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275" w:type="dxa"/>
        <w:tblLayout w:type="fixed"/>
        <w:tblCellMar>
          <w:left w:w="10" w:type="dxa"/>
          <w:right w:w="10" w:type="dxa"/>
        </w:tblCellMar>
        <w:tblLook w:val="0000" w:firstRow="0" w:lastRow="0" w:firstColumn="0" w:lastColumn="0" w:noHBand="0" w:noVBand="0"/>
      </w:tblPr>
      <w:tblGrid>
        <w:gridCol w:w="3270"/>
        <w:gridCol w:w="7260"/>
      </w:tblGrid>
      <w:tr w:rsidR="00AD432E" w:rsidRPr="00AF08D8" w14:paraId="16B5F46E" w14:textId="77777777" w:rsidTr="008E66FA">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13A0B113" w14:textId="443C4963" w:rsidR="00AD432E" w:rsidRPr="003907F6" w:rsidRDefault="005A0773" w:rsidP="002174F0">
            <w:pPr>
              <w:spacing w:after="0" w:line="240" w:lineRule="auto"/>
              <w:jc w:val="center"/>
              <w:rPr>
                <w:b/>
                <w:caps/>
                <w:spacing w:val="-8"/>
                <w:lang w:val="fr-FR"/>
              </w:rPr>
            </w:pPr>
            <w:r w:rsidRPr="00803D91">
              <w:rPr>
                <w:b/>
                <w:bCs/>
                <w:caps/>
                <w:sz w:val="24"/>
                <w:szCs w:val="24"/>
                <w:lang w:val="fr-FR"/>
              </w:rPr>
              <w:t xml:space="preserve">Basango </w:t>
            </w:r>
            <w:r w:rsidR="00311E91" w:rsidRPr="00803D91">
              <w:rPr>
                <w:b/>
                <w:bCs/>
                <w:caps/>
                <w:sz w:val="24"/>
                <w:szCs w:val="24"/>
                <w:lang w:val="fr-FR"/>
              </w:rPr>
              <w:t>PONA</w:t>
            </w:r>
            <w:r w:rsidR="00646C85" w:rsidRPr="00803D91">
              <w:rPr>
                <w:b/>
                <w:bCs/>
                <w:caps/>
                <w:sz w:val="24"/>
                <w:szCs w:val="24"/>
                <w:lang w:val="fr-FR"/>
              </w:rPr>
              <w:t xml:space="preserve"> MITUNA </w:t>
            </w:r>
          </w:p>
        </w:tc>
      </w:tr>
      <w:tr w:rsidR="00AD432E" w:rsidRPr="000057C5" w14:paraId="33E6844F" w14:textId="77777777" w:rsidTr="008E66FA">
        <w:trPr>
          <w:trHeight w:val="1152"/>
        </w:trPr>
        <w:tc>
          <w:tcPr>
            <w:tcW w:w="32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098C93" w14:textId="63420234" w:rsidR="00AD1660" w:rsidRPr="00C5679B" w:rsidRDefault="00AD1660" w:rsidP="00AD1660">
            <w:pPr>
              <w:rPr>
                <w:i/>
                <w:iCs/>
                <w:lang w:val="fr-FR"/>
              </w:rPr>
            </w:pPr>
            <w:r w:rsidRPr="00C5679B">
              <w:rPr>
                <w:i/>
                <w:iCs/>
                <w:lang w:val="fr-FR"/>
              </w:rPr>
              <w:t>(Koma Motuni</w:t>
            </w:r>
            <w:r w:rsidRPr="00C5679B">
              <w:rPr>
                <w:lang w:val="fr-FR"/>
              </w:rPr>
              <w:t xml:space="preserve"> Code ya moyanoli</w:t>
            </w:r>
            <w:r w:rsidRPr="00C5679B">
              <w:rPr>
                <w:i/>
                <w:iCs/>
                <w:lang w:val="fr-FR"/>
              </w:rPr>
              <w:t>)</w:t>
            </w:r>
          </w:p>
          <w:p w14:paraId="765B7E6C" w14:textId="77777777" w:rsidR="00AD1660" w:rsidRPr="00C5679B" w:rsidRDefault="00AD1660" w:rsidP="00AD1660">
            <w:pPr>
              <w:rPr>
                <w:i/>
                <w:iCs/>
                <w:lang w:val="fr-FR"/>
              </w:rPr>
            </w:pPr>
          </w:p>
          <w:p w14:paraId="5D6EE139" w14:textId="77777777" w:rsidR="00AD432E" w:rsidRPr="00C5679B" w:rsidRDefault="00AD432E" w:rsidP="002174F0">
            <w:pPr>
              <w:spacing w:after="0" w:line="240" w:lineRule="auto"/>
              <w:rPr>
                <w:spacing w:val="-8"/>
                <w:lang w:val="fr-FR"/>
              </w:rPr>
            </w:pPr>
            <w:r w:rsidRPr="00C5679B">
              <w:rPr>
                <w:lang w:val="fr-FR"/>
              </w:rPr>
              <w:t>Motuni </w:t>
            </w:r>
            <w:r w:rsidRPr="00C5679B">
              <w:rPr>
                <w:spacing w:val="-8"/>
                <w:lang w:val="fr-FR"/>
              </w:rPr>
              <w:t>: __________________</w:t>
            </w:r>
          </w:p>
          <w:p w14:paraId="01C32991" w14:textId="77777777" w:rsidR="00AD432E" w:rsidRPr="00C5679B" w:rsidRDefault="00AD432E" w:rsidP="002174F0">
            <w:pPr>
              <w:spacing w:after="0" w:line="240" w:lineRule="auto"/>
              <w:rPr>
                <w:spacing w:val="-8"/>
                <w:lang w:val="fr-FR"/>
              </w:rPr>
            </w:pPr>
          </w:p>
          <w:p w14:paraId="371E5BB2" w14:textId="77777777" w:rsidR="00AD432E" w:rsidRPr="00C5679B" w:rsidRDefault="00AD432E" w:rsidP="002174F0">
            <w:pPr>
              <w:rPr>
                <w:spacing w:val="-8"/>
                <w:lang w:val="fr-FR"/>
              </w:rPr>
            </w:pPr>
            <w:r w:rsidRPr="00C5679B">
              <w:rPr>
                <w:lang w:val="fr-FR"/>
              </w:rPr>
              <w:t>Code ya moyanoli </w:t>
            </w:r>
            <w:r w:rsidRPr="00C5679B">
              <w:rPr>
                <w:spacing w:val="-8"/>
                <w:lang w:val="fr-FR"/>
              </w:rPr>
              <w:t>: __________</w:t>
            </w:r>
          </w:p>
          <w:p w14:paraId="22B0821A" w14:textId="77777777" w:rsidR="00AD432E" w:rsidRPr="00C5679B" w:rsidRDefault="00AD432E" w:rsidP="002174F0">
            <w:pPr>
              <w:spacing w:after="0" w:line="240" w:lineRule="auto"/>
              <w:rPr>
                <w:spacing w:val="-8"/>
                <w:lang w:val="fr-FR"/>
              </w:rPr>
            </w:pPr>
          </w:p>
        </w:tc>
        <w:tc>
          <w:tcPr>
            <w:tcW w:w="7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34E82C5" w14:textId="27D0E0F4" w:rsidR="00AD432E" w:rsidRPr="008E66FA" w:rsidRDefault="00AD432E" w:rsidP="008E66FA">
            <w:pPr>
              <w:rPr>
                <w:i/>
                <w:iCs/>
                <w:lang w:val="fr-FR"/>
              </w:rPr>
            </w:pPr>
            <w:r w:rsidRPr="00E318B8">
              <w:rPr>
                <w:i/>
                <w:iCs/>
                <w:lang w:val="fr-FR"/>
              </w:rPr>
              <w:t>(Koma Komini, Etando ya bokolongono, mokolo ya lisolo)</w:t>
            </w:r>
          </w:p>
          <w:p w14:paraId="25FBC70A" w14:textId="77777777" w:rsidR="00AD432E" w:rsidRPr="00E17FF0" w:rsidRDefault="00AD432E" w:rsidP="002174F0">
            <w:pPr>
              <w:spacing w:before="40" w:line="240" w:lineRule="auto"/>
              <w:rPr>
                <w:spacing w:val="-8"/>
              </w:rPr>
            </w:pPr>
            <w:r w:rsidRPr="00E17FF0">
              <w:t>Engumba( mboka to kartye) :</w:t>
            </w:r>
            <w:r w:rsidRPr="00E17FF0">
              <w:rPr>
                <w:spacing w:val="-8"/>
              </w:rPr>
              <w:t xml:space="preserve">__________________________________________ </w:t>
            </w:r>
          </w:p>
          <w:p w14:paraId="470F8DB2" w14:textId="77777777" w:rsidR="00AD432E" w:rsidRDefault="00AD432E" w:rsidP="002174F0">
            <w:pPr>
              <w:spacing w:before="40" w:line="240" w:lineRule="auto"/>
              <w:rPr>
                <w:spacing w:val="-8"/>
              </w:rPr>
            </w:pPr>
            <w:r w:rsidRPr="00E17FF0">
              <w:t>Esika ya bokolongono </w:t>
            </w:r>
            <w:r w:rsidRPr="00E17FF0">
              <w:rPr>
                <w:spacing w:val="-8"/>
              </w:rPr>
              <w:t xml:space="preserve">: ________________             </w:t>
            </w:r>
          </w:p>
          <w:p w14:paraId="3ABBAEF2" w14:textId="0C156A9E" w:rsidR="00AD432E" w:rsidRPr="00E17FF0" w:rsidRDefault="00AD432E" w:rsidP="002174F0">
            <w:pPr>
              <w:spacing w:before="40" w:line="240" w:lineRule="auto"/>
              <w:rPr>
                <w:spacing w:val="-8"/>
              </w:rPr>
            </w:pPr>
            <w:r w:rsidRPr="00E17FF0">
              <w:t>Etando ya bokolongono </w:t>
            </w:r>
            <w:r w:rsidRPr="00E17FF0">
              <w:rPr>
                <w:spacing w:val="-8"/>
              </w:rPr>
              <w:t>:___________________</w:t>
            </w:r>
          </w:p>
          <w:p w14:paraId="4D33461E" w14:textId="7241071E" w:rsidR="00AD432E" w:rsidRPr="009D781D" w:rsidRDefault="00AD1660" w:rsidP="002174F0">
            <w:pPr>
              <w:rPr>
                <w:spacing w:val="-8"/>
              </w:rPr>
            </w:pPr>
            <w:r w:rsidRPr="00A0252F">
              <w:t>Lelo/date</w:t>
            </w:r>
            <w:r w:rsidR="00AD432E" w:rsidRPr="00A0252F">
              <w:t xml:space="preserve"> (mokolo/sanza/mbula) </w:t>
            </w:r>
            <w:r w:rsidR="00AD432E" w:rsidRPr="00A0252F">
              <w:rPr>
                <w:spacing w:val="-8"/>
              </w:rPr>
              <w:t xml:space="preserve">: </w:t>
            </w:r>
            <w:r w:rsidR="00AD432E" w:rsidRPr="00A0252F">
              <w:rPr>
                <w:spacing w:val="-10"/>
              </w:rPr>
              <w:t xml:space="preserve">___ / ___ / ____ ____ </w:t>
            </w:r>
            <w:r w:rsidR="00AD432E" w:rsidRPr="009D781D">
              <w:rPr>
                <w:spacing w:val="-10"/>
              </w:rPr>
              <w:t xml:space="preserve">____ </w:t>
            </w:r>
            <w:r w:rsidR="00AD432E" w:rsidRPr="009D781D">
              <w:rPr>
                <w:spacing w:val="-8"/>
              </w:rPr>
              <w:t xml:space="preserve">   </w:t>
            </w:r>
          </w:p>
          <w:p w14:paraId="4315BC53" w14:textId="764FE41B" w:rsidR="00AD432E" w:rsidRPr="009D781D" w:rsidRDefault="00AD432E" w:rsidP="002174F0">
            <w:r w:rsidRPr="009D781D">
              <w:t>Ngonga</w:t>
            </w:r>
            <w:r w:rsidRPr="009D781D">
              <w:rPr>
                <w:spacing w:val="-8"/>
              </w:rPr>
              <w:t>: ____ ____ : ____ ____</w:t>
            </w:r>
          </w:p>
        </w:tc>
      </w:tr>
    </w:tbl>
    <w:tbl>
      <w:tblPr>
        <w:tblpPr w:leftFromText="187" w:rightFromText="187" w:vertAnchor="text" w:horzAnchor="margin" w:tblpX="-280" w:tblpY="181"/>
        <w:tblOverlap w:val="neve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25"/>
      </w:tblGrid>
      <w:tr w:rsidR="00704A02" w:rsidRPr="008B14D6" w14:paraId="755DAFE3" w14:textId="77777777" w:rsidTr="008E66FA">
        <w:trPr>
          <w:cantSplit/>
          <w:trHeight w:val="9527"/>
          <w:tblHeader/>
        </w:trPr>
        <w:tc>
          <w:tcPr>
            <w:tcW w:w="10525" w:type="dxa"/>
            <w:shd w:val="clear" w:color="auto" w:fill="auto"/>
            <w:noWrap/>
          </w:tcPr>
          <w:p w14:paraId="7D42BF0D" w14:textId="2C9E9BB4" w:rsidR="00704A02" w:rsidRPr="00803D91" w:rsidRDefault="00A92C1B" w:rsidP="008E66FA">
            <w:pPr>
              <w:spacing w:after="0" w:line="240" w:lineRule="auto"/>
              <w:jc w:val="center"/>
              <w:rPr>
                <w:rFonts w:ascii="Calibri" w:eastAsia="Times New Roman" w:hAnsi="Calibri" w:cs="Calibri"/>
                <w:color w:val="000000" w:themeColor="text1"/>
                <w:spacing w:val="-8"/>
              </w:rPr>
            </w:pPr>
            <w:r w:rsidRPr="00803D91">
              <w:rPr>
                <w:rFonts w:ascii="Calibri" w:eastAsia="Times New Roman" w:hAnsi="Calibri" w:cs="Calibri"/>
                <w:b/>
                <w:caps/>
                <w:color w:val="000000" w:themeColor="text1"/>
                <w:spacing w:val="-8"/>
                <w:lang w:bidi="fr-FR"/>
              </w:rPr>
              <w:t>(</w:t>
            </w:r>
            <w:r w:rsidR="00DE34D8" w:rsidRPr="00803D91">
              <w:rPr>
                <w:rFonts w:ascii="Calibri" w:eastAsia="Times New Roman" w:hAnsi="Calibri" w:cs="Calibri"/>
                <w:b/>
                <w:caps/>
                <w:color w:val="000000" w:themeColor="text1"/>
                <w:spacing w:val="-8"/>
                <w:lang w:bidi="fr-FR"/>
              </w:rPr>
              <w:t>MAKOMI YA EBA</w:t>
            </w:r>
            <w:r w:rsidR="00B42197" w:rsidRPr="00803D91">
              <w:rPr>
                <w:rFonts w:ascii="Calibri" w:eastAsia="Times New Roman" w:hAnsi="Calibri" w:cs="Calibri"/>
                <w:b/>
                <w:caps/>
                <w:color w:val="000000" w:themeColor="text1"/>
                <w:spacing w:val="-8"/>
                <w:lang w:bidi="fr-FR"/>
              </w:rPr>
              <w:t>N</w:t>
            </w:r>
            <w:r w:rsidR="00DE34D8" w:rsidRPr="00803D91">
              <w:rPr>
                <w:rFonts w:ascii="Calibri" w:eastAsia="Times New Roman" w:hAnsi="Calibri" w:cs="Calibri"/>
                <w:b/>
                <w:caps/>
                <w:color w:val="000000" w:themeColor="text1"/>
                <w:spacing w:val="-8"/>
                <w:lang w:bidi="fr-FR"/>
              </w:rPr>
              <w:t>DELI : TANGA MAKOMI EYE YAMBO YA KOBANDA ANKETE</w:t>
            </w:r>
            <w:r w:rsidR="00AC53D6" w:rsidRPr="00803D91">
              <w:rPr>
                <w:rFonts w:ascii="Calibri" w:eastAsia="Times New Roman" w:hAnsi="Calibri" w:cs="Calibri"/>
                <w:b/>
                <w:caps/>
                <w:color w:val="000000" w:themeColor="text1"/>
                <w:spacing w:val="-8"/>
                <w:lang w:bidi="fr-FR"/>
              </w:rPr>
              <w:t xml:space="preserve"> 2</w:t>
            </w:r>
            <w:r w:rsidRPr="00803D91">
              <w:rPr>
                <w:rFonts w:ascii="Calibri" w:eastAsia="Times New Roman" w:hAnsi="Calibri" w:cs="Calibri"/>
                <w:b/>
                <w:caps/>
                <w:color w:val="000000" w:themeColor="text1"/>
                <w:spacing w:val="-8"/>
                <w:lang w:bidi="fr-FR"/>
              </w:rPr>
              <w:t>)</w:t>
            </w:r>
          </w:p>
          <w:p w14:paraId="4F45F9AD" w14:textId="0F605DA6" w:rsidR="00C90E63" w:rsidRPr="003E6C52" w:rsidRDefault="00C90E63" w:rsidP="008E66FA">
            <w:pPr>
              <w:rPr>
                <w:rFonts w:ascii="Calibri" w:hAnsi="Calibri"/>
                <w:color w:val="000000" w:themeColor="text1"/>
                <w:spacing w:val="-8"/>
              </w:rPr>
            </w:pPr>
            <w:r w:rsidRPr="003E6C52">
              <w:rPr>
                <w:rFonts w:ascii="Calibri" w:hAnsi="Calibri"/>
                <w:color w:val="000000" w:themeColor="text1"/>
                <w:spacing w:val="-8"/>
              </w:rPr>
              <w:t>Mbote, kombo na nga __________ pe nasalaka na  [kombo ya musala].</w:t>
            </w:r>
          </w:p>
          <w:p w14:paraId="6741424A" w14:textId="22B8743E" w:rsidR="00C90E63" w:rsidRPr="00E43C2E" w:rsidRDefault="00C90E63" w:rsidP="008E66FA">
            <w:pPr>
              <w:rPr>
                <w:rFonts w:ascii="Calibri" w:hAnsi="Calibri"/>
                <w:color w:val="000000" w:themeColor="text1"/>
                <w:spacing w:val="-8"/>
                <w:lang w:val="fr-FR"/>
              </w:rPr>
            </w:pPr>
            <w:r w:rsidRPr="003E6C52">
              <w:rPr>
                <w:rFonts w:ascii="Calibri" w:eastAsia="Times New Roman" w:hAnsi="Calibri" w:cs="Calibri"/>
                <w:color w:val="000000" w:themeColor="text1"/>
                <w:spacing w:val="-8"/>
                <w:lang w:bidi="fr-FR"/>
              </w:rPr>
              <w:t>Boko</w:t>
            </w:r>
            <w:r w:rsidR="008F5ECE" w:rsidRPr="003E6C52">
              <w:rPr>
                <w:rFonts w:ascii="Calibri" w:eastAsia="Times New Roman" w:hAnsi="Calibri" w:cs="Calibri"/>
                <w:color w:val="000000" w:themeColor="text1"/>
                <w:spacing w:val="-8"/>
                <w:lang w:bidi="fr-FR"/>
              </w:rPr>
              <w:t>n</w:t>
            </w:r>
            <w:r w:rsidRPr="003E6C52">
              <w:rPr>
                <w:rFonts w:ascii="Calibri" w:eastAsia="Times New Roman" w:hAnsi="Calibri" w:cs="Calibri"/>
                <w:color w:val="000000" w:themeColor="text1"/>
                <w:spacing w:val="-8"/>
                <w:lang w:bidi="fr-FR"/>
              </w:rPr>
              <w:t>o</w:t>
            </w:r>
            <w:r w:rsidRPr="003E6C52">
              <w:rPr>
                <w:rFonts w:ascii="Calibri" w:hAnsi="Calibri"/>
                <w:color w:val="000000" w:themeColor="text1"/>
                <w:spacing w:val="-8"/>
              </w:rPr>
              <w:t xml:space="preserve"> ya Ebola ezalaki na mboka na bino.  </w:t>
            </w:r>
            <w:r w:rsidR="00885277" w:rsidRPr="003E6C52">
              <w:rPr>
                <w:rFonts w:ascii="Calibri" w:hAnsi="Calibri"/>
                <w:color w:val="000000" w:themeColor="text1"/>
                <w:spacing w:val="-8"/>
              </w:rPr>
              <w:t>Mbulamatadi</w:t>
            </w:r>
            <w:r w:rsidRPr="003E6C52">
              <w:rPr>
                <w:rFonts w:ascii="Calibri" w:hAnsi="Calibri"/>
                <w:color w:val="000000" w:themeColor="text1"/>
                <w:spacing w:val="-8"/>
              </w:rPr>
              <w:t xml:space="preserve"> [to bakambi misusu ya misala ya etumba ya bokono] bazuaki musala ya koyeba pe kosalisa ba </w:t>
            </w:r>
            <w:r w:rsidR="008F5ECE" w:rsidRPr="003E6C52">
              <w:rPr>
                <w:rFonts w:ascii="Calibri" w:eastAsia="Times New Roman" w:hAnsi="Calibri" w:cs="Calibri"/>
                <w:color w:val="000000" w:themeColor="text1"/>
                <w:spacing w:val="-8"/>
                <w:lang w:bidi="fr-FR"/>
              </w:rPr>
              <w:t>examen</w:t>
            </w:r>
            <w:r w:rsidRPr="003E6C52">
              <w:rPr>
                <w:rFonts w:ascii="Calibri" w:hAnsi="Calibri"/>
                <w:color w:val="000000" w:themeColor="text1"/>
                <w:spacing w:val="-8"/>
              </w:rPr>
              <w:t xml:space="preserve"> na bato oyo bazali na bilembo ya bokono ya Ebola po ete bazua lisalisi na </w:t>
            </w:r>
            <w:r w:rsidR="008F5ECE" w:rsidRPr="003E6C52">
              <w:rPr>
                <w:rFonts w:ascii="Calibri" w:eastAsia="Times New Roman" w:hAnsi="Calibri" w:cs="Calibri"/>
                <w:color w:val="000000" w:themeColor="text1"/>
                <w:spacing w:val="-8"/>
                <w:lang w:bidi="fr-FR"/>
              </w:rPr>
              <w:t>h</w:t>
            </w:r>
            <w:r w:rsidRPr="003E6C52">
              <w:rPr>
                <w:rFonts w:ascii="Calibri" w:eastAsia="Times New Roman" w:hAnsi="Calibri" w:cs="Calibri"/>
                <w:color w:val="000000" w:themeColor="text1"/>
                <w:spacing w:val="-8"/>
                <w:lang w:bidi="fr-FR"/>
              </w:rPr>
              <w:t>opitalo</w:t>
            </w:r>
            <w:r w:rsidR="00B7271B" w:rsidRPr="003E6C52">
              <w:rPr>
                <w:rFonts w:ascii="Calibri" w:eastAsia="Times New Roman" w:hAnsi="Calibri" w:cs="Calibri"/>
                <w:color w:val="000000" w:themeColor="text1"/>
                <w:spacing w:val="-8"/>
                <w:lang w:bidi="fr-FR"/>
              </w:rPr>
              <w:t>,</w:t>
            </w:r>
            <w:r w:rsidRPr="003E6C52">
              <w:rPr>
                <w:rFonts w:ascii="Calibri" w:hAnsi="Calibri"/>
                <w:color w:val="000000" w:themeColor="text1"/>
                <w:spacing w:val="-8"/>
              </w:rPr>
              <w:t xml:space="preserve"> elongobani pe bazua mangwele, pe kolandela </w:t>
            </w:r>
            <w:r w:rsidRPr="003E6C52">
              <w:rPr>
                <w:rFonts w:ascii="Calibri" w:eastAsia="Times New Roman" w:hAnsi="Calibri" w:cs="Calibri"/>
                <w:color w:val="000000" w:themeColor="text1"/>
                <w:spacing w:val="-8"/>
                <w:lang w:bidi="fr-FR"/>
              </w:rPr>
              <w:t>ba</w:t>
            </w:r>
            <w:r w:rsidR="00885277" w:rsidRPr="003E6C52">
              <w:rPr>
                <w:rFonts w:ascii="Calibri" w:eastAsia="Times New Roman" w:hAnsi="Calibri" w:cs="Calibri"/>
                <w:color w:val="000000" w:themeColor="text1"/>
                <w:spacing w:val="-8"/>
                <w:lang w:bidi="fr-FR"/>
              </w:rPr>
              <w:t xml:space="preserve">tu </w:t>
            </w:r>
            <w:r w:rsidR="00581D00" w:rsidRPr="003E6C52">
              <w:rPr>
                <w:rFonts w:ascii="Calibri" w:eastAsia="Times New Roman" w:hAnsi="Calibri" w:cs="Calibri"/>
                <w:color w:val="000000" w:themeColor="text1"/>
                <w:spacing w:val="-8"/>
                <w:lang w:bidi="fr-FR"/>
              </w:rPr>
              <w:t>oyo b</w:t>
            </w:r>
            <w:r w:rsidR="004E688F" w:rsidRPr="003E6C52">
              <w:rPr>
                <w:rFonts w:ascii="Calibri" w:eastAsia="Times New Roman" w:hAnsi="Calibri" w:cs="Calibri"/>
                <w:color w:val="000000" w:themeColor="text1"/>
                <w:spacing w:val="-8"/>
                <w:lang w:bidi="fr-FR"/>
              </w:rPr>
              <w:t xml:space="preserve">azalaki </w:t>
            </w:r>
            <w:r w:rsidR="003A2689" w:rsidRPr="003E6C52">
              <w:rPr>
                <w:rFonts w:ascii="Calibri" w:eastAsia="Times New Roman" w:hAnsi="Calibri" w:cs="Calibri"/>
                <w:color w:val="000000" w:themeColor="text1"/>
                <w:spacing w:val="-8"/>
                <w:lang w:bidi="fr-FR"/>
              </w:rPr>
              <w:t xml:space="preserve"> </w:t>
            </w:r>
            <w:r w:rsidR="00E13E44" w:rsidRPr="003E6C52">
              <w:rPr>
                <w:rFonts w:ascii="Calibri" w:eastAsia="Times New Roman" w:hAnsi="Calibri" w:cs="Calibri"/>
                <w:color w:val="000000" w:themeColor="text1"/>
                <w:lang w:bidi="fr-FR"/>
              </w:rPr>
              <w:t xml:space="preserve"> na batu ya bokono ya ebol</w:t>
            </w:r>
            <w:r w:rsidR="00B15523" w:rsidRPr="003E6C52">
              <w:rPr>
                <w:rFonts w:ascii="Calibri" w:eastAsia="Times New Roman" w:hAnsi="Calibri" w:cs="Calibri"/>
                <w:color w:val="000000" w:themeColor="text1"/>
                <w:lang w:bidi="fr-FR"/>
              </w:rPr>
              <w:t> ;</w:t>
            </w:r>
            <w:r w:rsidRPr="003E6C52">
              <w:rPr>
                <w:rFonts w:ascii="Calibri" w:hAnsi="Calibri"/>
                <w:color w:val="000000" w:themeColor="text1"/>
                <w:spacing w:val="-8"/>
              </w:rPr>
              <w:t xml:space="preserve"> </w:t>
            </w:r>
            <w:r w:rsidR="00B15523" w:rsidRPr="003E6C52">
              <w:rPr>
                <w:rFonts w:ascii="Calibri" w:hAnsi="Calibri"/>
                <w:color w:val="000000" w:themeColor="text1"/>
                <w:spacing w:val="-8"/>
              </w:rPr>
              <w:t>T</w:t>
            </w:r>
            <w:r w:rsidRPr="003E6C52">
              <w:rPr>
                <w:rFonts w:ascii="Calibri" w:hAnsi="Calibri"/>
                <w:color w:val="000000" w:themeColor="text1"/>
                <w:spacing w:val="-8"/>
              </w:rPr>
              <w:t xml:space="preserve">angu bokono ya Ebola ezalaki, bakonzi ya </w:t>
            </w:r>
            <w:r w:rsidR="00017B81" w:rsidRPr="003E6C52">
              <w:rPr>
                <w:rFonts w:ascii="Calibri" w:hAnsi="Calibri"/>
                <w:color w:val="000000" w:themeColor="text1"/>
                <w:spacing w:val="-8"/>
              </w:rPr>
              <w:t>minga</w:t>
            </w:r>
            <w:r w:rsidR="008445D0" w:rsidRPr="003E6C52">
              <w:rPr>
                <w:rFonts w:ascii="Calibri" w:hAnsi="Calibri"/>
                <w:color w:val="000000" w:themeColor="text1"/>
                <w:spacing w:val="-8"/>
              </w:rPr>
              <w:t>nga</w:t>
            </w:r>
            <w:r w:rsidRPr="003E6C52">
              <w:rPr>
                <w:rFonts w:ascii="Calibri" w:hAnsi="Calibri"/>
                <w:color w:val="000000" w:themeColor="text1"/>
                <w:spacing w:val="-8"/>
              </w:rPr>
              <w:t xml:space="preserve"> ba sungaki bato na bokundi malamu</w:t>
            </w:r>
            <w:r w:rsidRPr="003E6C52">
              <w:rPr>
                <w:rFonts w:ascii="Calibri" w:eastAsia="Times New Roman" w:hAnsi="Calibri" w:cs="Calibri"/>
                <w:color w:val="000000" w:themeColor="text1"/>
                <w:spacing w:val="-8"/>
                <w:lang w:bidi="fr-FR"/>
              </w:rPr>
              <w:t xml:space="preserve"> </w:t>
            </w:r>
            <w:r w:rsidR="00B7271B" w:rsidRPr="003E6C52">
              <w:rPr>
                <w:rFonts w:ascii="Calibri" w:eastAsia="Times New Roman" w:hAnsi="Calibri" w:cs="Calibri"/>
                <w:color w:val="000000" w:themeColor="text1"/>
                <w:spacing w:val="-8"/>
                <w:lang w:bidi="fr-FR"/>
              </w:rPr>
              <w:t>(EDS)</w:t>
            </w:r>
            <w:r w:rsidR="00B7271B" w:rsidRPr="003E6C52">
              <w:rPr>
                <w:rFonts w:ascii="Calibri" w:hAnsi="Calibri"/>
                <w:color w:val="000000" w:themeColor="text1"/>
                <w:spacing w:val="-8"/>
              </w:rPr>
              <w:t xml:space="preserve"> </w:t>
            </w:r>
            <w:r w:rsidRPr="003E6C52">
              <w:rPr>
                <w:rFonts w:ascii="Calibri" w:hAnsi="Calibri"/>
                <w:color w:val="000000" w:themeColor="text1"/>
                <w:spacing w:val="-8"/>
              </w:rPr>
              <w:t xml:space="preserve">pe ba kengelaki bakoki ko zala na bokono ya Ebola po ya koboya maladi epalangana.  </w:t>
            </w:r>
            <w:r w:rsidRPr="00E43C2E">
              <w:rPr>
                <w:rFonts w:ascii="Calibri" w:hAnsi="Calibri"/>
                <w:color w:val="000000" w:themeColor="text1"/>
                <w:spacing w:val="-8"/>
                <w:lang w:val="fr-FR"/>
              </w:rPr>
              <w:t xml:space="preserve">Lelo, nalingi natuna yo mua mituna na oyo etali misala ya </w:t>
            </w:r>
            <w:r w:rsidR="008445D0">
              <w:rPr>
                <w:rFonts w:ascii="Calibri" w:hAnsi="Calibri"/>
                <w:color w:val="000000" w:themeColor="text1"/>
                <w:spacing w:val="-8"/>
                <w:lang w:val="fr-FR"/>
              </w:rPr>
              <w:t xml:space="preserve">bobundisi </w:t>
            </w:r>
            <w:r w:rsidRPr="00E43C2E">
              <w:rPr>
                <w:rFonts w:ascii="Calibri" w:hAnsi="Calibri"/>
                <w:color w:val="000000" w:themeColor="text1"/>
                <w:spacing w:val="-8"/>
                <w:lang w:val="fr-FR"/>
              </w:rPr>
              <w:t>Ebola na lisanga na bino. Basango toko zua bako salela yango na [kombo ya musala].  Nazali kaka na mituna mukie ekosala 30</w:t>
            </w:r>
            <w:r w:rsidR="00803D91">
              <w:rPr>
                <w:rFonts w:ascii="Calibri" w:eastAsia="Times New Roman" w:hAnsi="Calibri" w:cs="Calibri"/>
                <w:color w:val="000000" w:themeColor="text1"/>
                <w:spacing w:val="-8"/>
                <w:lang w:val="fr-FR" w:bidi="fr-FR"/>
              </w:rPr>
              <w:t xml:space="preserve"> </w:t>
            </w:r>
            <w:r w:rsidRPr="00C73CDA">
              <w:rPr>
                <w:rFonts w:ascii="Calibri" w:hAnsi="Calibri"/>
                <w:color w:val="000000" w:themeColor="text1"/>
                <w:spacing w:val="-8"/>
                <w:lang w:val="fr-FR"/>
              </w:rPr>
              <w:t>minutes.</w:t>
            </w:r>
            <w:r w:rsidR="00056574">
              <w:rPr>
                <w:rFonts w:ascii="Calibri" w:hAnsi="Calibri"/>
                <w:color w:val="000000" w:themeColor="text1"/>
                <w:spacing w:val="-8"/>
                <w:lang w:val="fr-FR"/>
              </w:rPr>
              <w:t xml:space="preserve">  </w:t>
            </w:r>
            <w:r w:rsidR="00056574">
              <w:rPr>
                <w:rFonts w:ascii="Calibri" w:eastAsia="Times New Roman" w:hAnsi="Calibri" w:cs="Calibri"/>
                <w:color w:val="000000" w:themeColor="text1"/>
                <w:lang w:val="fr-CD" w:bidi="fr-FR"/>
              </w:rPr>
              <w:t xml:space="preserve"> </w:t>
            </w:r>
          </w:p>
          <w:p w14:paraId="4D98F97B" w14:textId="38AAD0B9" w:rsidR="00C90E63" w:rsidRPr="00E43C2E" w:rsidRDefault="00C90E63" w:rsidP="008E66FA">
            <w:pPr>
              <w:rPr>
                <w:rFonts w:ascii="Calibri" w:hAnsi="Calibri"/>
                <w:b/>
                <w:color w:val="000000" w:themeColor="text1"/>
                <w:spacing w:val="-8"/>
                <w:lang w:val="fr-FR"/>
              </w:rPr>
            </w:pPr>
            <w:r w:rsidRPr="00E43C2E">
              <w:rPr>
                <w:rFonts w:ascii="Calibri" w:hAnsi="Calibri"/>
                <w:b/>
                <w:color w:val="000000" w:themeColor="text1"/>
                <w:spacing w:val="-8"/>
                <w:lang w:val="fr-FR"/>
              </w:rPr>
              <w:t>Liboso ya kobanda, nalingi kozongela makambo eye</w:t>
            </w:r>
            <w:r w:rsidRPr="008B14D6">
              <w:rPr>
                <w:rFonts w:ascii="Calibri" w:eastAsia="Times New Roman" w:hAnsi="Calibri" w:cs="Calibri"/>
                <w:b/>
                <w:bCs/>
                <w:color w:val="000000" w:themeColor="text1"/>
                <w:spacing w:val="-8"/>
                <w:lang w:val="fr-FR" w:bidi="fr-FR"/>
              </w:rPr>
              <w:t xml:space="preserve"> </w:t>
            </w:r>
            <w:r w:rsidRPr="00E43C2E">
              <w:rPr>
                <w:rFonts w:ascii="Calibri" w:hAnsi="Calibri"/>
                <w:b/>
                <w:color w:val="000000" w:themeColor="text1"/>
                <w:spacing w:val="-8"/>
                <w:lang w:val="fr-FR"/>
              </w:rPr>
              <w:t xml:space="preserve">: </w:t>
            </w:r>
          </w:p>
          <w:p w14:paraId="4CD4FADF" w14:textId="07BCDAF4" w:rsidR="00D2126E" w:rsidRPr="00E43C2E" w:rsidRDefault="00D2126E" w:rsidP="00A41D6B">
            <w:pPr>
              <w:pStyle w:val="ListParagraph"/>
              <w:numPr>
                <w:ilvl w:val="0"/>
                <w:numId w:val="47"/>
              </w:numPr>
              <w:spacing w:after="0" w:line="360" w:lineRule="auto"/>
              <w:rPr>
                <w:color w:val="000000" w:themeColor="text1"/>
                <w:lang w:val="fr-FR"/>
              </w:rPr>
            </w:pPr>
            <w:r w:rsidRPr="008B14D6">
              <w:rPr>
                <w:rFonts w:eastAsia="Times New Roman" w:cs="Calibri"/>
                <w:color w:val="000000" w:themeColor="text1"/>
                <w:lang w:val="fr-FR"/>
              </w:rPr>
              <w:t>Ankete oyo ezali ya ofele (</w:t>
            </w:r>
            <w:r w:rsidRPr="00105EA2">
              <w:rPr>
                <w:rFonts w:eastAsia="Times New Roman" w:cs="Calibri"/>
                <w:color w:val="000000" w:themeColor="text1"/>
                <w:lang w:val="fr-FR"/>
              </w:rPr>
              <w:t>volontaire).</w:t>
            </w:r>
            <w:r w:rsidRPr="00E43C2E">
              <w:rPr>
                <w:color w:val="000000" w:themeColor="text1"/>
                <w:lang w:val="fr-FR"/>
              </w:rPr>
              <w:t xml:space="preserve"> Bakangi </w:t>
            </w:r>
            <w:r w:rsidRPr="008B14D6">
              <w:rPr>
                <w:rFonts w:eastAsia="Times New Roman" w:cs="Calibri"/>
                <w:color w:val="000000" w:themeColor="text1"/>
                <w:lang w:val="fr-FR"/>
              </w:rPr>
              <w:t>yo</w:t>
            </w:r>
            <w:r w:rsidRPr="00E43C2E">
              <w:rPr>
                <w:color w:val="000000" w:themeColor="text1"/>
                <w:lang w:val="fr-FR"/>
              </w:rPr>
              <w:t xml:space="preserve"> na makasi te po yako yanola na mituna oyo, pe okoki ko pona kokata mituna ngon</w:t>
            </w:r>
            <w:r w:rsidR="00DE34D8">
              <w:rPr>
                <w:color w:val="000000" w:themeColor="text1"/>
                <w:lang w:val="fr-FR"/>
              </w:rPr>
              <w:t>g</w:t>
            </w:r>
            <w:r w:rsidRPr="00E43C2E">
              <w:rPr>
                <w:color w:val="000000" w:themeColor="text1"/>
                <w:lang w:val="fr-FR"/>
              </w:rPr>
              <w:t>a nyoso.</w:t>
            </w:r>
          </w:p>
          <w:p w14:paraId="21A9119C" w14:textId="72D6FD6E" w:rsidR="00D2126E" w:rsidRPr="00E43C2E" w:rsidRDefault="00D2126E" w:rsidP="00A41D6B">
            <w:pPr>
              <w:pStyle w:val="ListParagraph"/>
              <w:numPr>
                <w:ilvl w:val="0"/>
                <w:numId w:val="47"/>
              </w:numPr>
              <w:spacing w:after="0" w:line="360" w:lineRule="auto"/>
              <w:rPr>
                <w:color w:val="000000" w:themeColor="text1"/>
              </w:rPr>
            </w:pPr>
            <w:r w:rsidRPr="00E43C2E">
              <w:rPr>
                <w:color w:val="000000" w:themeColor="text1"/>
                <w:lang w:val="fr-FR"/>
              </w:rPr>
              <w:t>Biyano ya malamu na ya mabe ezali te</w:t>
            </w:r>
            <w:r w:rsidRPr="008B14D6">
              <w:rPr>
                <w:rFonts w:eastAsia="Times New Roman" w:cs="Calibri"/>
                <w:color w:val="000000" w:themeColor="text1"/>
                <w:lang w:val="fr-FR"/>
              </w:rPr>
              <w:t xml:space="preserve">. </w:t>
            </w:r>
            <w:r w:rsidRPr="008B14D6">
              <w:rPr>
                <w:rFonts w:eastAsia="Times New Roman" w:cs="Calibri"/>
                <w:color w:val="000000" w:themeColor="text1"/>
              </w:rPr>
              <w:t>Tolingi</w:t>
            </w:r>
            <w:r w:rsidRPr="00E43C2E">
              <w:rPr>
                <w:color w:val="000000" w:themeColor="text1"/>
              </w:rPr>
              <w:t xml:space="preserve"> kaka koyeba makanisi na </w:t>
            </w:r>
            <w:r w:rsidRPr="008B14D6">
              <w:rPr>
                <w:rFonts w:eastAsia="Times New Roman" w:cs="Calibri"/>
                <w:color w:val="000000" w:themeColor="text1"/>
              </w:rPr>
              <w:t>yo.</w:t>
            </w:r>
          </w:p>
          <w:p w14:paraId="6E1543EB" w14:textId="77883EE3" w:rsidR="00D2126E" w:rsidRPr="00E43C2E" w:rsidRDefault="00D2126E" w:rsidP="00A41D6B">
            <w:pPr>
              <w:pStyle w:val="ListParagraph"/>
              <w:numPr>
                <w:ilvl w:val="0"/>
                <w:numId w:val="47"/>
              </w:numPr>
              <w:spacing w:after="0" w:line="360" w:lineRule="auto"/>
              <w:rPr>
                <w:color w:val="000000" w:themeColor="text1"/>
              </w:rPr>
            </w:pPr>
            <w:r w:rsidRPr="00E43C2E">
              <w:rPr>
                <w:color w:val="000000" w:themeColor="text1"/>
              </w:rPr>
              <w:t xml:space="preserve">Biyano </w:t>
            </w:r>
            <w:r w:rsidRPr="008B14D6">
              <w:rPr>
                <w:rFonts w:eastAsia="Times New Roman" w:cs="Calibri"/>
                <w:color w:val="000000" w:themeColor="text1"/>
              </w:rPr>
              <w:t>oko</w:t>
            </w:r>
            <w:r w:rsidRPr="00E43C2E">
              <w:rPr>
                <w:color w:val="000000" w:themeColor="text1"/>
              </w:rPr>
              <w:t xml:space="preserve"> pesa biso ekotikala na nkuku. Nako tuna yo kombo na yo te po ya ankete oyo.</w:t>
            </w:r>
          </w:p>
          <w:p w14:paraId="40DB7BB1" w14:textId="40E1820D" w:rsidR="00D2126E" w:rsidRPr="00527D20" w:rsidRDefault="00D2126E" w:rsidP="00A41D6B">
            <w:pPr>
              <w:pStyle w:val="ListParagraph"/>
              <w:numPr>
                <w:ilvl w:val="0"/>
                <w:numId w:val="47"/>
              </w:numPr>
              <w:spacing w:after="0" w:line="360" w:lineRule="auto"/>
              <w:rPr>
                <w:color w:val="000000" w:themeColor="text1"/>
              </w:rPr>
            </w:pPr>
            <w:r w:rsidRPr="00527D20">
              <w:rPr>
                <w:color w:val="000000" w:themeColor="text1"/>
              </w:rPr>
              <w:t>Boyokani oyo toko koma ekozala na mokuse ba ankete nyoso tozosala, moto moko te akoyeba nani ayanolaki nini.</w:t>
            </w:r>
          </w:p>
          <w:p w14:paraId="7BA54BE1" w14:textId="4709312F" w:rsidR="00C90E63" w:rsidRPr="00527D20" w:rsidRDefault="00D2126E" w:rsidP="00A41D6B">
            <w:pPr>
              <w:pStyle w:val="ListParagraph"/>
              <w:numPr>
                <w:ilvl w:val="0"/>
                <w:numId w:val="47"/>
              </w:numPr>
              <w:spacing w:after="0" w:line="360" w:lineRule="auto"/>
              <w:rPr>
                <w:color w:val="000000" w:themeColor="text1"/>
              </w:rPr>
            </w:pPr>
            <w:r w:rsidRPr="00527D20">
              <w:rPr>
                <w:color w:val="000000" w:themeColor="text1"/>
              </w:rPr>
              <w:t xml:space="preserve">Soki ozali na mituna misusu okoki kotuna na suka ya ankete, okoki kobenga </w:t>
            </w:r>
            <w:r w:rsidRPr="00527D20">
              <w:rPr>
                <w:rFonts w:eastAsia="Times New Roman" w:cs="Calibri"/>
                <w:color w:val="000000" w:themeColor="text1"/>
              </w:rPr>
              <w:t>[</w:t>
            </w:r>
            <w:r w:rsidRPr="00527D20">
              <w:rPr>
                <w:color w:val="000000" w:themeColor="text1"/>
              </w:rPr>
              <w:t>kombo</w:t>
            </w:r>
            <w:r w:rsidRPr="00527D20">
              <w:rPr>
                <w:rFonts w:eastAsia="Times New Roman" w:cs="Calibri"/>
                <w:color w:val="000000" w:themeColor="text1"/>
              </w:rPr>
              <w:t>]</w:t>
            </w:r>
            <w:r w:rsidRPr="00527D20">
              <w:rPr>
                <w:color w:val="000000" w:themeColor="text1"/>
              </w:rPr>
              <w:t xml:space="preserve"> na </w:t>
            </w:r>
            <w:r w:rsidRPr="00527D20">
              <w:rPr>
                <w:rFonts w:eastAsia="Times New Roman" w:cs="Calibri"/>
                <w:color w:val="000000" w:themeColor="text1"/>
              </w:rPr>
              <w:t>[numero</w:t>
            </w:r>
            <w:r w:rsidRPr="00527D20">
              <w:rPr>
                <w:color w:val="000000" w:themeColor="text1"/>
              </w:rPr>
              <w:t xml:space="preserve"> ya telefone</w:t>
            </w:r>
            <w:r w:rsidRPr="00527D20">
              <w:rPr>
                <w:rFonts w:eastAsia="Times New Roman" w:cs="Calibri"/>
                <w:color w:val="000000" w:themeColor="text1"/>
              </w:rPr>
              <w:t>].</w:t>
            </w:r>
          </w:p>
          <w:p w14:paraId="0F5CF05A" w14:textId="77777777" w:rsidR="00C90E63" w:rsidRPr="00527D20" w:rsidRDefault="00C90E63" w:rsidP="008E66FA">
            <w:pPr>
              <w:rPr>
                <w:rFonts w:ascii="Calibri" w:hAnsi="Calibri"/>
                <w:b/>
                <w:color w:val="000000" w:themeColor="text1"/>
                <w:spacing w:val="-8"/>
              </w:rPr>
            </w:pPr>
            <w:r w:rsidRPr="00527D20">
              <w:rPr>
                <w:rFonts w:ascii="Calibri" w:hAnsi="Calibri"/>
                <w:b/>
                <w:color w:val="000000" w:themeColor="text1"/>
                <w:spacing w:val="-8"/>
              </w:rPr>
              <w:t>Ondimi kosala ankete?</w:t>
            </w:r>
          </w:p>
          <w:p w14:paraId="12BFD698" w14:textId="0112307B" w:rsidR="00C90E63" w:rsidRPr="00527D20" w:rsidRDefault="00C90E63" w:rsidP="008E66FA">
            <w:pPr>
              <w:rPr>
                <w:rFonts w:ascii="Calibri" w:hAnsi="Calibri"/>
                <w:color w:val="000000" w:themeColor="text1"/>
                <w:spacing w:val="-8"/>
              </w:rPr>
            </w:pPr>
            <w:r w:rsidRPr="00527D20">
              <w:rPr>
                <w:rFonts w:ascii="Calibri" w:hAnsi="Calibri"/>
                <w:color w:val="000000" w:themeColor="text1"/>
                <w:spacing w:val="-8"/>
              </w:rPr>
              <w:t>[</w:t>
            </w:r>
            <w:r w:rsidRPr="00527D20">
              <w:rPr>
                <w:rFonts w:ascii="Calibri" w:hAnsi="Calibri"/>
                <w:i/>
                <w:color w:val="000000" w:themeColor="text1"/>
                <w:spacing w:val="-8"/>
              </w:rPr>
              <w:t>Sala keba na kondima ya monoko /elembo ya mosapi ya monene po  ya kosala ankete Soki te, pesa ye botondi po yangonga na ye pe sukisa ankete</w:t>
            </w:r>
            <w:r w:rsidRPr="00527D20">
              <w:rPr>
                <w:rFonts w:ascii="Calibri" w:hAnsi="Calibri"/>
                <w:color w:val="000000" w:themeColor="text1"/>
                <w:spacing w:val="-8"/>
              </w:rPr>
              <w:t>]</w:t>
            </w:r>
          </w:p>
          <w:p w14:paraId="4F2089B8" w14:textId="46B0A447" w:rsidR="005D6BCF" w:rsidRPr="00E43C2E" w:rsidRDefault="00C90E63" w:rsidP="008E66FA">
            <w:pPr>
              <w:rPr>
                <w:rFonts w:ascii="Calibri" w:hAnsi="Calibri"/>
                <w:b/>
                <w:color w:val="000000" w:themeColor="text1"/>
                <w:spacing w:val="-8"/>
                <w:lang w:val="fr-FR"/>
              </w:rPr>
            </w:pPr>
            <w:r w:rsidRPr="00E43C2E">
              <w:rPr>
                <w:rFonts w:ascii="Calibri" w:hAnsi="Calibri"/>
                <w:b/>
                <w:color w:val="000000" w:themeColor="text1"/>
                <w:spacing w:val="-8"/>
                <w:lang w:val="fr-FR"/>
              </w:rPr>
              <w:t>Liboso yako banda, ozali na mituna yako tuna nga</w:t>
            </w:r>
            <w:r w:rsidRPr="008B14D6">
              <w:rPr>
                <w:rFonts w:ascii="Calibri" w:eastAsia="Times New Roman" w:hAnsi="Calibri" w:cs="Calibri"/>
                <w:b/>
                <w:bCs/>
                <w:color w:val="000000" w:themeColor="text1"/>
                <w:spacing w:val="-8"/>
                <w:lang w:val="fr-FR" w:bidi="fr-FR"/>
              </w:rPr>
              <w:t xml:space="preserve"> </w:t>
            </w:r>
            <w:r w:rsidRPr="00E43C2E">
              <w:rPr>
                <w:rFonts w:ascii="Calibri" w:hAnsi="Calibri"/>
                <w:b/>
                <w:color w:val="000000" w:themeColor="text1"/>
                <w:spacing w:val="-8"/>
                <w:lang w:val="fr-FR"/>
              </w:rPr>
              <w:t xml:space="preserve">? </w:t>
            </w:r>
          </w:p>
          <w:p w14:paraId="40AAD943" w14:textId="228651DE" w:rsidR="005D6BCF" w:rsidRPr="00E43C2E" w:rsidRDefault="005D6BCF" w:rsidP="008E66FA">
            <w:pPr>
              <w:spacing w:after="0" w:line="240" w:lineRule="auto"/>
              <w:rPr>
                <w:rFonts w:ascii="Calibri" w:hAnsi="Calibri"/>
                <w:color w:val="000000" w:themeColor="text1"/>
                <w:spacing w:val="-8"/>
                <w:lang w:val="fr-FR"/>
              </w:rPr>
            </w:pPr>
          </w:p>
        </w:tc>
      </w:tr>
    </w:tbl>
    <w:p w14:paraId="24985B87" w14:textId="696D2D26" w:rsidR="00257A1D" w:rsidRPr="008B14D6" w:rsidRDefault="00257A1D">
      <w:pPr>
        <w:rPr>
          <w:color w:val="000000" w:themeColor="text1"/>
          <w:lang w:val="fr-FR"/>
        </w:rPr>
      </w:pPr>
    </w:p>
    <w:tbl>
      <w:tblPr>
        <w:tblW w:w="10530" w:type="dxa"/>
        <w:tblInd w:w="-5" w:type="dxa"/>
        <w:tblLayout w:type="fixed"/>
        <w:tblCellMar>
          <w:left w:w="10" w:type="dxa"/>
          <w:right w:w="10" w:type="dxa"/>
        </w:tblCellMar>
        <w:tblLook w:val="0000" w:firstRow="0" w:lastRow="0" w:firstColumn="0" w:lastColumn="0" w:noHBand="0" w:noVBand="0"/>
      </w:tblPr>
      <w:tblGrid>
        <w:gridCol w:w="2250"/>
        <w:gridCol w:w="8280"/>
      </w:tblGrid>
      <w:tr w:rsidR="002407BB" w:rsidRPr="00771F29" w14:paraId="19A4C075" w14:textId="77777777" w:rsidTr="008E66FA">
        <w:trPr>
          <w:cantSplit/>
          <w:tblHeader/>
        </w:trPr>
        <w:tc>
          <w:tcPr>
            <w:tcW w:w="2250" w:type="dxa"/>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52EE4FD4" w14:textId="63BB0663" w:rsidR="002407BB" w:rsidRPr="00771F29" w:rsidRDefault="002407BB" w:rsidP="00820F7F">
            <w:pPr>
              <w:spacing w:after="0" w:line="240" w:lineRule="auto"/>
              <w:jc w:val="center"/>
              <w:rPr>
                <w:b/>
                <w:bCs/>
                <w:caps/>
                <w:color w:val="FFFFFF" w:themeColor="background1"/>
                <w:spacing w:val="-10"/>
                <w:lang w:val="fr-CD"/>
              </w:rPr>
            </w:pPr>
            <w:r w:rsidRPr="00771F29">
              <w:rPr>
                <w:b/>
                <w:bCs/>
                <w:caps/>
                <w:color w:val="FFFFFF" w:themeColor="background1"/>
                <w:spacing w:val="-10"/>
                <w:lang w:val="fr-CD"/>
              </w:rPr>
              <w:lastRenderedPageBreak/>
              <w:t>Texte de la question</w:t>
            </w:r>
          </w:p>
        </w:tc>
        <w:tc>
          <w:tcPr>
            <w:tcW w:w="8280" w:type="dxa"/>
            <w:tcBorders>
              <w:top w:val="single" w:sz="4" w:space="0" w:color="000000" w:themeColor="text1"/>
              <w:left w:val="single" w:sz="4" w:space="0" w:color="FFFFFF" w:themeColor="background1"/>
              <w:bottom w:val="single" w:sz="4" w:space="0" w:color="000000" w:themeColor="text1"/>
              <w:right w:val="single" w:sz="4" w:space="0" w:color="auto"/>
            </w:tcBorders>
            <w:shd w:val="clear" w:color="auto" w:fill="000000" w:themeFill="text1"/>
            <w:tcMar>
              <w:top w:w="0" w:type="dxa"/>
              <w:left w:w="115" w:type="dxa"/>
              <w:bottom w:w="0" w:type="dxa"/>
              <w:right w:w="115" w:type="dxa"/>
            </w:tcMar>
            <w:vAlign w:val="center"/>
          </w:tcPr>
          <w:p w14:paraId="1B795B00" w14:textId="32F51E32" w:rsidR="002407BB" w:rsidRPr="00771F29" w:rsidRDefault="002407BB" w:rsidP="00820F7F">
            <w:pPr>
              <w:spacing w:after="0" w:line="240" w:lineRule="auto"/>
              <w:jc w:val="center"/>
              <w:rPr>
                <w:b/>
                <w:bCs/>
                <w:caps/>
                <w:color w:val="FFFFFF" w:themeColor="background1"/>
                <w:spacing w:val="-10"/>
                <w:lang w:val="fr-CD"/>
              </w:rPr>
            </w:pPr>
            <w:r w:rsidRPr="00771F29">
              <w:rPr>
                <w:b/>
                <w:bCs/>
                <w:caps/>
                <w:color w:val="FFFFFF" w:themeColor="background1"/>
                <w:spacing w:val="-10"/>
                <w:lang w:val="fr-CD"/>
              </w:rPr>
              <w:t>Options de réponse</w:t>
            </w:r>
          </w:p>
        </w:tc>
      </w:tr>
      <w:tr w:rsidR="003D4933" w:rsidRPr="008B14D6" w14:paraId="32590B30" w14:textId="77777777" w:rsidTr="008E66FA">
        <w:trPr>
          <w:cantSplit/>
          <w:trHeight w:val="105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01F6062" w14:textId="09D3B475" w:rsidR="003D4933" w:rsidRPr="00E5405A" w:rsidRDefault="00E5405A" w:rsidP="00F81DE6">
            <w:pPr>
              <w:pStyle w:val="ListParagraph"/>
              <w:numPr>
                <w:ilvl w:val="0"/>
                <w:numId w:val="3"/>
              </w:numPr>
              <w:spacing w:after="0" w:line="240" w:lineRule="auto"/>
              <w:ind w:left="240" w:hanging="240"/>
              <w:rPr>
                <w:color w:val="000000" w:themeColor="text1"/>
                <w:spacing w:val="-4"/>
              </w:rPr>
            </w:pPr>
            <w:r>
              <w:rPr>
                <w:lang w:bidi="fr-FR"/>
              </w:rPr>
              <w:t xml:space="preserve">Oyebi ete bokono ya Ebola ezali na mboka na bino </w:t>
            </w:r>
            <w:r w:rsidRPr="00F50DC4">
              <w:rPr>
                <w:lang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122036" w14:textId="77777777" w:rsidR="003D4933" w:rsidRPr="008B14D6" w:rsidRDefault="003D4933" w:rsidP="00F81DE6">
            <w:pPr>
              <w:pStyle w:val="ListParagraph"/>
              <w:numPr>
                <w:ilvl w:val="0"/>
                <w:numId w:val="4"/>
              </w:numPr>
              <w:spacing w:after="0" w:line="240" w:lineRule="auto"/>
              <w:rPr>
                <w:color w:val="000000" w:themeColor="text1"/>
                <w:spacing w:val="-4"/>
                <w:lang w:val="fr-CD"/>
              </w:rPr>
            </w:pPr>
            <w:r w:rsidRPr="008B14D6">
              <w:rPr>
                <w:color w:val="000000" w:themeColor="text1"/>
                <w:spacing w:val="-4"/>
                <w:lang w:val="fr-CD"/>
              </w:rPr>
              <w:t>Iyo</w:t>
            </w:r>
          </w:p>
          <w:p w14:paraId="7A6A8397" w14:textId="77777777" w:rsidR="003D4933" w:rsidRPr="008B14D6" w:rsidRDefault="003D4933" w:rsidP="00F81DE6">
            <w:pPr>
              <w:pStyle w:val="ListParagraph"/>
              <w:numPr>
                <w:ilvl w:val="0"/>
                <w:numId w:val="4"/>
              </w:numPr>
              <w:spacing w:after="0" w:line="240" w:lineRule="auto"/>
              <w:rPr>
                <w:color w:val="000000" w:themeColor="text1"/>
                <w:spacing w:val="-4"/>
                <w:lang w:val="fr-CD"/>
              </w:rPr>
            </w:pPr>
            <w:r w:rsidRPr="008B14D6">
              <w:rPr>
                <w:color w:val="000000" w:themeColor="text1"/>
                <w:spacing w:val="-4"/>
                <w:lang w:val="fr-CD"/>
              </w:rPr>
              <w:t>Te</w:t>
            </w:r>
          </w:p>
          <w:p w14:paraId="63473F19" w14:textId="77777777" w:rsidR="003D4933" w:rsidRPr="008B14D6" w:rsidRDefault="003D4933" w:rsidP="00F81DE6">
            <w:pPr>
              <w:pStyle w:val="ListParagraph"/>
              <w:numPr>
                <w:ilvl w:val="0"/>
                <w:numId w:val="4"/>
              </w:numPr>
              <w:spacing w:after="0" w:line="240" w:lineRule="auto"/>
              <w:rPr>
                <w:color w:val="000000" w:themeColor="text1"/>
                <w:spacing w:val="-4"/>
                <w:lang w:val="fr-CD"/>
              </w:rPr>
            </w:pPr>
            <w:r w:rsidRPr="008B14D6">
              <w:rPr>
                <w:color w:val="000000" w:themeColor="text1"/>
                <w:spacing w:val="-4"/>
                <w:lang w:val="fr-CD"/>
              </w:rPr>
              <w:t>Nayebi te</w:t>
            </w:r>
          </w:p>
          <w:p w14:paraId="4307400F" w14:textId="499DF603" w:rsidR="003D4933" w:rsidRPr="008B14D6" w:rsidRDefault="00FC333E" w:rsidP="00F81DE6">
            <w:pPr>
              <w:pStyle w:val="ListParagraph"/>
              <w:numPr>
                <w:ilvl w:val="0"/>
                <w:numId w:val="4"/>
              </w:numPr>
              <w:spacing w:after="0" w:line="240" w:lineRule="auto"/>
              <w:rPr>
                <w:color w:val="000000" w:themeColor="text1"/>
                <w:spacing w:val="-4"/>
                <w:lang w:val="fr-CD"/>
              </w:rPr>
            </w:pPr>
            <w:r w:rsidRPr="008B14D6">
              <w:rPr>
                <w:color w:val="000000" w:themeColor="text1"/>
                <w:spacing w:val="-4"/>
                <w:lang w:val="fr-CD"/>
              </w:rPr>
              <w:t>Naboyi (</w:t>
            </w:r>
            <w:r w:rsidRPr="00EC14DA">
              <w:rPr>
                <w:i/>
                <w:iCs/>
                <w:color w:val="000000" w:themeColor="text1"/>
                <w:spacing w:val="-4"/>
                <w:lang w:val="fr-CD"/>
              </w:rPr>
              <w:t>Ko tanga te</w:t>
            </w:r>
            <w:r w:rsidRPr="008B14D6">
              <w:rPr>
                <w:color w:val="000000" w:themeColor="text1"/>
                <w:spacing w:val="-4"/>
                <w:lang w:val="fr-CD"/>
              </w:rPr>
              <w:t>)</w:t>
            </w:r>
          </w:p>
        </w:tc>
      </w:tr>
      <w:tr w:rsidR="003D4933" w:rsidRPr="008B14D6" w14:paraId="481C2EC7"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F9FF25" w14:textId="164498D6" w:rsidR="003D4933" w:rsidRPr="00A0018D" w:rsidRDefault="00A0018D" w:rsidP="00F81DE6">
            <w:pPr>
              <w:pStyle w:val="ListParagraph"/>
              <w:numPr>
                <w:ilvl w:val="0"/>
                <w:numId w:val="3"/>
              </w:numPr>
              <w:spacing w:after="0" w:line="240" w:lineRule="auto"/>
              <w:ind w:left="240" w:hanging="240"/>
              <w:rPr>
                <w:color w:val="000000" w:themeColor="text1"/>
                <w:spacing w:val="-8"/>
                <w:lang w:bidi="fr-FR"/>
              </w:rPr>
            </w:pPr>
            <w:r w:rsidRPr="008D35C0">
              <w:rPr>
                <w:color w:val="000000" w:themeColor="text1"/>
                <w:spacing w:val="-8"/>
                <w:lang w:bidi="fr-FR"/>
              </w:rPr>
              <w:t xml:space="preserve">Okutani na mutu ya mosala ya </w:t>
            </w:r>
            <w:r w:rsidR="006B114C" w:rsidRPr="008B14D6">
              <w:rPr>
                <w:lang w:bidi="fr-FR"/>
              </w:rPr>
              <w:t>kobundisa</w:t>
            </w:r>
            <w:r w:rsidRPr="008D35C0">
              <w:rPr>
                <w:color w:val="000000" w:themeColor="text1"/>
                <w:spacing w:val="-8"/>
                <w:lang w:bidi="fr-FR"/>
              </w:rPr>
              <w:t xml:space="preserve"> Ebola na mboka na bin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FCDB888" w14:textId="77777777" w:rsidR="003D4933" w:rsidRPr="008B14D6" w:rsidRDefault="003D4933" w:rsidP="00F81DE6">
            <w:pPr>
              <w:pStyle w:val="ListParagraph"/>
              <w:numPr>
                <w:ilvl w:val="0"/>
                <w:numId w:val="5"/>
              </w:numPr>
              <w:spacing w:after="0" w:line="240" w:lineRule="auto"/>
              <w:rPr>
                <w:color w:val="000000" w:themeColor="text1"/>
                <w:spacing w:val="-4"/>
                <w:lang w:val="fr-CD"/>
              </w:rPr>
            </w:pPr>
            <w:r w:rsidRPr="008B14D6">
              <w:rPr>
                <w:color w:val="000000" w:themeColor="text1"/>
                <w:spacing w:val="-4"/>
                <w:lang w:val="fr-CD"/>
              </w:rPr>
              <w:t>Iyo</w:t>
            </w:r>
          </w:p>
          <w:p w14:paraId="122D3E1B" w14:textId="77777777" w:rsidR="003D4933" w:rsidRPr="008B14D6" w:rsidRDefault="003D4933" w:rsidP="00F81DE6">
            <w:pPr>
              <w:pStyle w:val="ListParagraph"/>
              <w:numPr>
                <w:ilvl w:val="0"/>
                <w:numId w:val="5"/>
              </w:numPr>
              <w:spacing w:after="0" w:line="240" w:lineRule="auto"/>
              <w:rPr>
                <w:color w:val="000000" w:themeColor="text1"/>
                <w:spacing w:val="-4"/>
                <w:lang w:val="fr-CD"/>
              </w:rPr>
            </w:pPr>
            <w:r w:rsidRPr="008B14D6">
              <w:rPr>
                <w:color w:val="000000" w:themeColor="text1"/>
                <w:spacing w:val="-4"/>
                <w:lang w:val="fr-CD"/>
              </w:rPr>
              <w:t>Te</w:t>
            </w:r>
          </w:p>
          <w:p w14:paraId="6CB45FA8" w14:textId="77777777" w:rsidR="003D4933" w:rsidRPr="008B14D6" w:rsidRDefault="003D4933" w:rsidP="00F81DE6">
            <w:pPr>
              <w:pStyle w:val="ListParagraph"/>
              <w:numPr>
                <w:ilvl w:val="0"/>
                <w:numId w:val="5"/>
              </w:numPr>
              <w:spacing w:after="0" w:line="240" w:lineRule="auto"/>
              <w:rPr>
                <w:color w:val="000000" w:themeColor="text1"/>
                <w:spacing w:val="-4"/>
                <w:lang w:val="fr-CD"/>
              </w:rPr>
            </w:pPr>
            <w:r w:rsidRPr="008B14D6">
              <w:rPr>
                <w:color w:val="000000" w:themeColor="text1"/>
                <w:spacing w:val="-4"/>
                <w:lang w:val="fr-CD"/>
              </w:rPr>
              <w:t>Nayebi te</w:t>
            </w:r>
          </w:p>
          <w:p w14:paraId="39BE17B7" w14:textId="7D85D210" w:rsidR="003D4933" w:rsidRPr="008B14D6" w:rsidRDefault="00FC333E" w:rsidP="00F81DE6">
            <w:pPr>
              <w:pStyle w:val="ListParagraph"/>
              <w:numPr>
                <w:ilvl w:val="0"/>
                <w:numId w:val="5"/>
              </w:numPr>
              <w:spacing w:after="0" w:line="240" w:lineRule="auto"/>
              <w:rPr>
                <w:color w:val="000000" w:themeColor="text1"/>
                <w:spacing w:val="-4"/>
                <w:lang w:val="fr-CD"/>
              </w:rPr>
            </w:pPr>
            <w:r w:rsidRPr="008B14D6">
              <w:rPr>
                <w:color w:val="000000" w:themeColor="text1"/>
                <w:spacing w:val="-4"/>
                <w:lang w:val="fr-CD"/>
              </w:rPr>
              <w:t>Naboyi (</w:t>
            </w:r>
            <w:r w:rsidRPr="00EC14DA">
              <w:rPr>
                <w:i/>
                <w:iCs/>
                <w:color w:val="000000" w:themeColor="text1"/>
                <w:spacing w:val="-4"/>
                <w:lang w:val="fr-CD"/>
              </w:rPr>
              <w:t>Ko tanga te</w:t>
            </w:r>
            <w:r w:rsidRPr="008B14D6">
              <w:rPr>
                <w:color w:val="000000" w:themeColor="text1"/>
                <w:spacing w:val="-4"/>
                <w:lang w:val="fr-CD"/>
              </w:rPr>
              <w:t>)</w:t>
            </w:r>
          </w:p>
        </w:tc>
      </w:tr>
      <w:tr w:rsidR="00BF09C1" w:rsidRPr="008B14D6" w14:paraId="23EDFE82" w14:textId="77777777" w:rsidTr="008E66FA">
        <w:trPr>
          <w:cantSplit/>
          <w:trHeight w:val="207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38793E3" w14:textId="38E632DB" w:rsidR="00BF09C1" w:rsidRPr="00527D20" w:rsidRDefault="00BF09C1" w:rsidP="00A41D6B">
            <w:pPr>
              <w:pStyle w:val="ListParagraph"/>
              <w:numPr>
                <w:ilvl w:val="0"/>
                <w:numId w:val="62"/>
              </w:numPr>
              <w:spacing w:after="0" w:line="240" w:lineRule="auto"/>
              <w:rPr>
                <w:color w:val="000000" w:themeColor="text1"/>
                <w:spacing w:val="-8"/>
              </w:rPr>
            </w:pPr>
            <w:r w:rsidRPr="00527D20">
              <w:rPr>
                <w:color w:val="000000" w:themeColor="text1"/>
              </w:rPr>
              <w:t xml:space="preserve">Soki </w:t>
            </w:r>
            <w:r w:rsidRPr="00527D20">
              <w:rPr>
                <w:color w:val="000000" w:themeColor="text1"/>
                <w:lang w:bidi="fr-FR"/>
              </w:rPr>
              <w:t>moto</w:t>
            </w:r>
            <w:r w:rsidRPr="00527D20">
              <w:rPr>
                <w:color w:val="000000" w:themeColor="text1"/>
              </w:rPr>
              <w:t xml:space="preserve"> ya libota </w:t>
            </w:r>
            <w:r w:rsidRPr="00527D20">
              <w:rPr>
                <w:color w:val="000000" w:themeColor="text1"/>
                <w:lang w:bidi="fr-FR"/>
              </w:rPr>
              <w:t xml:space="preserve">nayo </w:t>
            </w:r>
            <w:r w:rsidRPr="00527D20">
              <w:rPr>
                <w:color w:val="000000" w:themeColor="text1"/>
              </w:rPr>
              <w:t>azali na bilembo ya Ebola okosala ndenge ni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341295A" w14:textId="401B4136" w:rsidR="00BF09C1" w:rsidRPr="00F02E49" w:rsidRDefault="00BF09C1" w:rsidP="00E43C2E">
            <w:pPr>
              <w:spacing w:after="0" w:line="240" w:lineRule="auto"/>
              <w:rPr>
                <w:b/>
                <w:bCs/>
              </w:rPr>
            </w:pPr>
            <w:r w:rsidRPr="00F02E49">
              <w:rPr>
                <w:b/>
                <w:bCs/>
                <w:i/>
                <w:color w:val="000000" w:themeColor="text1"/>
              </w:rPr>
              <w:t>Kotanga biyano te, tya elembo bisika nyoso moyanoli ako loba</w:t>
            </w:r>
          </w:p>
          <w:p w14:paraId="25DC6340" w14:textId="09E05A50" w:rsidR="00BF09C1" w:rsidRPr="00E43C2E" w:rsidRDefault="00BF09C1" w:rsidP="00A41D6B">
            <w:pPr>
              <w:pStyle w:val="ListParagraph"/>
              <w:numPr>
                <w:ilvl w:val="0"/>
                <w:numId w:val="48"/>
              </w:numPr>
              <w:spacing w:after="0" w:line="240" w:lineRule="auto"/>
            </w:pPr>
            <w:r w:rsidRPr="00E43C2E">
              <w:t xml:space="preserve">Okobenga ekipi ya </w:t>
            </w:r>
            <w:r w:rsidR="00C14CD7">
              <w:rPr>
                <w:lang w:bidi="fr-FR"/>
              </w:rPr>
              <w:t xml:space="preserve">bobundisi </w:t>
            </w:r>
            <w:r w:rsidRPr="00E43C2E">
              <w:t>Ebola</w:t>
            </w:r>
          </w:p>
          <w:p w14:paraId="12D843FA" w14:textId="77777777" w:rsidR="00BF09C1" w:rsidRPr="00E43C2E" w:rsidRDefault="00BF09C1" w:rsidP="00A41D6B">
            <w:pPr>
              <w:pStyle w:val="ListParagraph"/>
              <w:numPr>
                <w:ilvl w:val="0"/>
                <w:numId w:val="48"/>
              </w:numPr>
              <w:spacing w:after="0" w:line="240" w:lineRule="auto"/>
            </w:pPr>
            <w:r w:rsidRPr="00E43C2E">
              <w:t>Okobenga bakonzi misusu ya</w:t>
            </w:r>
            <w:r w:rsidRPr="008B14D6">
              <w:rPr>
                <w:lang w:bidi="fr-FR"/>
              </w:rPr>
              <w:t xml:space="preserve"> lisanga</w:t>
            </w:r>
            <w:r w:rsidRPr="00E43C2E">
              <w:t xml:space="preserve"> [Loba bakonzi nini babongi po ya likambo oyo (ba ekipi ya musala yako bundisa Ebola bako komisa bango bisika ekeseni?)]</w:t>
            </w:r>
          </w:p>
          <w:p w14:paraId="0DB48A5E" w14:textId="77777777" w:rsidR="00BF09C1" w:rsidRPr="008B14D6" w:rsidRDefault="00BF09C1" w:rsidP="00A41D6B">
            <w:pPr>
              <w:pStyle w:val="ListParagraph"/>
              <w:numPr>
                <w:ilvl w:val="0"/>
                <w:numId w:val="48"/>
              </w:numPr>
              <w:spacing w:after="0" w:line="240" w:lineRule="auto"/>
            </w:pPr>
            <w:r w:rsidRPr="008B14D6">
              <w:rPr>
                <w:lang w:bidi="fr-FR"/>
              </w:rPr>
              <w:t xml:space="preserve">Okosalisa ye na ndako lokola momesano </w:t>
            </w:r>
          </w:p>
          <w:p w14:paraId="622CE2A2" w14:textId="77777777" w:rsidR="00BF09C1" w:rsidRPr="008B14D6" w:rsidRDefault="00BF09C1" w:rsidP="00A41D6B">
            <w:pPr>
              <w:pStyle w:val="ListParagraph"/>
              <w:numPr>
                <w:ilvl w:val="0"/>
                <w:numId w:val="48"/>
              </w:numPr>
              <w:spacing w:after="0" w:line="240" w:lineRule="auto"/>
              <w:ind w:right="127"/>
            </w:pPr>
            <w:r w:rsidRPr="008B14D6">
              <w:rPr>
                <w:lang w:bidi="fr-FR"/>
              </w:rPr>
              <w:t xml:space="preserve">Okosalisa ye na ndako kasi okotiya ye mosika penza na bato mosusu  </w:t>
            </w:r>
          </w:p>
          <w:p w14:paraId="6EFF3A50" w14:textId="7239D5B2" w:rsidR="00BF09C1" w:rsidRPr="008B14D6" w:rsidRDefault="00BF09C1" w:rsidP="00A41D6B">
            <w:pPr>
              <w:pStyle w:val="ListParagraph"/>
              <w:numPr>
                <w:ilvl w:val="0"/>
                <w:numId w:val="48"/>
              </w:numPr>
              <w:spacing w:after="0" w:line="240" w:lineRule="auto"/>
            </w:pPr>
            <w:r w:rsidRPr="008B14D6">
              <w:rPr>
                <w:lang w:bidi="fr-FR"/>
              </w:rPr>
              <w:t xml:space="preserve">Okomema ye na hopitalo ya pembeni po basalisa ye  </w:t>
            </w:r>
          </w:p>
          <w:p w14:paraId="506D0A9E" w14:textId="25FD0FAD" w:rsidR="00BF09C1" w:rsidRPr="008B14D6" w:rsidRDefault="00BF09C1" w:rsidP="00A41D6B">
            <w:pPr>
              <w:pStyle w:val="ListParagraph"/>
              <w:numPr>
                <w:ilvl w:val="0"/>
                <w:numId w:val="48"/>
              </w:numPr>
              <w:spacing w:after="0" w:line="240" w:lineRule="auto"/>
            </w:pPr>
            <w:r w:rsidRPr="008B14D6">
              <w:rPr>
                <w:lang w:bidi="fr-FR"/>
              </w:rPr>
              <w:t xml:space="preserve">Okomema ye na hopitalo basalisaka bokono ya Ebola po azua ba kisi </w:t>
            </w:r>
          </w:p>
          <w:p w14:paraId="023D3D79" w14:textId="0D37C23B" w:rsidR="00BF09C1" w:rsidRPr="008B14D6" w:rsidRDefault="00BF09C1" w:rsidP="00A41D6B">
            <w:pPr>
              <w:pStyle w:val="ListParagraph"/>
              <w:numPr>
                <w:ilvl w:val="0"/>
                <w:numId w:val="48"/>
              </w:numPr>
              <w:spacing w:after="0" w:line="240" w:lineRule="auto"/>
            </w:pPr>
            <w:r w:rsidRPr="008B14D6">
              <w:rPr>
                <w:lang w:bidi="fr-FR"/>
              </w:rPr>
              <w:t>Okomema ye na monganga ya bokoko</w:t>
            </w:r>
          </w:p>
          <w:p w14:paraId="026BF7EB" w14:textId="77777777" w:rsidR="00BF09C1" w:rsidRPr="00E43C2E" w:rsidRDefault="00BF09C1" w:rsidP="00A41D6B">
            <w:pPr>
              <w:pStyle w:val="ListParagraph"/>
              <w:numPr>
                <w:ilvl w:val="0"/>
                <w:numId w:val="48"/>
              </w:numPr>
              <w:spacing w:after="0" w:line="240" w:lineRule="auto"/>
              <w:rPr>
                <w:lang w:val="fr-FR"/>
              </w:rPr>
            </w:pPr>
            <w:r w:rsidRPr="00E43C2E">
              <w:rPr>
                <w:lang w:val="fr-FR"/>
              </w:rPr>
              <w:t xml:space="preserve">Okokende na farmasi po ya kosomba ba kisi </w:t>
            </w:r>
          </w:p>
          <w:p w14:paraId="0312A541" w14:textId="77777777" w:rsidR="00BF09C1" w:rsidRPr="008B14D6" w:rsidRDefault="00BF09C1" w:rsidP="00A41D6B">
            <w:pPr>
              <w:pStyle w:val="ListParagraph"/>
              <w:numPr>
                <w:ilvl w:val="0"/>
                <w:numId w:val="48"/>
              </w:numPr>
              <w:spacing w:after="0" w:line="240" w:lineRule="auto"/>
            </w:pPr>
            <w:r w:rsidRPr="008B14D6">
              <w:rPr>
                <w:lang w:bidi="fr-FR"/>
              </w:rPr>
              <w:t xml:space="preserve">Okosala eloko te </w:t>
            </w:r>
          </w:p>
          <w:p w14:paraId="7D5A5F89" w14:textId="2F23188B" w:rsidR="00BF09C1" w:rsidRPr="008B14D6" w:rsidRDefault="00BF09C1" w:rsidP="00A41D6B">
            <w:pPr>
              <w:pStyle w:val="ListParagraph"/>
              <w:numPr>
                <w:ilvl w:val="0"/>
                <w:numId w:val="48"/>
              </w:numPr>
              <w:spacing w:after="0" w:line="240" w:lineRule="auto"/>
            </w:pPr>
            <w:r w:rsidRPr="008B14D6">
              <w:rPr>
                <w:lang w:bidi="fr-FR"/>
              </w:rPr>
              <w:t>Misusu  ________________________</w:t>
            </w:r>
          </w:p>
          <w:p w14:paraId="0E0CCD80" w14:textId="77777777" w:rsidR="00CA260D" w:rsidRPr="00CA260D" w:rsidRDefault="00BF09C1" w:rsidP="00A41D6B">
            <w:pPr>
              <w:pStyle w:val="ListParagraph"/>
              <w:numPr>
                <w:ilvl w:val="0"/>
                <w:numId w:val="48"/>
              </w:numPr>
              <w:spacing w:after="0" w:line="240" w:lineRule="auto"/>
              <w:rPr>
                <w:color w:val="000000" w:themeColor="text1"/>
                <w:lang w:val="fr-CD"/>
              </w:rPr>
            </w:pPr>
            <w:r w:rsidRPr="008B14D6">
              <w:rPr>
                <w:lang w:bidi="fr-FR"/>
              </w:rPr>
              <w:t xml:space="preserve">Nayebi te </w:t>
            </w:r>
          </w:p>
          <w:p w14:paraId="72212C26" w14:textId="1D14DDF9" w:rsidR="00BF09C1" w:rsidRPr="00CA260D" w:rsidRDefault="00EC14DA" w:rsidP="00A41D6B">
            <w:pPr>
              <w:pStyle w:val="ListParagraph"/>
              <w:numPr>
                <w:ilvl w:val="0"/>
                <w:numId w:val="48"/>
              </w:numPr>
              <w:spacing w:after="0" w:line="240" w:lineRule="auto"/>
              <w:rPr>
                <w:color w:val="000000" w:themeColor="text1"/>
                <w:lang w:val="fr-CD"/>
              </w:rPr>
            </w:pPr>
            <w:r w:rsidRPr="008B14D6">
              <w:rPr>
                <w:color w:val="000000" w:themeColor="text1"/>
                <w:spacing w:val="-4"/>
                <w:lang w:val="fr-CD"/>
              </w:rPr>
              <w:t>Naboyi (</w:t>
            </w:r>
            <w:r w:rsidRPr="00EC14DA">
              <w:rPr>
                <w:i/>
                <w:iCs/>
                <w:color w:val="000000" w:themeColor="text1"/>
                <w:spacing w:val="-4"/>
                <w:lang w:val="fr-CD"/>
              </w:rPr>
              <w:t>Ko tanga te</w:t>
            </w:r>
            <w:r w:rsidRPr="008B14D6">
              <w:rPr>
                <w:color w:val="000000" w:themeColor="text1"/>
                <w:spacing w:val="-4"/>
                <w:lang w:val="fr-CD"/>
              </w:rPr>
              <w:t>)</w:t>
            </w:r>
          </w:p>
        </w:tc>
      </w:tr>
      <w:tr w:rsidR="000A21F1" w:rsidRPr="008B14D6" w14:paraId="6E8D1178" w14:textId="77777777" w:rsidTr="008E66FA">
        <w:trPr>
          <w:cantSplit/>
          <w:trHeight w:val="207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C46A39" w14:textId="77777777" w:rsidR="000A21F1" w:rsidRPr="000A21F1" w:rsidRDefault="000A21F1" w:rsidP="00A41D6B">
            <w:pPr>
              <w:pStyle w:val="ListParagraph"/>
              <w:numPr>
                <w:ilvl w:val="0"/>
                <w:numId w:val="62"/>
              </w:numPr>
              <w:spacing w:after="0" w:line="240" w:lineRule="auto"/>
              <w:rPr>
                <w:color w:val="000000" w:themeColor="text1"/>
              </w:rPr>
            </w:pPr>
            <w:r w:rsidRPr="000A21F1">
              <w:rPr>
                <w:color w:val="000000" w:themeColor="text1"/>
              </w:rPr>
              <w:t xml:space="preserve">Soki moto ya lisanga na bino azali lokola mutu abeli bokono ya Ebola okosala nini ?    </w:t>
            </w:r>
          </w:p>
          <w:p w14:paraId="6628A522" w14:textId="77777777" w:rsidR="000A21F1" w:rsidRPr="000A21F1" w:rsidRDefault="000A21F1" w:rsidP="000A21F1">
            <w:pPr>
              <w:spacing w:after="0" w:line="240" w:lineRule="auto"/>
              <w:rPr>
                <w:color w:val="000000" w:themeColor="text1"/>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F2C01BE" w14:textId="77777777" w:rsidR="000A21F1" w:rsidRPr="00D70075" w:rsidRDefault="000A21F1" w:rsidP="000A21F1">
            <w:pPr>
              <w:tabs>
                <w:tab w:val="left" w:pos="690"/>
              </w:tabs>
              <w:spacing w:after="0" w:line="240" w:lineRule="auto"/>
              <w:rPr>
                <w:b/>
                <w:bCs/>
                <w:i/>
                <w:color w:val="000000" w:themeColor="text1"/>
              </w:rPr>
            </w:pPr>
            <w:r w:rsidRPr="008A60F8">
              <w:rPr>
                <w:b/>
                <w:bCs/>
                <w:i/>
                <w:color w:val="000000" w:themeColor="text1"/>
              </w:rPr>
              <w:t>Kotanga biyano te, tya elembo esika nyoso moyanoli akoloba</w:t>
            </w:r>
          </w:p>
          <w:p w14:paraId="564BCBBC" w14:textId="77777777" w:rsidR="000A21F1" w:rsidRPr="00803D91" w:rsidRDefault="000A21F1" w:rsidP="00A41D6B">
            <w:pPr>
              <w:pStyle w:val="ListParagraph"/>
              <w:numPr>
                <w:ilvl w:val="0"/>
                <w:numId w:val="13"/>
              </w:numPr>
              <w:tabs>
                <w:tab w:val="left" w:pos="241"/>
              </w:tabs>
              <w:spacing w:after="0" w:line="240" w:lineRule="auto"/>
              <w:rPr>
                <w:color w:val="000000" w:themeColor="text1"/>
              </w:rPr>
            </w:pPr>
            <w:r w:rsidRPr="00803D91">
              <w:rPr>
                <w:color w:val="000000" w:themeColor="text1"/>
              </w:rPr>
              <w:t xml:space="preserve">Okobenga bakonzi misusu ya </w:t>
            </w:r>
            <w:r w:rsidRPr="00803D91">
              <w:rPr>
                <w:color w:val="000000" w:themeColor="text1"/>
                <w:lang w:bidi="fr-FR"/>
              </w:rPr>
              <w:t xml:space="preserve">lisanga </w:t>
            </w:r>
            <w:r w:rsidRPr="00803D91">
              <w:rPr>
                <w:i/>
                <w:iCs/>
                <w:color w:val="000000" w:themeColor="text1"/>
              </w:rPr>
              <w:t>[Loba bakonzi nini babongi po ya likambo oyo (ba ekipi ya musala yako bundisa Ebola bako komisa bango bisika ekeseni ?)]</w:t>
            </w:r>
          </w:p>
          <w:p w14:paraId="34D3D2EC" w14:textId="77777777" w:rsidR="000A21F1" w:rsidRPr="00803D91" w:rsidRDefault="000A21F1" w:rsidP="00A41D6B">
            <w:pPr>
              <w:pStyle w:val="ListParagraph"/>
              <w:numPr>
                <w:ilvl w:val="0"/>
                <w:numId w:val="13"/>
              </w:numPr>
              <w:tabs>
                <w:tab w:val="left" w:pos="241"/>
              </w:tabs>
              <w:spacing w:after="0" w:line="240" w:lineRule="auto"/>
              <w:rPr>
                <w:color w:val="000000" w:themeColor="text1"/>
              </w:rPr>
            </w:pPr>
            <w:r w:rsidRPr="00803D91">
              <w:rPr>
                <w:color w:val="000000" w:themeColor="text1"/>
              </w:rPr>
              <w:t xml:space="preserve">Okoyebisa mokonzi moko ya lisanga ya mboka na bino likambo oyo </w:t>
            </w:r>
          </w:p>
          <w:p w14:paraId="3D4F8997"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rPr>
            </w:pPr>
            <w:r w:rsidRPr="00803D91">
              <w:rPr>
                <w:color w:val="000000" w:themeColor="text1"/>
                <w:lang w:val="fr-CD"/>
              </w:rPr>
              <w:t xml:space="preserve">Okolendisa </w:t>
            </w:r>
            <w:r w:rsidRPr="00803D91">
              <w:rPr>
                <w:color w:val="000000" w:themeColor="text1"/>
                <w:lang w:val="fr-CD" w:bidi="fr-FR"/>
              </w:rPr>
              <w:t>bato</w:t>
            </w:r>
            <w:r w:rsidRPr="00803D91">
              <w:rPr>
                <w:color w:val="000000" w:themeColor="text1"/>
                <w:lang w:val="fr-CD"/>
              </w:rPr>
              <w:t xml:space="preserve"> ya lisanga po yakosunga nakoluka </w:t>
            </w:r>
            <w:r w:rsidRPr="00803D91">
              <w:rPr>
                <w:color w:val="000000" w:themeColor="text1"/>
                <w:lang w:val="fr-CD" w:bidi="fr-FR"/>
              </w:rPr>
              <w:t>ba contacts</w:t>
            </w:r>
            <w:r w:rsidRPr="00803D91">
              <w:rPr>
                <w:color w:val="000000" w:themeColor="text1"/>
                <w:lang w:val="fr-CD"/>
              </w:rPr>
              <w:t xml:space="preserve"> </w:t>
            </w:r>
          </w:p>
          <w:p w14:paraId="2F5E483D"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rPr>
            </w:pPr>
            <w:r w:rsidRPr="00803D91">
              <w:rPr>
                <w:color w:val="000000" w:themeColor="text1"/>
                <w:lang w:val="fr-CD"/>
              </w:rPr>
              <w:t xml:space="preserve">Okolendisa </w:t>
            </w:r>
            <w:r w:rsidRPr="00803D91">
              <w:rPr>
                <w:color w:val="000000" w:themeColor="text1"/>
                <w:lang w:val="fr-CD" w:bidi="fr-FR"/>
              </w:rPr>
              <w:t>ba contacts</w:t>
            </w:r>
            <w:r w:rsidRPr="00803D91">
              <w:rPr>
                <w:color w:val="000000" w:themeColor="text1"/>
                <w:lang w:val="fr-CD"/>
              </w:rPr>
              <w:t xml:space="preserve"> ya pembeni koluka </w:t>
            </w:r>
            <w:r w:rsidRPr="00803D91">
              <w:rPr>
                <w:color w:val="000000" w:themeColor="text1"/>
                <w:lang w:val="fr-CD" w:bidi="fr-FR"/>
              </w:rPr>
              <w:t>ba contacts misusu</w:t>
            </w:r>
          </w:p>
          <w:p w14:paraId="4F061298"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bidi="fr-FR"/>
              </w:rPr>
            </w:pPr>
            <w:r w:rsidRPr="00803D91">
              <w:rPr>
                <w:color w:val="000000" w:themeColor="text1"/>
                <w:lang w:val="fr-CD"/>
              </w:rPr>
              <w:t xml:space="preserve">Okolendisa ye akende kozua lisalisi na </w:t>
            </w:r>
            <w:r w:rsidRPr="00803D91">
              <w:rPr>
                <w:color w:val="000000" w:themeColor="text1"/>
                <w:lang w:val="fr-CD" w:bidi="fr-FR"/>
              </w:rPr>
              <w:t xml:space="preserve">centre to hopitalo </w:t>
            </w:r>
          </w:p>
          <w:p w14:paraId="3704212B"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bidi="fr-FR"/>
              </w:rPr>
            </w:pPr>
            <w:r w:rsidRPr="00803D91">
              <w:rPr>
                <w:color w:val="000000" w:themeColor="text1"/>
                <w:lang w:val="fr-CD" w:bidi="fr-FR"/>
              </w:rPr>
              <w:t>Okolendisa ye akende kozua lisalisii na centre privé</w:t>
            </w:r>
            <w:r w:rsidRPr="00803D91">
              <w:rPr>
                <w:color w:val="000000" w:themeColor="text1"/>
                <w:lang w:val="fr-CD"/>
              </w:rPr>
              <w:t xml:space="preserve"> </w:t>
            </w:r>
          </w:p>
          <w:p w14:paraId="34794131"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bidi="fr-FR"/>
              </w:rPr>
            </w:pPr>
            <w:r w:rsidRPr="00803D91">
              <w:rPr>
                <w:color w:val="000000" w:themeColor="text1"/>
                <w:lang w:val="fr-CD"/>
              </w:rPr>
              <w:t xml:space="preserve">Okolendisa ye akende kozua lisungi na </w:t>
            </w:r>
            <w:r w:rsidRPr="00803D91">
              <w:rPr>
                <w:lang w:val="fr-CD" w:bidi="fr-FR"/>
              </w:rPr>
              <w:t>m</w:t>
            </w:r>
            <w:r w:rsidRPr="00803D91">
              <w:rPr>
                <w:color w:val="000000" w:themeColor="text1"/>
                <w:lang w:val="fr-CD"/>
              </w:rPr>
              <w:t>onganga ya bokoko</w:t>
            </w:r>
          </w:p>
          <w:p w14:paraId="2AC6D516"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bidi="fr-FR"/>
              </w:rPr>
            </w:pPr>
            <w:r w:rsidRPr="00803D91">
              <w:rPr>
                <w:color w:val="000000" w:themeColor="text1"/>
                <w:lang w:val="fr-CD" w:bidi="fr-FR"/>
              </w:rPr>
              <w:t>Okosala</w:t>
            </w:r>
            <w:r w:rsidRPr="00803D91">
              <w:rPr>
                <w:color w:val="000000" w:themeColor="text1"/>
                <w:lang w:val="fr-CD"/>
              </w:rPr>
              <w:t xml:space="preserve"> eloko te</w:t>
            </w:r>
          </w:p>
          <w:p w14:paraId="28E97021"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bidi="fr-FR"/>
              </w:rPr>
            </w:pPr>
            <w:r w:rsidRPr="00803D91">
              <w:rPr>
                <w:color w:val="000000" w:themeColor="text1"/>
                <w:lang w:val="fr-CD" w:bidi="fr-FR"/>
              </w:rPr>
              <w:t>Misusu</w:t>
            </w:r>
            <w:r w:rsidRPr="00803D91">
              <w:rPr>
                <w:color w:val="000000" w:themeColor="text1"/>
                <w:lang w:val="fr-CD"/>
              </w:rPr>
              <w:t xml:space="preserve"> ____________________________</w:t>
            </w:r>
          </w:p>
          <w:p w14:paraId="1E7F723D" w14:textId="77777777" w:rsidR="000A21F1" w:rsidRPr="00803D91" w:rsidRDefault="000A21F1" w:rsidP="00A41D6B">
            <w:pPr>
              <w:pStyle w:val="ListParagraph"/>
              <w:numPr>
                <w:ilvl w:val="0"/>
                <w:numId w:val="13"/>
              </w:numPr>
              <w:tabs>
                <w:tab w:val="left" w:pos="241"/>
              </w:tabs>
              <w:spacing w:after="0" w:line="240" w:lineRule="auto"/>
              <w:rPr>
                <w:color w:val="000000" w:themeColor="text1"/>
                <w:lang w:val="fr-CD" w:bidi="fr-FR"/>
              </w:rPr>
            </w:pPr>
            <w:r w:rsidRPr="00803D91">
              <w:rPr>
                <w:color w:val="000000" w:themeColor="text1"/>
                <w:lang w:val="fr-CD"/>
              </w:rPr>
              <w:t xml:space="preserve">Nayebi te </w:t>
            </w:r>
          </w:p>
          <w:p w14:paraId="4053EBE2" w14:textId="1A4E563E" w:rsidR="000A21F1" w:rsidRPr="00F02E49" w:rsidRDefault="000A21F1" w:rsidP="000A21F1">
            <w:pPr>
              <w:spacing w:after="0" w:line="240" w:lineRule="auto"/>
              <w:rPr>
                <w:b/>
                <w:bCs/>
                <w:i/>
                <w:color w:val="000000" w:themeColor="text1"/>
              </w:rPr>
            </w:pPr>
            <w:r>
              <w:rPr>
                <w:color w:val="000000" w:themeColor="text1"/>
                <w:lang w:val="fr-CD"/>
              </w:rPr>
              <w:t xml:space="preserve"> </w:t>
            </w:r>
            <w:r w:rsidRPr="00803D91">
              <w:rPr>
                <w:color w:val="000000" w:themeColor="text1"/>
                <w:lang w:val="fr-CD"/>
              </w:rPr>
              <w:t>Naboyi (</w:t>
            </w:r>
            <w:r w:rsidRPr="00803D91">
              <w:rPr>
                <w:i/>
                <w:iCs/>
                <w:color w:val="000000" w:themeColor="text1"/>
                <w:lang w:val="fr-CD"/>
              </w:rPr>
              <w:t>Ko tanga te</w:t>
            </w:r>
            <w:r w:rsidRPr="00803D91">
              <w:rPr>
                <w:color w:val="000000" w:themeColor="text1"/>
                <w:lang w:val="fr-CD"/>
              </w:rPr>
              <w:t>)</w:t>
            </w:r>
          </w:p>
        </w:tc>
      </w:tr>
      <w:tr w:rsidR="000A21F1" w:rsidRPr="008B14D6" w14:paraId="146F309A" w14:textId="77777777" w:rsidTr="008E66FA">
        <w:trPr>
          <w:cantSplit/>
          <w:trHeight w:val="359"/>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6EBE4523" w14:textId="122AC02C" w:rsidR="000A21F1" w:rsidRPr="00B14120" w:rsidRDefault="000A21F1" w:rsidP="000A21F1">
            <w:pPr>
              <w:spacing w:after="0" w:line="240" w:lineRule="auto"/>
              <w:rPr>
                <w:b/>
                <w:bCs/>
                <w:color w:val="000000" w:themeColor="text1"/>
                <w:spacing w:val="-4"/>
                <w:lang w:val="fr-CD"/>
              </w:rPr>
            </w:pPr>
            <w:r w:rsidRPr="00B14120">
              <w:rPr>
                <w:b/>
                <w:bCs/>
                <w:color w:val="000000" w:themeColor="text1"/>
                <w:spacing w:val="-4"/>
                <w:lang w:val="fr-CD"/>
              </w:rPr>
              <w:t>KOLANDELA</w:t>
            </w:r>
          </w:p>
        </w:tc>
      </w:tr>
      <w:tr w:rsidR="000A21F1" w:rsidRPr="008B14D6" w14:paraId="24CA5012" w14:textId="77777777" w:rsidTr="008E66FA">
        <w:trPr>
          <w:cantSplit/>
          <w:trHeight w:val="207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306C5D" w14:textId="7C54FA00" w:rsidR="000A21F1" w:rsidRPr="00527D20" w:rsidRDefault="000A21F1" w:rsidP="00A41D6B">
            <w:pPr>
              <w:pStyle w:val="ListParagraph"/>
              <w:numPr>
                <w:ilvl w:val="0"/>
                <w:numId w:val="60"/>
              </w:numPr>
              <w:spacing w:after="0" w:line="240" w:lineRule="auto"/>
              <w:rPr>
                <w:color w:val="000000" w:themeColor="text1"/>
              </w:rPr>
            </w:pPr>
            <w:r w:rsidRPr="009C1182">
              <w:rPr>
                <w:color w:val="000000" w:themeColor="text1"/>
                <w:spacing w:val="-8"/>
              </w:rPr>
              <w:t xml:space="preserve">Oyebi ete bato ya misala ya </w:t>
            </w:r>
            <w:r>
              <w:rPr>
                <w:lang w:bidi="fr-FR"/>
              </w:rPr>
              <w:t>bobundisi</w:t>
            </w:r>
            <w:r w:rsidRPr="009C1182">
              <w:rPr>
                <w:color w:val="000000" w:themeColor="text1"/>
                <w:spacing w:val="-8"/>
              </w:rPr>
              <w:t xml:space="preserve"> Ebola </w:t>
            </w:r>
            <w:r w:rsidRPr="009C1182">
              <w:rPr>
                <w:color w:val="000000" w:themeColor="text1"/>
                <w:spacing w:val="-8"/>
                <w:lang w:bidi="fr-FR"/>
              </w:rPr>
              <w:t xml:space="preserve">bazoluka </w:t>
            </w:r>
            <w:r>
              <w:rPr>
                <w:color w:val="000000" w:themeColor="text1"/>
                <w:spacing w:val="-8"/>
                <w:lang w:bidi="fr-FR"/>
              </w:rPr>
              <w:t>batu bakoki kozala na</w:t>
            </w:r>
            <w:r w:rsidRPr="009C1182">
              <w:rPr>
                <w:color w:val="000000" w:themeColor="text1"/>
                <w:spacing w:val="-8"/>
              </w:rPr>
              <w:t xml:space="preserve"> Ebola na mboka na bino</w:t>
            </w:r>
            <w:r w:rsidRPr="001071A9">
              <w:rPr>
                <w:lang w:bidi="fr-FR"/>
              </w:rPr>
              <w:t xml:space="preserve">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07DC34" w14:textId="77777777" w:rsidR="000A21F1" w:rsidRPr="00BE6A1E" w:rsidRDefault="000A21F1" w:rsidP="00A41D6B">
            <w:pPr>
              <w:pStyle w:val="ListParagraph"/>
              <w:numPr>
                <w:ilvl w:val="0"/>
                <w:numId w:val="58"/>
              </w:numPr>
              <w:spacing w:after="0" w:line="240" w:lineRule="auto"/>
              <w:rPr>
                <w:color w:val="000000" w:themeColor="text1"/>
                <w:spacing w:val="-4"/>
                <w:lang w:val="fr-CD"/>
              </w:rPr>
            </w:pPr>
            <w:r w:rsidRPr="00BE6A1E">
              <w:rPr>
                <w:color w:val="000000" w:themeColor="text1"/>
                <w:spacing w:val="-4"/>
                <w:lang w:val="fr-CD"/>
              </w:rPr>
              <w:t>Iyo</w:t>
            </w:r>
          </w:p>
          <w:p w14:paraId="3F97A569" w14:textId="4EAB489D" w:rsidR="000A21F1" w:rsidRPr="00BE6A1E" w:rsidRDefault="000A21F1" w:rsidP="00A41D6B">
            <w:pPr>
              <w:pStyle w:val="ListParagraph"/>
              <w:numPr>
                <w:ilvl w:val="0"/>
                <w:numId w:val="59"/>
              </w:numPr>
              <w:spacing w:after="0" w:line="240" w:lineRule="auto"/>
              <w:rPr>
                <w:color w:val="000000" w:themeColor="text1"/>
                <w:spacing w:val="-4"/>
                <w:lang w:val="fr-CD"/>
              </w:rPr>
            </w:pPr>
            <w:r w:rsidRPr="00BE6A1E">
              <w:rPr>
                <w:color w:val="000000" w:themeColor="text1"/>
                <w:spacing w:val="-4"/>
                <w:lang w:val="fr-CD"/>
              </w:rPr>
              <w:t>Te</w:t>
            </w:r>
            <w:r>
              <w:rPr>
                <w:color w:val="000000" w:themeColor="text1"/>
                <w:spacing w:val="-4"/>
                <w:lang w:val="fr-CD"/>
              </w:rPr>
              <w:t xml:space="preserve"> </w:t>
            </w:r>
            <w:r w:rsidRPr="00D9449C">
              <w:rPr>
                <w:lang w:val="fr-CD"/>
              </w:rPr>
              <w:sym w:font="Wingdings" w:char="F0E0"/>
            </w:r>
            <w:r>
              <w:rPr>
                <w:color w:val="000000" w:themeColor="text1"/>
                <w:spacing w:val="-4"/>
                <w:lang w:val="fr-CD"/>
              </w:rPr>
              <w:t xml:space="preserve"> </w:t>
            </w:r>
            <w:r w:rsidRPr="00ED574A">
              <w:rPr>
                <w:i/>
                <w:iCs/>
                <w:lang w:val="fr-CD" w:bidi="fr-FR"/>
              </w:rPr>
              <w:t>tanga maloba ya biyano nyoso</w:t>
            </w:r>
          </w:p>
          <w:p w14:paraId="37B183EA" w14:textId="03CCB0D8" w:rsidR="000A21F1" w:rsidRPr="00A41D6B" w:rsidRDefault="000A21F1" w:rsidP="00A41D6B">
            <w:pPr>
              <w:pStyle w:val="ListParagraph"/>
              <w:numPr>
                <w:ilvl w:val="0"/>
                <w:numId w:val="59"/>
              </w:numPr>
              <w:spacing w:after="0" w:line="240" w:lineRule="auto"/>
              <w:rPr>
                <w:color w:val="000000" w:themeColor="text1"/>
                <w:spacing w:val="-4"/>
                <w:lang w:val="fr-CD"/>
              </w:rPr>
            </w:pPr>
            <w:r w:rsidRPr="00BE6A1E">
              <w:rPr>
                <w:color w:val="000000" w:themeColor="text1"/>
                <w:spacing w:val="-4"/>
                <w:lang w:val="fr-CD"/>
              </w:rPr>
              <w:t>Nayebi te</w:t>
            </w:r>
            <w:r>
              <w:rPr>
                <w:color w:val="000000" w:themeColor="text1"/>
                <w:spacing w:val="-4"/>
                <w:lang w:val="fr-CD"/>
              </w:rPr>
              <w:t xml:space="preserve"> </w:t>
            </w:r>
            <w:r w:rsidRPr="00D9449C">
              <w:rPr>
                <w:lang w:val="fr-CD"/>
              </w:rPr>
              <w:sym w:font="Wingdings" w:char="F0E0"/>
            </w:r>
            <w:r>
              <w:rPr>
                <w:lang w:val="fr-CD"/>
              </w:rPr>
              <w:t xml:space="preserve"> </w:t>
            </w:r>
            <w:r w:rsidRPr="00ED574A">
              <w:rPr>
                <w:i/>
                <w:iCs/>
                <w:lang w:val="fr-CD" w:bidi="fr-FR"/>
              </w:rPr>
              <w:t>tanga maloba ya biyano nyoso</w:t>
            </w:r>
            <w:r w:rsidRPr="00BE6A1E">
              <w:rPr>
                <w:color w:val="000000" w:themeColor="text1"/>
                <w:spacing w:val="-4"/>
                <w:lang w:val="fr-CD"/>
              </w:rPr>
              <w:br/>
              <w:t>TANGELA MOYANOLI MALOBA OYO:  Misala ya kobundisa bokono ya Ebola ezali lokola, komema bato bakoki kozala na bokono ya Ebola (likebisi), Koluka, kolandela bato, koluka bato oyo bazo monana te, koluka bato ya makasi, pe koboya bopalangani ya bokono na kosunga bato bakabola bokono te. Kombo ya misala wana ezali « kolandela bato ya bokono ya Ebola ». Tangu na lisanga moto alobi ete akoki kozala na bokono ya Ebola, kombo na yango « likebisi ».</w:t>
            </w:r>
            <w:r>
              <w:rPr>
                <w:color w:val="000000" w:themeColor="text1"/>
                <w:spacing w:val="-4"/>
                <w:lang w:val="fr-CD"/>
              </w:rPr>
              <w:t xml:space="preserve"> </w:t>
            </w:r>
            <w:r w:rsidRPr="00BE6A1E">
              <w:rPr>
                <w:b/>
                <w:bCs/>
                <w:i/>
                <w:iCs/>
                <w:lang w:val="fr-FR"/>
              </w:rPr>
              <w:t>Leka na motuna 9.</w:t>
            </w:r>
          </w:p>
          <w:p w14:paraId="27B9FA76" w14:textId="301E6886" w:rsidR="000A21F1" w:rsidRPr="00BE6A1E" w:rsidRDefault="000A21F1" w:rsidP="00A41D6B">
            <w:pPr>
              <w:pStyle w:val="ListParagraph"/>
              <w:numPr>
                <w:ilvl w:val="0"/>
                <w:numId w:val="59"/>
              </w:numPr>
              <w:spacing w:after="0" w:line="240" w:lineRule="auto"/>
              <w:rPr>
                <w:b/>
                <w:bCs/>
                <w:i/>
                <w:color w:val="000000" w:themeColor="text1"/>
              </w:rPr>
            </w:pPr>
            <w:r w:rsidRPr="00A41D6B">
              <w:rPr>
                <w:color w:val="000000" w:themeColor="text1"/>
                <w:spacing w:val="-4"/>
                <w:lang w:val="fr-CD"/>
              </w:rPr>
              <w:t>Naboyi (</w:t>
            </w:r>
            <w:r w:rsidRPr="00A41D6B">
              <w:rPr>
                <w:i/>
                <w:iCs/>
                <w:color w:val="000000" w:themeColor="text1"/>
                <w:spacing w:val="-4"/>
                <w:lang w:val="fr-CD"/>
              </w:rPr>
              <w:t>Ko tanga te</w:t>
            </w:r>
            <w:r w:rsidRPr="00A41D6B">
              <w:rPr>
                <w:color w:val="000000" w:themeColor="text1"/>
                <w:spacing w:val="-4"/>
                <w:lang w:val="fr-CD"/>
              </w:rPr>
              <w:t>)</w:t>
            </w:r>
          </w:p>
        </w:tc>
      </w:tr>
      <w:tr w:rsidR="000A21F1" w:rsidRPr="003D4933" w14:paraId="53440110" w14:textId="77777777" w:rsidTr="008E66FA">
        <w:trPr>
          <w:cantSplit/>
          <w:trHeight w:val="128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5ED6A84" w14:textId="19779E93" w:rsidR="000A21F1" w:rsidRPr="00DB5BFF" w:rsidRDefault="000A21F1" w:rsidP="00A41D6B">
            <w:pPr>
              <w:pStyle w:val="ListParagraph"/>
              <w:numPr>
                <w:ilvl w:val="0"/>
                <w:numId w:val="61"/>
              </w:numPr>
              <w:spacing w:after="0" w:line="240" w:lineRule="auto"/>
              <w:rPr>
                <w:color w:val="000000" w:themeColor="text1"/>
              </w:rPr>
            </w:pPr>
            <w:r w:rsidRPr="00DB5BFF">
              <w:rPr>
                <w:color w:val="000000" w:themeColor="text1"/>
              </w:rPr>
              <w:lastRenderedPageBreak/>
              <w:t xml:space="preserve">Osi </w:t>
            </w:r>
            <w:r w:rsidRPr="00DB5BFF">
              <w:rPr>
                <w:color w:val="000000" w:themeColor="text1"/>
                <w:lang w:bidi="fr-FR"/>
              </w:rPr>
              <w:t xml:space="preserve">omona to </w:t>
            </w:r>
            <w:r w:rsidRPr="00DB5BFF">
              <w:rPr>
                <w:color w:val="000000" w:themeColor="text1"/>
              </w:rPr>
              <w:t xml:space="preserve">osolola na mutu ya misala ya bobundisi ebola </w:t>
            </w:r>
            <w:r w:rsidRPr="00DB5BFF">
              <w:rPr>
                <w:color w:val="000000" w:themeColor="text1"/>
                <w:lang w:bidi="fr-FR"/>
              </w:rPr>
              <w:t xml:space="preserve"> oyo alandelaka baye bazalaki na batu ya bokono </w:t>
            </w:r>
            <w:r w:rsidRPr="00DB5BFF">
              <w:rPr>
                <w:color w:val="000000" w:themeColor="text1"/>
              </w:rPr>
              <w:t>ya Ebola na mboka na bino?</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01C1AF3" w14:textId="77777777" w:rsidR="000A21F1" w:rsidRPr="00E43C2E" w:rsidRDefault="000A21F1" w:rsidP="00A41D6B">
            <w:pPr>
              <w:pStyle w:val="ListParagraph"/>
              <w:numPr>
                <w:ilvl w:val="0"/>
                <w:numId w:val="11"/>
              </w:numPr>
              <w:tabs>
                <w:tab w:val="left" w:pos="690"/>
              </w:tabs>
              <w:spacing w:after="0" w:line="240" w:lineRule="auto"/>
              <w:rPr>
                <w:rFonts w:ascii="Calibri" w:hAnsi="Calibri"/>
                <w:color w:val="000000" w:themeColor="text1"/>
                <w:lang w:val="fr-CD"/>
              </w:rPr>
            </w:pPr>
            <w:r w:rsidRPr="00E43C2E">
              <w:rPr>
                <w:rFonts w:ascii="Calibri" w:hAnsi="Calibri"/>
                <w:color w:val="000000" w:themeColor="text1"/>
                <w:lang w:val="fr-CD"/>
              </w:rPr>
              <w:t>Iyo</w:t>
            </w:r>
          </w:p>
          <w:p w14:paraId="0142C3AF" w14:textId="57B00A88" w:rsidR="000A21F1" w:rsidRPr="00E43C2E" w:rsidRDefault="000A21F1" w:rsidP="00A41D6B">
            <w:pPr>
              <w:pStyle w:val="ListParagraph"/>
              <w:numPr>
                <w:ilvl w:val="0"/>
                <w:numId w:val="11"/>
              </w:numPr>
              <w:tabs>
                <w:tab w:val="left" w:pos="690"/>
              </w:tabs>
              <w:spacing w:after="0" w:line="240" w:lineRule="auto"/>
              <w:rPr>
                <w:rFonts w:ascii="Calibri" w:hAnsi="Calibri"/>
                <w:color w:val="000000" w:themeColor="text1"/>
                <w:lang w:val="fr-CD"/>
              </w:rPr>
            </w:pPr>
            <w:r w:rsidRPr="00E43C2E">
              <w:rPr>
                <w:rFonts w:ascii="Calibri" w:hAnsi="Calibri"/>
                <w:color w:val="000000" w:themeColor="text1"/>
                <w:lang w:val="fr-CD"/>
              </w:rPr>
              <w:t>Te</w:t>
            </w:r>
            <w:r>
              <w:rPr>
                <w:rFonts w:ascii="Calibri" w:hAnsi="Calibri"/>
                <w:color w:val="000000" w:themeColor="text1"/>
                <w:lang w:val="fr-CD"/>
              </w:rPr>
              <w:t xml:space="preserve"> </w:t>
            </w:r>
            <w:r w:rsidRPr="00375834">
              <w:rPr>
                <w:rFonts w:ascii="Calibri" w:hAnsi="Calibri"/>
                <w:i/>
                <w:iCs/>
                <w:color w:val="000000" w:themeColor="text1"/>
                <w:lang w:val="fr-CD"/>
              </w:rPr>
              <w:sym w:font="Wingdings" w:char="F0E0"/>
            </w:r>
            <w:r w:rsidRPr="00375834">
              <w:rPr>
                <w:rFonts w:ascii="Calibri" w:hAnsi="Calibri"/>
                <w:i/>
                <w:iCs/>
                <w:color w:val="000000" w:themeColor="text1"/>
                <w:lang w:val="fr-CD"/>
              </w:rPr>
              <w:t xml:space="preserve"> </w:t>
            </w:r>
            <w:r w:rsidRPr="00375834">
              <w:rPr>
                <w:i/>
                <w:iCs/>
                <w:lang w:val="fr-FR"/>
              </w:rPr>
              <w:t>leka na motuna 9</w:t>
            </w:r>
          </w:p>
          <w:p w14:paraId="7D5F934A" w14:textId="77777777" w:rsidR="000A21F1" w:rsidRPr="00AF2C9A" w:rsidRDefault="000A21F1" w:rsidP="00A41D6B">
            <w:pPr>
              <w:pStyle w:val="ListParagraph"/>
              <w:numPr>
                <w:ilvl w:val="0"/>
                <w:numId w:val="11"/>
              </w:numPr>
              <w:tabs>
                <w:tab w:val="left" w:pos="690"/>
              </w:tabs>
              <w:spacing w:after="0" w:line="240" w:lineRule="auto"/>
              <w:rPr>
                <w:rFonts w:ascii="Calibri" w:eastAsia="Times New Roman" w:hAnsi="Calibri" w:cs="Calibri"/>
                <w:color w:val="000000" w:themeColor="text1"/>
                <w:lang w:val="fr-CD" w:bidi="fr-FR"/>
              </w:rPr>
            </w:pPr>
            <w:r w:rsidRPr="00E43C2E">
              <w:rPr>
                <w:rFonts w:ascii="Calibri" w:hAnsi="Calibri"/>
                <w:color w:val="000000" w:themeColor="text1"/>
                <w:lang w:val="fr-CD"/>
              </w:rPr>
              <w:t>Nayebi te</w:t>
            </w:r>
            <w:r w:rsidRPr="00375834">
              <w:rPr>
                <w:rFonts w:ascii="Calibri" w:hAnsi="Calibri"/>
                <w:i/>
                <w:iCs/>
                <w:color w:val="000000" w:themeColor="text1"/>
                <w:lang w:val="fr-CD"/>
              </w:rPr>
              <w:sym w:font="Wingdings" w:char="F0E0"/>
            </w:r>
            <w:r w:rsidRPr="00375834">
              <w:rPr>
                <w:rFonts w:ascii="Calibri" w:hAnsi="Calibri"/>
                <w:i/>
                <w:iCs/>
                <w:color w:val="000000" w:themeColor="text1"/>
                <w:lang w:val="fr-CD"/>
              </w:rPr>
              <w:t xml:space="preserve"> </w:t>
            </w:r>
            <w:r w:rsidRPr="00375834">
              <w:rPr>
                <w:i/>
                <w:iCs/>
                <w:lang w:val="fr-FR"/>
              </w:rPr>
              <w:t>leka na motuna 9</w:t>
            </w:r>
          </w:p>
          <w:p w14:paraId="01D48EA5" w14:textId="252E542A" w:rsidR="000A21F1" w:rsidRPr="00AF2C9A" w:rsidRDefault="000A21F1" w:rsidP="00A41D6B">
            <w:pPr>
              <w:pStyle w:val="ListParagraph"/>
              <w:numPr>
                <w:ilvl w:val="0"/>
                <w:numId w:val="11"/>
              </w:numPr>
              <w:tabs>
                <w:tab w:val="left" w:pos="690"/>
              </w:tabs>
              <w:spacing w:after="0" w:line="240" w:lineRule="auto"/>
              <w:rPr>
                <w:rFonts w:ascii="Calibri" w:eastAsia="Times New Roman" w:hAnsi="Calibri" w:cs="Calibri"/>
                <w:color w:val="000000" w:themeColor="text1"/>
                <w:lang w:val="fr-CD" w:bidi="fr-FR"/>
              </w:rPr>
            </w:pPr>
            <w:r w:rsidRPr="00AF2C9A">
              <w:rPr>
                <w:color w:val="000000" w:themeColor="text1"/>
                <w:spacing w:val="-4"/>
                <w:lang w:val="fr-CD"/>
              </w:rPr>
              <w:t>Naboyi (</w:t>
            </w:r>
            <w:r w:rsidRPr="00AF2C9A">
              <w:rPr>
                <w:i/>
                <w:iCs/>
                <w:color w:val="000000" w:themeColor="text1"/>
                <w:spacing w:val="-4"/>
                <w:lang w:val="fr-CD"/>
              </w:rPr>
              <w:t>Ko tanga te</w:t>
            </w:r>
            <w:r w:rsidRPr="00AF2C9A">
              <w:rPr>
                <w:color w:val="000000" w:themeColor="text1"/>
                <w:spacing w:val="-4"/>
                <w:lang w:val="fr-CD"/>
              </w:rPr>
              <w:t>)</w:t>
            </w:r>
          </w:p>
        </w:tc>
      </w:tr>
      <w:tr w:rsidR="000A21F1" w:rsidRPr="003D4933" w14:paraId="76A94FA0" w14:textId="77777777" w:rsidTr="008E66FA">
        <w:trPr>
          <w:cantSplit/>
          <w:trHeight w:val="72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51BCB2" w14:textId="1D0B27EC" w:rsidR="000A21F1" w:rsidRPr="00DB5BFF" w:rsidRDefault="000A21F1" w:rsidP="00A41D6B">
            <w:pPr>
              <w:pStyle w:val="ListParagraph"/>
              <w:numPr>
                <w:ilvl w:val="0"/>
                <w:numId w:val="63"/>
              </w:numPr>
              <w:spacing w:after="0" w:line="240" w:lineRule="auto"/>
              <w:rPr>
                <w:color w:val="000000" w:themeColor="text1"/>
                <w:lang w:val="fr-CD"/>
              </w:rPr>
            </w:pPr>
            <w:r w:rsidRPr="00DB5BFF">
              <w:rPr>
                <w:color w:val="000000" w:themeColor="text1"/>
              </w:rPr>
              <w:t>Soki</w:t>
            </w:r>
            <w:r w:rsidRPr="00DB5BFF">
              <w:rPr>
                <w:color w:val="000000" w:themeColor="text1"/>
                <w:lang w:val="fr-CD"/>
              </w:rPr>
              <w:t xml:space="preserve"> Iyo, ozo mona mosala oyo ndenge ni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31DDD5" w14:textId="77777777" w:rsidR="000A21F1" w:rsidRDefault="000A21F1" w:rsidP="00A41D6B">
            <w:pPr>
              <w:pStyle w:val="ListParagraph"/>
              <w:numPr>
                <w:ilvl w:val="0"/>
                <w:numId w:val="12"/>
              </w:numPr>
              <w:tabs>
                <w:tab w:val="left" w:pos="690"/>
              </w:tabs>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osala malamu Koleka</w:t>
            </w:r>
          </w:p>
          <w:p w14:paraId="50F3D543" w14:textId="77777777" w:rsidR="000A21F1" w:rsidRPr="00AF2C9A" w:rsidRDefault="000A21F1" w:rsidP="00A41D6B">
            <w:pPr>
              <w:pStyle w:val="ListParagraph"/>
              <w:numPr>
                <w:ilvl w:val="0"/>
                <w:numId w:val="12"/>
              </w:numPr>
              <w:tabs>
                <w:tab w:val="left" w:pos="690"/>
              </w:tabs>
              <w:spacing w:after="0" w:line="240" w:lineRule="auto"/>
              <w:rPr>
                <w:rFonts w:ascii="Calibri" w:eastAsia="Times New Roman" w:hAnsi="Calibri" w:cs="Calibri"/>
                <w:color w:val="000000" w:themeColor="text1"/>
                <w:lang w:val="fr-CD" w:bidi="fr-FR"/>
              </w:rPr>
            </w:pPr>
            <w:r w:rsidRPr="00AF2C9A">
              <w:rPr>
                <w:rFonts w:ascii="Calibri" w:hAnsi="Calibri"/>
                <w:color w:val="000000" w:themeColor="text1"/>
                <w:lang w:val="fr-CD"/>
              </w:rPr>
              <w:t xml:space="preserve">Mosala malamu </w:t>
            </w:r>
          </w:p>
          <w:p w14:paraId="4D2BBD8E" w14:textId="225256AE" w:rsidR="000A21F1" w:rsidRPr="00803D91" w:rsidRDefault="000A21F1" w:rsidP="00A41D6B">
            <w:pPr>
              <w:pStyle w:val="ListParagraph"/>
              <w:numPr>
                <w:ilvl w:val="0"/>
                <w:numId w:val="12"/>
              </w:numPr>
              <w:tabs>
                <w:tab w:val="left" w:pos="690"/>
              </w:tabs>
              <w:spacing w:after="0" w:line="240" w:lineRule="auto"/>
              <w:rPr>
                <w:rFonts w:ascii="Calibri" w:eastAsia="Times New Roman" w:hAnsi="Calibri" w:cs="Calibri"/>
                <w:color w:val="000000" w:themeColor="text1"/>
                <w:lang w:bidi="fr-FR"/>
              </w:rPr>
            </w:pPr>
            <w:r w:rsidRPr="00803D91">
              <w:rPr>
                <w:rFonts w:ascii="Calibri" w:hAnsi="Calibri"/>
                <w:color w:val="000000" w:themeColor="text1"/>
              </w:rPr>
              <w:t xml:space="preserve">Mosala mabe </w:t>
            </w:r>
            <w:r w:rsidRPr="00D9449C">
              <w:rPr>
                <w:lang w:val="fr-CD"/>
              </w:rPr>
              <w:sym w:font="Wingdings" w:char="F0E0"/>
            </w:r>
            <w:r w:rsidRPr="00803D91">
              <w:rPr>
                <w:rFonts w:ascii="Calibri" w:hAnsi="Calibri"/>
                <w:i/>
                <w:iCs/>
                <w:color w:val="000000" w:themeColor="text1"/>
              </w:rPr>
              <w:t xml:space="preserve"> Esaleli ya babe to ya mabe koleka leka na motuna 8b</w:t>
            </w:r>
          </w:p>
          <w:p w14:paraId="0778785C" w14:textId="4A1853C4" w:rsidR="000A21F1" w:rsidRPr="00803D91" w:rsidRDefault="000A21F1" w:rsidP="00A41D6B">
            <w:pPr>
              <w:pStyle w:val="ListParagraph"/>
              <w:numPr>
                <w:ilvl w:val="0"/>
                <w:numId w:val="12"/>
              </w:numPr>
              <w:tabs>
                <w:tab w:val="left" w:pos="690"/>
              </w:tabs>
              <w:spacing w:after="0" w:line="240" w:lineRule="auto"/>
              <w:rPr>
                <w:rFonts w:ascii="Calibri" w:eastAsia="Times New Roman" w:hAnsi="Calibri" w:cs="Calibri"/>
                <w:color w:val="000000" w:themeColor="text1"/>
                <w:lang w:bidi="fr-FR"/>
              </w:rPr>
            </w:pPr>
            <w:r w:rsidRPr="00803D91">
              <w:rPr>
                <w:rFonts w:ascii="Calibri" w:eastAsia="Times New Roman" w:hAnsi="Calibri" w:cs="Calibri"/>
                <w:color w:val="000000" w:themeColor="text1"/>
                <w:lang w:bidi="fr-FR"/>
              </w:rPr>
              <w:t xml:space="preserve">Mosala mabe koleka </w:t>
            </w:r>
            <w:r w:rsidRPr="00D9449C">
              <w:rPr>
                <w:lang w:val="fr-CD"/>
              </w:rPr>
              <w:sym w:font="Wingdings" w:char="F0E0"/>
            </w:r>
            <w:r w:rsidRPr="00803D91">
              <w:rPr>
                <w:rFonts w:ascii="Calibri" w:hAnsi="Calibri"/>
                <w:i/>
                <w:iCs/>
                <w:color w:val="000000" w:themeColor="text1"/>
              </w:rPr>
              <w:t xml:space="preserve"> Esaleli ya babe to ya mabe koleka leka na motuna Q.8b</w:t>
            </w:r>
          </w:p>
          <w:p w14:paraId="751AAA92" w14:textId="1BEDA8FB" w:rsidR="000A21F1" w:rsidRPr="00AF2C9A" w:rsidRDefault="000A21F1" w:rsidP="00A41D6B">
            <w:pPr>
              <w:pStyle w:val="ListParagraph"/>
              <w:numPr>
                <w:ilvl w:val="0"/>
                <w:numId w:val="12"/>
              </w:numPr>
              <w:tabs>
                <w:tab w:val="left" w:pos="690"/>
              </w:tabs>
              <w:spacing w:after="0" w:line="240" w:lineRule="auto"/>
              <w:rPr>
                <w:rFonts w:ascii="Calibri" w:eastAsia="Times New Roman" w:hAnsi="Calibri" w:cs="Calibri"/>
                <w:color w:val="000000" w:themeColor="text1"/>
                <w:lang w:val="fr-CD" w:bidi="fr-FR"/>
              </w:rPr>
            </w:pPr>
            <w:r w:rsidRPr="00AF2C9A">
              <w:rPr>
                <w:color w:val="000000" w:themeColor="text1"/>
                <w:spacing w:val="-4"/>
                <w:lang w:val="fr-CD"/>
              </w:rPr>
              <w:t>Naboyi (</w:t>
            </w:r>
            <w:r w:rsidRPr="00AF2C9A">
              <w:rPr>
                <w:i/>
                <w:iCs/>
                <w:color w:val="000000" w:themeColor="text1"/>
                <w:spacing w:val="-4"/>
                <w:lang w:val="fr-CD"/>
              </w:rPr>
              <w:t>Ko tanga te</w:t>
            </w:r>
            <w:r w:rsidRPr="00AF2C9A">
              <w:rPr>
                <w:color w:val="000000" w:themeColor="text1"/>
                <w:spacing w:val="-4"/>
                <w:lang w:val="fr-CD"/>
              </w:rPr>
              <w:t>)</w:t>
            </w:r>
          </w:p>
        </w:tc>
      </w:tr>
      <w:tr w:rsidR="000A21F1" w:rsidRPr="006C2036" w14:paraId="1918E5BE" w14:textId="77777777" w:rsidTr="008E66FA">
        <w:trPr>
          <w:cantSplit/>
          <w:trHeight w:val="125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BCDFB6" w14:textId="50075D41" w:rsidR="000A21F1" w:rsidRPr="00DB5BFF" w:rsidRDefault="000A21F1" w:rsidP="00A41D6B">
            <w:pPr>
              <w:pStyle w:val="ListParagraph"/>
              <w:numPr>
                <w:ilvl w:val="0"/>
                <w:numId w:val="63"/>
              </w:numPr>
              <w:spacing w:after="0" w:line="240" w:lineRule="auto"/>
              <w:rPr>
                <w:color w:val="000000" w:themeColor="text1"/>
                <w:lang w:val="fr-CD"/>
              </w:rPr>
            </w:pPr>
            <w:r w:rsidRPr="00DB5BFF">
              <w:rPr>
                <w:color w:val="000000" w:themeColor="text1"/>
                <w:lang w:val="fr-CD"/>
              </w:rPr>
              <w:t>Olobi ezali mosala malamu. Yebisa nga pona ni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80A0C7" w14:textId="376F4CA1" w:rsidR="000A21F1"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w:t>
            </w:r>
            <w:r>
              <w:rPr>
                <w:rFonts w:ascii="Calibri" w:eastAsia="Times New Roman" w:hAnsi="Calibri" w:cs="Calibri"/>
                <w:color w:val="000000" w:themeColor="text1"/>
                <w:lang w:val="fr-CD" w:bidi="fr-FR"/>
              </w:rPr>
              <w:t>_________________________________________________</w:t>
            </w:r>
            <w:r w:rsidRPr="008B14D6">
              <w:rPr>
                <w:rFonts w:ascii="Calibri" w:eastAsia="Times New Roman" w:hAnsi="Calibri" w:cs="Calibri"/>
                <w:color w:val="000000" w:themeColor="text1"/>
                <w:lang w:val="fr-CD" w:bidi="fr-FR"/>
              </w:rPr>
              <w:t>_______</w:t>
            </w:r>
          </w:p>
          <w:p w14:paraId="2434CF22" w14:textId="77777777" w:rsidR="000A21F1" w:rsidRPr="00D9449C" w:rsidRDefault="000A21F1" w:rsidP="000A21F1">
            <w:pPr>
              <w:tabs>
                <w:tab w:val="left" w:pos="690"/>
              </w:tabs>
              <w:spacing w:after="0" w:line="240" w:lineRule="auto"/>
              <w:rPr>
                <w:rFonts w:ascii="Calibri" w:eastAsia="Times New Roman" w:hAnsi="Calibri" w:cs="Calibri"/>
                <w:i/>
                <w:iCs/>
                <w:color w:val="000000" w:themeColor="text1"/>
                <w:lang w:val="fr-CD" w:bidi="fr-FR"/>
              </w:rPr>
            </w:pPr>
          </w:p>
          <w:p w14:paraId="150E5390" w14:textId="18FB2438" w:rsidR="000A21F1" w:rsidRPr="008A60F8" w:rsidRDefault="000A21F1" w:rsidP="000A21F1">
            <w:pPr>
              <w:tabs>
                <w:tab w:val="left" w:pos="690"/>
              </w:tabs>
              <w:spacing w:after="0" w:line="240" w:lineRule="auto"/>
              <w:rPr>
                <w:rFonts w:ascii="Calibri" w:hAnsi="Calibri"/>
                <w:b/>
                <w:bCs/>
                <w:caps/>
                <w:color w:val="000000" w:themeColor="text1"/>
                <w:lang w:val="fr-CD"/>
              </w:rPr>
            </w:pPr>
            <w:r w:rsidRPr="008A60F8">
              <w:rPr>
                <w:b/>
                <w:bCs/>
                <w:i/>
                <w:iCs/>
                <w:caps/>
                <w:lang w:val="fr-FR" w:bidi="fr-FR"/>
              </w:rPr>
              <w:t>leka na motuna 9</w:t>
            </w:r>
          </w:p>
        </w:tc>
      </w:tr>
      <w:tr w:rsidR="000A21F1" w:rsidRPr="008B14D6" w14:paraId="7AF24786" w14:textId="77777777" w:rsidTr="008E66FA">
        <w:trPr>
          <w:cantSplit/>
          <w:trHeight w:val="85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6A57ABD" w14:textId="748D1B0D" w:rsidR="000A21F1" w:rsidRPr="00E43C2E" w:rsidRDefault="000A21F1" w:rsidP="00DB5BFF">
            <w:pPr>
              <w:spacing w:after="0" w:line="240" w:lineRule="auto"/>
              <w:ind w:left="360" w:hanging="360"/>
              <w:rPr>
                <w:color w:val="000000" w:themeColor="text1"/>
                <w:lang w:val="fr-CD"/>
              </w:rPr>
            </w:pPr>
            <w:r w:rsidRPr="008B14D6">
              <w:rPr>
                <w:color w:val="000000" w:themeColor="text1"/>
                <w:lang w:val="fr-CD" w:bidi="fr-FR"/>
              </w:rPr>
              <w:t xml:space="preserve">8b. </w:t>
            </w:r>
            <w:r w:rsidRPr="00E43C2E">
              <w:rPr>
                <w:color w:val="000000" w:themeColor="text1"/>
                <w:lang w:val="fr-CD"/>
              </w:rPr>
              <w:t>Olobi ezali mosala mabe</w:t>
            </w:r>
            <w:r w:rsidRPr="008B14D6">
              <w:rPr>
                <w:color w:val="000000" w:themeColor="text1"/>
                <w:lang w:val="fr-CD" w:bidi="fr-FR"/>
              </w:rPr>
              <w:t>, pona</w:t>
            </w:r>
            <w:r w:rsidRPr="00E43C2E">
              <w:rPr>
                <w:color w:val="000000" w:themeColor="text1"/>
                <w:lang w:val="fr-CD"/>
              </w:rPr>
              <w:t xml:space="preserve"> nini olobi bongo </w:t>
            </w:r>
            <w:r w:rsidRPr="008B14D6">
              <w:rPr>
                <w:color w:val="000000" w:themeColor="text1"/>
                <w:lang w:val="fr-CD"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DE98E31" w14:textId="18C42B7A" w:rsidR="000A21F1" w:rsidRPr="00E43C2E" w:rsidRDefault="000A21F1" w:rsidP="000A21F1">
            <w:pPr>
              <w:tabs>
                <w:tab w:val="left" w:pos="690"/>
              </w:tabs>
              <w:spacing w:after="0" w:line="240" w:lineRule="auto"/>
              <w:rPr>
                <w:i/>
                <w:color w:val="000000" w:themeColor="text1"/>
                <w:spacing w:val="-8"/>
                <w:lang w:val="fr-CD"/>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w:t>
            </w:r>
          </w:p>
        </w:tc>
      </w:tr>
      <w:tr w:rsidR="000A21F1" w:rsidRPr="008B14D6" w14:paraId="4CCEE3D9" w14:textId="77777777" w:rsidTr="008E66FA">
        <w:trPr>
          <w:cantSplit/>
          <w:trHeight w:val="215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ECA1ED4" w14:textId="10D3C8F4" w:rsidR="000A21F1" w:rsidRPr="008E66FA" w:rsidRDefault="000A21F1" w:rsidP="00A41D6B">
            <w:pPr>
              <w:pStyle w:val="ListParagraph"/>
              <w:numPr>
                <w:ilvl w:val="0"/>
                <w:numId w:val="63"/>
              </w:numPr>
              <w:rPr>
                <w:color w:val="000000" w:themeColor="text1"/>
              </w:rPr>
            </w:pPr>
            <w:r w:rsidRPr="00DB5BFF">
              <w:rPr>
                <w:color w:val="000000" w:themeColor="text1"/>
              </w:rPr>
              <w:t xml:space="preserve">Na makanisi ya bato ya lisanga na bino           bazoloba nini pona   bolandi </w:t>
            </w:r>
            <w:r w:rsidRPr="00DB5BFF">
              <w:rPr>
                <w:color w:val="000000" w:themeColor="text1"/>
                <w:spacing w:val="-8"/>
                <w:lang w:bidi="fr-FR"/>
              </w:rPr>
              <w:t>batu bakoki    kozala na</w:t>
            </w:r>
            <w:r w:rsidRPr="00DB5BFF">
              <w:rPr>
                <w:color w:val="000000" w:themeColor="text1"/>
              </w:rPr>
              <w:t xml:space="preserve"> Ebola?</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3D1A92" w14:textId="77777777" w:rsidR="000A21F1" w:rsidRPr="00E43C2E" w:rsidRDefault="000A21F1" w:rsidP="000A21F1">
            <w:pPr>
              <w:pStyle w:val="ListParagraph"/>
              <w:numPr>
                <w:ilvl w:val="0"/>
                <w:numId w:val="2"/>
              </w:numPr>
              <w:spacing w:after="0" w:line="240" w:lineRule="auto"/>
              <w:ind w:left="169" w:hanging="169"/>
              <w:rPr>
                <w:color w:val="000000" w:themeColor="text1"/>
                <w:spacing w:val="-8"/>
                <w:lang w:val="fr-CD"/>
              </w:rPr>
            </w:pPr>
            <w:r w:rsidRPr="008B14D6">
              <w:rPr>
                <w:rFonts w:eastAsia="Times New Roman" w:cs="Calibri"/>
                <w:color w:val="000000" w:themeColor="text1"/>
                <w:spacing w:val="-8"/>
                <w:lang w:val="fr-CD" w:bidi="fr-FR"/>
              </w:rPr>
              <w:t>Bazoloba</w:t>
            </w:r>
            <w:r w:rsidRPr="00E43C2E">
              <w:rPr>
                <w:color w:val="000000" w:themeColor="text1"/>
                <w:spacing w:val="-8"/>
                <w:lang w:val="fr-CD"/>
              </w:rPr>
              <w:t xml:space="preserve"> ete ezali eloko malamu </w:t>
            </w:r>
          </w:p>
          <w:p w14:paraId="333111AE" w14:textId="20941D3F" w:rsidR="000A21F1" w:rsidRPr="00E43C2E" w:rsidRDefault="000A21F1" w:rsidP="000A21F1">
            <w:pPr>
              <w:pStyle w:val="ListParagraph"/>
              <w:numPr>
                <w:ilvl w:val="0"/>
                <w:numId w:val="2"/>
              </w:numPr>
              <w:spacing w:after="0" w:line="240" w:lineRule="auto"/>
              <w:ind w:left="169" w:hanging="169"/>
              <w:rPr>
                <w:color w:val="000000" w:themeColor="text1"/>
                <w:spacing w:val="-8"/>
                <w:lang w:val="fr-CD"/>
              </w:rPr>
            </w:pPr>
            <w:r w:rsidRPr="008B14D6">
              <w:rPr>
                <w:rFonts w:eastAsia="Times New Roman" w:cs="Calibri"/>
                <w:color w:val="000000" w:themeColor="text1"/>
                <w:spacing w:val="-8"/>
                <w:lang w:val="fr-CD" w:bidi="fr-FR"/>
              </w:rPr>
              <w:t>Bazoloba</w:t>
            </w:r>
            <w:r w:rsidRPr="00E43C2E">
              <w:rPr>
                <w:color w:val="000000" w:themeColor="text1"/>
                <w:spacing w:val="-8"/>
                <w:lang w:val="fr-CD"/>
              </w:rPr>
              <w:t xml:space="preserve"> ete </w:t>
            </w:r>
            <w:r w:rsidRPr="008B14D6">
              <w:rPr>
                <w:rFonts w:eastAsia="Times New Roman" w:cs="Calibri"/>
                <w:color w:val="000000" w:themeColor="text1"/>
                <w:spacing w:val="-8"/>
                <w:lang w:val="fr-CD" w:bidi="fr-FR"/>
              </w:rPr>
              <w:t>bazosala</w:t>
            </w:r>
            <w:r w:rsidRPr="00E43C2E">
              <w:rPr>
                <w:color w:val="000000" w:themeColor="text1"/>
                <w:spacing w:val="-8"/>
                <w:lang w:val="fr-CD"/>
              </w:rPr>
              <w:t xml:space="preserve"> yango pona mbongo </w:t>
            </w:r>
          </w:p>
          <w:p w14:paraId="7C80145A" w14:textId="50B80657" w:rsidR="000A21F1" w:rsidRPr="00E43C2E" w:rsidRDefault="000A21F1" w:rsidP="000A21F1">
            <w:pPr>
              <w:pStyle w:val="ListParagraph"/>
              <w:numPr>
                <w:ilvl w:val="0"/>
                <w:numId w:val="2"/>
              </w:numPr>
              <w:spacing w:after="0" w:line="240" w:lineRule="auto"/>
              <w:ind w:left="169" w:hanging="169"/>
              <w:rPr>
                <w:color w:val="000000" w:themeColor="text1"/>
                <w:spacing w:val="-8"/>
              </w:rPr>
            </w:pPr>
            <w:r w:rsidRPr="008B14D6">
              <w:rPr>
                <w:rFonts w:eastAsia="Times New Roman" w:cs="Calibri"/>
                <w:color w:val="000000" w:themeColor="text1"/>
                <w:spacing w:val="-8"/>
                <w:lang w:bidi="fr-FR"/>
              </w:rPr>
              <w:t>Bazoloba</w:t>
            </w:r>
            <w:r w:rsidRPr="00E43C2E">
              <w:rPr>
                <w:color w:val="000000" w:themeColor="text1"/>
                <w:spacing w:val="-8"/>
              </w:rPr>
              <w:t xml:space="preserve"> ete </w:t>
            </w:r>
            <w:r w:rsidRPr="008B14D6">
              <w:rPr>
                <w:rFonts w:eastAsia="Times New Roman" w:cs="Calibri"/>
                <w:color w:val="000000" w:themeColor="text1"/>
                <w:spacing w:val="-8"/>
                <w:lang w:bidi="fr-FR"/>
              </w:rPr>
              <w:t>bazokabola</w:t>
            </w:r>
            <w:r w:rsidRPr="00E43C2E">
              <w:rPr>
                <w:color w:val="000000" w:themeColor="text1"/>
                <w:spacing w:val="-8"/>
              </w:rPr>
              <w:t xml:space="preserve"> bokono ya Ebola na bato </w:t>
            </w:r>
          </w:p>
          <w:p w14:paraId="5899C039" w14:textId="1B14639B" w:rsidR="000A21F1" w:rsidRPr="00E43C2E" w:rsidRDefault="000A21F1" w:rsidP="000A21F1">
            <w:pPr>
              <w:pStyle w:val="ListParagraph"/>
              <w:numPr>
                <w:ilvl w:val="0"/>
                <w:numId w:val="2"/>
              </w:numPr>
              <w:spacing w:after="0" w:line="240" w:lineRule="auto"/>
              <w:ind w:left="169" w:hanging="169"/>
              <w:rPr>
                <w:color w:val="000000" w:themeColor="text1"/>
                <w:spacing w:val="-8"/>
              </w:rPr>
            </w:pPr>
            <w:r w:rsidRPr="008B14D6">
              <w:rPr>
                <w:rFonts w:eastAsia="Times New Roman" w:cs="Calibri"/>
                <w:color w:val="000000" w:themeColor="text1"/>
                <w:spacing w:val="-8"/>
                <w:lang w:bidi="fr-FR"/>
              </w:rPr>
              <w:t>Bazoloba</w:t>
            </w:r>
            <w:r w:rsidRPr="00E43C2E">
              <w:rPr>
                <w:color w:val="000000" w:themeColor="text1"/>
                <w:spacing w:val="-8"/>
              </w:rPr>
              <w:t xml:space="preserve"> ete ba ekipi ya </w:t>
            </w:r>
            <w:r>
              <w:rPr>
                <w:rFonts w:ascii="Calibri" w:eastAsia="Times New Roman" w:hAnsi="Calibri" w:cs="Calibri"/>
                <w:color w:val="000000"/>
                <w:lang w:bidi="fr-FR"/>
              </w:rPr>
              <w:t>bobundisi bokono</w:t>
            </w:r>
            <w:r w:rsidRPr="008B14D6">
              <w:rPr>
                <w:rFonts w:eastAsia="Times New Roman" w:cs="Calibri"/>
                <w:color w:val="000000" w:themeColor="text1"/>
                <w:spacing w:val="-8"/>
                <w:lang w:bidi="fr-FR"/>
              </w:rPr>
              <w:t xml:space="preserve"> bazomona</w:t>
            </w:r>
            <w:r w:rsidRPr="00E43C2E">
              <w:rPr>
                <w:color w:val="000000" w:themeColor="text1"/>
                <w:spacing w:val="-8"/>
              </w:rPr>
              <w:t xml:space="preserve"> bato nyoso na Ebola </w:t>
            </w:r>
          </w:p>
          <w:p w14:paraId="1D702A8B" w14:textId="77777777" w:rsidR="000A21F1" w:rsidRPr="00E43C2E" w:rsidRDefault="000A21F1" w:rsidP="000A21F1">
            <w:pPr>
              <w:pStyle w:val="ListParagraph"/>
              <w:numPr>
                <w:ilvl w:val="0"/>
                <w:numId w:val="2"/>
              </w:numPr>
              <w:spacing w:after="0" w:line="240" w:lineRule="auto"/>
              <w:ind w:left="169" w:hanging="169"/>
              <w:rPr>
                <w:color w:val="000000" w:themeColor="text1"/>
                <w:spacing w:val="-8"/>
                <w:lang w:val="fr-CD"/>
              </w:rPr>
            </w:pPr>
            <w:r w:rsidRPr="00E43C2E">
              <w:rPr>
                <w:color w:val="000000" w:themeColor="text1"/>
                <w:spacing w:val="-8"/>
                <w:lang w:val="fr-CD"/>
              </w:rPr>
              <w:t xml:space="preserve">Nayebi te </w:t>
            </w:r>
          </w:p>
          <w:p w14:paraId="731CD62F" w14:textId="783DEA4F" w:rsidR="000A21F1" w:rsidRPr="00E43C2E" w:rsidRDefault="000A21F1" w:rsidP="000A21F1">
            <w:pPr>
              <w:pStyle w:val="ListParagraph"/>
              <w:numPr>
                <w:ilvl w:val="0"/>
                <w:numId w:val="2"/>
              </w:numPr>
              <w:spacing w:after="0" w:line="240" w:lineRule="auto"/>
              <w:ind w:left="169" w:hanging="169"/>
              <w:rPr>
                <w:color w:val="000000" w:themeColor="text1"/>
                <w:spacing w:val="-8"/>
                <w:lang w:val="fr-CD"/>
              </w:rPr>
            </w:pPr>
            <w:r w:rsidRPr="008B14D6">
              <w:rPr>
                <w:rFonts w:eastAsia="Times New Roman" w:cs="Calibri"/>
                <w:color w:val="000000" w:themeColor="text1"/>
                <w:spacing w:val="-8"/>
                <w:lang w:val="fr-CD" w:bidi="fr-FR"/>
              </w:rPr>
              <w:t>Bazoloba</w:t>
            </w:r>
            <w:r w:rsidRPr="00E43C2E">
              <w:rPr>
                <w:color w:val="000000" w:themeColor="text1"/>
                <w:spacing w:val="-8"/>
                <w:lang w:val="fr-CD"/>
              </w:rPr>
              <w:t xml:space="preserve"> eloko te </w:t>
            </w:r>
          </w:p>
          <w:p w14:paraId="0BB2730F" w14:textId="77777777" w:rsidR="000A21F1" w:rsidRPr="00EC14DA" w:rsidRDefault="000A21F1" w:rsidP="000A21F1">
            <w:pPr>
              <w:pStyle w:val="ListParagraph"/>
              <w:numPr>
                <w:ilvl w:val="0"/>
                <w:numId w:val="2"/>
              </w:numPr>
              <w:spacing w:after="0" w:line="240" w:lineRule="auto"/>
              <w:ind w:left="169" w:hanging="169"/>
              <w:rPr>
                <w:rFonts w:eastAsia="Times New Roman" w:cs="Calibri"/>
                <w:color w:val="000000" w:themeColor="text1"/>
                <w:spacing w:val="-8"/>
                <w:lang w:val="fr-CD" w:bidi="fr-FR"/>
              </w:rPr>
            </w:pPr>
            <w:r w:rsidRPr="00E43C2E">
              <w:rPr>
                <w:color w:val="000000" w:themeColor="text1"/>
                <w:spacing w:val="-8"/>
                <w:lang w:val="fr-CD"/>
              </w:rPr>
              <w:t>Misusu (______________________)</w:t>
            </w:r>
          </w:p>
          <w:p w14:paraId="7B0D6B00" w14:textId="078C7A31" w:rsidR="000A21F1" w:rsidRPr="008E66FA" w:rsidRDefault="000A21F1" w:rsidP="00D61DCB">
            <w:pPr>
              <w:pStyle w:val="ListParagraph"/>
              <w:numPr>
                <w:ilvl w:val="0"/>
                <w:numId w:val="2"/>
              </w:numPr>
              <w:spacing w:after="0" w:line="240" w:lineRule="auto"/>
              <w:ind w:left="169" w:hanging="169"/>
              <w:rPr>
                <w:rFonts w:eastAsia="Times New Roman" w:cs="Calibri"/>
                <w:color w:val="000000" w:themeColor="text1"/>
                <w:spacing w:val="-8"/>
                <w:lang w:val="fr-CD" w:bidi="fr-FR"/>
              </w:rPr>
            </w:pPr>
            <w:r w:rsidRPr="00EC14DA">
              <w:rPr>
                <w:color w:val="000000" w:themeColor="text1"/>
                <w:spacing w:val="-4"/>
                <w:lang w:val="fr-CD"/>
              </w:rPr>
              <w:t>Naboyi (</w:t>
            </w:r>
            <w:r w:rsidRPr="00EC14DA">
              <w:rPr>
                <w:i/>
                <w:iCs/>
                <w:color w:val="000000" w:themeColor="text1"/>
                <w:spacing w:val="-4"/>
                <w:lang w:val="fr-CD"/>
              </w:rPr>
              <w:t>Ko tanga te</w:t>
            </w:r>
            <w:r w:rsidRPr="00EC14DA">
              <w:rPr>
                <w:color w:val="000000" w:themeColor="text1"/>
                <w:spacing w:val="-4"/>
                <w:lang w:val="fr-CD"/>
              </w:rPr>
              <w:t>)</w:t>
            </w:r>
          </w:p>
        </w:tc>
      </w:tr>
      <w:tr w:rsidR="000A21F1" w:rsidRPr="00EC14DA" w14:paraId="13F73D6B" w14:textId="77777777" w:rsidTr="008E66FA">
        <w:trPr>
          <w:cantSplit/>
          <w:trHeight w:val="278"/>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1CC02FD2" w14:textId="34F79201" w:rsidR="000A21F1" w:rsidRPr="00EC14DA" w:rsidRDefault="000A21F1" w:rsidP="000A21F1">
            <w:pPr>
              <w:tabs>
                <w:tab w:val="left" w:pos="690"/>
              </w:tabs>
              <w:spacing w:after="0" w:line="240" w:lineRule="auto"/>
              <w:rPr>
                <w:caps/>
                <w:color w:val="000000" w:themeColor="text1"/>
                <w:lang w:val="fr-CD"/>
              </w:rPr>
            </w:pPr>
            <w:r w:rsidRPr="00EC14DA">
              <w:rPr>
                <w:b/>
                <w:caps/>
                <w:lang w:bidi="fr-FR"/>
              </w:rPr>
              <w:t>Lopitalo ya Ebola</w:t>
            </w:r>
          </w:p>
        </w:tc>
      </w:tr>
      <w:tr w:rsidR="000A21F1" w:rsidRPr="008B14D6" w14:paraId="0C7F9BEE" w14:textId="77777777" w:rsidTr="008E66FA">
        <w:trPr>
          <w:cantSplit/>
          <w:trHeight w:val="278"/>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12250B9" w14:textId="7A52C32B" w:rsidR="000A21F1" w:rsidRPr="008B14D6" w:rsidRDefault="000A21F1" w:rsidP="000A21F1">
            <w:pPr>
              <w:tabs>
                <w:tab w:val="left" w:pos="690"/>
              </w:tabs>
              <w:spacing w:after="0" w:line="240" w:lineRule="auto"/>
              <w:rPr>
                <w:b/>
                <w:lang w:bidi="fr-FR"/>
              </w:rPr>
            </w:pPr>
            <w:r w:rsidRPr="001A7DB3">
              <w:rPr>
                <w:b/>
                <w:bCs/>
                <w:i/>
                <w:iCs/>
                <w:caps/>
              </w:rPr>
              <w:t>Tangela moyanoli maloba oyo</w:t>
            </w:r>
            <w:r w:rsidRPr="00AF08D8">
              <w:rPr>
                <w:b/>
                <w:bCs/>
                <w:i/>
                <w:iCs/>
              </w:rPr>
              <w:t> </w:t>
            </w:r>
            <w:r w:rsidRPr="00843B7D">
              <w:rPr>
                <w:b/>
                <w:i/>
                <w:iCs/>
                <w:caps/>
                <w:lang w:bidi="fr-FR"/>
              </w:rPr>
              <w:t> :</w:t>
            </w:r>
            <w:r w:rsidRPr="008B14D6">
              <w:rPr>
                <w:b/>
                <w:lang w:bidi="fr-FR"/>
              </w:rPr>
              <w:t xml:space="preserve"> </w:t>
            </w:r>
            <w:r w:rsidRPr="008B14D6">
              <w:rPr>
                <w:lang w:bidi="fr-FR"/>
              </w:rPr>
              <w:t>Tangu</w:t>
            </w:r>
            <w:r w:rsidRPr="008B14D6">
              <w:rPr>
                <w:b/>
                <w:lang w:bidi="fr-FR"/>
              </w:rPr>
              <w:t xml:space="preserve"> </w:t>
            </w:r>
            <w:r w:rsidRPr="008B14D6">
              <w:rPr>
                <w:lang w:bidi="fr-FR"/>
              </w:rPr>
              <w:t>baponi</w:t>
            </w:r>
            <w:r w:rsidRPr="008B14D6">
              <w:rPr>
                <w:b/>
                <w:lang w:bidi="fr-FR"/>
              </w:rPr>
              <w:t xml:space="preserve"> </w:t>
            </w:r>
            <w:r w:rsidRPr="008B14D6">
              <w:rPr>
                <w:lang w:bidi="fr-FR"/>
              </w:rPr>
              <w:t>moto moko lokola</w:t>
            </w:r>
            <w:r w:rsidRPr="008B14D6">
              <w:rPr>
                <w:b/>
                <w:lang w:bidi="fr-FR"/>
              </w:rPr>
              <w:t xml:space="preserve"> </w:t>
            </w:r>
            <w:r w:rsidRPr="008B14D6">
              <w:rPr>
                <w:lang w:bidi="fr-FR"/>
              </w:rPr>
              <w:t xml:space="preserve">moto oyo akoki kozala na bokono ya Ebola ekipi ya </w:t>
            </w:r>
            <w:r>
              <w:rPr>
                <w:rFonts w:ascii="Calibri" w:eastAsia="Times New Roman" w:hAnsi="Calibri" w:cs="Calibri"/>
                <w:color w:val="000000"/>
                <w:lang w:bidi="fr-FR"/>
              </w:rPr>
              <w:t>bobundisi</w:t>
            </w:r>
            <w:r w:rsidRPr="008B14D6">
              <w:rPr>
                <w:lang w:bidi="fr-FR"/>
              </w:rPr>
              <w:t xml:space="preserve"> bokono ya Ebola ekomema moto wana po yako salisa ye ek</w:t>
            </w:r>
            <w:r>
              <w:rPr>
                <w:lang w:bidi="fr-FR"/>
              </w:rPr>
              <w:t>i</w:t>
            </w:r>
            <w:r w:rsidRPr="008B14D6">
              <w:rPr>
                <w:lang w:bidi="fr-FR"/>
              </w:rPr>
              <w:t>zame na lopitalo esengeli oyo to « CTE ».</w:t>
            </w:r>
          </w:p>
        </w:tc>
      </w:tr>
      <w:tr w:rsidR="000A21F1" w:rsidRPr="003D4933" w14:paraId="33266707" w14:textId="77777777" w:rsidTr="008E66FA">
        <w:trPr>
          <w:cantSplit/>
          <w:trHeight w:val="101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1E72530" w14:textId="0C56CA6D" w:rsidR="000A21F1" w:rsidRPr="00DB5BFF" w:rsidRDefault="000A21F1" w:rsidP="00A41D6B">
            <w:pPr>
              <w:pStyle w:val="ListParagraph"/>
              <w:numPr>
                <w:ilvl w:val="0"/>
                <w:numId w:val="63"/>
              </w:numPr>
              <w:rPr>
                <w:color w:val="000000" w:themeColor="text1"/>
              </w:rPr>
            </w:pPr>
            <w:r w:rsidRPr="00DB5BFF">
              <w:rPr>
                <w:color w:val="000000" w:themeColor="text1"/>
              </w:rPr>
              <w:t xml:space="preserve">Oyebi </w:t>
            </w:r>
            <w:r w:rsidRPr="008B14D6">
              <w:rPr>
                <w:lang w:bidi="fr-FR"/>
              </w:rPr>
              <w:t>lopitalo</w:t>
            </w:r>
            <w:r w:rsidRPr="00DB5BFF">
              <w:rPr>
                <w:color w:val="000000" w:themeColor="text1"/>
              </w:rPr>
              <w:t xml:space="preserve"> ya kosalisa Ebola (CTE) na mboka na bino </w:t>
            </w:r>
            <w:r w:rsidRPr="00DB5BFF">
              <w:rPr>
                <w:color w:val="000000" w:themeColor="text1"/>
                <w:lang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B8A7408" w14:textId="77777777" w:rsidR="000A21F1" w:rsidRPr="00E43C2E" w:rsidRDefault="000A21F1" w:rsidP="00A41D6B">
            <w:pPr>
              <w:pStyle w:val="ListParagraph"/>
              <w:numPr>
                <w:ilvl w:val="0"/>
                <w:numId w:val="49"/>
              </w:numPr>
              <w:tabs>
                <w:tab w:val="left" w:pos="690"/>
              </w:tabs>
              <w:spacing w:after="0" w:line="240" w:lineRule="auto"/>
              <w:rPr>
                <w:rFonts w:ascii="Calibri" w:hAnsi="Calibri"/>
                <w:color w:val="000000" w:themeColor="text1"/>
                <w:lang w:val="fr-CD"/>
              </w:rPr>
            </w:pPr>
            <w:r w:rsidRPr="00E43C2E">
              <w:rPr>
                <w:rFonts w:ascii="Calibri" w:hAnsi="Calibri"/>
                <w:color w:val="000000" w:themeColor="text1"/>
                <w:lang w:val="fr-CD"/>
              </w:rPr>
              <w:t>Iyo</w:t>
            </w:r>
          </w:p>
          <w:p w14:paraId="69924FB0" w14:textId="769B50E5" w:rsidR="000A21F1" w:rsidRPr="00E43C2E" w:rsidRDefault="000A21F1" w:rsidP="00A41D6B">
            <w:pPr>
              <w:pStyle w:val="ListParagraph"/>
              <w:numPr>
                <w:ilvl w:val="0"/>
                <w:numId w:val="49"/>
              </w:numPr>
              <w:tabs>
                <w:tab w:val="left" w:pos="690"/>
              </w:tabs>
              <w:spacing w:after="0" w:line="240" w:lineRule="auto"/>
              <w:rPr>
                <w:rFonts w:ascii="Calibri" w:hAnsi="Calibri"/>
                <w:color w:val="000000" w:themeColor="text1"/>
                <w:lang w:val="fr-CD"/>
              </w:rPr>
            </w:pPr>
            <w:r w:rsidRPr="00E43C2E">
              <w:rPr>
                <w:rFonts w:ascii="Calibri" w:hAnsi="Calibri"/>
                <w:color w:val="000000" w:themeColor="text1"/>
                <w:lang w:val="fr-CD"/>
              </w:rPr>
              <w:t>Te</w:t>
            </w:r>
            <w:r>
              <w:rPr>
                <w:rFonts w:ascii="Calibri" w:hAnsi="Calibri"/>
                <w:color w:val="000000" w:themeColor="text1"/>
                <w:lang w:val="fr-CD"/>
              </w:rPr>
              <w:t xml:space="preserve"> </w:t>
            </w:r>
            <w:r w:rsidRPr="00D9449C">
              <w:rPr>
                <w:rFonts w:ascii="Calibri" w:hAnsi="Calibri"/>
                <w:i/>
                <w:iCs/>
                <w:color w:val="000000" w:themeColor="text1"/>
                <w:lang w:val="fr-CD"/>
              </w:rPr>
              <w:sym w:font="Wingdings" w:char="F0E0"/>
            </w:r>
            <w:r w:rsidRPr="00D9449C">
              <w:rPr>
                <w:rFonts w:ascii="Calibri" w:hAnsi="Calibri"/>
                <w:i/>
                <w:iCs/>
                <w:color w:val="000000" w:themeColor="text1"/>
                <w:lang w:val="fr-CD"/>
              </w:rPr>
              <w:t xml:space="preserve"> </w:t>
            </w:r>
            <w:r w:rsidRPr="00D9449C">
              <w:rPr>
                <w:i/>
                <w:iCs/>
                <w:lang w:val="fr-FR"/>
              </w:rPr>
              <w:t>leka na motuna 1</w:t>
            </w:r>
            <w:r>
              <w:rPr>
                <w:i/>
                <w:iCs/>
                <w:lang w:val="fr-FR"/>
              </w:rPr>
              <w:t>7</w:t>
            </w:r>
          </w:p>
          <w:p w14:paraId="04330A05" w14:textId="3F7B5F12" w:rsidR="000A21F1" w:rsidRPr="00D139AE" w:rsidRDefault="000A21F1" w:rsidP="00A41D6B">
            <w:pPr>
              <w:pStyle w:val="ListParagraph"/>
              <w:numPr>
                <w:ilvl w:val="0"/>
                <w:numId w:val="49"/>
              </w:numPr>
              <w:tabs>
                <w:tab w:val="left" w:pos="690"/>
              </w:tabs>
              <w:spacing w:after="0" w:line="240" w:lineRule="auto"/>
              <w:rPr>
                <w:rFonts w:ascii="Calibri" w:eastAsia="Times New Roman" w:hAnsi="Calibri" w:cs="Calibri"/>
                <w:color w:val="000000" w:themeColor="text1"/>
                <w:lang w:val="fr-CD" w:bidi="fr-FR"/>
              </w:rPr>
            </w:pPr>
            <w:r w:rsidRPr="00E43C2E">
              <w:rPr>
                <w:rFonts w:ascii="Calibri" w:hAnsi="Calibri"/>
                <w:color w:val="000000" w:themeColor="text1"/>
                <w:lang w:val="fr-CD"/>
              </w:rPr>
              <w:t>Nayebi te</w:t>
            </w:r>
            <w:r w:rsidRPr="00D9449C">
              <w:rPr>
                <w:rFonts w:ascii="Calibri" w:hAnsi="Calibri"/>
                <w:i/>
                <w:iCs/>
                <w:color w:val="000000" w:themeColor="text1"/>
                <w:lang w:val="fr-CD"/>
              </w:rPr>
              <w:sym w:font="Wingdings" w:char="F0E0"/>
            </w:r>
            <w:r w:rsidRPr="00D9449C">
              <w:rPr>
                <w:rFonts w:ascii="Calibri" w:hAnsi="Calibri"/>
                <w:i/>
                <w:iCs/>
                <w:color w:val="000000" w:themeColor="text1"/>
                <w:lang w:val="fr-CD"/>
              </w:rPr>
              <w:t xml:space="preserve"> </w:t>
            </w:r>
            <w:r w:rsidRPr="00D9449C">
              <w:rPr>
                <w:i/>
                <w:iCs/>
                <w:lang w:val="fr-FR"/>
              </w:rPr>
              <w:t>leka na motuna 1</w:t>
            </w:r>
            <w:r>
              <w:rPr>
                <w:i/>
                <w:iCs/>
                <w:lang w:val="fr-FR"/>
              </w:rPr>
              <w:t>7</w:t>
            </w:r>
          </w:p>
          <w:p w14:paraId="28B3AAAF" w14:textId="650755F4" w:rsidR="000A21F1" w:rsidRPr="00D139AE" w:rsidRDefault="000A21F1" w:rsidP="00A41D6B">
            <w:pPr>
              <w:pStyle w:val="ListParagraph"/>
              <w:numPr>
                <w:ilvl w:val="0"/>
                <w:numId w:val="49"/>
              </w:numPr>
              <w:tabs>
                <w:tab w:val="left" w:pos="690"/>
              </w:tabs>
              <w:spacing w:after="0" w:line="240" w:lineRule="auto"/>
              <w:rPr>
                <w:rFonts w:ascii="Calibri" w:eastAsia="Times New Roman" w:hAnsi="Calibri" w:cs="Calibri"/>
                <w:color w:val="000000" w:themeColor="text1"/>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3D4933" w14:paraId="209AF492"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C83009A" w14:textId="469E291B" w:rsidR="000A21F1" w:rsidRPr="00E43C2E" w:rsidRDefault="000A21F1" w:rsidP="00A41D6B">
            <w:pPr>
              <w:pStyle w:val="ListParagraph"/>
              <w:numPr>
                <w:ilvl w:val="0"/>
                <w:numId w:val="63"/>
              </w:numPr>
              <w:rPr>
                <w:color w:val="000000" w:themeColor="text1"/>
                <w:lang w:val="fr-CD"/>
              </w:rPr>
            </w:pPr>
            <w:r w:rsidRPr="008B14D6">
              <w:rPr>
                <w:lang w:bidi="fr-FR"/>
              </w:rPr>
              <w:t>Soki Iyo, okenda na</w:t>
            </w:r>
            <w:r w:rsidRPr="00E43C2E">
              <w:rPr>
                <w:color w:val="000000" w:themeColor="text1"/>
                <w:lang w:val="fr-CD"/>
              </w:rPr>
              <w:t xml:space="preserve"> </w:t>
            </w:r>
            <w:r w:rsidRPr="008B14D6">
              <w:rPr>
                <w:color w:val="000000" w:themeColor="text1"/>
                <w:lang w:val="fr-CD" w:bidi="fr-FR"/>
              </w:rPr>
              <w:t>CT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8BB0D2D" w14:textId="77777777" w:rsidR="000A21F1" w:rsidRPr="00E43C2E" w:rsidRDefault="000A21F1" w:rsidP="00A41D6B">
            <w:pPr>
              <w:pStyle w:val="ListParagraph"/>
              <w:numPr>
                <w:ilvl w:val="0"/>
                <w:numId w:val="14"/>
              </w:numPr>
              <w:spacing w:after="0" w:line="240" w:lineRule="auto"/>
              <w:rPr>
                <w:rFonts w:ascii="Calibri" w:hAnsi="Calibri"/>
                <w:color w:val="000000" w:themeColor="text1"/>
                <w:lang w:val="fr-CD"/>
              </w:rPr>
            </w:pPr>
            <w:r w:rsidRPr="00E43C2E">
              <w:rPr>
                <w:rFonts w:ascii="Calibri" w:hAnsi="Calibri"/>
                <w:color w:val="000000" w:themeColor="text1"/>
                <w:lang w:val="fr-CD"/>
              </w:rPr>
              <w:t>Iyo</w:t>
            </w:r>
          </w:p>
          <w:p w14:paraId="3AF573A8" w14:textId="14E718B0" w:rsidR="000A21F1" w:rsidRPr="00D9449C" w:rsidRDefault="000A21F1" w:rsidP="00A41D6B">
            <w:pPr>
              <w:pStyle w:val="ListParagraph"/>
              <w:numPr>
                <w:ilvl w:val="0"/>
                <w:numId w:val="14"/>
              </w:numPr>
              <w:spacing w:after="0" w:line="240" w:lineRule="auto"/>
              <w:rPr>
                <w:rFonts w:ascii="Calibri" w:hAnsi="Calibri"/>
                <w:i/>
                <w:iCs/>
                <w:color w:val="000000" w:themeColor="text1"/>
                <w:lang w:val="fr-CD"/>
              </w:rPr>
            </w:pPr>
            <w:r w:rsidRPr="00E43C2E">
              <w:rPr>
                <w:rFonts w:ascii="Calibri" w:hAnsi="Calibri"/>
                <w:color w:val="000000" w:themeColor="text1"/>
                <w:lang w:val="fr-CD"/>
              </w:rPr>
              <w:t>Te</w:t>
            </w:r>
            <w:r>
              <w:rPr>
                <w:rFonts w:ascii="Calibri" w:hAnsi="Calibri"/>
                <w:color w:val="000000" w:themeColor="text1"/>
                <w:lang w:val="fr-CD"/>
              </w:rPr>
              <w:t xml:space="preserve"> </w:t>
            </w:r>
            <w:r w:rsidRPr="00D9449C">
              <w:rPr>
                <w:rFonts w:ascii="Calibri" w:hAnsi="Calibri"/>
                <w:i/>
                <w:iCs/>
                <w:color w:val="000000" w:themeColor="text1"/>
                <w:lang w:val="fr-CD"/>
              </w:rPr>
              <w:sym w:font="Wingdings" w:char="F0E0"/>
            </w:r>
            <w:r w:rsidRPr="00D9449C">
              <w:rPr>
                <w:rFonts w:ascii="Calibri" w:hAnsi="Calibri"/>
                <w:i/>
                <w:iCs/>
                <w:color w:val="000000" w:themeColor="text1"/>
                <w:lang w:val="fr-CD"/>
              </w:rPr>
              <w:t xml:space="preserve"> </w:t>
            </w:r>
            <w:r w:rsidRPr="00D9449C">
              <w:rPr>
                <w:i/>
                <w:iCs/>
                <w:lang w:val="fr-FR"/>
              </w:rPr>
              <w:t>leka na motuna 15</w:t>
            </w:r>
          </w:p>
          <w:p w14:paraId="20B537E1" w14:textId="77777777" w:rsidR="000A21F1" w:rsidRPr="00D139AE" w:rsidRDefault="000A21F1" w:rsidP="00A41D6B">
            <w:pPr>
              <w:pStyle w:val="ListParagraph"/>
              <w:numPr>
                <w:ilvl w:val="0"/>
                <w:numId w:val="14"/>
              </w:numPr>
              <w:spacing w:after="0" w:line="240" w:lineRule="auto"/>
              <w:rPr>
                <w:rFonts w:ascii="Calibri" w:hAnsi="Calibri"/>
                <w:i/>
                <w:iCs/>
                <w:color w:val="000000" w:themeColor="text1"/>
                <w:lang w:val="fr-CD"/>
              </w:rPr>
            </w:pPr>
            <w:r w:rsidRPr="00E43C2E">
              <w:rPr>
                <w:rFonts w:ascii="Calibri" w:hAnsi="Calibri"/>
                <w:color w:val="000000" w:themeColor="text1"/>
                <w:lang w:val="fr-CD"/>
              </w:rPr>
              <w:t>Nayebi te</w:t>
            </w:r>
            <w:r>
              <w:rPr>
                <w:rFonts w:ascii="Calibri" w:hAnsi="Calibri"/>
                <w:color w:val="000000" w:themeColor="text1"/>
                <w:lang w:val="fr-CD"/>
              </w:rPr>
              <w:t xml:space="preserve"> </w:t>
            </w:r>
            <w:r w:rsidRPr="00D9449C">
              <w:rPr>
                <w:rFonts w:ascii="Calibri" w:hAnsi="Calibri"/>
                <w:i/>
                <w:iCs/>
                <w:color w:val="000000" w:themeColor="text1"/>
                <w:lang w:val="fr-CD"/>
              </w:rPr>
              <w:sym w:font="Wingdings" w:char="F0E0"/>
            </w:r>
            <w:r w:rsidRPr="00D9449C">
              <w:rPr>
                <w:rFonts w:ascii="Calibri" w:hAnsi="Calibri"/>
                <w:i/>
                <w:iCs/>
                <w:color w:val="000000" w:themeColor="text1"/>
                <w:lang w:val="fr-CD"/>
              </w:rPr>
              <w:t xml:space="preserve"> </w:t>
            </w:r>
            <w:r w:rsidRPr="00D9449C">
              <w:rPr>
                <w:i/>
                <w:iCs/>
                <w:lang w:val="fr-FR"/>
              </w:rPr>
              <w:t>leka na motuna 15</w:t>
            </w:r>
          </w:p>
          <w:p w14:paraId="66BAE123" w14:textId="5F10C07C" w:rsidR="000A21F1" w:rsidRPr="00D139AE" w:rsidRDefault="000A21F1" w:rsidP="00A41D6B">
            <w:pPr>
              <w:pStyle w:val="ListParagraph"/>
              <w:numPr>
                <w:ilvl w:val="0"/>
                <w:numId w:val="14"/>
              </w:numPr>
              <w:spacing w:after="0" w:line="240" w:lineRule="auto"/>
              <w:rPr>
                <w:rFonts w:ascii="Calibri" w:hAnsi="Calibri"/>
                <w:i/>
                <w:iCs/>
                <w:color w:val="000000" w:themeColor="text1"/>
                <w:lang w:val="fr-CD"/>
              </w:rPr>
            </w:pPr>
            <w:r w:rsidRPr="00D139AE">
              <w:rPr>
                <w:rFonts w:ascii="Calibri" w:eastAsia="Times New Roman" w:hAnsi="Calibri" w:cs="Calibri"/>
                <w:color w:val="000000" w:themeColor="text1"/>
                <w:lang w:val="fr-CD" w:bidi="fr-FR"/>
              </w:rPr>
              <w:t xml:space="preserve">Naboyi </w:t>
            </w:r>
            <w:r w:rsidRPr="00D139AE">
              <w:rPr>
                <w:color w:val="000000" w:themeColor="text1"/>
                <w:spacing w:val="-4"/>
                <w:lang w:val="fr-CD"/>
              </w:rPr>
              <w:t>(</w:t>
            </w:r>
            <w:r w:rsidRPr="00D139AE">
              <w:rPr>
                <w:i/>
                <w:iCs/>
                <w:color w:val="000000" w:themeColor="text1"/>
                <w:spacing w:val="-4"/>
                <w:lang w:val="fr-CD"/>
              </w:rPr>
              <w:t>Ko tanga te</w:t>
            </w:r>
            <w:r w:rsidRPr="00D139AE">
              <w:rPr>
                <w:color w:val="000000" w:themeColor="text1"/>
                <w:spacing w:val="-4"/>
                <w:lang w:val="fr-CD"/>
              </w:rPr>
              <w:t>)</w:t>
            </w:r>
          </w:p>
        </w:tc>
      </w:tr>
      <w:tr w:rsidR="000A21F1" w:rsidRPr="003414FA" w14:paraId="2CB5B9D0"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924ACC" w14:textId="21EA2076" w:rsidR="000A21F1" w:rsidRPr="00DB5BFF" w:rsidRDefault="000A21F1" w:rsidP="00A41D6B">
            <w:pPr>
              <w:pStyle w:val="ListParagraph"/>
              <w:numPr>
                <w:ilvl w:val="0"/>
                <w:numId w:val="63"/>
              </w:numPr>
              <w:rPr>
                <w:lang w:val="fr-FR" w:bidi="fr-FR"/>
              </w:rPr>
            </w:pPr>
            <w:r w:rsidRPr="00DB5BFF">
              <w:rPr>
                <w:lang w:val="fr-FR" w:bidi="fr-FR"/>
              </w:rPr>
              <w:t>Pona</w:t>
            </w:r>
            <w:r w:rsidRPr="00DB5BFF">
              <w:rPr>
                <w:color w:val="000000" w:themeColor="text1"/>
                <w:lang w:val="fr-CD"/>
              </w:rPr>
              <w:t xml:space="preserve"> nini okenda na </w:t>
            </w:r>
            <w:r w:rsidRPr="00DB5BFF">
              <w:rPr>
                <w:color w:val="000000" w:themeColor="text1"/>
                <w:lang w:val="fr-CD" w:bidi="fr-FR"/>
              </w:rPr>
              <w:t>CT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5A6584A" w14:textId="77777777" w:rsidR="000A21F1" w:rsidRPr="00843B7D" w:rsidRDefault="000A21F1" w:rsidP="000A21F1">
            <w:pPr>
              <w:tabs>
                <w:tab w:val="left" w:pos="690"/>
              </w:tabs>
              <w:spacing w:after="0" w:line="240" w:lineRule="auto"/>
              <w:rPr>
                <w:b/>
                <w:bCs/>
                <w:color w:val="000000" w:themeColor="text1"/>
                <w:spacing w:val="-10"/>
                <w:lang w:val="fr-CD" w:bidi="fr-FR"/>
              </w:rPr>
            </w:pPr>
            <w:r w:rsidRPr="00843B7D">
              <w:rPr>
                <w:b/>
                <w:bCs/>
                <w:i/>
                <w:iCs/>
                <w:color w:val="000000" w:themeColor="text1"/>
                <w:spacing w:val="-10"/>
                <w:lang w:val="fr-CD" w:bidi="fr-FR"/>
              </w:rPr>
              <w:t>Tya elembo na biyano nyoso ya motuya, Kotanga maloba oyo te</w:t>
            </w:r>
          </w:p>
          <w:p w14:paraId="6995E7F8" w14:textId="1EDEB033" w:rsidR="000A21F1" w:rsidRPr="00803D91" w:rsidRDefault="000A21F1" w:rsidP="00A41D6B">
            <w:pPr>
              <w:pStyle w:val="ListParagraph"/>
              <w:numPr>
                <w:ilvl w:val="0"/>
                <w:numId w:val="15"/>
              </w:numPr>
              <w:spacing w:after="0" w:line="240" w:lineRule="auto"/>
              <w:rPr>
                <w:color w:val="000000" w:themeColor="text1"/>
                <w:lang w:val="fr-CD"/>
              </w:rPr>
            </w:pPr>
            <w:r w:rsidRPr="00803D91">
              <w:rPr>
                <w:color w:val="000000" w:themeColor="text1"/>
                <w:lang w:val="fr-CD"/>
              </w:rPr>
              <w:t xml:space="preserve">Nakendaki kotala bandeko, to nazalaki mokolo batikaki ekuke ya lopitalo ya Ebola polele </w:t>
            </w:r>
          </w:p>
          <w:p w14:paraId="36F1142C" w14:textId="77777777" w:rsidR="000A21F1" w:rsidRPr="00803D91" w:rsidRDefault="000A21F1" w:rsidP="00A41D6B">
            <w:pPr>
              <w:pStyle w:val="ListParagraph"/>
              <w:numPr>
                <w:ilvl w:val="0"/>
                <w:numId w:val="15"/>
              </w:numPr>
              <w:spacing w:after="0" w:line="240" w:lineRule="auto"/>
              <w:rPr>
                <w:color w:val="000000" w:themeColor="text1"/>
              </w:rPr>
            </w:pPr>
            <w:r w:rsidRPr="00803D91">
              <w:rPr>
                <w:color w:val="000000" w:themeColor="text1"/>
              </w:rPr>
              <w:t xml:space="preserve">Nakendaki kotala ndeko ya libota to moninga moko </w:t>
            </w:r>
          </w:p>
          <w:p w14:paraId="599FB838" w14:textId="77777777" w:rsidR="000A21F1" w:rsidRPr="00803D91" w:rsidRDefault="000A21F1" w:rsidP="00A41D6B">
            <w:pPr>
              <w:pStyle w:val="ListParagraph"/>
              <w:numPr>
                <w:ilvl w:val="0"/>
                <w:numId w:val="15"/>
              </w:numPr>
              <w:spacing w:after="0" w:line="240" w:lineRule="auto"/>
              <w:rPr>
                <w:color w:val="000000" w:themeColor="text1"/>
                <w:lang w:val="fr-CD"/>
              </w:rPr>
            </w:pPr>
            <w:r w:rsidRPr="00803D91">
              <w:rPr>
                <w:color w:val="000000" w:themeColor="text1"/>
                <w:lang w:val="fr-CD"/>
              </w:rPr>
              <w:t xml:space="preserve">Nazaliki wana lokola mosungi </w:t>
            </w:r>
          </w:p>
          <w:p w14:paraId="5F6B2D2F" w14:textId="77777777" w:rsidR="000A21F1" w:rsidRPr="00803D91" w:rsidRDefault="000A21F1" w:rsidP="00A41D6B">
            <w:pPr>
              <w:pStyle w:val="ListParagraph"/>
              <w:numPr>
                <w:ilvl w:val="0"/>
                <w:numId w:val="15"/>
              </w:numPr>
              <w:spacing w:after="0" w:line="240" w:lineRule="auto"/>
              <w:rPr>
                <w:color w:val="000000" w:themeColor="text1"/>
                <w:lang w:val="fr-CD"/>
              </w:rPr>
            </w:pPr>
            <w:r w:rsidRPr="00803D91">
              <w:rPr>
                <w:color w:val="000000" w:themeColor="text1"/>
                <w:lang w:val="fr-CD"/>
              </w:rPr>
              <w:t xml:space="preserve">Nazalaki kobela bokono ya Ebola </w:t>
            </w:r>
          </w:p>
          <w:p w14:paraId="17F464BE" w14:textId="77777777" w:rsidR="000A21F1" w:rsidRPr="00803D91" w:rsidRDefault="000A21F1" w:rsidP="00A41D6B">
            <w:pPr>
              <w:pStyle w:val="ListParagraph"/>
              <w:numPr>
                <w:ilvl w:val="0"/>
                <w:numId w:val="15"/>
              </w:numPr>
              <w:spacing w:after="0" w:line="240" w:lineRule="auto"/>
              <w:rPr>
                <w:i/>
                <w:color w:val="000000" w:themeColor="text1"/>
                <w:lang w:val="fr-CD" w:bidi="fr-FR"/>
              </w:rPr>
            </w:pPr>
            <w:r w:rsidRPr="00803D91">
              <w:rPr>
                <w:color w:val="000000" w:themeColor="text1"/>
                <w:lang w:val="fr-CD"/>
              </w:rPr>
              <w:t>Eloko mosusu (</w:t>
            </w:r>
            <w:r w:rsidRPr="00803D91">
              <w:rPr>
                <w:i/>
                <w:iCs/>
                <w:color w:val="000000" w:themeColor="text1"/>
                <w:lang w:val="fr-CD"/>
              </w:rPr>
              <w:t>koma</w:t>
            </w:r>
            <w:r w:rsidRPr="00803D91">
              <w:rPr>
                <w:color w:val="000000" w:themeColor="text1"/>
                <w:lang w:val="fr-CD"/>
              </w:rPr>
              <w:t xml:space="preserve">) </w:t>
            </w:r>
          </w:p>
          <w:p w14:paraId="204C5DC3" w14:textId="6C3A69A9" w:rsidR="000A21F1" w:rsidRPr="003414FA" w:rsidRDefault="000A21F1" w:rsidP="00A41D6B">
            <w:pPr>
              <w:pStyle w:val="ListParagraph"/>
              <w:numPr>
                <w:ilvl w:val="0"/>
                <w:numId w:val="15"/>
              </w:numPr>
              <w:spacing w:after="0" w:line="240" w:lineRule="auto"/>
              <w:rPr>
                <w:i/>
                <w:color w:val="000000" w:themeColor="text1"/>
                <w:spacing w:val="-8"/>
                <w:lang w:val="fr-CD" w:bidi="fr-FR"/>
              </w:rPr>
            </w:pPr>
            <w:r w:rsidRPr="00803D91">
              <w:rPr>
                <w:rFonts w:eastAsia="Times New Roman" w:cs="Calibri"/>
                <w:color w:val="000000" w:themeColor="text1"/>
                <w:lang w:val="fr-CD" w:bidi="fr-FR"/>
              </w:rPr>
              <w:t xml:space="preserve">Naboyi </w:t>
            </w:r>
            <w:r w:rsidRPr="00803D91">
              <w:rPr>
                <w:color w:val="000000" w:themeColor="text1"/>
                <w:lang w:val="fr-CD"/>
              </w:rPr>
              <w:t>(</w:t>
            </w:r>
            <w:r w:rsidRPr="00803D91">
              <w:rPr>
                <w:i/>
                <w:iCs/>
                <w:color w:val="000000" w:themeColor="text1"/>
                <w:lang w:val="fr-CD"/>
              </w:rPr>
              <w:t>Ko tanga te</w:t>
            </w:r>
            <w:r w:rsidRPr="00803D91">
              <w:rPr>
                <w:color w:val="000000" w:themeColor="text1"/>
                <w:lang w:val="fr-CD"/>
              </w:rPr>
              <w:t>)</w:t>
            </w:r>
          </w:p>
        </w:tc>
      </w:tr>
      <w:tr w:rsidR="000A21F1" w:rsidRPr="003414FA" w14:paraId="5AE08C70"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FD5BC1" w14:textId="596B0AD1" w:rsidR="000A21F1" w:rsidRPr="003414FA" w:rsidRDefault="000A21F1" w:rsidP="00A41D6B">
            <w:pPr>
              <w:pStyle w:val="ListParagraph"/>
              <w:numPr>
                <w:ilvl w:val="0"/>
                <w:numId w:val="63"/>
              </w:numPr>
              <w:rPr>
                <w:lang w:val="fr-FR" w:bidi="fr-FR"/>
              </w:rPr>
            </w:pPr>
            <w:r w:rsidRPr="006D029F">
              <w:rPr>
                <w:color w:val="000000" w:themeColor="text1"/>
                <w:lang w:val="fr-CD" w:bidi="fr-FR"/>
              </w:rPr>
              <w:lastRenderedPageBreak/>
              <w:t>Lokola</w:t>
            </w:r>
            <w:r w:rsidRPr="006D029F">
              <w:rPr>
                <w:color w:val="000000" w:themeColor="text1"/>
                <w:lang w:val="fr-CD"/>
              </w:rPr>
              <w:t xml:space="preserve"> okenda na </w:t>
            </w:r>
            <w:r w:rsidRPr="006D029F">
              <w:rPr>
                <w:color w:val="000000" w:themeColor="text1"/>
                <w:lang w:val="fr-CD" w:bidi="fr-FR"/>
              </w:rPr>
              <w:t>CTE,</w:t>
            </w:r>
            <w:r w:rsidRPr="006D029F">
              <w:rPr>
                <w:color w:val="000000" w:themeColor="text1"/>
                <w:lang w:val="fr-CD"/>
              </w:rPr>
              <w:t xml:space="preserve"> omoni likambo ena ndenge ni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2B8345" w14:textId="77777777" w:rsidR="000A21F1" w:rsidRPr="003414FA" w:rsidRDefault="000A21F1" w:rsidP="00A41D6B">
            <w:pPr>
              <w:pStyle w:val="ListParagraph"/>
              <w:numPr>
                <w:ilvl w:val="0"/>
                <w:numId w:val="53"/>
              </w:numPr>
              <w:spacing w:after="0" w:line="240" w:lineRule="auto"/>
              <w:rPr>
                <w:color w:val="000000" w:themeColor="text1"/>
                <w:spacing w:val="-8"/>
                <w:lang w:val="fr-CD"/>
              </w:rPr>
            </w:pPr>
            <w:r w:rsidRPr="003414FA">
              <w:rPr>
                <w:color w:val="000000" w:themeColor="text1"/>
                <w:spacing w:val="-8"/>
                <w:lang w:val="fr-CD"/>
              </w:rPr>
              <w:t xml:space="preserve">Likambo ya malamu </w:t>
            </w:r>
          </w:p>
          <w:p w14:paraId="2257D5B2" w14:textId="77777777" w:rsidR="000A21F1" w:rsidRPr="003414FA" w:rsidRDefault="000A21F1" w:rsidP="00A41D6B">
            <w:pPr>
              <w:pStyle w:val="ListParagraph"/>
              <w:numPr>
                <w:ilvl w:val="0"/>
                <w:numId w:val="53"/>
              </w:numPr>
              <w:spacing w:after="0" w:line="240" w:lineRule="auto"/>
              <w:rPr>
                <w:color w:val="000000" w:themeColor="text1"/>
                <w:spacing w:val="-8"/>
                <w:lang w:val="fr-CD"/>
              </w:rPr>
            </w:pPr>
            <w:r w:rsidRPr="003414FA">
              <w:rPr>
                <w:color w:val="000000" w:themeColor="text1"/>
                <w:spacing w:val="-8"/>
                <w:lang w:val="fr-CD"/>
              </w:rPr>
              <w:t xml:space="preserve">Likambo ya mabe </w:t>
            </w:r>
          </w:p>
          <w:p w14:paraId="49B5B4A9" w14:textId="1EADE02A" w:rsidR="000A21F1" w:rsidRPr="006D029F" w:rsidRDefault="000A21F1" w:rsidP="00A41D6B">
            <w:pPr>
              <w:pStyle w:val="ListParagraph"/>
              <w:numPr>
                <w:ilvl w:val="0"/>
                <w:numId w:val="53"/>
              </w:numPr>
              <w:spacing w:after="0" w:line="240" w:lineRule="auto"/>
              <w:rPr>
                <w:rFonts w:ascii="Calibri" w:hAnsi="Calibri"/>
                <w:color w:val="000000" w:themeColor="text1"/>
                <w:lang w:val="fr-CD"/>
              </w:rPr>
            </w:pPr>
            <w:r w:rsidRPr="003414FA">
              <w:rPr>
                <w:color w:val="000000" w:themeColor="text1"/>
                <w:spacing w:val="-8"/>
                <w:lang w:val="fr-CD"/>
              </w:rPr>
              <w:t>Naboyi (</w:t>
            </w:r>
            <w:r w:rsidRPr="002B7FFC">
              <w:rPr>
                <w:i/>
                <w:iCs/>
                <w:color w:val="000000" w:themeColor="text1"/>
                <w:spacing w:val="-8"/>
                <w:lang w:val="fr-CD"/>
              </w:rPr>
              <w:t>Ko tanga te</w:t>
            </w:r>
            <w:r w:rsidRPr="003414FA">
              <w:rPr>
                <w:color w:val="000000" w:themeColor="text1"/>
                <w:spacing w:val="-8"/>
                <w:lang w:val="fr-CD"/>
              </w:rPr>
              <w:t>)</w:t>
            </w:r>
          </w:p>
        </w:tc>
      </w:tr>
      <w:tr w:rsidR="000A21F1" w:rsidRPr="003414FA" w14:paraId="599FA293"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3939D3" w14:textId="354944DF" w:rsidR="000A21F1" w:rsidRPr="003414FA" w:rsidRDefault="000A21F1" w:rsidP="00A41D6B">
            <w:pPr>
              <w:pStyle w:val="ListParagraph"/>
              <w:numPr>
                <w:ilvl w:val="0"/>
                <w:numId w:val="63"/>
              </w:numPr>
              <w:rPr>
                <w:lang w:val="fr-FR" w:bidi="fr-FR"/>
              </w:rPr>
            </w:pPr>
            <w:r w:rsidRPr="006D029F">
              <w:rPr>
                <w:color w:val="000000" w:themeColor="text1"/>
              </w:rPr>
              <w:t>Omoni likambo [wana malamu to mabe]. Okoki kolobela nga mua mingi na tina ya likambo oyo</w:t>
            </w:r>
            <w:r w:rsidRPr="00A36EE1">
              <w:rPr>
                <w:lang w:bidi="fr-FR"/>
              </w:rPr>
              <w:t> </w:t>
            </w:r>
            <w:r w:rsidRPr="006D029F">
              <w:rPr>
                <w:color w:val="000000" w:themeColor="text1"/>
              </w:rPr>
              <w:t xml:space="preserve">? </w:t>
            </w:r>
            <w:r w:rsidRPr="003414FA">
              <w:rPr>
                <w:color w:val="000000" w:themeColor="text1"/>
              </w:rPr>
              <w:t>Pona nini olobi bongo</w:t>
            </w:r>
            <w:r>
              <w:rPr>
                <w:lang w:bidi="fr-FR"/>
              </w:rPr>
              <w:t>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46E2C68" w14:textId="12285FF2" w:rsidR="000A21F1" w:rsidRPr="008B14D6"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w:t>
            </w:r>
          </w:p>
          <w:p w14:paraId="506BFB97" w14:textId="77777777" w:rsidR="000A21F1" w:rsidRPr="006D029F" w:rsidRDefault="000A21F1" w:rsidP="000A21F1">
            <w:pPr>
              <w:spacing w:after="0" w:line="240" w:lineRule="auto"/>
              <w:rPr>
                <w:rFonts w:ascii="Calibri" w:hAnsi="Calibri"/>
                <w:color w:val="000000" w:themeColor="text1"/>
                <w:lang w:val="fr-CD"/>
              </w:rPr>
            </w:pPr>
          </w:p>
        </w:tc>
      </w:tr>
      <w:tr w:rsidR="000A21F1" w:rsidRPr="003414FA" w14:paraId="41D3F2AF"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ADD6BD" w14:textId="3AA83A88" w:rsidR="000A21F1" w:rsidRPr="00DB5BFF" w:rsidRDefault="000A21F1" w:rsidP="00A41D6B">
            <w:pPr>
              <w:pStyle w:val="ListParagraph"/>
              <w:numPr>
                <w:ilvl w:val="0"/>
                <w:numId w:val="63"/>
              </w:numPr>
              <w:rPr>
                <w:color w:val="000000" w:themeColor="text1"/>
                <w:lang w:bidi="fr-FR"/>
              </w:rPr>
            </w:pPr>
            <w:r w:rsidRPr="00DB5BFF">
              <w:rPr>
                <w:color w:val="000000" w:themeColor="text1"/>
                <w:lang w:bidi="fr-FR"/>
              </w:rPr>
              <w:t>Na makanisi ya bato misusu ya lisanga na bino bazoloba nini na oyo etali CTE ?</w:t>
            </w:r>
          </w:p>
          <w:p w14:paraId="4F42D8D0" w14:textId="7D4974D5" w:rsidR="000A21F1" w:rsidRPr="00803D91" w:rsidRDefault="000A21F1" w:rsidP="000A21F1">
            <w:pPr>
              <w:pStyle w:val="ListParagraph"/>
              <w:ind w:left="360"/>
              <w:rPr>
                <w:lang w:bidi="fr-FR"/>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2D774DD" w14:textId="77777777" w:rsidR="000A21F1" w:rsidRPr="00843B7D" w:rsidRDefault="000A21F1" w:rsidP="000A21F1">
            <w:pPr>
              <w:spacing w:after="0" w:line="240" w:lineRule="auto"/>
              <w:rPr>
                <w:rFonts w:ascii="Calibri" w:eastAsia="Times New Roman" w:hAnsi="Calibri" w:cs="Calibri"/>
                <w:b/>
                <w:bCs/>
                <w:color w:val="000000" w:themeColor="text1"/>
                <w:lang w:val="fr-CD" w:bidi="fr-FR"/>
              </w:rPr>
            </w:pPr>
            <w:r w:rsidRPr="00843B7D">
              <w:rPr>
                <w:b/>
                <w:bCs/>
                <w:i/>
                <w:iCs/>
                <w:color w:val="000000" w:themeColor="text1"/>
                <w:lang w:val="fr-CD" w:bidi="fr-FR"/>
              </w:rPr>
              <w:t>Kotanga biyano te, tya elembo bisika moyanoli aponi</w:t>
            </w:r>
          </w:p>
          <w:p w14:paraId="7EAB1DB2"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te ezali likambo malamu </w:t>
            </w:r>
          </w:p>
          <w:p w14:paraId="059F2696"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te moto moko te abimaka na bomoyi </w:t>
            </w:r>
          </w:p>
          <w:p w14:paraId="4597F1C7"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bidi="fr-FR"/>
              </w:rPr>
            </w:pPr>
            <w:r w:rsidRPr="008B14D6">
              <w:rPr>
                <w:rFonts w:ascii="Calibri" w:eastAsia="Times New Roman" w:hAnsi="Calibri" w:cs="Calibri"/>
                <w:color w:val="000000" w:themeColor="text1"/>
                <w:lang w:bidi="fr-FR"/>
              </w:rPr>
              <w:t>Bazoloba ete bato ya misala basalaka bato mabe</w:t>
            </w:r>
          </w:p>
          <w:p w14:paraId="71233C5A"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te bato ya misala ba pesaka bango bileyi </w:t>
            </w:r>
          </w:p>
          <w:p w14:paraId="6FCF3976" w14:textId="5F4CE365"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Bazoloba soki ozosala na boyokani ozui madeso (</w:t>
            </w:r>
            <w:r>
              <w:rPr>
                <w:rFonts w:ascii="Calibri" w:eastAsia="Times New Roman" w:hAnsi="Calibri" w:cs="Calibri"/>
                <w:color w:val="000000" w:themeColor="text1"/>
                <w:lang w:val="fr-CD" w:bidi="fr-FR"/>
              </w:rPr>
              <w:t>kaniaka</w:t>
            </w:r>
            <w:r w:rsidRPr="008B14D6">
              <w:rPr>
                <w:rFonts w:ascii="Calibri" w:eastAsia="Times New Roman" w:hAnsi="Calibri" w:cs="Calibri"/>
                <w:color w:val="000000" w:themeColor="text1"/>
                <w:lang w:val="fr-CD" w:bidi="fr-FR"/>
              </w:rPr>
              <w:t>)</w:t>
            </w:r>
          </w:p>
          <w:p w14:paraId="7BDC4BF0"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te bato ya misala bazosala mombongo </w:t>
            </w:r>
          </w:p>
          <w:p w14:paraId="4D5A41EE"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Bazoloba ete batu ya misala bazokabola na bato Ebola</w:t>
            </w:r>
          </w:p>
          <w:p w14:paraId="1AA01829"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Bazoloba eloko te</w:t>
            </w:r>
          </w:p>
          <w:p w14:paraId="0ACBA86D" w14:textId="77777777" w:rsidR="000A21F1" w:rsidRPr="008B14D6"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Misusu (______________________) </w:t>
            </w:r>
          </w:p>
          <w:p w14:paraId="315F19EC" w14:textId="77777777" w:rsidR="000A21F1"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w:t>
            </w:r>
            <w:r>
              <w:rPr>
                <w:rFonts w:ascii="Calibri" w:eastAsia="Times New Roman" w:hAnsi="Calibri" w:cs="Calibri"/>
                <w:color w:val="000000" w:themeColor="text1"/>
                <w:lang w:val="fr-CD" w:bidi="fr-FR"/>
              </w:rPr>
              <w:t>y</w:t>
            </w:r>
            <w:r w:rsidRPr="008B14D6">
              <w:rPr>
                <w:rFonts w:ascii="Calibri" w:eastAsia="Times New Roman" w:hAnsi="Calibri" w:cs="Calibri"/>
                <w:color w:val="000000" w:themeColor="text1"/>
                <w:lang w:val="fr-CD" w:bidi="fr-FR"/>
              </w:rPr>
              <w:t xml:space="preserve">ebi te </w:t>
            </w:r>
          </w:p>
          <w:p w14:paraId="52848AF6" w14:textId="77451C64" w:rsidR="000A21F1" w:rsidRPr="003414FA" w:rsidRDefault="000A21F1" w:rsidP="00A41D6B">
            <w:pPr>
              <w:pStyle w:val="ListParagraph"/>
              <w:numPr>
                <w:ilvl w:val="0"/>
                <w:numId w:val="16"/>
              </w:numPr>
              <w:spacing w:after="0" w:line="240" w:lineRule="auto"/>
              <w:rPr>
                <w:rFonts w:ascii="Calibri" w:eastAsia="Times New Roman" w:hAnsi="Calibri" w:cs="Calibri"/>
                <w:color w:val="000000" w:themeColor="text1"/>
                <w:lang w:val="fr-CD" w:bidi="fr-FR"/>
              </w:rPr>
            </w:pPr>
            <w:r w:rsidRPr="003414FA">
              <w:rPr>
                <w:rFonts w:ascii="Calibri" w:eastAsia="Times New Roman" w:hAnsi="Calibri" w:cs="Calibri"/>
                <w:color w:val="000000" w:themeColor="text1"/>
                <w:lang w:val="fr-CD" w:bidi="fr-FR"/>
              </w:rPr>
              <w:t xml:space="preserve">Naboyi </w:t>
            </w:r>
            <w:r w:rsidRPr="003414FA">
              <w:rPr>
                <w:color w:val="000000" w:themeColor="text1"/>
                <w:spacing w:val="-4"/>
                <w:lang w:val="fr-CD"/>
              </w:rPr>
              <w:t>(</w:t>
            </w:r>
            <w:r w:rsidRPr="003414FA">
              <w:rPr>
                <w:i/>
                <w:iCs/>
                <w:color w:val="000000" w:themeColor="text1"/>
                <w:spacing w:val="-4"/>
                <w:lang w:val="fr-CD"/>
              </w:rPr>
              <w:t>Ko tanga te</w:t>
            </w:r>
            <w:r w:rsidRPr="003414FA">
              <w:rPr>
                <w:color w:val="000000" w:themeColor="text1"/>
                <w:spacing w:val="-4"/>
                <w:lang w:val="fr-CD"/>
              </w:rPr>
              <w:t>)</w:t>
            </w:r>
          </w:p>
        </w:tc>
      </w:tr>
      <w:tr w:rsidR="000A21F1" w:rsidRPr="003414FA" w14:paraId="0F1F1D07"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544D6C" w14:textId="7E0B1A7E" w:rsidR="000A21F1" w:rsidRPr="00803D91" w:rsidRDefault="000A21F1" w:rsidP="00A41D6B">
            <w:pPr>
              <w:pStyle w:val="ListParagraph"/>
              <w:numPr>
                <w:ilvl w:val="0"/>
                <w:numId w:val="63"/>
              </w:numPr>
              <w:rPr>
                <w:lang w:bidi="fr-FR"/>
              </w:rPr>
            </w:pPr>
            <w:r w:rsidRPr="00803D91">
              <w:rPr>
                <w:lang w:bidi="fr-FR"/>
              </w:rPr>
              <w:t xml:space="preserve">Soki yo, to ndeko ya libota </w:t>
            </w:r>
            <w:r w:rsidRPr="00803D91">
              <w:rPr>
                <w:color w:val="000000" w:themeColor="text1"/>
                <w:lang w:bidi="fr-FR"/>
              </w:rPr>
              <w:t>bomoni</w:t>
            </w:r>
            <w:r w:rsidRPr="00803D91" w:rsidDel="003D7BBE">
              <w:rPr>
                <w:lang w:bidi="fr-FR"/>
              </w:rPr>
              <w:t xml:space="preserve"> </w:t>
            </w:r>
            <w:r w:rsidRPr="00803D91">
              <w:rPr>
                <w:lang w:bidi="fr-FR"/>
              </w:rPr>
              <w:t xml:space="preserve">bilembo ya bokono ya Ebola </w:t>
            </w:r>
            <w:r w:rsidRPr="00803D91">
              <w:rPr>
                <w:color w:val="000000" w:themeColor="text1"/>
                <w:lang w:bidi="fr-FR"/>
              </w:rPr>
              <w:t>bokokende</w:t>
            </w:r>
            <w:r w:rsidRPr="00803D91">
              <w:rPr>
                <w:lang w:bidi="fr-FR"/>
              </w:rPr>
              <w:t xml:space="preserve"> wapi po ya lisalisi? </w:t>
            </w:r>
          </w:p>
          <w:p w14:paraId="050B66A8" w14:textId="362A30B7" w:rsidR="000A21F1" w:rsidRPr="00803D91" w:rsidRDefault="000A21F1" w:rsidP="000A21F1">
            <w:pPr>
              <w:rPr>
                <w:lang w:bidi="fr-FR"/>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7816C54" w14:textId="61F1D21B" w:rsidR="000A21F1" w:rsidRPr="00F91B7A" w:rsidRDefault="000A21F1" w:rsidP="00A41D6B">
            <w:pPr>
              <w:pStyle w:val="ListParagraph"/>
              <w:numPr>
                <w:ilvl w:val="0"/>
                <w:numId w:val="54"/>
              </w:numPr>
              <w:spacing w:after="0" w:line="259" w:lineRule="auto"/>
              <w:rPr>
                <w:lang w:val="fr-FR"/>
              </w:rPr>
            </w:pPr>
            <w:r w:rsidRPr="00F91B7A">
              <w:rPr>
                <w:lang w:val="fr-FR" w:bidi="fr-FR"/>
              </w:rPr>
              <w:t xml:space="preserve">Boko </w:t>
            </w:r>
            <w:r w:rsidRPr="00311050">
              <w:rPr>
                <w:rFonts w:ascii="Calibri" w:eastAsia="Times New Roman" w:hAnsi="Calibri" w:cs="Calibri"/>
                <w:color w:val="000000" w:themeColor="text1"/>
                <w:lang w:val="fr-CD" w:bidi="fr-FR"/>
              </w:rPr>
              <w:t xml:space="preserve">salisalisa bilembo </w:t>
            </w:r>
            <w:r w:rsidRPr="00F91B7A">
              <w:rPr>
                <w:lang w:val="fr-FR" w:bidi="fr-FR"/>
              </w:rPr>
              <w:t xml:space="preserve">na ndako na bino </w:t>
            </w:r>
          </w:p>
          <w:p w14:paraId="1B25ADC8" w14:textId="12F49987" w:rsidR="000A21F1" w:rsidRPr="00F91B7A" w:rsidRDefault="000A21F1" w:rsidP="00A41D6B">
            <w:pPr>
              <w:pStyle w:val="ListParagraph"/>
              <w:numPr>
                <w:ilvl w:val="0"/>
                <w:numId w:val="54"/>
              </w:numPr>
              <w:spacing w:after="0" w:line="259" w:lineRule="auto"/>
              <w:rPr>
                <w:lang w:val="fr-FR"/>
              </w:rPr>
            </w:pPr>
            <w:r w:rsidRPr="00F91B7A">
              <w:rPr>
                <w:lang w:val="fr-FR" w:bidi="fr-FR"/>
              </w:rPr>
              <w:t xml:space="preserve">Bokokende na </w:t>
            </w:r>
            <w:r>
              <w:rPr>
                <w:lang w:val="fr-FR" w:bidi="fr-FR"/>
              </w:rPr>
              <w:t>lopitalo</w:t>
            </w:r>
            <w:r w:rsidRPr="00F91B7A">
              <w:rPr>
                <w:lang w:val="fr-FR" w:bidi="fr-FR"/>
              </w:rPr>
              <w:t xml:space="preserve"> ya lisalisi ya Ebola </w:t>
            </w:r>
            <w:r>
              <w:rPr>
                <w:lang w:val="fr-FR" w:bidi="fr-FR"/>
              </w:rPr>
              <w:t>(CTE)</w:t>
            </w:r>
            <w:r w:rsidRPr="00311050">
              <w:rPr>
                <w:rFonts w:ascii="Calibri" w:eastAsia="Times New Roman" w:hAnsi="Calibri" w:cs="Calibri"/>
                <w:color w:val="000000" w:themeColor="text1"/>
                <w:lang w:val="fr-CD" w:bidi="fr-FR"/>
              </w:rPr>
              <w:t xml:space="preserve"> </w:t>
            </w:r>
            <w:r w:rsidRPr="00311050">
              <w:rPr>
                <w:rFonts w:ascii="Calibri" w:eastAsia="Times New Roman" w:hAnsi="Calibri" w:cs="Calibri"/>
                <w:color w:val="000000" w:themeColor="text1"/>
                <w:lang w:val="fr-CD" w:bidi="fr-FR"/>
              </w:rPr>
              <w:sym w:font="Wingdings" w:char="F0E0"/>
            </w:r>
            <w:r w:rsidRPr="00311050">
              <w:rPr>
                <w:rFonts w:ascii="Calibri" w:eastAsia="Times New Roman" w:hAnsi="Calibri" w:cs="Calibri"/>
                <w:color w:val="000000" w:themeColor="text1"/>
                <w:lang w:val="fr-CD" w:bidi="fr-FR"/>
              </w:rPr>
              <w:t xml:space="preserve"> </w:t>
            </w:r>
            <w:r w:rsidRPr="00143EF3">
              <w:rPr>
                <w:rFonts w:ascii="Calibri" w:eastAsia="Times New Roman" w:hAnsi="Calibri" w:cs="Calibri"/>
                <w:i/>
                <w:iCs/>
                <w:color w:val="000000" w:themeColor="text1"/>
                <w:lang w:val="fr-CD" w:bidi="fr-FR"/>
              </w:rPr>
              <w:t>leka na motuna 18</w:t>
            </w:r>
          </w:p>
          <w:p w14:paraId="0F888E47" w14:textId="4F77AB34" w:rsidR="000A21F1" w:rsidRPr="00F91B7A" w:rsidRDefault="000A21F1" w:rsidP="00A41D6B">
            <w:pPr>
              <w:pStyle w:val="ListParagraph"/>
              <w:numPr>
                <w:ilvl w:val="0"/>
                <w:numId w:val="54"/>
              </w:numPr>
              <w:spacing w:after="0" w:line="259" w:lineRule="auto"/>
              <w:rPr>
                <w:lang w:val="fr-FR"/>
              </w:rPr>
            </w:pPr>
            <w:r w:rsidRPr="00F91B7A">
              <w:rPr>
                <w:lang w:val="fr-FR" w:bidi="fr-FR"/>
              </w:rPr>
              <w:t xml:space="preserve">Bokokende na </w:t>
            </w:r>
            <w:r w:rsidRPr="00311050">
              <w:rPr>
                <w:rFonts w:ascii="Calibri" w:eastAsia="Times New Roman" w:hAnsi="Calibri" w:cs="Calibri"/>
                <w:color w:val="000000" w:themeColor="text1"/>
                <w:lang w:val="fr-CD" w:bidi="fr-FR"/>
              </w:rPr>
              <w:t>centre de santé to hopitalo</w:t>
            </w:r>
          </w:p>
          <w:p w14:paraId="04C6EB40" w14:textId="5631A339" w:rsidR="000A21F1" w:rsidRPr="00A36EE1" w:rsidRDefault="000A21F1" w:rsidP="00A41D6B">
            <w:pPr>
              <w:pStyle w:val="ListParagraph"/>
              <w:numPr>
                <w:ilvl w:val="0"/>
                <w:numId w:val="54"/>
              </w:numPr>
              <w:spacing w:after="0" w:line="259" w:lineRule="auto"/>
            </w:pPr>
            <w:r w:rsidRPr="00A36EE1">
              <w:rPr>
                <w:lang w:bidi="fr-FR"/>
              </w:rPr>
              <w:t xml:space="preserve">Bokokende na </w:t>
            </w:r>
            <w:r w:rsidRPr="00311050">
              <w:rPr>
                <w:rFonts w:ascii="Calibri" w:eastAsia="Times New Roman" w:hAnsi="Calibri" w:cs="Calibri"/>
                <w:color w:val="000000" w:themeColor="text1"/>
                <w:lang w:val="fr-CD" w:bidi="fr-FR"/>
              </w:rPr>
              <w:t>centre privé</w:t>
            </w:r>
          </w:p>
          <w:p w14:paraId="5E3BA53B" w14:textId="77777777" w:rsidR="000A21F1" w:rsidRPr="00A36EE1" w:rsidRDefault="000A21F1" w:rsidP="00A41D6B">
            <w:pPr>
              <w:pStyle w:val="ListParagraph"/>
              <w:numPr>
                <w:ilvl w:val="0"/>
                <w:numId w:val="54"/>
              </w:numPr>
              <w:spacing w:after="0" w:line="259" w:lineRule="auto"/>
            </w:pPr>
            <w:r w:rsidRPr="00A36EE1">
              <w:rPr>
                <w:rFonts w:eastAsia="Times New Roman"/>
                <w:lang w:bidi="fr-FR"/>
              </w:rPr>
              <w:t xml:space="preserve">Bokosambela to bokokende na esika ya losambo </w:t>
            </w:r>
          </w:p>
          <w:p w14:paraId="59DB921E" w14:textId="1122B819" w:rsidR="000A21F1" w:rsidRPr="005E72B4" w:rsidRDefault="000A21F1" w:rsidP="00A41D6B">
            <w:pPr>
              <w:pStyle w:val="ListParagraph"/>
              <w:numPr>
                <w:ilvl w:val="0"/>
                <w:numId w:val="54"/>
              </w:numPr>
              <w:spacing w:after="0" w:line="259" w:lineRule="auto"/>
            </w:pPr>
            <w:r w:rsidRPr="00A36EE1">
              <w:rPr>
                <w:lang w:bidi="fr-FR"/>
              </w:rPr>
              <w:t xml:space="preserve">Bokokende </w:t>
            </w:r>
            <w:r>
              <w:rPr>
                <w:lang w:bidi="fr-FR"/>
              </w:rPr>
              <w:t>na</w:t>
            </w:r>
            <w:r w:rsidRPr="00A36EE1">
              <w:rPr>
                <w:lang w:bidi="fr-FR"/>
              </w:rPr>
              <w:t xml:space="preserve"> monganga ya bokoko </w:t>
            </w:r>
          </w:p>
          <w:p w14:paraId="3703D246" w14:textId="77777777" w:rsidR="000A21F1" w:rsidRPr="00311050" w:rsidRDefault="000A21F1" w:rsidP="00A41D6B">
            <w:pPr>
              <w:pStyle w:val="ListParagraph"/>
              <w:numPr>
                <w:ilvl w:val="0"/>
                <w:numId w:val="54"/>
              </w:numPr>
              <w:spacing w:after="0" w:line="240" w:lineRule="auto"/>
              <w:rPr>
                <w:rFonts w:ascii="Calibri" w:eastAsia="Times New Roman" w:hAnsi="Calibri" w:cs="Calibri"/>
                <w:color w:val="000000" w:themeColor="text1"/>
                <w:lang w:val="fr-CD" w:bidi="fr-FR"/>
              </w:rPr>
            </w:pPr>
            <w:r w:rsidRPr="00311050">
              <w:rPr>
                <w:rFonts w:ascii="Calibri" w:eastAsia="Times New Roman" w:hAnsi="Calibri" w:cs="Calibri"/>
                <w:color w:val="000000" w:themeColor="text1"/>
                <w:lang w:val="fr-CD" w:bidi="fr-FR"/>
              </w:rPr>
              <w:t>Misusu (</w:t>
            </w:r>
            <w:r w:rsidRPr="00803D91">
              <w:rPr>
                <w:rFonts w:ascii="Calibri" w:eastAsia="Times New Roman" w:hAnsi="Calibri" w:cs="Calibri"/>
                <w:i/>
                <w:iCs/>
                <w:color w:val="000000" w:themeColor="text1"/>
                <w:lang w:val="fr-CD" w:bidi="fr-FR"/>
              </w:rPr>
              <w:t>koma</w:t>
            </w:r>
            <w:r w:rsidRPr="00311050">
              <w:rPr>
                <w:rFonts w:ascii="Calibri" w:eastAsia="Times New Roman" w:hAnsi="Calibri" w:cs="Calibri"/>
                <w:color w:val="000000" w:themeColor="text1"/>
                <w:lang w:val="fr-CD" w:bidi="fr-FR"/>
              </w:rPr>
              <w:t>)__________________________</w:t>
            </w:r>
          </w:p>
          <w:p w14:paraId="28A6A312" w14:textId="77777777" w:rsidR="000A21F1" w:rsidRPr="00311050" w:rsidRDefault="000A21F1" w:rsidP="00A41D6B">
            <w:pPr>
              <w:pStyle w:val="ListParagraph"/>
              <w:numPr>
                <w:ilvl w:val="0"/>
                <w:numId w:val="54"/>
              </w:numPr>
              <w:spacing w:after="0" w:line="240" w:lineRule="auto"/>
              <w:rPr>
                <w:rFonts w:ascii="Calibri" w:eastAsia="Times New Roman" w:hAnsi="Calibri" w:cs="Calibri"/>
                <w:color w:val="000000" w:themeColor="text1"/>
                <w:lang w:val="fr-CD" w:bidi="fr-FR"/>
              </w:rPr>
            </w:pPr>
            <w:r w:rsidRPr="00311050">
              <w:rPr>
                <w:rFonts w:ascii="Calibri" w:eastAsia="Times New Roman" w:hAnsi="Calibri" w:cs="Calibri"/>
                <w:color w:val="000000" w:themeColor="text1"/>
                <w:lang w:val="fr-CD" w:bidi="fr-FR"/>
              </w:rPr>
              <w:t>Nayebi te</w:t>
            </w:r>
          </w:p>
          <w:p w14:paraId="216DDF60" w14:textId="7D707284" w:rsidR="000A21F1" w:rsidRPr="006D029F" w:rsidRDefault="000A21F1" w:rsidP="00A41D6B">
            <w:pPr>
              <w:pStyle w:val="ListParagraph"/>
              <w:numPr>
                <w:ilvl w:val="0"/>
                <w:numId w:val="54"/>
              </w:numPr>
              <w:spacing w:after="0" w:line="240" w:lineRule="auto"/>
              <w:rPr>
                <w:rFonts w:ascii="Calibri" w:hAnsi="Calibri"/>
                <w:color w:val="000000" w:themeColor="text1"/>
                <w:lang w:val="fr-CD"/>
              </w:rPr>
            </w:pPr>
            <w:r w:rsidRPr="00D139AE">
              <w:rPr>
                <w:rFonts w:ascii="Calibri" w:eastAsia="Times New Roman" w:hAnsi="Calibri" w:cs="Calibri"/>
                <w:color w:val="000000" w:themeColor="text1"/>
                <w:lang w:val="fr-CD" w:bidi="fr-FR"/>
              </w:rPr>
              <w:t xml:space="preserve">Naboyi </w:t>
            </w:r>
            <w:r w:rsidRPr="00311050">
              <w:rPr>
                <w:rFonts w:ascii="Calibri" w:eastAsia="Times New Roman" w:hAnsi="Calibri" w:cs="Calibri"/>
                <w:color w:val="000000" w:themeColor="text1"/>
                <w:lang w:val="fr-CD" w:bidi="fr-FR"/>
              </w:rPr>
              <w:t>(</w:t>
            </w:r>
            <w:r w:rsidRPr="00803D91">
              <w:rPr>
                <w:rFonts w:ascii="Calibri" w:eastAsia="Times New Roman" w:hAnsi="Calibri" w:cs="Calibri"/>
                <w:i/>
                <w:iCs/>
                <w:color w:val="000000" w:themeColor="text1"/>
                <w:lang w:val="fr-CD" w:bidi="fr-FR"/>
              </w:rPr>
              <w:t>Ko tanga te</w:t>
            </w:r>
            <w:r w:rsidRPr="00311050">
              <w:rPr>
                <w:rFonts w:ascii="Calibri" w:eastAsia="Times New Roman" w:hAnsi="Calibri" w:cs="Calibri"/>
                <w:color w:val="000000" w:themeColor="text1"/>
                <w:lang w:val="fr-CD" w:bidi="fr-FR"/>
              </w:rPr>
              <w:t>)</w:t>
            </w:r>
            <w:r>
              <w:rPr>
                <w:rFonts w:ascii="Calibri" w:eastAsia="Times New Roman" w:hAnsi="Calibri" w:cs="Calibri"/>
                <w:color w:val="000000" w:themeColor="text1"/>
                <w:lang w:val="fr-CD" w:bidi="fr-FR"/>
              </w:rPr>
              <w:t xml:space="preserve"> </w:t>
            </w:r>
          </w:p>
        </w:tc>
      </w:tr>
      <w:tr w:rsidR="000A21F1" w:rsidRPr="003414FA" w14:paraId="2486339D"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60644C" w14:textId="6E122371" w:rsidR="000A21F1" w:rsidRPr="00BC1090" w:rsidRDefault="000A21F1" w:rsidP="00A41D6B">
            <w:pPr>
              <w:pStyle w:val="ListParagraph"/>
              <w:numPr>
                <w:ilvl w:val="0"/>
                <w:numId w:val="63"/>
              </w:numPr>
              <w:rPr>
                <w:lang w:val="fr-FR"/>
              </w:rPr>
            </w:pPr>
            <w:r w:rsidRPr="00BC1090">
              <w:rPr>
                <w:lang w:val="fr-FR" w:bidi="fr-FR"/>
              </w:rPr>
              <w:lastRenderedPageBreak/>
              <w:t>Pona nini olingi esika oyo pona lisalisi koleka CT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2E1EE09" w14:textId="77777777" w:rsidR="000A21F1" w:rsidRPr="00843B7D" w:rsidRDefault="000A21F1" w:rsidP="000A21F1">
            <w:pPr>
              <w:spacing w:after="0" w:line="240" w:lineRule="auto"/>
              <w:rPr>
                <w:rFonts w:ascii="Calibri" w:eastAsia="Times New Roman" w:hAnsi="Calibri" w:cs="Calibri"/>
                <w:b/>
                <w:bCs/>
                <w:color w:val="000000" w:themeColor="text1"/>
                <w:spacing w:val="-4"/>
                <w:lang w:val="fr-CD" w:bidi="fr-FR"/>
              </w:rPr>
            </w:pPr>
            <w:r w:rsidRPr="00843B7D">
              <w:rPr>
                <w:rFonts w:ascii="Calibri" w:eastAsia="Times New Roman" w:hAnsi="Calibri" w:cs="Calibri"/>
                <w:b/>
                <w:bCs/>
                <w:i/>
                <w:iCs/>
                <w:color w:val="000000" w:themeColor="text1"/>
                <w:spacing w:val="-4"/>
                <w:lang w:val="fr-CD" w:bidi="fr-FR"/>
              </w:rPr>
              <w:t>Kotanga biyano te, tya elembi esika moyanoli alobi</w:t>
            </w:r>
          </w:p>
          <w:p w14:paraId="7075B0E6"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CTE ezali mosika</w:t>
            </w:r>
          </w:p>
          <w:p w14:paraId="6E105B64"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Nayebi te bisika CTE ezali </w:t>
            </w:r>
          </w:p>
          <w:p w14:paraId="048F04A4"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Bato ya misala na CTE bayebi kosalisa te </w:t>
            </w:r>
          </w:p>
          <w:p w14:paraId="7DB1BE0C"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Bato ya misala na CTE bazali bapaya </w:t>
            </w:r>
          </w:p>
          <w:p w14:paraId="26D4D496"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Bato ya misala banyokolaka bato </w:t>
            </w:r>
          </w:p>
          <w:p w14:paraId="4DEC4CA4"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bidi="fr-FR"/>
              </w:rPr>
            </w:pPr>
            <w:r w:rsidRPr="008B14D6">
              <w:rPr>
                <w:rFonts w:ascii="Calibri" w:eastAsia="Times New Roman" w:hAnsi="Calibri" w:cs="Calibri"/>
                <w:color w:val="000000" w:themeColor="text1"/>
                <w:spacing w:val="-4"/>
                <w:lang w:bidi="fr-FR"/>
              </w:rPr>
              <w:t xml:space="preserve">Bato nyoso bakendaka na CTE bakufaka </w:t>
            </w:r>
          </w:p>
          <w:p w14:paraId="7D451AB9" w14:textId="1410F72A"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bidi="fr-FR"/>
              </w:rPr>
            </w:pPr>
            <w:r w:rsidRPr="008B14D6">
              <w:rPr>
                <w:rFonts w:ascii="Calibri" w:eastAsia="Times New Roman" w:hAnsi="Calibri" w:cs="Calibri"/>
                <w:color w:val="000000" w:themeColor="text1"/>
                <w:spacing w:val="-4"/>
                <w:lang w:bidi="fr-FR"/>
              </w:rPr>
              <w:t xml:space="preserve">Bato bazali kozua Ebola kuna po ya </w:t>
            </w:r>
            <w:r>
              <w:rPr>
                <w:rFonts w:ascii="Calibri" w:eastAsia="Times New Roman" w:hAnsi="Calibri" w:cs="Calibri"/>
                <w:color w:val="000000" w:themeColor="text1"/>
                <w:spacing w:val="-4"/>
                <w:lang w:bidi="fr-FR"/>
              </w:rPr>
              <w:t>bosoto na</w:t>
            </w:r>
            <w:r w:rsidRPr="008B14D6">
              <w:rPr>
                <w:rFonts w:ascii="Calibri" w:eastAsia="Times New Roman" w:hAnsi="Calibri" w:cs="Calibri"/>
                <w:color w:val="000000" w:themeColor="text1"/>
                <w:spacing w:val="-4"/>
                <w:lang w:bidi="fr-FR"/>
              </w:rPr>
              <w:t xml:space="preserve"> CTE</w:t>
            </w:r>
          </w:p>
          <w:p w14:paraId="5F1F21AB" w14:textId="6B8B14C3"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bidi="fr-FR"/>
              </w:rPr>
            </w:pPr>
            <w:r w:rsidRPr="008B14D6">
              <w:rPr>
                <w:rFonts w:ascii="Calibri" w:eastAsia="Times New Roman" w:hAnsi="Calibri" w:cs="Calibri"/>
                <w:color w:val="000000" w:themeColor="text1"/>
                <w:spacing w:val="-4"/>
                <w:lang w:bidi="fr-FR"/>
              </w:rPr>
              <w:t xml:space="preserve">Bato bakendaka kuna bandima ba pesa bango Ebola na </w:t>
            </w:r>
            <w:r>
              <w:rPr>
                <w:rFonts w:ascii="Calibri" w:eastAsia="Times New Roman" w:hAnsi="Calibri" w:cs="Calibri"/>
                <w:color w:val="000000" w:themeColor="text1"/>
                <w:spacing w:val="-4"/>
                <w:lang w:bidi="fr-FR"/>
              </w:rPr>
              <w:t>n</w:t>
            </w:r>
            <w:r w:rsidRPr="008B14D6">
              <w:rPr>
                <w:rFonts w:ascii="Calibri" w:eastAsia="Times New Roman" w:hAnsi="Calibri" w:cs="Calibri"/>
                <w:color w:val="000000" w:themeColor="text1"/>
                <w:spacing w:val="-4"/>
                <w:lang w:bidi="fr-FR"/>
              </w:rPr>
              <w:t>ko</w:t>
            </w:r>
          </w:p>
          <w:p w14:paraId="485B7DB4" w14:textId="349B1AC9"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Ba malad</w:t>
            </w:r>
            <w:r>
              <w:rPr>
                <w:rFonts w:ascii="Calibri" w:eastAsia="Times New Roman" w:hAnsi="Calibri" w:cs="Calibri"/>
                <w:color w:val="000000" w:themeColor="text1"/>
                <w:spacing w:val="-4"/>
                <w:lang w:val="fr-CD" w:bidi="fr-FR"/>
              </w:rPr>
              <w:t>i</w:t>
            </w:r>
            <w:r w:rsidRPr="008B14D6">
              <w:rPr>
                <w:rFonts w:ascii="Calibri" w:eastAsia="Times New Roman" w:hAnsi="Calibri" w:cs="Calibri"/>
                <w:color w:val="000000" w:themeColor="text1"/>
                <w:spacing w:val="-4"/>
                <w:lang w:val="fr-CD" w:bidi="fr-FR"/>
              </w:rPr>
              <w:t xml:space="preserve"> bayamba</w:t>
            </w:r>
            <w:r>
              <w:rPr>
                <w:rFonts w:ascii="Calibri" w:eastAsia="Times New Roman" w:hAnsi="Calibri" w:cs="Calibri"/>
                <w:color w:val="000000" w:themeColor="text1"/>
                <w:spacing w:val="-4"/>
                <w:lang w:val="fr-CD" w:bidi="fr-FR"/>
              </w:rPr>
              <w:t>ka</w:t>
            </w:r>
            <w:r w:rsidRPr="008B14D6">
              <w:rPr>
                <w:rFonts w:ascii="Calibri" w:eastAsia="Times New Roman" w:hAnsi="Calibri" w:cs="Calibri"/>
                <w:color w:val="000000" w:themeColor="text1"/>
                <w:spacing w:val="-4"/>
                <w:lang w:val="fr-CD" w:bidi="fr-FR"/>
              </w:rPr>
              <w:t xml:space="preserve"> te bandeko to</w:t>
            </w:r>
            <w:r>
              <w:rPr>
                <w:rFonts w:ascii="Calibri" w:eastAsia="Times New Roman" w:hAnsi="Calibri" w:cs="Calibri"/>
                <w:color w:val="000000" w:themeColor="text1"/>
                <w:spacing w:val="-4"/>
                <w:lang w:val="fr-CD" w:bidi="fr-FR"/>
              </w:rPr>
              <w:t xml:space="preserve"> batali</w:t>
            </w:r>
          </w:p>
          <w:p w14:paraId="78F24166"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Toyebi te oyo elekaka nakati ya CTE</w:t>
            </w:r>
          </w:p>
          <w:p w14:paraId="00C3CC30"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Lisanga na nga ekolinga te </w:t>
            </w:r>
          </w:p>
          <w:p w14:paraId="727CF0BA"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Libota na nga ekolinga te </w:t>
            </w:r>
          </w:p>
          <w:p w14:paraId="3E2BFE9E" w14:textId="77777777" w:rsidR="000A21F1" w:rsidRPr="008B14D6"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Misusu (koma)</w:t>
            </w:r>
          </w:p>
          <w:p w14:paraId="4FB9F4AB" w14:textId="77777777" w:rsidR="000A21F1"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8B14D6">
              <w:rPr>
                <w:rFonts w:ascii="Calibri" w:eastAsia="Times New Roman" w:hAnsi="Calibri" w:cs="Calibri"/>
                <w:color w:val="000000" w:themeColor="text1"/>
                <w:spacing w:val="-4"/>
                <w:lang w:val="fr-CD" w:bidi="fr-FR"/>
              </w:rPr>
              <w:t xml:space="preserve">Nayebi te </w:t>
            </w:r>
          </w:p>
          <w:p w14:paraId="08F47055" w14:textId="7B6AEAAD" w:rsidR="000A21F1" w:rsidRPr="003D434C" w:rsidRDefault="000A21F1" w:rsidP="00A41D6B">
            <w:pPr>
              <w:pStyle w:val="ListParagraph"/>
              <w:numPr>
                <w:ilvl w:val="0"/>
                <w:numId w:val="17"/>
              </w:numPr>
              <w:spacing w:after="0" w:line="240" w:lineRule="auto"/>
              <w:rPr>
                <w:rFonts w:ascii="Calibri" w:eastAsia="Times New Roman" w:hAnsi="Calibri" w:cs="Calibri"/>
                <w:color w:val="000000" w:themeColor="text1"/>
                <w:spacing w:val="-4"/>
                <w:lang w:val="fr-CD" w:bidi="fr-FR"/>
              </w:rPr>
            </w:pPr>
            <w:r w:rsidRPr="003D434C">
              <w:rPr>
                <w:rFonts w:ascii="Calibri" w:eastAsia="Times New Roman" w:hAnsi="Calibri" w:cs="Calibri"/>
                <w:color w:val="000000" w:themeColor="text1"/>
                <w:lang w:val="fr-CD" w:bidi="fr-FR"/>
              </w:rPr>
              <w:t xml:space="preserve">Naboyi </w:t>
            </w:r>
            <w:r w:rsidRPr="003D434C">
              <w:rPr>
                <w:color w:val="000000" w:themeColor="text1"/>
                <w:spacing w:val="-4"/>
                <w:lang w:val="fr-CD"/>
              </w:rPr>
              <w:t>(</w:t>
            </w:r>
            <w:r w:rsidRPr="003D434C">
              <w:rPr>
                <w:i/>
                <w:iCs/>
                <w:color w:val="000000" w:themeColor="text1"/>
                <w:spacing w:val="-4"/>
                <w:lang w:val="fr-CD"/>
              </w:rPr>
              <w:t>Ko tanga te</w:t>
            </w:r>
            <w:r w:rsidRPr="003D434C">
              <w:rPr>
                <w:color w:val="000000" w:themeColor="text1"/>
                <w:spacing w:val="-4"/>
                <w:lang w:val="fr-CD"/>
              </w:rPr>
              <w:t>)</w:t>
            </w:r>
          </w:p>
        </w:tc>
      </w:tr>
      <w:tr w:rsidR="000A21F1" w:rsidRPr="00EC14DA" w14:paraId="4209CF0A" w14:textId="77777777" w:rsidTr="008E66FA">
        <w:trPr>
          <w:cantSplit/>
          <w:trHeight w:val="296"/>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6E90BF5A" w14:textId="457D94BE" w:rsidR="000A21F1" w:rsidRPr="00EC14DA" w:rsidRDefault="000A21F1" w:rsidP="000A21F1">
            <w:pPr>
              <w:spacing w:after="0" w:line="240" w:lineRule="auto"/>
              <w:rPr>
                <w:rFonts w:ascii="Calibri" w:eastAsia="Times New Roman" w:hAnsi="Calibri" w:cs="Calibri"/>
                <w:b/>
                <w:bCs/>
                <w:caps/>
                <w:color w:val="000000" w:themeColor="text1"/>
                <w:spacing w:val="-4"/>
                <w:lang w:val="fr-CD" w:bidi="fr-FR"/>
              </w:rPr>
            </w:pPr>
            <w:r w:rsidRPr="00EC14DA">
              <w:rPr>
                <w:b/>
                <w:bCs/>
                <w:caps/>
                <w:lang w:val="fr-FR"/>
              </w:rPr>
              <w:t>Kolandela bato</w:t>
            </w:r>
            <w:r>
              <w:rPr>
                <w:b/>
                <w:bCs/>
                <w:caps/>
                <w:lang w:val="fr-FR"/>
              </w:rPr>
              <w:t xml:space="preserve"> </w:t>
            </w:r>
          </w:p>
        </w:tc>
      </w:tr>
      <w:tr w:rsidR="000A21F1" w:rsidRPr="003D4933" w14:paraId="02C90E01" w14:textId="77777777" w:rsidTr="008E66FA">
        <w:trPr>
          <w:cantSplit/>
          <w:trHeight w:val="115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E8ACE18" w14:textId="4873CB8F" w:rsidR="000A21F1" w:rsidRPr="00BC1090" w:rsidRDefault="00BC1090" w:rsidP="00733DC7">
            <w:pPr>
              <w:ind w:left="360" w:hanging="360"/>
              <w:rPr>
                <w:color w:val="000000" w:themeColor="text1"/>
                <w:lang w:bidi="fr-FR"/>
              </w:rPr>
            </w:pPr>
            <w:r>
              <w:rPr>
                <w:rFonts w:ascii="Calibri" w:eastAsia="Times New Roman" w:hAnsi="Calibri" w:cs="Calibri"/>
                <w:color w:val="000000" w:themeColor="text1"/>
                <w:lang w:bidi="fr-FR"/>
              </w:rPr>
              <w:t xml:space="preserve">18. </w:t>
            </w:r>
            <w:r w:rsidR="000A21F1" w:rsidRPr="00BC1090">
              <w:rPr>
                <w:rFonts w:ascii="Calibri" w:eastAsia="Times New Roman" w:hAnsi="Calibri" w:cs="Calibri"/>
                <w:color w:val="000000" w:themeColor="text1"/>
                <w:lang w:bidi="fr-FR"/>
              </w:rPr>
              <w:t xml:space="preserve">Osi oyoka bato bazali kolandela baye bazalaki na bato aya bokono ya ebola ?    </w:t>
            </w:r>
            <w:r w:rsidR="000A21F1" w:rsidRPr="00BC1090">
              <w:rPr>
                <w:rFonts w:ascii="Calibri" w:eastAsia="Times New Roman" w:hAnsi="Calibri" w:cs="Calibri"/>
                <w:i/>
                <w:iCs/>
                <w:color w:val="000000" w:themeColor="text1"/>
                <w:lang w:bidi="fr-FR"/>
              </w:rPr>
              <w:t>[Salela kombo eyebani makasi]</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560954" w14:textId="77777777" w:rsidR="000A21F1" w:rsidRPr="00BC1090" w:rsidRDefault="000A21F1" w:rsidP="00A41D6B">
            <w:pPr>
              <w:pStyle w:val="ListParagraph"/>
              <w:numPr>
                <w:ilvl w:val="0"/>
                <w:numId w:val="18"/>
              </w:numPr>
              <w:spacing w:after="0" w:line="240" w:lineRule="auto"/>
              <w:rPr>
                <w:rFonts w:ascii="Calibri" w:eastAsia="Times New Roman" w:hAnsi="Calibri" w:cs="Calibri"/>
                <w:color w:val="000000" w:themeColor="text1"/>
                <w:lang w:val="fr-CD" w:bidi="fr-FR"/>
              </w:rPr>
            </w:pPr>
            <w:r w:rsidRPr="00BC1090">
              <w:rPr>
                <w:rFonts w:ascii="Calibri" w:eastAsia="Times New Roman" w:hAnsi="Calibri" w:cs="Calibri"/>
                <w:color w:val="000000" w:themeColor="text1"/>
                <w:lang w:val="fr-CD" w:bidi="fr-FR"/>
              </w:rPr>
              <w:t>Iyo</w:t>
            </w:r>
          </w:p>
          <w:p w14:paraId="69B0DF89" w14:textId="3DF2DCC5" w:rsidR="000A21F1" w:rsidRPr="00BC1090" w:rsidRDefault="000A21F1" w:rsidP="00A41D6B">
            <w:pPr>
              <w:pStyle w:val="ListParagraph"/>
              <w:numPr>
                <w:ilvl w:val="0"/>
                <w:numId w:val="18"/>
              </w:numPr>
              <w:spacing w:after="0" w:line="240" w:lineRule="auto"/>
              <w:rPr>
                <w:rFonts w:ascii="Calibri" w:eastAsia="Times New Roman" w:hAnsi="Calibri" w:cs="Calibri"/>
                <w:color w:val="000000" w:themeColor="text1"/>
                <w:lang w:val="fr-CD" w:bidi="fr-FR"/>
              </w:rPr>
            </w:pPr>
            <w:r w:rsidRPr="00BC1090">
              <w:rPr>
                <w:rFonts w:ascii="Calibri" w:eastAsia="Times New Roman" w:hAnsi="Calibri" w:cs="Calibri"/>
                <w:color w:val="000000" w:themeColor="text1"/>
                <w:lang w:val="fr-CD" w:bidi="fr-FR"/>
              </w:rPr>
              <w:t xml:space="preserve">Te </w:t>
            </w:r>
            <w:r w:rsidRPr="00BC1090">
              <w:rPr>
                <w:rFonts w:ascii="Calibri" w:eastAsia="Times New Roman" w:hAnsi="Calibri" w:cs="Calibri"/>
                <w:i/>
                <w:iCs/>
                <w:color w:val="000000" w:themeColor="text1"/>
                <w:lang w:val="fr-CD" w:bidi="fr-FR"/>
              </w:rPr>
              <w:sym w:font="Wingdings" w:char="F0E0"/>
            </w:r>
            <w:r w:rsidRPr="00BC1090">
              <w:rPr>
                <w:rFonts w:ascii="Calibri" w:eastAsia="Times New Roman" w:hAnsi="Calibri" w:cs="Calibri"/>
                <w:i/>
                <w:iCs/>
                <w:color w:val="000000" w:themeColor="text1"/>
                <w:lang w:val="fr-CD" w:bidi="fr-FR"/>
              </w:rPr>
              <w:t xml:space="preserve"> </w:t>
            </w:r>
            <w:r w:rsidR="00BC1090" w:rsidRPr="00BC1090">
              <w:rPr>
                <w:i/>
                <w:iCs/>
                <w:lang w:val="fr-CD" w:bidi="fr-FR"/>
              </w:rPr>
              <w:t>tanga maloba ya biyano nyoso</w:t>
            </w:r>
            <w:r w:rsidR="00BC1090" w:rsidRPr="00BC1090">
              <w:rPr>
                <w:i/>
                <w:iCs/>
                <w:lang w:val="fr-FR" w:bidi="fr-FR"/>
              </w:rPr>
              <w:t xml:space="preserve">  </w:t>
            </w:r>
          </w:p>
          <w:p w14:paraId="417C8D12" w14:textId="31114E22" w:rsidR="000A21F1" w:rsidRPr="00BC1090" w:rsidRDefault="000A21F1" w:rsidP="00A41D6B">
            <w:pPr>
              <w:pStyle w:val="ListParagraph"/>
              <w:numPr>
                <w:ilvl w:val="0"/>
                <w:numId w:val="18"/>
              </w:numPr>
              <w:spacing w:after="0" w:line="240" w:lineRule="auto"/>
              <w:rPr>
                <w:rFonts w:ascii="Calibri" w:eastAsia="Times New Roman" w:hAnsi="Calibri" w:cs="Calibri"/>
                <w:color w:val="000000" w:themeColor="text1"/>
                <w:lang w:val="fr-CD" w:bidi="fr-FR"/>
              </w:rPr>
            </w:pPr>
            <w:r w:rsidRPr="00BC1090">
              <w:rPr>
                <w:rFonts w:ascii="Calibri" w:eastAsia="Times New Roman" w:hAnsi="Calibri" w:cs="Calibri"/>
                <w:color w:val="000000" w:themeColor="text1"/>
                <w:lang w:val="fr-CD" w:bidi="fr-FR"/>
              </w:rPr>
              <w:t>Nayebi te</w:t>
            </w:r>
            <w:r w:rsidRPr="00BC1090">
              <w:rPr>
                <w:rFonts w:ascii="Calibri" w:eastAsia="Times New Roman" w:hAnsi="Calibri" w:cs="Calibri"/>
                <w:i/>
                <w:iCs/>
                <w:color w:val="000000" w:themeColor="text1"/>
                <w:lang w:val="fr-CD" w:bidi="fr-FR"/>
              </w:rPr>
              <w:sym w:font="Wingdings" w:char="F0E0"/>
            </w:r>
            <w:r w:rsidRPr="00BC1090">
              <w:rPr>
                <w:rFonts w:ascii="Calibri" w:eastAsia="Times New Roman" w:hAnsi="Calibri" w:cs="Calibri"/>
                <w:i/>
                <w:iCs/>
                <w:color w:val="000000" w:themeColor="text1"/>
                <w:lang w:val="fr-CD" w:bidi="fr-FR"/>
              </w:rPr>
              <w:t xml:space="preserve"> </w:t>
            </w:r>
            <w:r w:rsidR="00BC1090" w:rsidRPr="00BC1090">
              <w:rPr>
                <w:i/>
                <w:iCs/>
                <w:lang w:val="fr-CD" w:bidi="fr-FR"/>
              </w:rPr>
              <w:t>tanga maloba ya biyano nyoso</w:t>
            </w:r>
            <w:r w:rsidR="00BC1090" w:rsidRPr="00BC1090">
              <w:rPr>
                <w:i/>
                <w:iCs/>
                <w:lang w:val="fr-FR" w:bidi="fr-FR"/>
              </w:rPr>
              <w:t xml:space="preserve">  </w:t>
            </w:r>
            <w:r w:rsidR="00BC1090" w:rsidRPr="00BC1090">
              <w:rPr>
                <w:i/>
                <w:iCs/>
                <w:lang w:val="fr-FR" w:bidi="fr-FR"/>
              </w:rPr>
              <w:br/>
            </w:r>
            <w:r w:rsidR="00BC1090" w:rsidRPr="00BC1090">
              <w:rPr>
                <w:i/>
                <w:iCs/>
                <w:caps/>
              </w:rPr>
              <w:t>Tangela moyanoli maloba oyo</w:t>
            </w:r>
            <w:r w:rsidR="00BC1090" w:rsidRPr="00BC1090">
              <w:rPr>
                <w:i/>
                <w:iCs/>
              </w:rPr>
              <w:t> </w:t>
            </w:r>
            <w:r w:rsidR="00BC1090" w:rsidRPr="00BC1090">
              <w:rPr>
                <w:rFonts w:ascii="Calibri" w:eastAsia="Times New Roman" w:hAnsi="Calibri" w:cs="Calibri"/>
                <w:i/>
                <w:caps/>
                <w:color w:val="000000"/>
                <w:lang w:bidi="fr-FR"/>
              </w:rPr>
              <w:t> :</w:t>
            </w:r>
            <w:r w:rsidR="00BC1090" w:rsidRPr="00BC1090">
              <w:rPr>
                <w:rFonts w:ascii="Calibri" w:eastAsia="Times New Roman" w:hAnsi="Calibri" w:cs="Calibri"/>
                <w:color w:val="000000"/>
                <w:lang w:bidi="fr-FR"/>
              </w:rPr>
              <w:t xml:space="preserve"> Kolandela bato ezali kopona ngonga ya musala ya kobundisa bokono ya Ebola pe ko kongola ba kombo ya bato nyoso bazalaki pene pene na moto abelaki bokono ya Ebola. Lisusu, bakendaka kotala to kosolola na bato mikolo nyoso na boumeli ya mikolo 21 pona nako ndimisa bango été bakueya maladi te.  </w:t>
            </w:r>
            <w:r w:rsidR="00A41D6B">
              <w:rPr>
                <w:b/>
                <w:bCs/>
                <w:i/>
                <w:iCs/>
                <w:lang w:val="fr-FR" w:bidi="fr-FR"/>
              </w:rPr>
              <w:t>L</w:t>
            </w:r>
            <w:r w:rsidR="00BC1090" w:rsidRPr="00733DC7">
              <w:rPr>
                <w:b/>
                <w:bCs/>
                <w:i/>
                <w:iCs/>
                <w:lang w:val="fr-FR" w:bidi="fr-FR"/>
              </w:rPr>
              <w:t>eka na motuna 25.</w:t>
            </w:r>
          </w:p>
          <w:p w14:paraId="5E11567E" w14:textId="61DB1762" w:rsidR="000A21F1" w:rsidRPr="008B14D6" w:rsidRDefault="000A21F1" w:rsidP="00A41D6B">
            <w:pPr>
              <w:pStyle w:val="ListParagraph"/>
              <w:numPr>
                <w:ilvl w:val="0"/>
                <w:numId w:val="18"/>
              </w:numPr>
              <w:spacing w:after="0" w:line="240" w:lineRule="auto"/>
              <w:rPr>
                <w:rFonts w:ascii="Calibri" w:eastAsia="Times New Roman" w:hAnsi="Calibri" w:cs="Calibri"/>
                <w:color w:val="000000" w:themeColor="text1"/>
                <w:lang w:val="fr-CD" w:bidi="fr-FR"/>
              </w:rPr>
            </w:pPr>
            <w:r w:rsidRPr="00BC1090">
              <w:rPr>
                <w:rFonts w:ascii="Calibri" w:eastAsia="Times New Roman" w:hAnsi="Calibri" w:cs="Calibri"/>
                <w:color w:val="000000" w:themeColor="text1"/>
                <w:lang w:val="fr-CD" w:bidi="fr-FR"/>
              </w:rPr>
              <w:t xml:space="preserve">Naboyi </w:t>
            </w:r>
            <w:r w:rsidRPr="00BC1090">
              <w:rPr>
                <w:color w:val="000000" w:themeColor="text1"/>
                <w:spacing w:val="-4"/>
                <w:lang w:val="fr-CD"/>
              </w:rPr>
              <w:t>(</w:t>
            </w:r>
            <w:r w:rsidRPr="00BC1090">
              <w:rPr>
                <w:i/>
                <w:iCs/>
                <w:color w:val="000000" w:themeColor="text1"/>
                <w:spacing w:val="-4"/>
                <w:lang w:val="fr-CD"/>
              </w:rPr>
              <w:t>Ko tanga te</w:t>
            </w:r>
            <w:r w:rsidRPr="00BC1090">
              <w:rPr>
                <w:color w:val="000000" w:themeColor="text1"/>
                <w:spacing w:val="-4"/>
                <w:lang w:val="fr-CD"/>
              </w:rPr>
              <w:t>)</w:t>
            </w:r>
          </w:p>
        </w:tc>
      </w:tr>
      <w:tr w:rsidR="000A21F1" w:rsidRPr="008B14D6" w14:paraId="4B145352" w14:textId="77777777" w:rsidTr="008E66FA">
        <w:trPr>
          <w:cantSplit/>
          <w:trHeight w:val="86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7265ED" w14:textId="3A056607" w:rsidR="000A21F1" w:rsidRPr="00733DC7" w:rsidRDefault="00733DC7" w:rsidP="00733DC7">
            <w:pPr>
              <w:ind w:left="360" w:hanging="360"/>
              <w:rPr>
                <w:color w:val="000000" w:themeColor="text1"/>
                <w:lang w:bidi="fr-FR"/>
              </w:rPr>
            </w:pPr>
            <w:r>
              <w:rPr>
                <w:color w:val="000000" w:themeColor="text1"/>
                <w:lang w:bidi="fr-FR"/>
              </w:rPr>
              <w:t xml:space="preserve">19. </w:t>
            </w:r>
            <w:r w:rsidR="000A21F1" w:rsidRPr="00733DC7">
              <w:rPr>
                <w:color w:val="000000" w:themeColor="text1"/>
                <w:lang w:bidi="fr-FR"/>
              </w:rPr>
              <w:t>Kolandela batu oyo bazalaki elongo na moto ya ebola, ezali kosalema na lisanga na bin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28AB6A0" w14:textId="77777777" w:rsidR="000A21F1" w:rsidRPr="008B14D6" w:rsidRDefault="000A21F1" w:rsidP="00A41D6B">
            <w:pPr>
              <w:pStyle w:val="ListParagraph"/>
              <w:numPr>
                <w:ilvl w:val="0"/>
                <w:numId w:val="19"/>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Iyo</w:t>
            </w:r>
          </w:p>
          <w:p w14:paraId="0E8CE514" w14:textId="77777777" w:rsidR="000A21F1" w:rsidRPr="008B14D6" w:rsidRDefault="000A21F1" w:rsidP="00A41D6B">
            <w:pPr>
              <w:pStyle w:val="ListParagraph"/>
              <w:numPr>
                <w:ilvl w:val="0"/>
                <w:numId w:val="19"/>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Te</w:t>
            </w:r>
          </w:p>
          <w:p w14:paraId="4E3CF8A5" w14:textId="77777777" w:rsidR="000A21F1" w:rsidRPr="008B14D6" w:rsidRDefault="000A21F1" w:rsidP="00A41D6B">
            <w:pPr>
              <w:pStyle w:val="ListParagraph"/>
              <w:numPr>
                <w:ilvl w:val="0"/>
                <w:numId w:val="19"/>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p>
          <w:p w14:paraId="29BD257E" w14:textId="6C41506F" w:rsidR="000A21F1" w:rsidRPr="008B14D6" w:rsidRDefault="000A21F1" w:rsidP="00A41D6B">
            <w:pPr>
              <w:pStyle w:val="ListParagraph"/>
              <w:numPr>
                <w:ilvl w:val="0"/>
                <w:numId w:val="19"/>
              </w:numPr>
              <w:spacing w:after="0" w:line="240" w:lineRule="auto"/>
              <w:rPr>
                <w:rFonts w:ascii="Calibri" w:eastAsia="Times New Roman" w:hAnsi="Calibri" w:cs="Calibri"/>
                <w:color w:val="000000" w:themeColor="text1"/>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3D4933" w14:paraId="1B2130B5" w14:textId="77777777" w:rsidTr="008E66FA">
        <w:trPr>
          <w:cantSplit/>
          <w:trHeight w:val="128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C922B7E" w14:textId="57036E78" w:rsidR="000A21F1" w:rsidRPr="008B14D6" w:rsidRDefault="000A21F1" w:rsidP="008E66FA">
            <w:pPr>
              <w:spacing w:after="0" w:line="240" w:lineRule="auto"/>
              <w:ind w:left="360" w:hanging="360"/>
              <w:rPr>
                <w:color w:val="000000" w:themeColor="text1"/>
                <w:lang w:bidi="fr-FR"/>
              </w:rPr>
            </w:pPr>
            <w:r w:rsidRPr="008B14D6">
              <w:rPr>
                <w:color w:val="000000" w:themeColor="text1"/>
                <w:lang w:bidi="fr-FR"/>
              </w:rPr>
              <w:t xml:space="preserve">19b. </w:t>
            </w:r>
            <w:r>
              <w:rPr>
                <w:lang w:bidi="fr-FR"/>
              </w:rPr>
              <w:t xml:space="preserve">Ekipi ya </w:t>
            </w:r>
            <w:r>
              <w:rPr>
                <w:color w:val="000000" w:themeColor="text1"/>
                <w:lang w:bidi="fr-FR"/>
              </w:rPr>
              <w:t>bobundisi bokono,</w:t>
            </w:r>
            <w:r w:rsidDel="000E1797">
              <w:rPr>
                <w:lang w:bidi="fr-FR"/>
              </w:rPr>
              <w:t xml:space="preserve"> </w:t>
            </w:r>
            <w:r>
              <w:rPr>
                <w:lang w:bidi="fr-FR"/>
              </w:rPr>
              <w:t xml:space="preserve">eponaki yo </w:t>
            </w:r>
            <w:r w:rsidRPr="008B14D6">
              <w:rPr>
                <w:color w:val="000000" w:themeColor="text1"/>
                <w:lang w:bidi="fr-FR"/>
              </w:rPr>
              <w:t xml:space="preserve">lokola </w:t>
            </w:r>
            <w:r>
              <w:rPr>
                <w:color w:val="000000" w:themeColor="text1"/>
                <w:lang w:bidi="fr-FR"/>
              </w:rPr>
              <w:t xml:space="preserve">moko ya batu ba </w:t>
            </w:r>
            <w:r w:rsidRPr="008B14D6">
              <w:rPr>
                <w:color w:val="000000" w:themeColor="text1"/>
                <w:lang w:bidi="fr-FR"/>
              </w:rPr>
              <w:t xml:space="preserve">zalaki </w:t>
            </w:r>
            <w:r>
              <w:rPr>
                <w:color w:val="000000" w:themeColor="text1"/>
                <w:lang w:bidi="fr-FR"/>
              </w:rPr>
              <w:t>na</w:t>
            </w:r>
            <w:r w:rsidRPr="008B14D6">
              <w:rPr>
                <w:color w:val="000000" w:themeColor="text1"/>
                <w:lang w:bidi="fr-FR"/>
              </w:rPr>
              <w:t xml:space="preserve"> </w:t>
            </w:r>
            <w:r>
              <w:rPr>
                <w:lang w:bidi="fr-FR"/>
              </w:rPr>
              <w:t xml:space="preserve"> moto ya Ebola</w:t>
            </w:r>
            <w:r w:rsidRPr="00F50DC4">
              <w:rPr>
                <w:lang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F0DA17" w14:textId="77777777" w:rsidR="000A21F1" w:rsidRPr="008B14D6" w:rsidRDefault="000A21F1" w:rsidP="00A41D6B">
            <w:pPr>
              <w:pStyle w:val="ListParagraph"/>
              <w:numPr>
                <w:ilvl w:val="0"/>
                <w:numId w:val="20"/>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Iyo</w:t>
            </w:r>
          </w:p>
          <w:p w14:paraId="36EB9114" w14:textId="0DF5DD82" w:rsidR="000A21F1" w:rsidRPr="008B14D6" w:rsidRDefault="000A21F1" w:rsidP="00A41D6B">
            <w:pPr>
              <w:pStyle w:val="ListParagraph"/>
              <w:numPr>
                <w:ilvl w:val="0"/>
                <w:numId w:val="20"/>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Te</w:t>
            </w:r>
            <w:r>
              <w:rPr>
                <w:rFonts w:ascii="Calibri" w:eastAsia="Times New Roman" w:hAnsi="Calibri" w:cs="Calibri"/>
                <w:color w:val="000000" w:themeColor="text1"/>
                <w:lang w:val="fr-CD" w:bidi="fr-FR"/>
              </w:rPr>
              <w:t xml:space="preserve"> </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24</w:t>
            </w:r>
          </w:p>
          <w:p w14:paraId="06297540" w14:textId="5A46E93B" w:rsidR="000A21F1" w:rsidRPr="008B14D6" w:rsidRDefault="000A21F1" w:rsidP="00A41D6B">
            <w:pPr>
              <w:pStyle w:val="ListParagraph"/>
              <w:numPr>
                <w:ilvl w:val="0"/>
                <w:numId w:val="20"/>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r>
              <w:rPr>
                <w:rFonts w:ascii="Calibri" w:eastAsia="Times New Roman" w:hAnsi="Calibri" w:cs="Calibri"/>
                <w:color w:val="000000" w:themeColor="text1"/>
                <w:lang w:val="fr-CD" w:bidi="fr-FR"/>
              </w:rPr>
              <w:t xml:space="preserve"> </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24</w:t>
            </w:r>
          </w:p>
          <w:p w14:paraId="2E9B45EF" w14:textId="5CEF89E8" w:rsidR="000A21F1" w:rsidRPr="008B14D6" w:rsidRDefault="000A21F1" w:rsidP="00A41D6B">
            <w:pPr>
              <w:pStyle w:val="ListParagraph"/>
              <w:numPr>
                <w:ilvl w:val="0"/>
                <w:numId w:val="20"/>
              </w:numPr>
              <w:spacing w:after="0" w:line="240" w:lineRule="auto"/>
              <w:rPr>
                <w:rFonts w:ascii="Calibri" w:eastAsia="Times New Roman" w:hAnsi="Calibri" w:cs="Calibri"/>
                <w:color w:val="000000" w:themeColor="text1"/>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3D4933" w14:paraId="7DC09209" w14:textId="77777777" w:rsidTr="008E66FA">
        <w:trPr>
          <w:cantSplit/>
          <w:trHeight w:val="1457"/>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A358E9" w14:textId="1962109E" w:rsidR="000A21F1" w:rsidRPr="00C616CA" w:rsidRDefault="000A21F1" w:rsidP="00A41D6B">
            <w:pPr>
              <w:pStyle w:val="ListParagraph"/>
              <w:numPr>
                <w:ilvl w:val="0"/>
                <w:numId w:val="6"/>
              </w:numPr>
              <w:spacing w:after="0" w:line="240" w:lineRule="auto"/>
              <w:rPr>
                <w:color w:val="000000" w:themeColor="text1"/>
                <w:lang w:bidi="fr-FR"/>
              </w:rPr>
            </w:pPr>
            <w:r>
              <w:rPr>
                <w:lang w:bidi="fr-FR"/>
              </w:rPr>
              <w:t xml:space="preserve">Tangu oponamaki lokola moko ya baye bazalaki na bato na bokono ya Ebala, ondimaki ete akenda mikolo nyoso kino mikolo 21 po ya </w:t>
            </w:r>
            <w:r w:rsidRPr="00662FB0">
              <w:rPr>
                <w:color w:val="000000" w:themeColor="text1"/>
                <w:lang w:bidi="fr-FR"/>
              </w:rPr>
              <w:t xml:space="preserve">kokamata température </w:t>
            </w:r>
            <w:r>
              <w:rPr>
                <w:lang w:bidi="fr-FR"/>
              </w:rPr>
              <w:t>pe kotuna soki bilembo ya Ebola ebimi</w:t>
            </w:r>
            <w:r w:rsidRPr="00F50DC4">
              <w:rPr>
                <w:lang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50015A5" w14:textId="77777777" w:rsidR="000A21F1" w:rsidRPr="008B14D6" w:rsidRDefault="000A21F1" w:rsidP="00A41D6B">
            <w:pPr>
              <w:pStyle w:val="ListParagraph"/>
              <w:numPr>
                <w:ilvl w:val="0"/>
                <w:numId w:val="21"/>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Iyo</w:t>
            </w:r>
          </w:p>
          <w:p w14:paraId="1F4B4185" w14:textId="62244A59" w:rsidR="000A21F1" w:rsidRPr="000404BE" w:rsidRDefault="000A21F1" w:rsidP="00A41D6B">
            <w:pPr>
              <w:pStyle w:val="ListParagraph"/>
              <w:numPr>
                <w:ilvl w:val="0"/>
                <w:numId w:val="21"/>
              </w:numPr>
              <w:spacing w:after="0" w:line="240" w:lineRule="auto"/>
              <w:rPr>
                <w:rFonts w:ascii="Calibri" w:eastAsia="Times New Roman" w:hAnsi="Calibri" w:cs="Calibri"/>
                <w:i/>
                <w:iCs/>
                <w:color w:val="000000" w:themeColor="text1"/>
                <w:lang w:val="fr-CD" w:bidi="fr-FR"/>
              </w:rPr>
            </w:pPr>
            <w:r w:rsidRPr="008B14D6">
              <w:rPr>
                <w:rFonts w:ascii="Calibri" w:eastAsia="Times New Roman" w:hAnsi="Calibri" w:cs="Calibri"/>
                <w:color w:val="000000" w:themeColor="text1"/>
                <w:lang w:val="fr-CD" w:bidi="fr-FR"/>
              </w:rPr>
              <w:t>Te</w:t>
            </w:r>
            <w:r>
              <w:rPr>
                <w:rFonts w:ascii="Calibri" w:eastAsia="Times New Roman" w:hAnsi="Calibri" w:cs="Calibri"/>
                <w:color w:val="000000" w:themeColor="text1"/>
                <w:lang w:val="fr-CD" w:bidi="fr-FR"/>
              </w:rPr>
              <w:t xml:space="preserve"> </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2</w:t>
            </w:r>
            <w:r>
              <w:rPr>
                <w:i/>
                <w:iCs/>
                <w:lang w:val="fr-FR" w:bidi="fr-FR"/>
              </w:rPr>
              <w:t>3</w:t>
            </w:r>
          </w:p>
          <w:p w14:paraId="0A7CCC85" w14:textId="77777777" w:rsidR="000A21F1" w:rsidRPr="00843B7D" w:rsidRDefault="000A21F1" w:rsidP="00A41D6B">
            <w:pPr>
              <w:pStyle w:val="ListParagraph"/>
              <w:numPr>
                <w:ilvl w:val="0"/>
                <w:numId w:val="21"/>
              </w:numPr>
              <w:spacing w:after="0" w:line="240" w:lineRule="auto"/>
              <w:rPr>
                <w:rFonts w:ascii="Calibri" w:eastAsia="Times New Roman" w:hAnsi="Calibri" w:cs="Calibri"/>
                <w:i/>
                <w:iCs/>
                <w:color w:val="000000" w:themeColor="text1"/>
                <w:lang w:val="fr-CD" w:bidi="fr-FR"/>
              </w:rPr>
            </w:pPr>
            <w:r w:rsidRPr="008B14D6">
              <w:rPr>
                <w:rFonts w:ascii="Calibri" w:eastAsia="Times New Roman" w:hAnsi="Calibri" w:cs="Calibri"/>
                <w:color w:val="000000" w:themeColor="text1"/>
                <w:lang w:val="fr-CD" w:bidi="fr-FR"/>
              </w:rPr>
              <w:t>Nayebi te</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24</w:t>
            </w:r>
          </w:p>
          <w:p w14:paraId="4296A1E2" w14:textId="572A3D41" w:rsidR="000A21F1" w:rsidRPr="00843B7D" w:rsidRDefault="000A21F1" w:rsidP="00A41D6B">
            <w:pPr>
              <w:pStyle w:val="ListParagraph"/>
              <w:numPr>
                <w:ilvl w:val="0"/>
                <w:numId w:val="21"/>
              </w:numPr>
              <w:spacing w:after="0" w:line="240" w:lineRule="auto"/>
              <w:rPr>
                <w:rFonts w:ascii="Calibri" w:eastAsia="Times New Roman" w:hAnsi="Calibri" w:cs="Calibri"/>
                <w:i/>
                <w:iCs/>
                <w:color w:val="000000" w:themeColor="text1"/>
                <w:lang w:val="fr-CD" w:bidi="fr-FR"/>
              </w:rPr>
            </w:pPr>
            <w:r w:rsidRPr="00843B7D">
              <w:rPr>
                <w:rFonts w:ascii="Calibri" w:eastAsia="Times New Roman" w:hAnsi="Calibri" w:cs="Calibri"/>
                <w:color w:val="000000" w:themeColor="text1"/>
                <w:lang w:val="fr-CD" w:bidi="fr-FR"/>
              </w:rPr>
              <w:t xml:space="preserve">Naboyi </w:t>
            </w:r>
            <w:r w:rsidRPr="00843B7D">
              <w:rPr>
                <w:color w:val="000000" w:themeColor="text1"/>
                <w:spacing w:val="-4"/>
                <w:lang w:val="fr-CD"/>
              </w:rPr>
              <w:t>(</w:t>
            </w:r>
            <w:r w:rsidRPr="00843B7D">
              <w:rPr>
                <w:i/>
                <w:iCs/>
                <w:color w:val="000000" w:themeColor="text1"/>
                <w:spacing w:val="-4"/>
                <w:lang w:val="fr-CD"/>
              </w:rPr>
              <w:t>Ko tanga te</w:t>
            </w:r>
            <w:r w:rsidRPr="00843B7D">
              <w:rPr>
                <w:color w:val="000000" w:themeColor="text1"/>
                <w:spacing w:val="-4"/>
                <w:lang w:val="fr-CD"/>
              </w:rPr>
              <w:t>)</w:t>
            </w:r>
          </w:p>
        </w:tc>
      </w:tr>
      <w:tr w:rsidR="000A21F1" w:rsidRPr="008B14D6" w14:paraId="35230C8C" w14:textId="77777777" w:rsidTr="008E66FA">
        <w:trPr>
          <w:cantSplit/>
          <w:trHeight w:val="83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00C8E8" w14:textId="25452714" w:rsidR="000A21F1" w:rsidRPr="008B14D6" w:rsidRDefault="000A21F1" w:rsidP="00A41D6B">
            <w:pPr>
              <w:pStyle w:val="ListParagraph"/>
              <w:numPr>
                <w:ilvl w:val="0"/>
                <w:numId w:val="6"/>
              </w:numPr>
              <w:spacing w:after="0" w:line="240" w:lineRule="auto"/>
              <w:rPr>
                <w:color w:val="000000" w:themeColor="text1"/>
                <w:lang w:val="fr-CD" w:bidi="fr-FR"/>
              </w:rPr>
            </w:pPr>
            <w:r w:rsidRPr="008B14D6">
              <w:rPr>
                <w:color w:val="000000" w:themeColor="text1"/>
                <w:lang w:val="fr-CD" w:bidi="fr-FR"/>
              </w:rPr>
              <w:lastRenderedPageBreak/>
              <w:t xml:space="preserve">Expérience </w:t>
            </w:r>
            <w:r>
              <w:rPr>
                <w:lang w:val="fr-FR" w:bidi="fr-FR"/>
              </w:rPr>
              <w:t>m</w:t>
            </w:r>
            <w:r w:rsidRPr="00DD7A46">
              <w:rPr>
                <w:lang w:val="fr-FR" w:bidi="fr-FR"/>
              </w:rPr>
              <w:t xml:space="preserve">usala </w:t>
            </w:r>
            <w:r>
              <w:rPr>
                <w:lang w:val="fr-FR" w:bidi="fr-FR"/>
              </w:rPr>
              <w:t xml:space="preserve">wana </w:t>
            </w:r>
            <w:r w:rsidRPr="00DD7A46">
              <w:rPr>
                <w:lang w:val="fr-FR" w:bidi="fr-FR"/>
              </w:rPr>
              <w:t xml:space="preserve">eleki ndenge nini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24495E" w14:textId="77777777" w:rsidR="000A21F1" w:rsidRPr="008B14D6" w:rsidRDefault="000A21F1" w:rsidP="00A41D6B">
            <w:pPr>
              <w:pStyle w:val="ListParagraph"/>
              <w:numPr>
                <w:ilvl w:val="0"/>
                <w:numId w:val="22"/>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Musala malamu </w:t>
            </w:r>
          </w:p>
          <w:p w14:paraId="110E581A" w14:textId="2D1E2484" w:rsidR="000A21F1" w:rsidRPr="008B14D6" w:rsidRDefault="000A21F1" w:rsidP="00A41D6B">
            <w:pPr>
              <w:pStyle w:val="ListParagraph"/>
              <w:numPr>
                <w:ilvl w:val="0"/>
                <w:numId w:val="22"/>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Musala mabe </w:t>
            </w:r>
            <w:r w:rsidRPr="008B14D6">
              <w:rPr>
                <w:lang w:val="fr-CD" w:bidi="fr-FR"/>
              </w:rPr>
              <w:sym w:font="Wingdings" w:char="F0E0"/>
            </w:r>
            <w:r>
              <w:rPr>
                <w:rFonts w:ascii="Calibri" w:eastAsia="Times New Roman" w:hAnsi="Calibri" w:cs="Calibri"/>
                <w:color w:val="000000" w:themeColor="text1"/>
                <w:lang w:val="fr-CD" w:bidi="fr-FR"/>
              </w:rPr>
              <w:t xml:space="preserve"> </w:t>
            </w:r>
            <w:r w:rsidRPr="000404BE">
              <w:rPr>
                <w:i/>
                <w:iCs/>
                <w:lang w:val="fr-FR" w:bidi="fr-FR"/>
              </w:rPr>
              <w:t>leka na motuna</w:t>
            </w:r>
            <w:r w:rsidRPr="00555FA1">
              <w:rPr>
                <w:rFonts w:ascii="Calibri" w:eastAsia="Times New Roman" w:hAnsi="Calibri" w:cs="Calibri"/>
                <w:i/>
                <w:iCs/>
                <w:color w:val="000000" w:themeColor="text1"/>
                <w:lang w:val="fr-CD" w:bidi="fr-FR"/>
              </w:rPr>
              <w:t xml:space="preserve"> 22b</w:t>
            </w:r>
          </w:p>
          <w:p w14:paraId="16280A55" w14:textId="02C6AA41" w:rsidR="000A21F1" w:rsidRPr="008B14D6" w:rsidRDefault="000A21F1" w:rsidP="00A41D6B">
            <w:pPr>
              <w:pStyle w:val="ListParagraph"/>
              <w:numPr>
                <w:ilvl w:val="0"/>
                <w:numId w:val="22"/>
              </w:numPr>
              <w:spacing w:after="0" w:line="240" w:lineRule="auto"/>
              <w:rPr>
                <w:color w:val="000000" w:themeColor="text1"/>
                <w:lang w:val="fr-CD"/>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6C2036" w14:paraId="7283B84B" w14:textId="77777777" w:rsidTr="008E66FA">
        <w:trPr>
          <w:cantSplit/>
          <w:trHeight w:val="144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5ACEB00" w14:textId="2DFDEC82" w:rsidR="000A21F1" w:rsidRPr="008B14D6" w:rsidRDefault="000A21F1" w:rsidP="00A41D6B">
            <w:pPr>
              <w:pStyle w:val="ListParagraph"/>
              <w:numPr>
                <w:ilvl w:val="0"/>
                <w:numId w:val="6"/>
              </w:numPr>
              <w:spacing w:after="0" w:line="240" w:lineRule="auto"/>
              <w:rPr>
                <w:color w:val="000000" w:themeColor="text1"/>
                <w:lang w:bidi="fr-FR"/>
              </w:rPr>
            </w:pPr>
            <w:r>
              <w:rPr>
                <w:color w:val="000000" w:themeColor="text1"/>
                <w:lang w:bidi="fr-FR"/>
              </w:rPr>
              <w:t>Soki o</w:t>
            </w:r>
            <w:r w:rsidRPr="008B14D6">
              <w:rPr>
                <w:color w:val="000000" w:themeColor="text1"/>
                <w:lang w:bidi="fr-FR"/>
              </w:rPr>
              <w:t xml:space="preserve">moni musala wana malamu. Okoki kolobela nga lisusu </w:t>
            </w:r>
            <w:r>
              <w:rPr>
                <w:color w:val="000000" w:themeColor="text1"/>
                <w:lang w:bidi="fr-FR"/>
              </w:rPr>
              <w:t>makambo</w:t>
            </w:r>
            <w:r w:rsidRPr="008B14D6">
              <w:rPr>
                <w:color w:val="000000" w:themeColor="text1"/>
                <w:lang w:bidi="fr-FR"/>
              </w:rPr>
              <w:t xml:space="preserve"> mingi </w:t>
            </w:r>
            <w:r>
              <w:rPr>
                <w:color w:val="000000" w:themeColor="text1"/>
                <w:lang w:bidi="fr-FR"/>
              </w:rPr>
              <w:t xml:space="preserve">wana ya </w:t>
            </w:r>
            <w:r w:rsidRPr="008B14D6">
              <w:rPr>
                <w:color w:val="000000" w:themeColor="text1"/>
                <w:lang w:bidi="fr-FR"/>
              </w:rPr>
              <w:t>malamu?</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4089E5" w14:textId="3D820FD5" w:rsidR="000A21F1" w:rsidRPr="008B14D6"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w:t>
            </w:r>
          </w:p>
          <w:p w14:paraId="203D602E" w14:textId="77777777" w:rsidR="000A21F1" w:rsidRDefault="000A21F1" w:rsidP="000A21F1">
            <w:pPr>
              <w:spacing w:after="0" w:line="240" w:lineRule="auto"/>
              <w:rPr>
                <w:b/>
                <w:bCs/>
                <w:i/>
                <w:iCs/>
                <w:caps/>
                <w:lang w:val="fr-FR"/>
              </w:rPr>
            </w:pPr>
          </w:p>
          <w:p w14:paraId="65C03611" w14:textId="68F8EF92" w:rsidR="000A21F1" w:rsidRPr="00843B7D" w:rsidRDefault="000A21F1" w:rsidP="000A21F1">
            <w:pPr>
              <w:spacing w:after="0" w:line="240" w:lineRule="auto"/>
              <w:rPr>
                <w:b/>
                <w:bCs/>
                <w:i/>
                <w:iCs/>
                <w:color w:val="000000" w:themeColor="text1"/>
                <w:lang w:val="fr-CD"/>
              </w:rPr>
            </w:pPr>
            <w:r w:rsidRPr="00843B7D">
              <w:rPr>
                <w:b/>
                <w:bCs/>
                <w:i/>
                <w:iCs/>
                <w:caps/>
                <w:lang w:val="fr-FR"/>
              </w:rPr>
              <w:t xml:space="preserve">leka na motuna </w:t>
            </w:r>
            <w:r>
              <w:rPr>
                <w:b/>
                <w:bCs/>
                <w:i/>
                <w:iCs/>
                <w:caps/>
                <w:color w:val="000000" w:themeColor="text1"/>
                <w:spacing w:val="-8"/>
                <w:lang w:val="fr-CD" w:bidi="fr-FR"/>
              </w:rPr>
              <w:t>24</w:t>
            </w:r>
          </w:p>
        </w:tc>
      </w:tr>
      <w:tr w:rsidR="000A21F1" w:rsidRPr="005F582A" w14:paraId="520BA073" w14:textId="77777777" w:rsidTr="008E66FA">
        <w:trPr>
          <w:cantSplit/>
          <w:trHeight w:val="57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8D41544" w14:textId="7DFEAB48" w:rsidR="000A21F1" w:rsidRPr="008B14D6" w:rsidRDefault="000A21F1" w:rsidP="00733DC7">
            <w:pPr>
              <w:spacing w:after="0" w:line="240" w:lineRule="auto"/>
              <w:ind w:left="360" w:hanging="360"/>
              <w:rPr>
                <w:color w:val="000000" w:themeColor="text1"/>
                <w:lang w:bidi="fr-FR"/>
              </w:rPr>
            </w:pPr>
            <w:r w:rsidRPr="008B14D6">
              <w:rPr>
                <w:color w:val="000000" w:themeColor="text1"/>
                <w:lang w:bidi="fr-FR"/>
              </w:rPr>
              <w:t xml:space="preserve">22b. </w:t>
            </w:r>
            <w:r>
              <w:rPr>
                <w:color w:val="000000" w:themeColor="text1"/>
                <w:lang w:bidi="fr-FR"/>
              </w:rPr>
              <w:t>Soki o</w:t>
            </w:r>
            <w:r w:rsidRPr="008B14D6">
              <w:rPr>
                <w:color w:val="000000" w:themeColor="text1"/>
                <w:lang w:bidi="fr-FR"/>
              </w:rPr>
              <w:t xml:space="preserve">moni musala wana mabe.  Okoki kolobela nga lisusu </w:t>
            </w:r>
            <w:r>
              <w:rPr>
                <w:color w:val="000000" w:themeColor="text1"/>
                <w:lang w:bidi="fr-FR"/>
              </w:rPr>
              <w:t>makambo</w:t>
            </w:r>
            <w:r w:rsidRPr="008B14D6">
              <w:rPr>
                <w:color w:val="000000" w:themeColor="text1"/>
                <w:lang w:bidi="fr-FR"/>
              </w:rPr>
              <w:t xml:space="preserve"> mingi </w:t>
            </w:r>
            <w:r>
              <w:rPr>
                <w:color w:val="000000" w:themeColor="text1"/>
                <w:lang w:bidi="fr-FR"/>
              </w:rPr>
              <w:t>wana ya babe</w:t>
            </w:r>
            <w:r w:rsidRPr="008B14D6">
              <w:rPr>
                <w:color w:val="000000" w:themeColor="text1"/>
                <w:lang w:bidi="fr-FR"/>
              </w:rPr>
              <w:t> ?</w:t>
            </w:r>
            <w:r>
              <w:rPr>
                <w:color w:val="000000" w:themeColor="text1"/>
                <w:lang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40B296" w14:textId="0C1EAA36" w:rsidR="000A21F1" w:rsidRPr="008B14D6"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Pr>
                <w:rFonts w:ascii="Calibri" w:eastAsia="Times New Roman" w:hAnsi="Calibri" w:cs="Calibri"/>
                <w:color w:val="000000" w:themeColor="text1"/>
                <w:lang w:val="fr-CD" w:bidi="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w:t>
            </w:r>
          </w:p>
        </w:tc>
      </w:tr>
      <w:tr w:rsidR="000A21F1" w:rsidRPr="008B14D6" w14:paraId="6BE0B3FD" w14:textId="77777777" w:rsidTr="008E66FA">
        <w:trPr>
          <w:cantSplit/>
          <w:trHeight w:val="72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4992BE" w14:textId="070174CA" w:rsidR="000A21F1" w:rsidRPr="008B14D6" w:rsidRDefault="000A21F1" w:rsidP="00A41D6B">
            <w:pPr>
              <w:pStyle w:val="ListParagraph"/>
              <w:numPr>
                <w:ilvl w:val="0"/>
                <w:numId w:val="7"/>
              </w:numPr>
              <w:spacing w:after="0" w:line="240" w:lineRule="auto"/>
              <w:rPr>
                <w:color w:val="000000" w:themeColor="text1"/>
                <w:lang w:val="fr-CD" w:bidi="fr-FR"/>
              </w:rPr>
            </w:pPr>
            <w:r w:rsidRPr="008B14D6">
              <w:rPr>
                <w:color w:val="000000" w:themeColor="text1"/>
                <w:lang w:val="fr-CD" w:bidi="fr-FR"/>
              </w:rPr>
              <w:t>Soki ondimaki te, pona nini ondimaki te</w:t>
            </w:r>
            <w:r w:rsidRPr="008B14D6">
              <w:rPr>
                <w:rFonts w:ascii="Calibri" w:eastAsia="Times New Roman" w:hAnsi="Calibri" w:cs="Calibri"/>
                <w:color w:val="000000" w:themeColor="text1"/>
                <w:lang w:val="fr-CD" w:bidi="fr-FR"/>
              </w:rPr>
              <w:t xml:space="preserve">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2485E00" w14:textId="1C53E77E" w:rsidR="000A21F1" w:rsidRPr="00C43623" w:rsidRDefault="000A21F1" w:rsidP="000A21F1">
            <w:pPr>
              <w:spacing w:after="0" w:line="240" w:lineRule="auto"/>
              <w:rPr>
                <w:b/>
                <w:bCs/>
                <w:i/>
                <w:color w:val="000000" w:themeColor="text1"/>
                <w:lang w:val="fr-CD" w:bidi="fr-FR"/>
              </w:rPr>
            </w:pPr>
            <w:r w:rsidRPr="00C43623">
              <w:rPr>
                <w:b/>
                <w:bCs/>
                <w:i/>
                <w:color w:val="000000" w:themeColor="text1"/>
                <w:u w:val="single"/>
                <w:lang w:val="fr-CD" w:bidi="fr-FR"/>
              </w:rPr>
              <w:t xml:space="preserve">Kotanga biyano te, </w:t>
            </w:r>
            <w:r w:rsidRPr="00C43623">
              <w:rPr>
                <w:b/>
                <w:bCs/>
                <w:i/>
                <w:color w:val="000000" w:themeColor="text1"/>
                <w:lang w:val="fr-CD" w:bidi="fr-FR"/>
              </w:rPr>
              <w:t>tya elembo na biyano nyoso moyanoli alobi</w:t>
            </w:r>
          </w:p>
          <w:p w14:paraId="3A71B35E" w14:textId="133546AC" w:rsidR="000A21F1" w:rsidRPr="008B14D6"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zo manyola te mokano ya kolandela ba</w:t>
            </w:r>
            <w:r>
              <w:rPr>
                <w:rFonts w:ascii="Calibri" w:eastAsia="Times New Roman" w:hAnsi="Calibri" w:cs="Calibri"/>
                <w:color w:val="000000" w:themeColor="text1"/>
                <w:lang w:val="fr-CD" w:bidi="fr-FR"/>
              </w:rPr>
              <w:t xml:space="preserve">tu bazalaki na moto ya ebola </w:t>
            </w:r>
          </w:p>
          <w:p w14:paraId="36FAF052" w14:textId="77777777" w:rsidR="000A21F1" w:rsidRPr="008B14D6"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Mikolo 21, ezali molayi makasi </w:t>
            </w:r>
          </w:p>
          <w:p w14:paraId="53E24517" w14:textId="04ECBE07" w:rsidR="000A21F1" w:rsidRPr="00803D91" w:rsidRDefault="000A21F1" w:rsidP="00A41D6B">
            <w:pPr>
              <w:pStyle w:val="ListParagraph"/>
              <w:numPr>
                <w:ilvl w:val="0"/>
                <w:numId w:val="23"/>
              </w:numPr>
              <w:spacing w:after="0" w:line="240" w:lineRule="auto"/>
              <w:rPr>
                <w:rFonts w:ascii="Calibri" w:eastAsia="Times New Roman" w:hAnsi="Calibri" w:cs="Calibri"/>
                <w:color w:val="000000" w:themeColor="text1"/>
                <w:spacing w:val="-4"/>
                <w:lang w:val="fr-CD" w:bidi="fr-FR"/>
              </w:rPr>
            </w:pPr>
            <w:r w:rsidRPr="00803D91">
              <w:rPr>
                <w:rFonts w:ascii="Calibri" w:eastAsia="Times New Roman" w:hAnsi="Calibri" w:cs="Calibri"/>
                <w:color w:val="000000" w:themeColor="text1"/>
                <w:spacing w:val="-4"/>
                <w:lang w:val="fr-CD" w:bidi="fr-FR"/>
              </w:rPr>
              <w:t>Nalingi te bato ya lisanga na nga bayeba ete na zali moko ya baye ba zalaki na moto ya ebala</w:t>
            </w:r>
          </w:p>
          <w:p w14:paraId="2A817240" w14:textId="1ACFA5AD" w:rsidR="000A21F1" w:rsidRPr="008B14D6"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 bato oyo bazali kolandela ba</w:t>
            </w:r>
            <w:r>
              <w:rPr>
                <w:rFonts w:ascii="Calibri" w:eastAsia="Times New Roman" w:hAnsi="Calibri" w:cs="Calibri"/>
                <w:color w:val="000000" w:themeColor="text1"/>
                <w:lang w:val="fr-CD" w:bidi="fr-FR"/>
              </w:rPr>
              <w:t xml:space="preserve">ye bazalaki na batu </w:t>
            </w:r>
            <w:r w:rsidRPr="00505D12">
              <w:rPr>
                <w:rFonts w:ascii="Calibri" w:eastAsia="Times New Roman" w:hAnsi="Calibri" w:cs="Calibri"/>
                <w:color w:val="000000" w:themeColor="text1"/>
                <w:lang w:val="fr-CD" w:bidi="fr-FR"/>
              </w:rPr>
              <w:t>ya bokono</w:t>
            </w:r>
            <w:r>
              <w:rPr>
                <w:rFonts w:ascii="Calibri" w:eastAsia="Times New Roman" w:hAnsi="Calibri" w:cs="Calibri"/>
                <w:color w:val="000000" w:themeColor="text1"/>
                <w:lang w:val="fr-CD" w:bidi="fr-FR"/>
              </w:rPr>
              <w:t xml:space="preserve"> ya ebala </w:t>
            </w:r>
          </w:p>
          <w:p w14:paraId="4308D47F" w14:textId="7DA31B00" w:rsidR="000A21F1" w:rsidRPr="00803D91" w:rsidRDefault="000A21F1" w:rsidP="00A41D6B">
            <w:pPr>
              <w:pStyle w:val="ListParagraph"/>
              <w:numPr>
                <w:ilvl w:val="0"/>
                <w:numId w:val="23"/>
              </w:numPr>
              <w:spacing w:after="0" w:line="240" w:lineRule="auto"/>
              <w:rPr>
                <w:rFonts w:ascii="Calibri" w:eastAsia="Times New Roman" w:hAnsi="Calibri" w:cs="Calibri"/>
                <w:color w:val="000000" w:themeColor="text1"/>
                <w:spacing w:val="-4"/>
                <w:lang w:val="fr-CD" w:bidi="fr-FR"/>
              </w:rPr>
            </w:pPr>
            <w:r w:rsidRPr="00803D91">
              <w:rPr>
                <w:rFonts w:ascii="Calibri" w:eastAsia="Times New Roman" w:hAnsi="Calibri" w:cs="Calibri"/>
                <w:color w:val="000000" w:themeColor="text1"/>
                <w:spacing w:val="-4"/>
                <w:lang w:val="fr-CD" w:bidi="fr-FR"/>
              </w:rPr>
              <w:t>Na ndimelaka te (confiance) bato oyo balandelaka baye bazalaki na batu ya bokono ebola</w:t>
            </w:r>
          </w:p>
          <w:p w14:paraId="44CCDE68" w14:textId="32A7BA0D" w:rsidR="000A21F1" w:rsidRPr="00803D91"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to oyo balandelaka </w:t>
            </w:r>
            <w:r w:rsidRPr="008B14D6">
              <w:rPr>
                <w:rFonts w:ascii="Calibri" w:eastAsia="Times New Roman" w:hAnsi="Calibri" w:cs="Calibri"/>
                <w:color w:val="000000" w:themeColor="text1"/>
                <w:lang w:val="fr-CD" w:bidi="fr-FR"/>
              </w:rPr>
              <w:t>ba</w:t>
            </w:r>
            <w:r>
              <w:rPr>
                <w:rFonts w:ascii="Calibri" w:eastAsia="Times New Roman" w:hAnsi="Calibri" w:cs="Calibri"/>
                <w:color w:val="000000" w:themeColor="text1"/>
                <w:lang w:val="fr-CD" w:bidi="fr-FR"/>
              </w:rPr>
              <w:t>ye bazalaki na batu ya bokono ya ebola,</w:t>
            </w:r>
            <w:r w:rsidRPr="00803D91">
              <w:rPr>
                <w:rFonts w:ascii="Calibri" w:eastAsia="Times New Roman" w:hAnsi="Calibri" w:cs="Calibri"/>
                <w:color w:val="000000" w:themeColor="text1"/>
                <w:lang w:val="fr-CD" w:bidi="fr-FR"/>
              </w:rPr>
              <w:t xml:space="preserve"> bazokabola batu ebola </w:t>
            </w:r>
          </w:p>
          <w:p w14:paraId="027D268F" w14:textId="177EA476" w:rsidR="000A21F1" w:rsidRPr="00803D91"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to oyo balandelaka </w:t>
            </w:r>
            <w:r w:rsidRPr="008B14D6">
              <w:rPr>
                <w:rFonts w:ascii="Calibri" w:eastAsia="Times New Roman" w:hAnsi="Calibri" w:cs="Calibri"/>
                <w:color w:val="000000" w:themeColor="text1"/>
                <w:lang w:val="fr-CD" w:bidi="fr-FR"/>
              </w:rPr>
              <w:t>ba</w:t>
            </w:r>
            <w:r>
              <w:rPr>
                <w:rFonts w:ascii="Calibri" w:eastAsia="Times New Roman" w:hAnsi="Calibri" w:cs="Calibri"/>
                <w:color w:val="000000" w:themeColor="text1"/>
                <w:lang w:val="fr-CD" w:bidi="fr-FR"/>
              </w:rPr>
              <w:t>ye bazalaki na batu ya bokono ya ebola,</w:t>
            </w:r>
            <w:r w:rsidRPr="00803D91">
              <w:rPr>
                <w:rFonts w:ascii="Calibri" w:eastAsia="Times New Roman" w:hAnsi="Calibri" w:cs="Calibri"/>
                <w:color w:val="000000" w:themeColor="text1"/>
                <w:lang w:val="fr-CD" w:bidi="fr-FR"/>
              </w:rPr>
              <w:t xml:space="preserve"> bazosala mombongo</w:t>
            </w:r>
          </w:p>
          <w:p w14:paraId="163CE935" w14:textId="47490796" w:rsidR="000A21F1" w:rsidRPr="00803D91" w:rsidRDefault="000A21F1" w:rsidP="00A41D6B">
            <w:pPr>
              <w:pStyle w:val="ListParagraph"/>
              <w:numPr>
                <w:ilvl w:val="0"/>
                <w:numId w:val="23"/>
              </w:numPr>
              <w:spacing w:after="0" w:line="240" w:lineRule="auto"/>
              <w:rPr>
                <w:rFonts w:ascii="Calibri" w:eastAsia="Times New Roman" w:hAnsi="Calibri" w:cs="Calibri"/>
                <w:color w:val="000000" w:themeColor="text1"/>
                <w:spacing w:val="-4"/>
                <w:lang w:val="fr-CD" w:bidi="fr-FR"/>
              </w:rPr>
            </w:pPr>
            <w:r w:rsidRPr="00803D91">
              <w:rPr>
                <w:rFonts w:ascii="Calibri" w:eastAsia="Times New Roman" w:hAnsi="Calibri" w:cs="Calibri"/>
                <w:color w:val="000000" w:themeColor="text1"/>
                <w:spacing w:val="-4"/>
                <w:lang w:val="fr-CD" w:bidi="fr-FR"/>
              </w:rPr>
              <w:t>Bato oyo balandelaka baye bazalaki na batu ya bokono ya ebola, basalisaka bato malamu te</w:t>
            </w:r>
          </w:p>
          <w:p w14:paraId="39CB6502" w14:textId="77777777" w:rsidR="000A21F1" w:rsidRPr="008B14D6"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isusu (koma)</w:t>
            </w:r>
          </w:p>
          <w:p w14:paraId="30EF43CF" w14:textId="4AEEC489" w:rsidR="000A21F1" w:rsidRPr="008B14D6"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p>
          <w:p w14:paraId="528F748A" w14:textId="254BB389" w:rsidR="000A21F1" w:rsidRPr="008B14D6" w:rsidRDefault="000A21F1" w:rsidP="00A41D6B">
            <w:pPr>
              <w:pStyle w:val="ListParagraph"/>
              <w:numPr>
                <w:ilvl w:val="0"/>
                <w:numId w:val="23"/>
              </w:numPr>
              <w:spacing w:after="0" w:line="240" w:lineRule="auto"/>
              <w:rPr>
                <w:rFonts w:ascii="Calibri" w:eastAsia="Times New Roman" w:hAnsi="Calibri" w:cs="Calibri"/>
                <w:color w:val="000000" w:themeColor="text1"/>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8B14D6" w14:paraId="7928DB6D"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216116B" w14:textId="29285F08" w:rsidR="000A21F1" w:rsidRPr="00803D91" w:rsidRDefault="000A21F1" w:rsidP="00A41D6B">
            <w:pPr>
              <w:pStyle w:val="ListParagraph"/>
              <w:numPr>
                <w:ilvl w:val="0"/>
                <w:numId w:val="7"/>
              </w:numPr>
              <w:spacing w:after="0" w:line="240" w:lineRule="auto"/>
              <w:rPr>
                <w:color w:val="000000" w:themeColor="text1"/>
                <w:lang w:bidi="fr-FR"/>
              </w:rPr>
            </w:pPr>
            <w:r w:rsidRPr="00803D91">
              <w:rPr>
                <w:lang w:bidi="fr-FR"/>
              </w:rPr>
              <w:t xml:space="preserve">Bato mosusu ya lisanga na bino </w:t>
            </w:r>
            <w:r w:rsidRPr="00803D91">
              <w:rPr>
                <w:color w:val="000000" w:themeColor="text1"/>
                <w:lang w:bidi="fr-FR"/>
              </w:rPr>
              <w:t>bazoloba</w:t>
            </w:r>
            <w:r w:rsidRPr="00803D91" w:rsidDel="00526DC3">
              <w:rPr>
                <w:lang w:bidi="fr-FR"/>
              </w:rPr>
              <w:t xml:space="preserve"> </w:t>
            </w:r>
            <w:r w:rsidRPr="00803D91">
              <w:rPr>
                <w:lang w:bidi="fr-FR"/>
              </w:rPr>
              <w:t xml:space="preserve">nini na oyo etali kolandela </w:t>
            </w:r>
            <w:r w:rsidRPr="00803D91">
              <w:rPr>
                <w:rFonts w:ascii="Calibri" w:eastAsia="Times New Roman" w:hAnsi="Calibri" w:cs="Calibri"/>
                <w:color w:val="000000" w:themeColor="text1"/>
                <w:lang w:bidi="fr-FR"/>
              </w:rPr>
              <w:t>baye bazalaki na batu ya bokono ya ebola</w:t>
            </w:r>
            <w:r w:rsidRPr="00D20500">
              <w:rPr>
                <w:lang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F1165F7" w14:textId="37B9FF9A" w:rsidR="000A21F1" w:rsidRPr="00803D91" w:rsidRDefault="000A21F1" w:rsidP="000A21F1">
            <w:pPr>
              <w:tabs>
                <w:tab w:val="left" w:pos="690"/>
              </w:tabs>
              <w:spacing w:after="0" w:line="240" w:lineRule="auto"/>
              <w:rPr>
                <w:b/>
                <w:bCs/>
                <w:color w:val="000000" w:themeColor="text1"/>
                <w:lang w:bidi="fr-FR"/>
              </w:rPr>
            </w:pPr>
            <w:r w:rsidRPr="00803D91">
              <w:rPr>
                <w:b/>
                <w:bCs/>
                <w:i/>
                <w:iCs/>
                <w:color w:val="000000" w:themeColor="text1"/>
                <w:lang w:bidi="fr-FR"/>
              </w:rPr>
              <w:t>Kotanga biyano te, tya elembo bisika nyoso moyanoli akoloba</w:t>
            </w:r>
          </w:p>
          <w:p w14:paraId="7A81A1D3" w14:textId="65B25986" w:rsidR="000A21F1" w:rsidRPr="008B14D6"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te ezali likambo malamu </w:t>
            </w:r>
          </w:p>
          <w:p w14:paraId="5A2A1CD4" w14:textId="6D9F8A77" w:rsidR="000A21F1" w:rsidRPr="00803D91"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zoloba ete bato oyo bazali kolandela batu ya </w:t>
            </w:r>
            <w:r>
              <w:rPr>
                <w:rFonts w:ascii="Calibri" w:eastAsia="Times New Roman" w:hAnsi="Calibri" w:cs="Calibri"/>
                <w:color w:val="000000" w:themeColor="text1"/>
                <w:lang w:val="fr-CD" w:bidi="fr-FR"/>
              </w:rPr>
              <w:t xml:space="preserve">bokono ya ebola </w:t>
            </w:r>
            <w:r w:rsidRPr="00803D91">
              <w:rPr>
                <w:rFonts w:ascii="Calibri" w:eastAsia="Times New Roman" w:hAnsi="Calibri" w:cs="Calibri"/>
                <w:color w:val="000000" w:themeColor="text1"/>
                <w:lang w:val="fr-CD" w:bidi="fr-FR"/>
              </w:rPr>
              <w:t xml:space="preserve">bazali batu ya kaniaka </w:t>
            </w:r>
          </w:p>
          <w:p w14:paraId="1CA0D08D" w14:textId="5A617689" w:rsidR="000A21F1" w:rsidRPr="008B14D6"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te bayebi te </w:t>
            </w:r>
            <w:r>
              <w:rPr>
                <w:rFonts w:ascii="Calibri" w:eastAsia="Times New Roman" w:hAnsi="Calibri" w:cs="Calibri"/>
                <w:color w:val="000000" w:themeColor="text1"/>
                <w:lang w:val="fr-CD" w:bidi="fr-FR"/>
              </w:rPr>
              <w:t xml:space="preserve">mosala ya bato oyo balandelaka </w:t>
            </w:r>
            <w:r w:rsidRPr="008B14D6">
              <w:rPr>
                <w:rFonts w:ascii="Calibri" w:eastAsia="Times New Roman" w:hAnsi="Calibri" w:cs="Calibri"/>
                <w:color w:val="000000" w:themeColor="text1"/>
                <w:lang w:val="fr-CD" w:bidi="fr-FR"/>
              </w:rPr>
              <w:t>ba</w:t>
            </w:r>
            <w:r>
              <w:rPr>
                <w:rFonts w:ascii="Calibri" w:eastAsia="Times New Roman" w:hAnsi="Calibri" w:cs="Calibri"/>
                <w:color w:val="000000" w:themeColor="text1"/>
                <w:lang w:val="fr-CD" w:bidi="fr-FR"/>
              </w:rPr>
              <w:t xml:space="preserve">ye bazalaki na batu ya bokono ya ebola </w:t>
            </w:r>
            <w:r w:rsidRPr="008B14D6">
              <w:rPr>
                <w:rFonts w:ascii="Calibri" w:eastAsia="Times New Roman" w:hAnsi="Calibri" w:cs="Calibri"/>
                <w:color w:val="000000" w:themeColor="text1"/>
                <w:lang w:val="fr-CD" w:bidi="fr-FR"/>
              </w:rPr>
              <w:t xml:space="preserve">bazosala </w:t>
            </w:r>
          </w:p>
          <w:p w14:paraId="606D7B66" w14:textId="4558C569" w:rsidR="000A21F1" w:rsidRPr="00803D91"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zoloba ete </w:t>
            </w:r>
            <w:r>
              <w:rPr>
                <w:rFonts w:ascii="Calibri" w:eastAsia="Times New Roman" w:hAnsi="Calibri" w:cs="Calibri"/>
                <w:color w:val="000000" w:themeColor="text1"/>
                <w:lang w:val="fr-CD" w:bidi="fr-FR"/>
              </w:rPr>
              <w:t xml:space="preserve">batu balandelaka </w:t>
            </w:r>
            <w:r w:rsidRPr="008B14D6">
              <w:rPr>
                <w:rFonts w:ascii="Calibri" w:eastAsia="Times New Roman" w:hAnsi="Calibri" w:cs="Calibri"/>
                <w:color w:val="000000" w:themeColor="text1"/>
                <w:lang w:val="fr-CD" w:bidi="fr-FR"/>
              </w:rPr>
              <w:t>ba</w:t>
            </w:r>
            <w:r>
              <w:rPr>
                <w:rFonts w:ascii="Calibri" w:eastAsia="Times New Roman" w:hAnsi="Calibri" w:cs="Calibri"/>
                <w:color w:val="000000" w:themeColor="text1"/>
                <w:lang w:val="fr-CD" w:bidi="fr-FR"/>
              </w:rPr>
              <w:t xml:space="preserve">ye bazalaki na batu ya bokono ya ebola, </w:t>
            </w:r>
            <w:r w:rsidRPr="00803D91">
              <w:rPr>
                <w:rFonts w:ascii="Calibri" w:eastAsia="Times New Roman" w:hAnsi="Calibri" w:cs="Calibri"/>
                <w:color w:val="000000" w:themeColor="text1"/>
                <w:lang w:val="fr-CD" w:bidi="fr-FR"/>
              </w:rPr>
              <w:t xml:space="preserve">bayaka te, to bayaka na sima tango </w:t>
            </w:r>
          </w:p>
          <w:p w14:paraId="6323F183" w14:textId="08B8FA1D" w:rsidR="000A21F1" w:rsidRPr="00803D91"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zoloba ete </w:t>
            </w:r>
            <w:r>
              <w:rPr>
                <w:rFonts w:ascii="Calibri" w:eastAsia="Times New Roman" w:hAnsi="Calibri" w:cs="Calibri"/>
                <w:color w:val="000000" w:themeColor="text1"/>
                <w:lang w:val="fr-CD" w:bidi="fr-FR"/>
              </w:rPr>
              <w:t xml:space="preserve">batu balandelaka </w:t>
            </w:r>
            <w:r w:rsidRPr="008B14D6">
              <w:rPr>
                <w:rFonts w:ascii="Calibri" w:eastAsia="Times New Roman" w:hAnsi="Calibri" w:cs="Calibri"/>
                <w:color w:val="000000" w:themeColor="text1"/>
                <w:lang w:val="fr-CD" w:bidi="fr-FR"/>
              </w:rPr>
              <w:t>ba</w:t>
            </w:r>
            <w:r>
              <w:rPr>
                <w:rFonts w:ascii="Calibri" w:eastAsia="Times New Roman" w:hAnsi="Calibri" w:cs="Calibri"/>
                <w:color w:val="000000" w:themeColor="text1"/>
                <w:lang w:val="fr-CD" w:bidi="fr-FR"/>
              </w:rPr>
              <w:t>ye bazalaki na batu ya bokono ya ebola</w:t>
            </w:r>
            <w:r w:rsidRPr="00803D91">
              <w:rPr>
                <w:rFonts w:ascii="Calibri" w:eastAsia="Times New Roman" w:hAnsi="Calibri" w:cs="Calibri"/>
                <w:color w:val="000000" w:themeColor="text1"/>
                <w:lang w:val="fr-CD" w:bidi="fr-FR"/>
              </w:rPr>
              <w:t>, bazali kokabola bokono</w:t>
            </w:r>
          </w:p>
          <w:p w14:paraId="74F51949" w14:textId="2011918C" w:rsidR="000A21F1" w:rsidRPr="008B14D6"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Bazoloba ete bato oyo basengeli kolandela bato bazali kosalisa bato malamu te</w:t>
            </w:r>
          </w:p>
          <w:p w14:paraId="79D7F888" w14:textId="6C582168" w:rsidR="000A21F1" w:rsidRPr="008B14D6"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zoloba eloko te </w:t>
            </w:r>
          </w:p>
          <w:p w14:paraId="6D6672B6" w14:textId="0C068533" w:rsidR="000A21F1" w:rsidRPr="008B14D6" w:rsidRDefault="000A21F1" w:rsidP="00A41D6B">
            <w:pPr>
              <w:pStyle w:val="ListParagraph"/>
              <w:numPr>
                <w:ilvl w:val="0"/>
                <w:numId w:val="24"/>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isusu (</w:t>
            </w:r>
            <w:r w:rsidRPr="00803D91">
              <w:rPr>
                <w:rFonts w:ascii="Calibri" w:eastAsia="Times New Roman" w:hAnsi="Calibri" w:cs="Calibri"/>
                <w:i/>
                <w:iCs/>
                <w:color w:val="000000" w:themeColor="text1"/>
                <w:lang w:val="fr-CD" w:bidi="fr-FR"/>
              </w:rPr>
              <w:t>koma</w:t>
            </w:r>
            <w:r w:rsidRPr="008B14D6">
              <w:rPr>
                <w:rFonts w:ascii="Calibri" w:eastAsia="Times New Roman" w:hAnsi="Calibri" w:cs="Calibri"/>
                <w:color w:val="000000" w:themeColor="text1"/>
                <w:lang w:val="fr-CD" w:bidi="fr-FR"/>
              </w:rPr>
              <w:t>)</w:t>
            </w:r>
          </w:p>
          <w:p w14:paraId="561D0AD7" w14:textId="0E4BB352" w:rsidR="000A21F1" w:rsidRPr="008B14D6" w:rsidRDefault="000A21F1" w:rsidP="00A41D6B">
            <w:pPr>
              <w:pStyle w:val="ListParagraph"/>
              <w:numPr>
                <w:ilvl w:val="0"/>
                <w:numId w:val="24"/>
              </w:numPr>
              <w:spacing w:after="0" w:line="240" w:lineRule="auto"/>
              <w:rPr>
                <w:i/>
                <w:color w:val="000000" w:themeColor="text1"/>
                <w:spacing w:val="-8"/>
                <w:lang w:val="fr-CD" w:bidi="fr-FR"/>
              </w:rPr>
            </w:pPr>
            <w:r w:rsidRPr="008B14D6">
              <w:rPr>
                <w:rFonts w:ascii="Calibri" w:eastAsia="Times New Roman" w:hAnsi="Calibri" w:cs="Calibri"/>
                <w:color w:val="000000" w:themeColor="text1"/>
                <w:lang w:val="fr-CD" w:bidi="fr-FR"/>
              </w:rPr>
              <w:t>Nayebi te</w:t>
            </w:r>
          </w:p>
          <w:p w14:paraId="33A721EB" w14:textId="50BB6C49" w:rsidR="000A21F1" w:rsidRPr="008B14D6" w:rsidRDefault="000A21F1" w:rsidP="00A41D6B">
            <w:pPr>
              <w:pStyle w:val="ListParagraph"/>
              <w:numPr>
                <w:ilvl w:val="0"/>
                <w:numId w:val="24"/>
              </w:numPr>
              <w:spacing w:after="0" w:line="240" w:lineRule="auto"/>
              <w:rPr>
                <w:i/>
                <w:color w:val="000000" w:themeColor="text1"/>
                <w:spacing w:val="-8"/>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8B14D6" w14:paraId="4F7DA820" w14:textId="77777777" w:rsidTr="008E66FA">
        <w:trPr>
          <w:cantSplit/>
          <w:trHeight w:val="143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6FB6FC" w14:textId="2D4D8399" w:rsidR="000A21F1" w:rsidRPr="00024608" w:rsidRDefault="000A21F1" w:rsidP="00A41D6B">
            <w:pPr>
              <w:pStyle w:val="ListParagraph"/>
              <w:numPr>
                <w:ilvl w:val="0"/>
                <w:numId w:val="7"/>
              </w:numPr>
              <w:spacing w:after="0" w:line="240" w:lineRule="auto"/>
              <w:rPr>
                <w:color w:val="000000" w:themeColor="text1"/>
                <w:lang w:bidi="fr-FR"/>
              </w:rPr>
            </w:pPr>
            <w:r>
              <w:rPr>
                <w:lang w:bidi="fr-FR"/>
              </w:rPr>
              <w:lastRenderedPageBreak/>
              <w:t xml:space="preserve">Soki na mikolo </w:t>
            </w:r>
            <w:r w:rsidRPr="00F469F7">
              <w:rPr>
                <w:color w:val="000000" w:themeColor="text1"/>
                <w:lang w:bidi="fr-FR"/>
              </w:rPr>
              <w:t xml:space="preserve">ya sima ba poni yo lokola </w:t>
            </w:r>
            <w:r>
              <w:rPr>
                <w:color w:val="000000" w:themeColor="text1"/>
                <w:lang w:bidi="fr-FR"/>
              </w:rPr>
              <w:t xml:space="preserve">moko ya baye bazalaki na batu ya </w:t>
            </w:r>
            <w:r w:rsidRPr="00803D91">
              <w:rPr>
                <w:rFonts w:ascii="Calibri" w:eastAsia="Times New Roman" w:hAnsi="Calibri" w:cs="Calibri"/>
                <w:color w:val="000000" w:themeColor="text1"/>
                <w:lang w:bidi="fr-FR"/>
              </w:rPr>
              <w:t>bokono ya</w:t>
            </w:r>
            <w:r>
              <w:rPr>
                <w:color w:val="000000" w:themeColor="text1"/>
                <w:lang w:bidi="fr-FR"/>
              </w:rPr>
              <w:t xml:space="preserve"> ebola</w:t>
            </w:r>
            <w:r w:rsidRPr="00F50DC4">
              <w:rPr>
                <w:lang w:bidi="fr-FR"/>
              </w:rPr>
              <w:t xml:space="preserve">, </w:t>
            </w:r>
            <w:r>
              <w:rPr>
                <w:lang w:bidi="fr-FR"/>
              </w:rPr>
              <w:t xml:space="preserve">okondima ete moto aya na ndako mikolo nyoso </w:t>
            </w:r>
            <w:r w:rsidRPr="00F469F7">
              <w:rPr>
                <w:color w:val="000000" w:themeColor="text1"/>
                <w:lang w:bidi="fr-FR"/>
              </w:rPr>
              <w:t>kolandela</w:t>
            </w:r>
            <w:r>
              <w:rPr>
                <w:lang w:bidi="fr-FR"/>
              </w:rPr>
              <w:t xml:space="preserve"> yo mikolo 21 pona koyeba soki okueyi maladi te</w:t>
            </w:r>
            <w:r w:rsidRPr="00F50DC4">
              <w:rPr>
                <w:lang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CC8FC74" w14:textId="33A0C002" w:rsidR="000A21F1" w:rsidRPr="00803D91" w:rsidRDefault="000A21F1" w:rsidP="00A41D6B">
            <w:pPr>
              <w:pStyle w:val="ListParagraph"/>
              <w:numPr>
                <w:ilvl w:val="0"/>
                <w:numId w:val="25"/>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Iyo </w:t>
            </w:r>
            <w:r w:rsidRPr="00803D91">
              <w:rPr>
                <w:rFonts w:ascii="Calibri" w:eastAsia="Times New Roman" w:hAnsi="Calibri" w:cs="Calibri"/>
                <w:color w:val="000000" w:themeColor="text1"/>
                <w:lang w:val="fr-CD" w:bidi="fr-FR"/>
              </w:rPr>
              <w:sym w:font="Wingdings" w:char="F0E0"/>
            </w:r>
            <w:r w:rsidRPr="00803D91">
              <w:rPr>
                <w:rFonts w:ascii="Calibri" w:eastAsia="Times New Roman" w:hAnsi="Calibri" w:cs="Calibri"/>
                <w:color w:val="000000" w:themeColor="text1"/>
                <w:lang w:val="fr-CD" w:bidi="fr-FR"/>
              </w:rPr>
              <w:t xml:space="preserve"> </w:t>
            </w:r>
            <w:r w:rsidRPr="00803D91">
              <w:rPr>
                <w:i/>
                <w:iCs/>
                <w:lang w:bidi="fr-FR"/>
              </w:rPr>
              <w:t>leka na motuna 27</w:t>
            </w:r>
          </w:p>
          <w:p w14:paraId="1589A90A" w14:textId="158DEE1D" w:rsidR="000A21F1" w:rsidRPr="00803D91" w:rsidRDefault="000A21F1" w:rsidP="00A41D6B">
            <w:pPr>
              <w:pStyle w:val="ListParagraph"/>
              <w:numPr>
                <w:ilvl w:val="0"/>
                <w:numId w:val="25"/>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Te</w:t>
            </w:r>
          </w:p>
          <w:p w14:paraId="4586A230" w14:textId="7C6FD5E2" w:rsidR="000A21F1" w:rsidRPr="00803D91" w:rsidRDefault="000A21F1" w:rsidP="00A41D6B">
            <w:pPr>
              <w:pStyle w:val="ListParagraph"/>
              <w:numPr>
                <w:ilvl w:val="0"/>
                <w:numId w:val="25"/>
              </w:numPr>
              <w:spacing w:after="0" w:line="240" w:lineRule="auto"/>
              <w:rPr>
                <w:i/>
                <w:color w:val="000000" w:themeColor="text1"/>
                <w:spacing w:val="-8"/>
                <w:lang w:val="fr-CD" w:bidi="fr-FR"/>
              </w:rPr>
            </w:pPr>
            <w:r w:rsidRPr="00803D91">
              <w:rPr>
                <w:rFonts w:ascii="Calibri" w:eastAsia="Times New Roman" w:hAnsi="Calibri" w:cs="Calibri"/>
                <w:color w:val="000000" w:themeColor="text1"/>
                <w:lang w:val="fr-CD" w:bidi="fr-FR"/>
              </w:rPr>
              <w:t xml:space="preserve">Ondimisami te </w:t>
            </w:r>
            <w:r w:rsidRPr="00803D91">
              <w:rPr>
                <w:rFonts w:ascii="Calibri" w:eastAsia="Times New Roman" w:hAnsi="Calibri" w:cs="Calibri"/>
                <w:color w:val="000000" w:themeColor="text1"/>
                <w:lang w:val="fr-CD" w:bidi="fr-FR"/>
              </w:rPr>
              <w:sym w:font="Wingdings" w:char="F0E0"/>
            </w:r>
            <w:r w:rsidRPr="00803D91">
              <w:rPr>
                <w:rFonts w:ascii="Calibri" w:eastAsia="Times New Roman" w:hAnsi="Calibri" w:cs="Calibri"/>
                <w:color w:val="000000" w:themeColor="text1"/>
                <w:lang w:val="fr-CD" w:bidi="fr-FR"/>
              </w:rPr>
              <w:t xml:space="preserve"> </w:t>
            </w:r>
            <w:r w:rsidRPr="00803D91">
              <w:rPr>
                <w:i/>
                <w:iCs/>
                <w:lang w:val="fr-FR" w:bidi="fr-FR"/>
              </w:rPr>
              <w:t>leka na motuna 27</w:t>
            </w:r>
          </w:p>
          <w:p w14:paraId="06CB8A76" w14:textId="295EBCF7" w:rsidR="000A21F1" w:rsidRPr="008B14D6" w:rsidRDefault="000A21F1" w:rsidP="00A41D6B">
            <w:pPr>
              <w:pStyle w:val="ListParagraph"/>
              <w:numPr>
                <w:ilvl w:val="0"/>
                <w:numId w:val="25"/>
              </w:numPr>
              <w:spacing w:after="0" w:line="240" w:lineRule="auto"/>
              <w:rPr>
                <w:i/>
                <w:color w:val="000000" w:themeColor="text1"/>
                <w:spacing w:val="-8"/>
                <w:lang w:val="fr-CD" w:bidi="fr-FR"/>
              </w:rPr>
            </w:pPr>
            <w:r w:rsidRPr="00803D91">
              <w:rPr>
                <w:rFonts w:ascii="Calibri" w:eastAsia="Times New Roman" w:hAnsi="Calibri" w:cs="Calibri"/>
                <w:color w:val="000000" w:themeColor="text1"/>
                <w:lang w:val="fr-CD" w:bidi="fr-FR"/>
              </w:rPr>
              <w:t xml:space="preserve">Naboyi </w:t>
            </w:r>
            <w:r w:rsidRPr="00803D91">
              <w:rPr>
                <w:color w:val="000000" w:themeColor="text1"/>
                <w:spacing w:val="-4"/>
                <w:lang w:val="fr-CD"/>
              </w:rPr>
              <w:t>(</w:t>
            </w:r>
            <w:r w:rsidRPr="00803D91">
              <w:rPr>
                <w:i/>
                <w:iCs/>
                <w:color w:val="000000" w:themeColor="text1"/>
                <w:spacing w:val="-4"/>
                <w:lang w:val="fr-CD"/>
              </w:rPr>
              <w:t>Ko tanga te</w:t>
            </w:r>
            <w:r w:rsidRPr="00803D91">
              <w:rPr>
                <w:color w:val="000000" w:themeColor="text1"/>
                <w:spacing w:val="-4"/>
                <w:lang w:val="fr-CD"/>
              </w:rPr>
              <w:t>)</w:t>
            </w:r>
            <w:r>
              <w:rPr>
                <w:color w:val="000000" w:themeColor="text1"/>
                <w:spacing w:val="-4"/>
                <w:lang w:val="fr-CD"/>
              </w:rPr>
              <w:t xml:space="preserve"> </w:t>
            </w:r>
          </w:p>
        </w:tc>
      </w:tr>
      <w:tr w:rsidR="000A21F1" w:rsidRPr="008B14D6" w14:paraId="5A64298A" w14:textId="77777777" w:rsidTr="008E66FA">
        <w:trPr>
          <w:cantSplit/>
          <w:trHeight w:val="14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A12CC1" w14:textId="64D8508C" w:rsidR="000A21F1" w:rsidRPr="008B14D6" w:rsidRDefault="000A21F1" w:rsidP="00A41D6B">
            <w:pPr>
              <w:pStyle w:val="ListParagraph"/>
              <w:numPr>
                <w:ilvl w:val="0"/>
                <w:numId w:val="7"/>
              </w:numPr>
              <w:spacing w:after="0" w:line="240" w:lineRule="auto"/>
              <w:rPr>
                <w:color w:val="000000" w:themeColor="text1"/>
                <w:lang w:val="fr-CD" w:bidi="fr-FR"/>
              </w:rPr>
            </w:pPr>
            <w:r w:rsidRPr="008B14D6">
              <w:rPr>
                <w:color w:val="000000" w:themeColor="text1"/>
                <w:lang w:val="fr-CD" w:bidi="fr-FR"/>
              </w:rPr>
              <w:t>Pona nini okanisi bongo ?</w:t>
            </w:r>
          </w:p>
          <w:p w14:paraId="44813BEC" w14:textId="77777777" w:rsidR="000A21F1" w:rsidRPr="008B14D6" w:rsidRDefault="000A21F1" w:rsidP="000A21F1">
            <w:pPr>
              <w:spacing w:after="0" w:line="240" w:lineRule="auto"/>
              <w:rPr>
                <w:color w:val="000000" w:themeColor="text1"/>
                <w:lang w:val="fr-CD" w:bidi="fr-FR"/>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831E0F" w14:textId="37B791F2" w:rsidR="000A21F1" w:rsidRPr="00D902FA" w:rsidRDefault="000A21F1" w:rsidP="000A21F1">
            <w:pPr>
              <w:spacing w:after="0" w:line="240" w:lineRule="auto"/>
              <w:rPr>
                <w:b/>
                <w:bCs/>
                <w:i/>
                <w:color w:val="000000" w:themeColor="text1"/>
                <w:lang w:val="fr-CD" w:bidi="fr-FR"/>
              </w:rPr>
            </w:pPr>
            <w:r w:rsidRPr="00D902FA">
              <w:rPr>
                <w:b/>
                <w:bCs/>
                <w:i/>
                <w:color w:val="000000" w:themeColor="text1"/>
                <w:lang w:val="fr-CD" w:bidi="fr-FR"/>
              </w:rPr>
              <w:t>Kotanga biyano te, tya elembo bisika nyoso moyanoli akoloba</w:t>
            </w:r>
          </w:p>
          <w:p w14:paraId="4DBFAEE2" w14:textId="02820996"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 xml:space="preserve">Nazo manyola te mokano ya kolandela baye oyo bazalaki na batu ya bokono ya ebola </w:t>
            </w:r>
          </w:p>
          <w:p w14:paraId="4DA4FAFA" w14:textId="77777777"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 xml:space="preserve">Mikolo 21, ezali molayi makasi </w:t>
            </w:r>
          </w:p>
          <w:p w14:paraId="4D3D31B8" w14:textId="5D689CA8"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 xml:space="preserve">Nalingi te bato ya lisanga bayeba ete na ponami lokola moko ya baye bazalaki na batu ya bokono ya ebala </w:t>
            </w:r>
          </w:p>
          <w:p w14:paraId="3FA94512" w14:textId="7C374133"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 xml:space="preserve">Nayebi te bato balandelaka </w:t>
            </w:r>
            <w:r w:rsidRPr="00803D91">
              <w:rPr>
                <w:rFonts w:ascii="Calibri" w:eastAsia="Times New Roman" w:hAnsi="Calibri" w:cs="Calibri"/>
                <w:color w:val="000000" w:themeColor="text1"/>
                <w:lang w:val="fr-FR" w:bidi="fr-FR"/>
              </w:rPr>
              <w:t xml:space="preserve">baye bazalaki na batu ya bokono </w:t>
            </w:r>
            <w:r w:rsidRPr="00D902FA">
              <w:rPr>
                <w:rFonts w:ascii="Calibri" w:eastAsia="Times New Roman" w:hAnsi="Calibri" w:cs="Calibri"/>
                <w:color w:val="000000" w:themeColor="text1"/>
                <w:lang w:val="fr-CD" w:bidi="fr-FR"/>
              </w:rPr>
              <w:t>na lisanga na nga</w:t>
            </w:r>
          </w:p>
          <w:p w14:paraId="5BCBAC96" w14:textId="1909589E" w:rsidR="000A21F1" w:rsidRPr="00803D91"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to oyo balandelaka baye bazalaki na batu ya bokono bazokabola bokono </w:t>
            </w:r>
          </w:p>
          <w:p w14:paraId="2FA8E9A9" w14:textId="0233E201"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bidi="fr-FR"/>
              </w:rPr>
            </w:pPr>
            <w:r w:rsidRPr="00D902FA">
              <w:rPr>
                <w:rFonts w:ascii="Calibri" w:eastAsia="Times New Roman" w:hAnsi="Calibri" w:cs="Calibri"/>
                <w:color w:val="000000" w:themeColor="text1"/>
                <w:lang w:bidi="fr-FR"/>
              </w:rPr>
              <w:t>Bato oyo balandelaka baye bazalaki na batu ya bokono bazosala mombongo</w:t>
            </w:r>
          </w:p>
          <w:p w14:paraId="7E18B2D6" w14:textId="77777777"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Mosusu (</w:t>
            </w:r>
            <w:r w:rsidRPr="00803D91">
              <w:rPr>
                <w:rFonts w:ascii="Calibri" w:eastAsia="Times New Roman" w:hAnsi="Calibri" w:cs="Calibri"/>
                <w:i/>
                <w:iCs/>
                <w:color w:val="000000" w:themeColor="text1"/>
                <w:lang w:val="fr-CD" w:bidi="fr-FR"/>
              </w:rPr>
              <w:t>koma</w:t>
            </w:r>
            <w:r w:rsidRPr="00D902FA">
              <w:rPr>
                <w:rFonts w:ascii="Calibri" w:eastAsia="Times New Roman" w:hAnsi="Calibri" w:cs="Calibri"/>
                <w:color w:val="000000" w:themeColor="text1"/>
                <w:lang w:val="fr-CD" w:bidi="fr-FR"/>
              </w:rPr>
              <w:t>)</w:t>
            </w:r>
          </w:p>
          <w:p w14:paraId="64E36834" w14:textId="114EC9F4"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 xml:space="preserve">Nayebi te </w:t>
            </w:r>
          </w:p>
          <w:p w14:paraId="2CE4A873" w14:textId="7E40CCDE" w:rsidR="000A21F1" w:rsidRPr="00D902FA" w:rsidRDefault="000A21F1" w:rsidP="00A41D6B">
            <w:pPr>
              <w:pStyle w:val="ListParagraph"/>
              <w:numPr>
                <w:ilvl w:val="0"/>
                <w:numId w:val="26"/>
              </w:numPr>
              <w:spacing w:after="0" w:line="240" w:lineRule="auto"/>
              <w:rPr>
                <w:rFonts w:ascii="Calibri" w:eastAsia="Times New Roman" w:hAnsi="Calibri" w:cs="Calibri"/>
                <w:color w:val="000000" w:themeColor="text1"/>
                <w:lang w:val="fr-CD" w:bidi="fr-FR"/>
              </w:rPr>
            </w:pPr>
            <w:r w:rsidRPr="00D902FA">
              <w:rPr>
                <w:rFonts w:ascii="Calibri" w:eastAsia="Times New Roman" w:hAnsi="Calibri" w:cs="Calibri"/>
                <w:color w:val="000000" w:themeColor="text1"/>
                <w:lang w:val="fr-CD" w:bidi="fr-FR"/>
              </w:rPr>
              <w:t xml:space="preserve">Naboyi </w:t>
            </w:r>
            <w:r w:rsidRPr="00D902FA">
              <w:rPr>
                <w:color w:val="000000" w:themeColor="text1"/>
                <w:spacing w:val="-4"/>
                <w:lang w:val="fr-CD"/>
              </w:rPr>
              <w:t>(</w:t>
            </w:r>
            <w:r w:rsidRPr="00D902FA">
              <w:rPr>
                <w:i/>
                <w:iCs/>
                <w:color w:val="000000" w:themeColor="text1"/>
                <w:spacing w:val="-4"/>
                <w:lang w:val="fr-CD"/>
              </w:rPr>
              <w:t>Ko tanga te</w:t>
            </w:r>
            <w:r w:rsidRPr="00D902FA">
              <w:rPr>
                <w:color w:val="000000" w:themeColor="text1"/>
                <w:spacing w:val="-4"/>
                <w:lang w:val="fr-CD"/>
              </w:rPr>
              <w:t>)</w:t>
            </w:r>
          </w:p>
        </w:tc>
      </w:tr>
      <w:tr w:rsidR="000A21F1" w:rsidRPr="008B14D6" w14:paraId="7E47129F" w14:textId="77777777" w:rsidTr="008E66FA">
        <w:trPr>
          <w:cantSplit/>
          <w:trHeight w:val="118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BBFBB5" w14:textId="11BE573B" w:rsidR="000A21F1" w:rsidRPr="008B14D6" w:rsidRDefault="000A21F1" w:rsidP="00A41D6B">
            <w:pPr>
              <w:pStyle w:val="ListParagraph"/>
              <w:numPr>
                <w:ilvl w:val="0"/>
                <w:numId w:val="7"/>
              </w:numPr>
              <w:spacing w:after="0" w:line="240" w:lineRule="auto"/>
              <w:rPr>
                <w:color w:val="000000" w:themeColor="text1"/>
                <w:lang w:bidi="fr-FR"/>
              </w:rPr>
            </w:pPr>
            <w:r>
              <w:rPr>
                <w:lang w:bidi="fr-FR"/>
              </w:rPr>
              <w:t>Soki bilembo ya Ebola ekomeli yo, okondima kopesa kombo ya bato ozalaki na contact na bango</w:t>
            </w:r>
            <w:r w:rsidRPr="00F50DC4">
              <w:rPr>
                <w:lang w:bidi="fr-FR"/>
              </w:rPr>
              <w:t>?</w:t>
            </w:r>
            <w:r>
              <w:rPr>
                <w:lang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E885552" w14:textId="50A296B1" w:rsidR="000A21F1" w:rsidRPr="008B14D6" w:rsidRDefault="000A21F1" w:rsidP="00A41D6B">
            <w:pPr>
              <w:pStyle w:val="ListParagraph"/>
              <w:numPr>
                <w:ilvl w:val="0"/>
                <w:numId w:val="27"/>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Iyo</w:t>
            </w:r>
            <w:r>
              <w:rPr>
                <w:rFonts w:ascii="Calibri" w:eastAsia="Times New Roman" w:hAnsi="Calibri" w:cs="Calibri"/>
                <w:color w:val="000000" w:themeColor="text1"/>
                <w:lang w:val="fr-CD" w:bidi="fr-FR"/>
              </w:rPr>
              <w:t xml:space="preserve"> </w:t>
            </w:r>
            <w:r w:rsidRPr="000404BE">
              <w:rPr>
                <w:rFonts w:ascii="Calibri" w:eastAsia="Times New Roman" w:hAnsi="Calibri" w:cs="Calibri"/>
                <w:color w:val="000000" w:themeColor="text1"/>
                <w:lang w:val="fr-CD" w:bidi="fr-FR"/>
              </w:rPr>
              <w:sym w:font="Wingdings" w:char="F0E0"/>
            </w:r>
            <w:r>
              <w:rPr>
                <w:rFonts w:ascii="Calibri" w:eastAsia="Times New Roman" w:hAnsi="Calibri" w:cs="Calibri"/>
                <w:color w:val="000000" w:themeColor="text1"/>
                <w:lang w:val="fr-CD" w:bidi="fr-FR"/>
              </w:rPr>
              <w:t xml:space="preserve"> </w:t>
            </w:r>
            <w:r w:rsidRPr="000404BE">
              <w:rPr>
                <w:i/>
                <w:iCs/>
                <w:lang w:bidi="fr-FR"/>
              </w:rPr>
              <w:t>leka na motuna 29</w:t>
            </w:r>
          </w:p>
          <w:p w14:paraId="5F3E1D0E" w14:textId="77777777" w:rsidR="000A21F1" w:rsidRPr="008B14D6" w:rsidRDefault="000A21F1" w:rsidP="00A41D6B">
            <w:pPr>
              <w:pStyle w:val="ListParagraph"/>
              <w:numPr>
                <w:ilvl w:val="0"/>
                <w:numId w:val="27"/>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Te</w:t>
            </w:r>
          </w:p>
          <w:p w14:paraId="6CED7BFF" w14:textId="77777777" w:rsidR="000A21F1" w:rsidRPr="008B14D6" w:rsidRDefault="000A21F1" w:rsidP="00A41D6B">
            <w:pPr>
              <w:pStyle w:val="ListParagraph"/>
              <w:numPr>
                <w:ilvl w:val="0"/>
                <w:numId w:val="27"/>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p>
          <w:p w14:paraId="21B40993" w14:textId="2E5D534C" w:rsidR="000A21F1" w:rsidRPr="008B14D6" w:rsidRDefault="000A21F1" w:rsidP="00A41D6B">
            <w:pPr>
              <w:pStyle w:val="ListParagraph"/>
              <w:numPr>
                <w:ilvl w:val="0"/>
                <w:numId w:val="27"/>
              </w:numPr>
              <w:spacing w:after="0" w:line="240" w:lineRule="auto"/>
              <w:rPr>
                <w:rFonts w:ascii="Calibri" w:eastAsia="Times New Roman" w:hAnsi="Calibri" w:cs="Calibri"/>
                <w:color w:val="000000" w:themeColor="text1"/>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8B14D6" w14:paraId="5B4035DC" w14:textId="77777777" w:rsidTr="008E66FA">
        <w:trPr>
          <w:cantSplit/>
          <w:trHeight w:val="43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DC8E2D0" w14:textId="2A97B692" w:rsidR="000A21F1" w:rsidRPr="008B14D6" w:rsidRDefault="000A21F1" w:rsidP="00A41D6B">
            <w:pPr>
              <w:pStyle w:val="ListParagraph"/>
              <w:numPr>
                <w:ilvl w:val="0"/>
                <w:numId w:val="7"/>
              </w:numPr>
              <w:spacing w:after="0" w:line="240" w:lineRule="auto"/>
              <w:rPr>
                <w:color w:val="000000" w:themeColor="text1"/>
                <w:lang w:val="fr-CD"/>
              </w:rPr>
            </w:pPr>
            <w:r w:rsidRPr="008B14D6">
              <w:rPr>
                <w:color w:val="000000" w:themeColor="text1"/>
                <w:lang w:val="fr-CD" w:bidi="fr-FR"/>
              </w:rPr>
              <w:t>Soki te, pona nini te ?</w:t>
            </w:r>
          </w:p>
          <w:p w14:paraId="2D96BF90" w14:textId="77777777" w:rsidR="000A21F1" w:rsidRPr="008B14D6" w:rsidRDefault="000A21F1" w:rsidP="000A21F1">
            <w:pPr>
              <w:pStyle w:val="ListParagraph"/>
              <w:spacing w:after="0" w:line="240" w:lineRule="auto"/>
              <w:ind w:left="360"/>
              <w:rPr>
                <w:color w:val="000000" w:themeColor="text1"/>
                <w:lang w:val="fr-CD" w:bidi="fr-FR"/>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FD91978" w14:textId="4B072704" w:rsidR="000A21F1" w:rsidRPr="00C43623" w:rsidRDefault="000A21F1" w:rsidP="000A21F1">
            <w:pPr>
              <w:spacing w:after="0" w:line="240" w:lineRule="auto"/>
              <w:rPr>
                <w:b/>
                <w:bCs/>
                <w:i/>
                <w:color w:val="000000" w:themeColor="text1"/>
                <w:lang w:val="fr-CD" w:bidi="fr-FR"/>
              </w:rPr>
            </w:pPr>
            <w:r w:rsidRPr="00C43623">
              <w:rPr>
                <w:b/>
                <w:bCs/>
                <w:i/>
                <w:color w:val="000000" w:themeColor="text1"/>
                <w:lang w:val="fr-CD" w:bidi="fr-FR"/>
              </w:rPr>
              <w:t>Kotanga biyano te, tya elembo bisika nyoso moyanoli akoloba</w:t>
            </w:r>
          </w:p>
          <w:p w14:paraId="1467AC08" w14:textId="7777777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Nazo manyola te mokano ya kolandela bato </w:t>
            </w:r>
          </w:p>
          <w:p w14:paraId="683F5C9C" w14:textId="7777777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Nakolinga te bato ya lisanga na nga bayeba ete nazui bokono ya Ebola </w:t>
            </w:r>
          </w:p>
          <w:p w14:paraId="61D0C53B" w14:textId="7777777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Nayebi bato te oyo bazali kolandela bato na lisanga na nga </w:t>
            </w:r>
          </w:p>
          <w:p w14:paraId="212B4C3E" w14:textId="7777777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to oyo bazali kolandela bato bazali kokabola bokono </w:t>
            </w:r>
          </w:p>
          <w:p w14:paraId="151897E7" w14:textId="69604DA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Bato oyo bazali kolandela bato bazali komeka kosala mombongo na mosala eye </w:t>
            </w:r>
          </w:p>
          <w:p w14:paraId="6B88474A" w14:textId="7777777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Nayebi te oyo bato ya kolandela bato bakosala na basango eye </w:t>
            </w:r>
          </w:p>
          <w:p w14:paraId="6623E1EF" w14:textId="77777777"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osusu (</w:t>
            </w:r>
            <w:r w:rsidRPr="00803D91">
              <w:rPr>
                <w:rFonts w:ascii="Calibri" w:eastAsia="Times New Roman" w:hAnsi="Calibri" w:cs="Calibri"/>
                <w:i/>
                <w:iCs/>
                <w:color w:val="000000" w:themeColor="text1"/>
                <w:lang w:val="fr-CD" w:bidi="fr-FR"/>
              </w:rPr>
              <w:t>koma</w:t>
            </w:r>
            <w:r w:rsidRPr="008B14D6">
              <w:rPr>
                <w:rFonts w:ascii="Calibri" w:eastAsia="Times New Roman" w:hAnsi="Calibri" w:cs="Calibri"/>
                <w:color w:val="000000" w:themeColor="text1"/>
                <w:lang w:val="fr-CD" w:bidi="fr-FR"/>
              </w:rPr>
              <w:t>)</w:t>
            </w:r>
          </w:p>
          <w:p w14:paraId="0E2A37A5" w14:textId="099F7800"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p>
          <w:p w14:paraId="0B3FBE20" w14:textId="21F391F6" w:rsidR="000A21F1" w:rsidRPr="008B14D6" w:rsidRDefault="000A21F1" w:rsidP="00A41D6B">
            <w:pPr>
              <w:pStyle w:val="ListParagraph"/>
              <w:numPr>
                <w:ilvl w:val="0"/>
                <w:numId w:val="28"/>
              </w:numPr>
              <w:spacing w:after="0" w:line="240" w:lineRule="auto"/>
              <w:rPr>
                <w:rFonts w:ascii="Calibri" w:eastAsia="Times New Roman" w:hAnsi="Calibri" w:cs="Calibri"/>
                <w:color w:val="000000" w:themeColor="text1"/>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843B7D" w14:paraId="3C976B85" w14:textId="77777777" w:rsidTr="008E66FA">
        <w:trPr>
          <w:cantSplit/>
          <w:trHeight w:val="314"/>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0F90AF07" w14:textId="357E69AC" w:rsidR="000A21F1" w:rsidRPr="00843B7D" w:rsidRDefault="000A21F1" w:rsidP="000A21F1">
            <w:pPr>
              <w:pStyle w:val="BodyText"/>
              <w:ind w:left="0"/>
              <w:rPr>
                <w:caps/>
                <w:lang w:bidi="fr-FR"/>
              </w:rPr>
            </w:pPr>
            <w:r w:rsidRPr="00843B7D">
              <w:rPr>
                <w:b/>
                <w:caps/>
                <w:lang w:bidi="fr-FR"/>
              </w:rPr>
              <w:t>Mangwele ya Ebola</w:t>
            </w:r>
          </w:p>
        </w:tc>
      </w:tr>
      <w:tr w:rsidR="000A21F1" w:rsidRPr="003D4933" w14:paraId="0AAA88EA" w14:textId="77777777" w:rsidTr="008E66FA">
        <w:trPr>
          <w:cantSplit/>
          <w:trHeight w:val="72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C448F6D" w14:textId="7DCA4B3C" w:rsidR="000A21F1" w:rsidRPr="00733DC7" w:rsidRDefault="000A21F1" w:rsidP="00A41D6B">
            <w:pPr>
              <w:pStyle w:val="ListParagraph"/>
              <w:numPr>
                <w:ilvl w:val="0"/>
                <w:numId w:val="7"/>
              </w:numPr>
              <w:spacing w:after="0" w:line="240" w:lineRule="auto"/>
              <w:rPr>
                <w:color w:val="000000" w:themeColor="text1"/>
                <w:lang w:bidi="fr-FR"/>
              </w:rPr>
            </w:pPr>
            <w:r w:rsidRPr="00733DC7">
              <w:rPr>
                <w:color w:val="000000" w:themeColor="text1"/>
                <w:lang w:bidi="fr-FR"/>
              </w:rPr>
              <w:t>Oyoka bato bazali kolobela  mangwele  ya Ebola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9EC1CFB" w14:textId="77777777" w:rsidR="000A21F1" w:rsidRPr="00733DC7" w:rsidRDefault="000A21F1" w:rsidP="00A41D6B">
            <w:pPr>
              <w:pStyle w:val="ListParagraph"/>
              <w:numPr>
                <w:ilvl w:val="0"/>
                <w:numId w:val="29"/>
              </w:numPr>
              <w:spacing w:after="0" w:line="240" w:lineRule="auto"/>
              <w:rPr>
                <w:rFonts w:ascii="Calibri" w:eastAsia="Times New Roman" w:hAnsi="Calibri" w:cs="Calibri"/>
                <w:color w:val="000000" w:themeColor="text1"/>
                <w:lang w:val="fr-CD" w:bidi="fr-FR"/>
              </w:rPr>
            </w:pPr>
            <w:r w:rsidRPr="00733DC7">
              <w:rPr>
                <w:rFonts w:ascii="Calibri" w:eastAsia="Times New Roman" w:hAnsi="Calibri" w:cs="Calibri"/>
                <w:color w:val="000000" w:themeColor="text1"/>
                <w:lang w:val="fr-CD" w:bidi="fr-FR"/>
              </w:rPr>
              <w:t>Iyo</w:t>
            </w:r>
          </w:p>
          <w:p w14:paraId="0220A846" w14:textId="39B1E44F" w:rsidR="000A21F1" w:rsidRPr="00733DC7" w:rsidRDefault="000A21F1" w:rsidP="00A41D6B">
            <w:pPr>
              <w:pStyle w:val="ListParagraph"/>
              <w:numPr>
                <w:ilvl w:val="0"/>
                <w:numId w:val="29"/>
              </w:numPr>
              <w:spacing w:after="0" w:line="240" w:lineRule="auto"/>
              <w:rPr>
                <w:rFonts w:ascii="Calibri" w:eastAsia="Times New Roman" w:hAnsi="Calibri" w:cs="Calibri"/>
                <w:color w:val="000000" w:themeColor="text1"/>
                <w:lang w:val="fr-CD" w:bidi="fr-FR"/>
              </w:rPr>
            </w:pPr>
            <w:r w:rsidRPr="00733DC7">
              <w:rPr>
                <w:rFonts w:ascii="Calibri" w:eastAsia="Times New Roman" w:hAnsi="Calibri" w:cs="Calibri"/>
                <w:color w:val="000000" w:themeColor="text1"/>
                <w:lang w:val="fr-CD" w:bidi="fr-FR"/>
              </w:rPr>
              <w:t xml:space="preserve">Te </w:t>
            </w:r>
            <w:r w:rsidRPr="00733DC7">
              <w:rPr>
                <w:rFonts w:ascii="Calibri" w:eastAsia="Times New Roman" w:hAnsi="Calibri" w:cs="Calibri"/>
                <w:i/>
                <w:iCs/>
                <w:color w:val="000000" w:themeColor="text1"/>
                <w:lang w:val="fr-CD" w:bidi="fr-FR"/>
              </w:rPr>
              <w:sym w:font="Wingdings" w:char="F0E0"/>
            </w:r>
            <w:r w:rsidRPr="00733DC7">
              <w:rPr>
                <w:rFonts w:ascii="Calibri" w:eastAsia="Times New Roman" w:hAnsi="Calibri" w:cs="Calibri"/>
                <w:i/>
                <w:iCs/>
                <w:color w:val="000000" w:themeColor="text1"/>
                <w:lang w:val="fr-CD" w:bidi="fr-FR"/>
              </w:rPr>
              <w:t xml:space="preserve"> </w:t>
            </w:r>
            <w:r w:rsidR="00733DC7" w:rsidRPr="008A28D1">
              <w:rPr>
                <w:i/>
                <w:iCs/>
                <w:lang w:val="fr-CD" w:bidi="fr-FR"/>
              </w:rPr>
              <w:t>tanga maloba ya biyano nyoso</w:t>
            </w:r>
            <w:r w:rsidR="00733DC7" w:rsidRPr="00436203">
              <w:rPr>
                <w:i/>
                <w:iCs/>
                <w:lang w:val="fr-FR" w:bidi="fr-FR"/>
              </w:rPr>
              <w:t xml:space="preserve"> </w:t>
            </w:r>
            <w:r w:rsidR="00733DC7" w:rsidRPr="00D61DCB">
              <w:rPr>
                <w:i/>
                <w:iCs/>
                <w:lang w:val="fr-FR" w:bidi="fr-FR"/>
              </w:rPr>
              <w:t xml:space="preserve"> </w:t>
            </w:r>
          </w:p>
          <w:p w14:paraId="39E425CD" w14:textId="7890880F" w:rsidR="000A21F1" w:rsidRPr="008E66FA" w:rsidRDefault="000A21F1" w:rsidP="00A41D6B">
            <w:pPr>
              <w:pStyle w:val="ListParagraph"/>
              <w:numPr>
                <w:ilvl w:val="0"/>
                <w:numId w:val="29"/>
              </w:numPr>
              <w:spacing w:after="0" w:line="240" w:lineRule="auto"/>
              <w:rPr>
                <w:rFonts w:ascii="Calibri" w:eastAsia="Times New Roman" w:hAnsi="Calibri" w:cs="Calibri"/>
                <w:color w:val="000000" w:themeColor="text1"/>
                <w:lang w:val="fr-CD" w:bidi="fr-FR"/>
              </w:rPr>
            </w:pPr>
            <w:r w:rsidRPr="00733DC7">
              <w:rPr>
                <w:rFonts w:ascii="Calibri" w:eastAsia="Times New Roman" w:hAnsi="Calibri" w:cs="Calibri"/>
                <w:color w:val="000000" w:themeColor="text1"/>
                <w:lang w:val="fr-CD" w:bidi="fr-FR"/>
              </w:rPr>
              <w:t xml:space="preserve">Nayebi te </w:t>
            </w:r>
            <w:r w:rsidRPr="00733DC7">
              <w:rPr>
                <w:rFonts w:ascii="Calibri" w:eastAsia="Times New Roman" w:hAnsi="Calibri" w:cs="Calibri"/>
                <w:i/>
                <w:iCs/>
                <w:color w:val="000000" w:themeColor="text1"/>
                <w:lang w:val="fr-CD" w:bidi="fr-FR"/>
              </w:rPr>
              <w:sym w:font="Wingdings" w:char="F0E0"/>
            </w:r>
            <w:r w:rsidRPr="00733DC7">
              <w:rPr>
                <w:rFonts w:ascii="Calibri" w:eastAsia="Times New Roman" w:hAnsi="Calibri" w:cs="Calibri"/>
                <w:i/>
                <w:iCs/>
                <w:color w:val="000000" w:themeColor="text1"/>
                <w:lang w:val="fr-CD" w:bidi="fr-FR"/>
              </w:rPr>
              <w:t xml:space="preserve"> </w:t>
            </w:r>
            <w:r w:rsidR="00733DC7" w:rsidRPr="00733DC7">
              <w:rPr>
                <w:i/>
                <w:iCs/>
                <w:lang w:val="fr-CD" w:bidi="fr-FR"/>
              </w:rPr>
              <w:t>tanga maloba ya biyano nyoso</w:t>
            </w:r>
            <w:r w:rsidR="00733DC7" w:rsidRPr="00733DC7">
              <w:rPr>
                <w:i/>
                <w:iCs/>
                <w:lang w:val="fr-FR" w:bidi="fr-FR"/>
              </w:rPr>
              <w:t xml:space="preserve">  </w:t>
            </w:r>
            <w:r w:rsidR="00733DC7" w:rsidRPr="00733DC7">
              <w:rPr>
                <w:i/>
                <w:iCs/>
                <w:lang w:val="fr-FR" w:bidi="fr-FR"/>
              </w:rPr>
              <w:br/>
            </w:r>
            <w:r w:rsidR="00733DC7" w:rsidRPr="00733DC7">
              <w:rPr>
                <w:rFonts w:ascii="Calibri" w:eastAsia="Times New Roman" w:hAnsi="Calibri" w:cs="Calibri"/>
                <w:color w:val="000000" w:themeColor="text1"/>
                <w:lang w:val="fr-CD" w:bidi="fr-FR"/>
              </w:rPr>
              <w:t xml:space="preserve">TANGELA MOYANOLI MALOBA OYO  :  Mangwele  ezali kosunga bato bamibatela na bokono ya Ebola pe kosenga na bato bazalaki pene pene na bato ya bokono ya Ebola ( libota, baninga pe bato ya misala ya bokolongono ) bazua  mangwele. </w:t>
            </w:r>
            <w:r w:rsidR="00733DC7" w:rsidRPr="00733DC7">
              <w:rPr>
                <w:b/>
                <w:bCs/>
                <w:i/>
                <w:iCs/>
                <w:lang w:val="fr-FR" w:bidi="fr-FR"/>
              </w:rPr>
              <w:t>Leka na motuna 4</w:t>
            </w:r>
            <w:r w:rsidR="008A28D1">
              <w:rPr>
                <w:b/>
                <w:bCs/>
                <w:i/>
                <w:iCs/>
                <w:lang w:val="fr-FR" w:bidi="fr-FR"/>
              </w:rPr>
              <w:t>0</w:t>
            </w:r>
            <w:r w:rsidR="00733DC7" w:rsidRPr="008A28D1">
              <w:rPr>
                <w:b/>
                <w:bCs/>
                <w:i/>
                <w:iCs/>
                <w:lang w:val="fr-FR" w:bidi="fr-FR"/>
              </w:rPr>
              <w:t>.</w:t>
            </w:r>
          </w:p>
          <w:p w14:paraId="0D3F054B" w14:textId="627AEC20" w:rsidR="000A21F1" w:rsidRPr="00733DC7" w:rsidRDefault="000A21F1" w:rsidP="00A41D6B">
            <w:pPr>
              <w:pStyle w:val="ListParagraph"/>
              <w:numPr>
                <w:ilvl w:val="0"/>
                <w:numId w:val="29"/>
              </w:numPr>
              <w:spacing w:after="0" w:line="240" w:lineRule="auto"/>
              <w:rPr>
                <w:i/>
                <w:color w:val="000000" w:themeColor="text1"/>
                <w:spacing w:val="-8"/>
                <w:lang w:val="fr-CD" w:bidi="fr-FR"/>
              </w:rPr>
            </w:pPr>
            <w:r w:rsidRPr="00733DC7">
              <w:rPr>
                <w:rFonts w:ascii="Calibri" w:eastAsia="Times New Roman" w:hAnsi="Calibri" w:cs="Calibri"/>
                <w:color w:val="000000" w:themeColor="text1"/>
                <w:lang w:val="fr-CD" w:bidi="fr-FR"/>
              </w:rPr>
              <w:t xml:space="preserve">Naboyi </w:t>
            </w:r>
            <w:r w:rsidRPr="008A28D1">
              <w:rPr>
                <w:color w:val="000000" w:themeColor="text1"/>
                <w:spacing w:val="-4"/>
                <w:lang w:val="fr-CD"/>
              </w:rPr>
              <w:t>(</w:t>
            </w:r>
            <w:r w:rsidRPr="00436203">
              <w:rPr>
                <w:i/>
                <w:iCs/>
                <w:color w:val="000000" w:themeColor="text1"/>
                <w:spacing w:val="-4"/>
                <w:lang w:val="fr-CD"/>
              </w:rPr>
              <w:t>Ko tanga te</w:t>
            </w:r>
            <w:r w:rsidRPr="00D61DCB">
              <w:rPr>
                <w:color w:val="000000" w:themeColor="text1"/>
                <w:spacing w:val="-4"/>
                <w:lang w:val="fr-CD"/>
              </w:rPr>
              <w:t>)</w:t>
            </w:r>
          </w:p>
        </w:tc>
      </w:tr>
      <w:tr w:rsidR="000A21F1" w:rsidRPr="003D4933" w14:paraId="0CAB9BBC" w14:textId="77777777" w:rsidTr="008E66FA">
        <w:trPr>
          <w:cantSplit/>
          <w:trHeight w:val="72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3A1510" w14:textId="3471D159" w:rsidR="000A21F1" w:rsidRPr="008B14D6" w:rsidRDefault="000A21F1" w:rsidP="00A41D6B">
            <w:pPr>
              <w:pStyle w:val="ListParagraph"/>
              <w:numPr>
                <w:ilvl w:val="0"/>
                <w:numId w:val="7"/>
              </w:numPr>
              <w:spacing w:after="0" w:line="240" w:lineRule="auto"/>
              <w:rPr>
                <w:color w:val="000000" w:themeColor="text1"/>
                <w:lang w:bidi="fr-FR"/>
              </w:rPr>
            </w:pPr>
            <w:r w:rsidRPr="008B14D6">
              <w:rPr>
                <w:color w:val="000000" w:themeColor="text1"/>
                <w:lang w:bidi="fr-FR"/>
              </w:rPr>
              <w:lastRenderedPageBreak/>
              <w:t>Basibasenga yo ozua  mangwele  ya Ebola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22D13A7" w14:textId="77777777" w:rsidR="000A21F1" w:rsidRPr="008B14D6" w:rsidRDefault="000A21F1" w:rsidP="00A41D6B">
            <w:pPr>
              <w:pStyle w:val="ListParagraph"/>
              <w:numPr>
                <w:ilvl w:val="0"/>
                <w:numId w:val="30"/>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Iyo</w:t>
            </w:r>
          </w:p>
          <w:p w14:paraId="2657CD34" w14:textId="50EC89DD" w:rsidR="000A21F1" w:rsidRPr="008B14D6" w:rsidRDefault="000A21F1" w:rsidP="00A41D6B">
            <w:pPr>
              <w:pStyle w:val="ListParagraph"/>
              <w:numPr>
                <w:ilvl w:val="0"/>
                <w:numId w:val="30"/>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Te</w:t>
            </w:r>
            <w:r>
              <w:rPr>
                <w:rFonts w:ascii="Calibri" w:eastAsia="Times New Roman" w:hAnsi="Calibri" w:cs="Calibri"/>
                <w:color w:val="000000" w:themeColor="text1"/>
                <w:lang w:val="fr-CD" w:bidi="fr-FR"/>
              </w:rPr>
              <w:t xml:space="preserve"> </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40</w:t>
            </w:r>
          </w:p>
          <w:p w14:paraId="11680E13" w14:textId="6078E865" w:rsidR="000A21F1" w:rsidRPr="008B14D6" w:rsidRDefault="000A21F1" w:rsidP="00A41D6B">
            <w:pPr>
              <w:pStyle w:val="ListParagraph"/>
              <w:numPr>
                <w:ilvl w:val="0"/>
                <w:numId w:val="30"/>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r>
              <w:rPr>
                <w:rFonts w:ascii="Calibri" w:eastAsia="Times New Roman" w:hAnsi="Calibri" w:cs="Calibri"/>
                <w:color w:val="000000" w:themeColor="text1"/>
                <w:lang w:val="fr-CD" w:bidi="fr-FR"/>
              </w:rPr>
              <w:t xml:space="preserve"> </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40</w:t>
            </w:r>
          </w:p>
          <w:p w14:paraId="1F46CAC6" w14:textId="5B99A57C" w:rsidR="000A21F1" w:rsidRPr="008B14D6" w:rsidRDefault="000A21F1" w:rsidP="00A41D6B">
            <w:pPr>
              <w:pStyle w:val="ListParagraph"/>
              <w:numPr>
                <w:ilvl w:val="0"/>
                <w:numId w:val="30"/>
              </w:numPr>
              <w:spacing w:after="0" w:line="240" w:lineRule="auto"/>
              <w:rPr>
                <w:i/>
                <w:color w:val="000000" w:themeColor="text1"/>
                <w:spacing w:val="-8"/>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3D4933" w14:paraId="78E095E3" w14:textId="77777777" w:rsidTr="008E66FA">
        <w:trPr>
          <w:cantSplit/>
          <w:trHeight w:val="72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F2B561" w14:textId="6B30550B" w:rsidR="000A21F1" w:rsidRPr="00DC6BCA" w:rsidRDefault="000A21F1" w:rsidP="00A41D6B">
            <w:pPr>
              <w:pStyle w:val="ListParagraph"/>
              <w:numPr>
                <w:ilvl w:val="0"/>
                <w:numId w:val="7"/>
              </w:numPr>
              <w:spacing w:after="0" w:line="240" w:lineRule="auto"/>
              <w:rPr>
                <w:color w:val="000000" w:themeColor="text1"/>
                <w:lang w:bidi="fr-FR"/>
              </w:rPr>
            </w:pPr>
            <w:r w:rsidRPr="00DC6BCA">
              <w:rPr>
                <w:color w:val="000000" w:themeColor="text1"/>
                <w:lang w:bidi="fr-FR"/>
              </w:rPr>
              <w:t xml:space="preserve">Soki Iyo, ondimaki kozua  mangwele)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5FE5FD8" w14:textId="77777777" w:rsidR="000A21F1" w:rsidRPr="008B14D6" w:rsidRDefault="000A21F1" w:rsidP="00A41D6B">
            <w:pPr>
              <w:pStyle w:val="ListParagraph"/>
              <w:numPr>
                <w:ilvl w:val="0"/>
                <w:numId w:val="31"/>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Iyo</w:t>
            </w:r>
          </w:p>
          <w:p w14:paraId="1AAFB52B" w14:textId="238ABD9E" w:rsidR="000A21F1" w:rsidRPr="008B14D6" w:rsidRDefault="000A21F1" w:rsidP="00A41D6B">
            <w:pPr>
              <w:pStyle w:val="ListParagraph"/>
              <w:numPr>
                <w:ilvl w:val="0"/>
                <w:numId w:val="31"/>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Te</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w:t>
            </w:r>
            <w:r>
              <w:rPr>
                <w:i/>
                <w:iCs/>
                <w:lang w:val="fr-FR" w:bidi="fr-FR"/>
              </w:rPr>
              <w:t>38</w:t>
            </w:r>
          </w:p>
          <w:p w14:paraId="61C5E1F9" w14:textId="2EDAD8B1" w:rsidR="000A21F1" w:rsidRPr="008B14D6" w:rsidRDefault="000A21F1" w:rsidP="00A41D6B">
            <w:pPr>
              <w:pStyle w:val="ListParagraph"/>
              <w:numPr>
                <w:ilvl w:val="0"/>
                <w:numId w:val="31"/>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Nayebi te</w:t>
            </w:r>
            <w:r w:rsidRPr="000404BE">
              <w:rPr>
                <w:rFonts w:ascii="Calibri" w:eastAsia="Times New Roman" w:hAnsi="Calibri" w:cs="Calibri"/>
                <w:i/>
                <w:iCs/>
                <w:color w:val="000000" w:themeColor="text1"/>
                <w:lang w:val="fr-CD" w:bidi="fr-FR"/>
              </w:rPr>
              <w:sym w:font="Wingdings" w:char="F0E0"/>
            </w:r>
            <w:r w:rsidRPr="000404BE">
              <w:rPr>
                <w:rFonts w:ascii="Calibri" w:eastAsia="Times New Roman" w:hAnsi="Calibri" w:cs="Calibri"/>
                <w:i/>
                <w:iCs/>
                <w:color w:val="000000" w:themeColor="text1"/>
                <w:lang w:val="fr-CD" w:bidi="fr-FR"/>
              </w:rPr>
              <w:t xml:space="preserve"> </w:t>
            </w:r>
            <w:r w:rsidRPr="000404BE">
              <w:rPr>
                <w:i/>
                <w:iCs/>
                <w:lang w:val="fr-FR" w:bidi="fr-FR"/>
              </w:rPr>
              <w:t>leka na motuna </w:t>
            </w:r>
            <w:r>
              <w:rPr>
                <w:i/>
                <w:iCs/>
                <w:lang w:val="fr-FR" w:bidi="fr-FR"/>
              </w:rPr>
              <w:t>38</w:t>
            </w:r>
          </w:p>
          <w:p w14:paraId="6C251491" w14:textId="52333CC9" w:rsidR="000A21F1" w:rsidRPr="008B14D6" w:rsidRDefault="000A21F1" w:rsidP="00A41D6B">
            <w:pPr>
              <w:pStyle w:val="ListParagraph"/>
              <w:numPr>
                <w:ilvl w:val="0"/>
                <w:numId w:val="31"/>
              </w:numPr>
              <w:spacing w:after="0" w:line="240" w:lineRule="auto"/>
              <w:rPr>
                <w:i/>
                <w:color w:val="000000" w:themeColor="text1"/>
                <w:spacing w:val="-8"/>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527D20" w14:paraId="55FD8EF6" w14:textId="77777777" w:rsidTr="008E66FA">
        <w:trPr>
          <w:cantSplit/>
          <w:trHeight w:val="43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0E9536" w14:textId="50D9D8F0" w:rsidR="000A21F1" w:rsidRPr="008B14D6" w:rsidRDefault="000A21F1" w:rsidP="00A41D6B">
            <w:pPr>
              <w:pStyle w:val="ListParagraph"/>
              <w:numPr>
                <w:ilvl w:val="0"/>
                <w:numId w:val="7"/>
              </w:numPr>
              <w:spacing w:after="0" w:line="240" w:lineRule="auto"/>
              <w:rPr>
                <w:color w:val="000000" w:themeColor="text1"/>
                <w:lang w:val="fr-CD" w:bidi="fr-FR"/>
              </w:rPr>
            </w:pPr>
            <w:r w:rsidRPr="008B14D6">
              <w:rPr>
                <w:color w:val="000000" w:themeColor="text1"/>
                <w:lang w:val="fr-CD" w:bidi="fr-FR"/>
              </w:rPr>
              <w:t xml:space="preserve"> Ozuaki mangbele na mboka ni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21CE801" w14:textId="77777777" w:rsidR="000A21F1" w:rsidRPr="008B14D6" w:rsidRDefault="000A21F1" w:rsidP="00A41D6B">
            <w:pPr>
              <w:pStyle w:val="ListParagraph"/>
              <w:numPr>
                <w:ilvl w:val="0"/>
                <w:numId w:val="32"/>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Beni</w:t>
            </w:r>
          </w:p>
          <w:p w14:paraId="39FD4B0D" w14:textId="77777777" w:rsidR="000A21F1" w:rsidRPr="008B14D6" w:rsidRDefault="000A21F1" w:rsidP="00A41D6B">
            <w:pPr>
              <w:pStyle w:val="ListParagraph"/>
              <w:numPr>
                <w:ilvl w:val="0"/>
                <w:numId w:val="32"/>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Butembo</w:t>
            </w:r>
          </w:p>
          <w:p w14:paraId="4534FFA6" w14:textId="77777777" w:rsidR="000A21F1" w:rsidRPr="008B14D6" w:rsidRDefault="000A21F1" w:rsidP="00A41D6B">
            <w:pPr>
              <w:pStyle w:val="ListParagraph"/>
              <w:numPr>
                <w:ilvl w:val="0"/>
                <w:numId w:val="32"/>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Goma</w:t>
            </w:r>
          </w:p>
          <w:p w14:paraId="6ABE07BE" w14:textId="77777777" w:rsidR="000A21F1" w:rsidRPr="00962D69" w:rsidRDefault="000A21F1" w:rsidP="00A41D6B">
            <w:pPr>
              <w:pStyle w:val="ListParagraph"/>
              <w:numPr>
                <w:ilvl w:val="0"/>
                <w:numId w:val="32"/>
              </w:numPr>
              <w:spacing w:after="0" w:line="240" w:lineRule="auto"/>
              <w:rPr>
                <w:i/>
                <w:color w:val="000000" w:themeColor="text1"/>
                <w:spacing w:val="-8"/>
                <w:lang w:val="fr-CD" w:bidi="fr-FR"/>
              </w:rPr>
            </w:pPr>
            <w:r w:rsidRPr="008B14D6">
              <w:rPr>
                <w:rFonts w:ascii="Calibri" w:eastAsia="Times New Roman" w:hAnsi="Calibri" w:cs="Calibri"/>
                <w:color w:val="000000" w:themeColor="text1"/>
                <w:lang w:val="fr-CD" w:bidi="fr-FR"/>
              </w:rPr>
              <w:t>Misusu : _________________</w:t>
            </w:r>
          </w:p>
          <w:p w14:paraId="6C7F0079" w14:textId="173BE4C2" w:rsidR="000A21F1" w:rsidRPr="008B14D6" w:rsidRDefault="000A21F1" w:rsidP="00A41D6B">
            <w:pPr>
              <w:pStyle w:val="ListParagraph"/>
              <w:numPr>
                <w:ilvl w:val="0"/>
                <w:numId w:val="32"/>
              </w:numPr>
              <w:spacing w:after="0" w:line="240" w:lineRule="auto"/>
              <w:rPr>
                <w:i/>
                <w:color w:val="000000" w:themeColor="text1"/>
                <w:spacing w:val="-8"/>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E13E4C" w14:paraId="7F9137F1"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11C0FA" w14:textId="7BC5E853" w:rsidR="000A21F1" w:rsidRPr="003D4933" w:rsidRDefault="000A21F1" w:rsidP="008E66FA">
            <w:pPr>
              <w:spacing w:after="0" w:line="240" w:lineRule="auto"/>
              <w:ind w:left="360" w:hanging="360"/>
              <w:rPr>
                <w:color w:val="000000" w:themeColor="text1"/>
                <w:lang w:bidi="fr-FR"/>
              </w:rPr>
            </w:pPr>
            <w:r w:rsidRPr="003D4933">
              <w:rPr>
                <w:color w:val="000000" w:themeColor="text1"/>
                <w:lang w:bidi="fr-FR"/>
              </w:rPr>
              <w:t>32b. Soki ondimaki kozua  mangwele ozuaki kisi mbala bo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915DEE6" w14:textId="7119929F" w:rsidR="000A21F1" w:rsidRPr="008B14D6" w:rsidRDefault="000A21F1" w:rsidP="00A41D6B">
            <w:pPr>
              <w:pStyle w:val="ListParagraph"/>
              <w:numPr>
                <w:ilvl w:val="0"/>
                <w:numId w:val="33"/>
              </w:numPr>
              <w:spacing w:after="0" w:line="240" w:lineRule="auto"/>
              <w:rPr>
                <w:rFonts w:ascii="Calibri" w:eastAsia="Times New Roman" w:hAnsi="Calibri" w:cs="Calibri"/>
                <w:color w:val="000000" w:themeColor="text1"/>
                <w:spacing w:val="-8"/>
                <w:lang w:val="fr-CD" w:bidi="fr-FR"/>
              </w:rPr>
            </w:pPr>
            <w:r w:rsidRPr="008B14D6">
              <w:rPr>
                <w:rFonts w:ascii="Calibri" w:eastAsia="Times New Roman" w:hAnsi="Calibri" w:cs="Calibri"/>
                <w:color w:val="000000" w:themeColor="text1"/>
                <w:spacing w:val="-8"/>
                <w:lang w:val="fr-CD" w:bidi="fr-FR"/>
              </w:rPr>
              <w:t>Nazuaki kisi mbala mibale</w:t>
            </w:r>
            <w:r w:rsidRPr="00E26CE5">
              <w:rPr>
                <w:rFonts w:ascii="Calibri" w:eastAsia="Times New Roman" w:hAnsi="Calibri" w:cs="Calibri"/>
                <w:i/>
                <w:iCs/>
                <w:color w:val="000000" w:themeColor="text1"/>
                <w:spacing w:val="-8"/>
                <w:lang w:val="fr-CD" w:bidi="fr-FR"/>
              </w:rPr>
              <w:sym w:font="Wingdings" w:char="F0E0"/>
            </w:r>
            <w:r w:rsidRPr="00E26CE5">
              <w:rPr>
                <w:i/>
                <w:iCs/>
                <w:lang w:val="fr-CD" w:bidi="fr-FR"/>
              </w:rPr>
              <w:t xml:space="preserve"> leka na motuna 34</w:t>
            </w:r>
            <w:r w:rsidRPr="008B14D6">
              <w:rPr>
                <w:rFonts w:ascii="Calibri" w:eastAsia="Times New Roman" w:hAnsi="Calibri" w:cs="Calibri"/>
                <w:color w:val="000000" w:themeColor="text1"/>
                <w:spacing w:val="-8"/>
                <w:lang w:val="fr-CD" w:bidi="fr-FR"/>
              </w:rPr>
              <w:t xml:space="preserve"> </w:t>
            </w:r>
            <w:r>
              <w:rPr>
                <w:rFonts w:ascii="Calibri" w:eastAsia="Times New Roman" w:hAnsi="Calibri" w:cs="Calibri"/>
                <w:color w:val="000000" w:themeColor="text1"/>
                <w:spacing w:val="-8"/>
                <w:lang w:val="fr-CD" w:bidi="fr-FR"/>
              </w:rPr>
              <w:t xml:space="preserve"> </w:t>
            </w:r>
          </w:p>
          <w:p w14:paraId="4714EA35" w14:textId="07FE876B" w:rsidR="000A21F1" w:rsidRDefault="000A21F1" w:rsidP="00A41D6B">
            <w:pPr>
              <w:pStyle w:val="ListParagraph"/>
              <w:numPr>
                <w:ilvl w:val="0"/>
                <w:numId w:val="33"/>
              </w:numPr>
              <w:spacing w:after="0" w:line="240" w:lineRule="auto"/>
              <w:rPr>
                <w:rFonts w:ascii="Calibri" w:eastAsia="Times New Roman" w:hAnsi="Calibri" w:cs="Calibri"/>
                <w:color w:val="000000" w:themeColor="text1"/>
                <w:spacing w:val="-8"/>
                <w:lang w:val="fr-CD" w:bidi="fr-FR"/>
              </w:rPr>
            </w:pPr>
            <w:r w:rsidRPr="008B14D6">
              <w:rPr>
                <w:rFonts w:ascii="Calibri" w:eastAsia="Times New Roman" w:hAnsi="Calibri" w:cs="Calibri"/>
                <w:color w:val="000000" w:themeColor="text1"/>
                <w:spacing w:val="-8"/>
                <w:lang w:val="fr-CD" w:bidi="fr-FR"/>
              </w:rPr>
              <w:t xml:space="preserve">Nazuaki kisi mbala moko </w:t>
            </w:r>
            <w:r w:rsidRPr="00E26CE5">
              <w:rPr>
                <w:rFonts w:ascii="Calibri" w:eastAsia="Times New Roman" w:hAnsi="Calibri" w:cs="Calibri"/>
                <w:i/>
                <w:iCs/>
                <w:color w:val="000000" w:themeColor="text1"/>
                <w:spacing w:val="-8"/>
                <w:lang w:val="fr-CD" w:bidi="fr-FR"/>
              </w:rPr>
              <w:sym w:font="Wingdings" w:char="F0E0"/>
            </w:r>
            <w:r w:rsidRPr="00E26CE5">
              <w:rPr>
                <w:i/>
                <w:iCs/>
                <w:lang w:val="fr-CD" w:bidi="fr-FR"/>
              </w:rPr>
              <w:t xml:space="preserve"> leka na motuna 34</w:t>
            </w:r>
          </w:p>
          <w:p w14:paraId="547277AB" w14:textId="059EEA39" w:rsidR="000A21F1" w:rsidRPr="008B14D6" w:rsidRDefault="000A21F1" w:rsidP="00A41D6B">
            <w:pPr>
              <w:pStyle w:val="ListParagraph"/>
              <w:numPr>
                <w:ilvl w:val="0"/>
                <w:numId w:val="33"/>
              </w:numPr>
              <w:spacing w:after="0" w:line="240" w:lineRule="auto"/>
              <w:rPr>
                <w:rFonts w:ascii="Calibri" w:eastAsia="Times New Roman" w:hAnsi="Calibri" w:cs="Calibri"/>
                <w:color w:val="000000" w:themeColor="text1"/>
                <w:spacing w:val="-8"/>
                <w:lang w:val="fr-CD" w:bidi="fr-FR"/>
              </w:rPr>
            </w:pPr>
            <w:r>
              <w:rPr>
                <w:lang w:val="fr-FR"/>
              </w:rPr>
              <w:t>Nazui tonga misatu</w:t>
            </w:r>
            <w:r w:rsidRPr="00E26CE5">
              <w:rPr>
                <w:rFonts w:ascii="Calibri" w:eastAsia="Times New Roman" w:hAnsi="Calibri" w:cs="Calibri"/>
                <w:i/>
                <w:iCs/>
                <w:color w:val="000000" w:themeColor="text1"/>
                <w:spacing w:val="-8"/>
                <w:lang w:val="fr-CD" w:bidi="fr-FR"/>
              </w:rPr>
              <w:t xml:space="preserve"> </w:t>
            </w:r>
            <w:r w:rsidRPr="00E26CE5">
              <w:rPr>
                <w:rFonts w:ascii="Calibri" w:eastAsia="Times New Roman" w:hAnsi="Calibri" w:cs="Calibri"/>
                <w:i/>
                <w:iCs/>
                <w:color w:val="000000" w:themeColor="text1"/>
                <w:spacing w:val="-8"/>
                <w:lang w:val="fr-CD" w:bidi="fr-FR"/>
              </w:rPr>
              <w:sym w:font="Wingdings" w:char="F0E0"/>
            </w:r>
            <w:r w:rsidRPr="00E26CE5">
              <w:rPr>
                <w:i/>
                <w:iCs/>
                <w:lang w:val="fr-CD" w:bidi="fr-FR"/>
              </w:rPr>
              <w:t xml:space="preserve"> leka na motuna 34</w:t>
            </w:r>
          </w:p>
          <w:p w14:paraId="6BDBE142" w14:textId="77777777" w:rsidR="000A21F1" w:rsidRPr="00843B7D" w:rsidRDefault="000A21F1" w:rsidP="00A41D6B">
            <w:pPr>
              <w:pStyle w:val="ListParagraph"/>
              <w:numPr>
                <w:ilvl w:val="0"/>
                <w:numId w:val="33"/>
              </w:numPr>
              <w:spacing w:after="0" w:line="240" w:lineRule="auto"/>
              <w:rPr>
                <w:i/>
                <w:color w:val="000000" w:themeColor="text1"/>
                <w:spacing w:val="-8"/>
                <w:lang w:val="fr-CD" w:bidi="fr-FR"/>
              </w:rPr>
            </w:pPr>
            <w:r w:rsidRPr="008B14D6">
              <w:rPr>
                <w:rFonts w:ascii="Calibri" w:eastAsia="Times New Roman" w:hAnsi="Calibri" w:cs="Calibri"/>
                <w:color w:val="000000" w:themeColor="text1"/>
                <w:spacing w:val="-8"/>
                <w:lang w:val="fr-CD" w:bidi="fr-FR"/>
              </w:rPr>
              <w:t xml:space="preserve">Eloko te, nazuaki mangbele te  </w:t>
            </w:r>
          </w:p>
          <w:p w14:paraId="3925250A" w14:textId="6D5D9A82" w:rsidR="000A21F1" w:rsidRPr="008B14D6" w:rsidRDefault="000A21F1" w:rsidP="00A41D6B">
            <w:pPr>
              <w:pStyle w:val="ListParagraph"/>
              <w:numPr>
                <w:ilvl w:val="0"/>
                <w:numId w:val="33"/>
              </w:numPr>
              <w:spacing w:after="0" w:line="240" w:lineRule="auto"/>
              <w:rPr>
                <w:i/>
                <w:color w:val="000000" w:themeColor="text1"/>
                <w:spacing w:val="-8"/>
                <w:lang w:val="fr-CD" w:bidi="fr-FR"/>
              </w:rPr>
            </w:pPr>
            <w:r w:rsidRPr="00D139AE">
              <w:rPr>
                <w:rFonts w:ascii="Calibri" w:eastAsia="Times New Roman" w:hAnsi="Calibri" w:cs="Calibri"/>
                <w:color w:val="000000" w:themeColor="text1"/>
                <w:lang w:val="fr-CD" w:bidi="fr-FR"/>
              </w:rPr>
              <w:t xml:space="preserve">Naboyi </w:t>
            </w:r>
            <w:r w:rsidRPr="008B14D6">
              <w:rPr>
                <w:color w:val="000000" w:themeColor="text1"/>
                <w:spacing w:val="-4"/>
                <w:lang w:val="fr-CD"/>
              </w:rPr>
              <w:t>(</w:t>
            </w:r>
            <w:r w:rsidRPr="00EC14DA">
              <w:rPr>
                <w:i/>
                <w:iCs/>
                <w:color w:val="000000" w:themeColor="text1"/>
                <w:spacing w:val="-4"/>
                <w:lang w:val="fr-CD"/>
              </w:rPr>
              <w:t>Ko tanga te</w:t>
            </w:r>
            <w:r w:rsidRPr="008B14D6">
              <w:rPr>
                <w:color w:val="000000" w:themeColor="text1"/>
                <w:spacing w:val="-4"/>
                <w:lang w:val="fr-CD"/>
              </w:rPr>
              <w:t>)</w:t>
            </w:r>
          </w:p>
        </w:tc>
      </w:tr>
      <w:tr w:rsidR="000A21F1" w:rsidRPr="008B14D6" w14:paraId="7FA1CA43" w14:textId="77777777" w:rsidTr="008E66FA">
        <w:trPr>
          <w:cantSplit/>
          <w:trHeight w:val="129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D9810A0" w14:textId="2C4C890A" w:rsidR="000A21F1" w:rsidRPr="008B14D6" w:rsidRDefault="000A21F1" w:rsidP="00A41D6B">
            <w:pPr>
              <w:pStyle w:val="ListParagraph"/>
              <w:numPr>
                <w:ilvl w:val="0"/>
                <w:numId w:val="7"/>
              </w:numPr>
              <w:spacing w:after="0" w:line="240" w:lineRule="auto"/>
              <w:rPr>
                <w:color w:val="000000" w:themeColor="text1"/>
                <w:lang w:val="fr-CD"/>
              </w:rPr>
            </w:pPr>
            <w:r w:rsidRPr="008B14D6">
              <w:rPr>
                <w:color w:val="000000" w:themeColor="text1"/>
                <w:lang w:val="fr-CD" w:bidi="fr-FR"/>
              </w:rPr>
              <w:t xml:space="preserve">Soki ondimaki kasi ozui mangwele te, pona nini ozuaki te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CD8370" w14:textId="4734D7CC" w:rsidR="000A21F1" w:rsidRPr="00DF462F" w:rsidRDefault="000A21F1" w:rsidP="000A21F1">
            <w:pPr>
              <w:tabs>
                <w:tab w:val="left" w:pos="690"/>
              </w:tabs>
              <w:spacing w:after="0" w:line="240" w:lineRule="auto"/>
              <w:rPr>
                <w:b/>
                <w:bCs/>
                <w:color w:val="000000" w:themeColor="text1"/>
                <w:lang w:val="fr-CD" w:bidi="fr-FR"/>
              </w:rPr>
            </w:pPr>
            <w:r w:rsidRPr="00DF462F">
              <w:rPr>
                <w:b/>
                <w:bCs/>
                <w:i/>
                <w:iCs/>
                <w:color w:val="000000" w:themeColor="text1"/>
                <w:lang w:val="fr-CD" w:bidi="fr-FR"/>
              </w:rPr>
              <w:t>Kotanga biyano te, tya elembo bisika nyoso moyanoli akoloba</w:t>
            </w:r>
          </w:p>
          <w:p w14:paraId="14AFCB56" w14:textId="77777777" w:rsidR="000A21F1" w:rsidRPr="00803D91" w:rsidRDefault="000A21F1" w:rsidP="00A41D6B">
            <w:pPr>
              <w:pStyle w:val="ListParagraph"/>
              <w:numPr>
                <w:ilvl w:val="0"/>
                <w:numId w:val="3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Na bongolaki makanisi </w:t>
            </w:r>
          </w:p>
          <w:p w14:paraId="37184D40" w14:textId="766517A3" w:rsidR="000A21F1" w:rsidRPr="00803D91" w:rsidRDefault="000A21F1" w:rsidP="00A41D6B">
            <w:pPr>
              <w:pStyle w:val="ListParagraph"/>
              <w:numPr>
                <w:ilvl w:val="0"/>
                <w:numId w:val="34"/>
              </w:numPr>
              <w:spacing w:after="0" w:line="240" w:lineRule="auto"/>
              <w:rPr>
                <w:rFonts w:ascii="Calibri" w:eastAsia="Times New Roman" w:hAnsi="Calibri" w:cs="Calibri"/>
                <w:color w:val="000000" w:themeColor="text1"/>
                <w:lang w:bidi="fr-FR"/>
              </w:rPr>
            </w:pPr>
            <w:r w:rsidRPr="00803D91">
              <w:rPr>
                <w:rFonts w:ascii="Calibri" w:eastAsia="Times New Roman" w:hAnsi="Calibri" w:cs="Calibri"/>
                <w:color w:val="000000" w:themeColor="text1"/>
                <w:lang w:bidi="fr-FR"/>
              </w:rPr>
              <w:t>Esika ya mangwele  ezalaki mosika penza</w:t>
            </w:r>
          </w:p>
          <w:p w14:paraId="3A587421" w14:textId="6DF98595" w:rsidR="000A21F1" w:rsidRPr="00803D91" w:rsidRDefault="000A21F1" w:rsidP="00A41D6B">
            <w:pPr>
              <w:pStyle w:val="ListParagraph"/>
              <w:numPr>
                <w:ilvl w:val="0"/>
                <w:numId w:val="3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Ngonga yako pesa mangwele esepelisaki nga te </w:t>
            </w:r>
          </w:p>
          <w:p w14:paraId="6E6BF4B2" w14:textId="7D00A7F9" w:rsidR="000A21F1" w:rsidRPr="00803D91" w:rsidRDefault="000A21F1" w:rsidP="00A41D6B">
            <w:pPr>
              <w:pStyle w:val="ListParagraph"/>
              <w:numPr>
                <w:ilvl w:val="0"/>
                <w:numId w:val="3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pesi mangwele bapesaki nga mangwele te </w:t>
            </w:r>
          </w:p>
          <w:p w14:paraId="3E974148" w14:textId="77777777" w:rsidR="000A21F1" w:rsidRPr="00803D91" w:rsidRDefault="000A21F1" w:rsidP="00A41D6B">
            <w:pPr>
              <w:pStyle w:val="ListParagraph"/>
              <w:numPr>
                <w:ilvl w:val="0"/>
                <w:numId w:val="3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 xml:space="preserve">Bapesi mangwele basengaki nga mbongo </w:t>
            </w:r>
          </w:p>
          <w:p w14:paraId="4BB0414B" w14:textId="6A86241D" w:rsidR="000A21F1" w:rsidRPr="00803D91" w:rsidRDefault="000A21F1" w:rsidP="00A41D6B">
            <w:pPr>
              <w:pStyle w:val="ListParagraph"/>
              <w:numPr>
                <w:ilvl w:val="0"/>
                <w:numId w:val="34"/>
              </w:numPr>
              <w:spacing w:after="0" w:line="240" w:lineRule="auto"/>
              <w:rPr>
                <w:rFonts w:ascii="Calibri" w:eastAsia="Times New Roman" w:hAnsi="Calibri" w:cs="Calibri"/>
                <w:color w:val="000000" w:themeColor="text1"/>
                <w:lang w:val="fr-CD" w:bidi="fr-FR"/>
              </w:rPr>
            </w:pPr>
            <w:r w:rsidRPr="00803D91">
              <w:rPr>
                <w:rFonts w:ascii="Calibri" w:eastAsia="Times New Roman" w:hAnsi="Calibri" w:cs="Calibri"/>
                <w:color w:val="000000" w:themeColor="text1"/>
                <w:lang w:val="fr-CD" w:bidi="fr-FR"/>
              </w:rPr>
              <w:t>Nazelaki mingi penza na esika ya bapaseka mangwele</w:t>
            </w:r>
          </w:p>
          <w:p w14:paraId="16C3F965" w14:textId="45452733" w:rsidR="000A21F1" w:rsidRPr="00803D91" w:rsidRDefault="000A21F1" w:rsidP="00A41D6B">
            <w:pPr>
              <w:pStyle w:val="ListParagraph"/>
              <w:numPr>
                <w:ilvl w:val="0"/>
                <w:numId w:val="34"/>
              </w:numPr>
              <w:spacing w:after="0" w:line="240" w:lineRule="auto"/>
              <w:rPr>
                <w:rFonts w:ascii="Calibri" w:hAnsi="Calibri"/>
                <w:i/>
                <w:color w:val="000000" w:themeColor="text1"/>
                <w:lang w:val="fr-CD" w:bidi="fr-FR"/>
              </w:rPr>
            </w:pPr>
            <w:r w:rsidRPr="00803D91">
              <w:rPr>
                <w:rFonts w:ascii="Calibri" w:eastAsia="Times New Roman" w:hAnsi="Calibri" w:cs="Calibri"/>
                <w:color w:val="000000" w:themeColor="text1"/>
                <w:lang w:val="fr-CD" w:bidi="fr-FR"/>
              </w:rPr>
              <w:t>Misusu (___________________________)</w:t>
            </w:r>
          </w:p>
          <w:p w14:paraId="09923385" w14:textId="77777777" w:rsidR="000A21F1" w:rsidRPr="00803D91" w:rsidRDefault="000A21F1" w:rsidP="00A41D6B">
            <w:pPr>
              <w:pStyle w:val="ListParagraph"/>
              <w:numPr>
                <w:ilvl w:val="0"/>
                <w:numId w:val="34"/>
              </w:numPr>
              <w:spacing w:after="0" w:line="240" w:lineRule="auto"/>
              <w:rPr>
                <w:rFonts w:ascii="Calibri" w:hAnsi="Calibri"/>
                <w:i/>
                <w:color w:val="000000" w:themeColor="text1"/>
                <w:lang w:val="fr-CD" w:bidi="fr-FR"/>
              </w:rPr>
            </w:pPr>
            <w:r w:rsidRPr="00803D91">
              <w:rPr>
                <w:rFonts w:ascii="Calibri" w:eastAsia="Times New Roman" w:hAnsi="Calibri" w:cs="Calibri"/>
                <w:color w:val="000000" w:themeColor="text1"/>
                <w:lang w:val="fr-CD" w:bidi="fr-FR"/>
              </w:rPr>
              <w:t>Na yebi te</w:t>
            </w:r>
          </w:p>
          <w:p w14:paraId="0635D69B" w14:textId="3F6E67D5" w:rsidR="000A21F1" w:rsidRPr="00803D91" w:rsidRDefault="000A21F1" w:rsidP="00A41D6B">
            <w:pPr>
              <w:pStyle w:val="ListParagraph"/>
              <w:numPr>
                <w:ilvl w:val="0"/>
                <w:numId w:val="34"/>
              </w:numPr>
              <w:spacing w:after="0" w:line="240" w:lineRule="auto"/>
              <w:rPr>
                <w:rFonts w:ascii="Calibri" w:hAnsi="Calibri"/>
                <w:i/>
                <w:color w:val="000000" w:themeColor="text1"/>
                <w:lang w:val="fr-CD" w:bidi="fr-FR"/>
              </w:rPr>
            </w:pPr>
            <w:r w:rsidRPr="00803D91">
              <w:rPr>
                <w:rFonts w:ascii="Calibri" w:eastAsia="Times New Roman" w:hAnsi="Calibri" w:cs="Calibri"/>
                <w:color w:val="000000" w:themeColor="text1"/>
                <w:lang w:val="fr-CD" w:bidi="fr-FR"/>
              </w:rPr>
              <w:t xml:space="preserve">Naboyi </w:t>
            </w:r>
            <w:r w:rsidRPr="00803D91">
              <w:rPr>
                <w:rFonts w:ascii="Calibri" w:hAnsi="Calibri"/>
                <w:color w:val="000000" w:themeColor="text1"/>
                <w:lang w:val="fr-CD"/>
              </w:rPr>
              <w:t>(</w:t>
            </w:r>
            <w:r w:rsidRPr="00803D91">
              <w:rPr>
                <w:rFonts w:ascii="Calibri" w:hAnsi="Calibri"/>
                <w:i/>
                <w:iCs/>
                <w:color w:val="000000" w:themeColor="text1"/>
                <w:lang w:val="fr-CD"/>
              </w:rPr>
              <w:t>Ko tanga te</w:t>
            </w:r>
            <w:r w:rsidRPr="00803D91">
              <w:rPr>
                <w:rFonts w:ascii="Calibri" w:hAnsi="Calibri"/>
                <w:color w:val="000000" w:themeColor="text1"/>
                <w:lang w:val="fr-CD"/>
              </w:rPr>
              <w:t>)</w:t>
            </w:r>
          </w:p>
          <w:p w14:paraId="4D17F408" w14:textId="77777777" w:rsidR="000A21F1" w:rsidRPr="00843B7D" w:rsidRDefault="000A21F1" w:rsidP="000A21F1">
            <w:pPr>
              <w:pStyle w:val="ListParagraph"/>
              <w:spacing w:after="0" w:line="240" w:lineRule="auto"/>
              <w:ind w:left="360"/>
              <w:rPr>
                <w:i/>
                <w:color w:val="000000" w:themeColor="text1"/>
                <w:spacing w:val="-8"/>
                <w:sz w:val="14"/>
                <w:szCs w:val="14"/>
                <w:lang w:val="fr-CD" w:bidi="fr-FR"/>
              </w:rPr>
            </w:pPr>
          </w:p>
          <w:p w14:paraId="0DC28D57" w14:textId="5A769F92" w:rsidR="000A21F1" w:rsidRPr="00843B7D" w:rsidRDefault="000A21F1" w:rsidP="000A21F1">
            <w:pPr>
              <w:spacing w:after="0" w:line="240" w:lineRule="auto"/>
              <w:rPr>
                <w:b/>
                <w:bCs/>
                <w:i/>
                <w:iCs/>
                <w:caps/>
                <w:color w:val="000000" w:themeColor="text1"/>
                <w:spacing w:val="-8"/>
                <w:lang w:val="fr-CD" w:bidi="fr-FR"/>
              </w:rPr>
            </w:pPr>
            <w:r w:rsidRPr="00843B7D">
              <w:rPr>
                <w:b/>
                <w:bCs/>
                <w:i/>
                <w:iCs/>
                <w:caps/>
                <w:lang w:bidi="fr-FR"/>
              </w:rPr>
              <w:t>Biyano nyoso leka na motuna 41</w:t>
            </w:r>
          </w:p>
        </w:tc>
      </w:tr>
      <w:tr w:rsidR="000A21F1" w:rsidRPr="008B14D6" w14:paraId="1580F4DE" w14:textId="77777777" w:rsidTr="008E66FA">
        <w:trPr>
          <w:cantSplit/>
          <w:trHeight w:val="129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9113DA" w14:textId="1326CEF8" w:rsidR="000A21F1" w:rsidRPr="00E43C2E" w:rsidRDefault="000A21F1" w:rsidP="00A41D6B">
            <w:pPr>
              <w:pStyle w:val="ListParagraph"/>
              <w:numPr>
                <w:ilvl w:val="0"/>
                <w:numId w:val="7"/>
              </w:numPr>
              <w:spacing w:after="0" w:line="240" w:lineRule="auto"/>
              <w:rPr>
                <w:color w:val="000000" w:themeColor="text1"/>
                <w:lang w:bidi="fr-FR"/>
              </w:rPr>
            </w:pPr>
            <w:r w:rsidRPr="00E43C2E">
              <w:rPr>
                <w:color w:val="000000" w:themeColor="text1"/>
                <w:lang w:bidi="fr-FR"/>
              </w:rPr>
              <w:t>Ndenge ozuaki mangwele, ndenge nini omoni musala ya bopesi mangwele mbala ya libos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8D6CEA" w14:textId="0CD6D713" w:rsidR="000A21F1" w:rsidRPr="008B14D6" w:rsidRDefault="000A21F1" w:rsidP="00A41D6B">
            <w:pPr>
              <w:pStyle w:val="ListParagraph"/>
              <w:numPr>
                <w:ilvl w:val="0"/>
                <w:numId w:val="35"/>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usala malamu (experience ya malamu)</w:t>
            </w:r>
          </w:p>
          <w:p w14:paraId="31AC6523" w14:textId="77777777" w:rsidR="000A21F1" w:rsidRPr="004B1435" w:rsidRDefault="000A21F1" w:rsidP="00A41D6B">
            <w:pPr>
              <w:pStyle w:val="ListParagraph"/>
              <w:numPr>
                <w:ilvl w:val="0"/>
                <w:numId w:val="35"/>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usala mabe (experience ya mabe)</w:t>
            </w:r>
            <w:r>
              <w:rPr>
                <w:rFonts w:ascii="Calibri" w:eastAsia="Times New Roman" w:hAnsi="Calibri" w:cs="Calibri"/>
                <w:color w:val="000000" w:themeColor="text1"/>
                <w:lang w:val="fr-CD" w:bidi="fr-FR"/>
              </w:rPr>
              <w:t xml:space="preserve"> </w:t>
            </w:r>
            <w:r w:rsidRPr="00E26CE5">
              <w:rPr>
                <w:rFonts w:ascii="Calibri" w:eastAsia="Times New Roman" w:hAnsi="Calibri" w:cs="Calibri"/>
                <w:i/>
                <w:iCs/>
                <w:color w:val="000000" w:themeColor="text1"/>
                <w:lang w:val="fr-CD" w:bidi="fr-FR"/>
              </w:rPr>
              <w:sym w:font="Wingdings" w:char="F0E0"/>
            </w:r>
            <w:r w:rsidRPr="00E26CE5">
              <w:rPr>
                <w:rFonts w:ascii="Calibri" w:eastAsia="Times New Roman" w:hAnsi="Calibri" w:cs="Calibri"/>
                <w:i/>
                <w:iCs/>
                <w:color w:val="000000" w:themeColor="text1"/>
                <w:lang w:val="fr-CD" w:bidi="fr-FR"/>
              </w:rPr>
              <w:t xml:space="preserve"> </w:t>
            </w:r>
            <w:r w:rsidRPr="00E26CE5">
              <w:rPr>
                <w:i/>
                <w:iCs/>
              </w:rPr>
              <w:t>leka na motuna 35b</w:t>
            </w:r>
          </w:p>
          <w:p w14:paraId="3DB0B699" w14:textId="77777777" w:rsidR="000A21F1" w:rsidRPr="00843B7D" w:rsidRDefault="000A21F1" w:rsidP="00A41D6B">
            <w:pPr>
              <w:pStyle w:val="ListParagraph"/>
              <w:numPr>
                <w:ilvl w:val="0"/>
                <w:numId w:val="35"/>
              </w:numPr>
              <w:spacing w:after="0" w:line="240" w:lineRule="auto"/>
              <w:rPr>
                <w:i/>
                <w:color w:val="000000" w:themeColor="text1"/>
                <w:spacing w:val="-8"/>
                <w:lang w:val="fr-CD" w:bidi="fr-FR"/>
              </w:rPr>
            </w:pPr>
            <w:r w:rsidRPr="00843B7D">
              <w:rPr>
                <w:rFonts w:ascii="Calibri" w:eastAsia="Times New Roman" w:hAnsi="Calibri" w:cs="Calibri"/>
                <w:color w:val="000000" w:themeColor="text1"/>
                <w:lang w:val="fr-CD" w:bidi="fr-FR"/>
              </w:rPr>
              <w:t xml:space="preserve">Naboyi </w:t>
            </w:r>
            <w:r w:rsidRPr="00843B7D">
              <w:rPr>
                <w:color w:val="000000" w:themeColor="text1"/>
                <w:spacing w:val="-4"/>
                <w:lang w:val="fr-CD"/>
              </w:rPr>
              <w:t>(</w:t>
            </w:r>
            <w:r w:rsidRPr="00843B7D">
              <w:rPr>
                <w:i/>
                <w:iCs/>
                <w:color w:val="000000" w:themeColor="text1"/>
                <w:spacing w:val="-4"/>
                <w:lang w:val="fr-CD"/>
              </w:rPr>
              <w:t>Ko tanga te</w:t>
            </w:r>
            <w:r w:rsidRPr="00843B7D">
              <w:rPr>
                <w:color w:val="000000" w:themeColor="text1"/>
                <w:spacing w:val="-4"/>
                <w:lang w:val="fr-CD"/>
              </w:rPr>
              <w:t>)</w:t>
            </w:r>
          </w:p>
          <w:p w14:paraId="0DB373D5" w14:textId="2C25654F" w:rsidR="000A21F1" w:rsidRPr="004B1435" w:rsidRDefault="000A21F1" w:rsidP="000A21F1">
            <w:pPr>
              <w:spacing w:after="0" w:line="240" w:lineRule="auto"/>
              <w:rPr>
                <w:rFonts w:ascii="Calibri" w:eastAsia="Times New Roman" w:hAnsi="Calibri" w:cs="Calibri"/>
                <w:color w:val="000000" w:themeColor="text1"/>
                <w:lang w:val="fr-CD" w:bidi="fr-FR"/>
              </w:rPr>
            </w:pPr>
          </w:p>
        </w:tc>
      </w:tr>
      <w:tr w:rsidR="000A21F1" w:rsidRPr="006C2036" w14:paraId="65EA2073" w14:textId="77777777" w:rsidTr="008E66FA">
        <w:trPr>
          <w:cantSplit/>
          <w:trHeight w:val="132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EA88ED" w14:textId="651D89AD" w:rsidR="000A21F1" w:rsidRPr="008B14D6" w:rsidRDefault="000A21F1" w:rsidP="00A41D6B">
            <w:pPr>
              <w:pStyle w:val="ListParagraph"/>
              <w:numPr>
                <w:ilvl w:val="0"/>
                <w:numId w:val="7"/>
              </w:numPr>
              <w:spacing w:after="0" w:line="240" w:lineRule="auto"/>
              <w:rPr>
                <w:color w:val="000000" w:themeColor="text1"/>
                <w:lang w:val="fr-CD" w:bidi="fr-FR"/>
              </w:rPr>
            </w:pPr>
            <w:r w:rsidRPr="008B14D6">
              <w:rPr>
                <w:color w:val="000000" w:themeColor="text1"/>
                <w:lang w:val="fr-CD" w:bidi="fr-FR"/>
              </w:rPr>
              <w:t>Olobi musala esalemaki malamu. Pona nini olobi bong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F4BA84" w14:textId="7FDD2265" w:rsidR="000A21F1"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___</w:t>
            </w:r>
          </w:p>
          <w:p w14:paraId="0D1F4A0E" w14:textId="77777777" w:rsidR="000A21F1" w:rsidRDefault="000A21F1" w:rsidP="000A21F1">
            <w:pPr>
              <w:tabs>
                <w:tab w:val="left" w:pos="690"/>
              </w:tabs>
              <w:spacing w:after="0" w:line="240" w:lineRule="auto"/>
              <w:rPr>
                <w:rFonts w:ascii="Calibri" w:eastAsia="Times New Roman" w:hAnsi="Calibri" w:cs="Calibri"/>
                <w:color w:val="000000" w:themeColor="text1"/>
                <w:lang w:val="fr-CD" w:bidi="fr-FR"/>
              </w:rPr>
            </w:pPr>
          </w:p>
          <w:p w14:paraId="1293E868" w14:textId="0468B815" w:rsidR="000A21F1" w:rsidRPr="00843B7D" w:rsidRDefault="000A21F1" w:rsidP="000A21F1">
            <w:pPr>
              <w:tabs>
                <w:tab w:val="left" w:pos="690"/>
              </w:tabs>
              <w:spacing w:after="0" w:line="240" w:lineRule="auto"/>
              <w:rPr>
                <w:rFonts w:ascii="Calibri" w:eastAsia="Times New Roman" w:hAnsi="Calibri" w:cs="Calibri"/>
                <w:b/>
                <w:bCs/>
                <w:i/>
                <w:iCs/>
                <w:caps/>
                <w:color w:val="000000" w:themeColor="text1"/>
                <w:lang w:val="fr-CD" w:bidi="fr-FR"/>
              </w:rPr>
            </w:pPr>
            <w:r w:rsidRPr="00843B7D">
              <w:rPr>
                <w:b/>
                <w:bCs/>
                <w:i/>
                <w:iCs/>
                <w:caps/>
                <w:lang w:val="fr-FR"/>
              </w:rPr>
              <w:t xml:space="preserve">leka na motuna </w:t>
            </w:r>
            <w:r w:rsidRPr="00843B7D">
              <w:rPr>
                <w:b/>
                <w:bCs/>
                <w:i/>
                <w:iCs/>
                <w:caps/>
                <w:color w:val="000000" w:themeColor="text1"/>
                <w:spacing w:val="-8"/>
                <w:lang w:val="fr-CD" w:bidi="fr-FR"/>
              </w:rPr>
              <w:t>36</w:t>
            </w:r>
          </w:p>
        </w:tc>
      </w:tr>
      <w:tr w:rsidR="000A21F1" w:rsidRPr="008B14D6" w14:paraId="6FBE7FBA" w14:textId="77777777" w:rsidTr="008E66FA">
        <w:trPr>
          <w:cantSplit/>
          <w:trHeight w:val="1241"/>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695849" w14:textId="39122453" w:rsidR="000A21F1" w:rsidRPr="008B14D6" w:rsidRDefault="000A21F1" w:rsidP="008E66FA">
            <w:pPr>
              <w:spacing w:after="0" w:line="240" w:lineRule="auto"/>
              <w:ind w:left="360" w:hanging="360"/>
              <w:rPr>
                <w:color w:val="000000" w:themeColor="text1"/>
                <w:lang w:val="fr-CD" w:bidi="fr-FR"/>
              </w:rPr>
            </w:pPr>
            <w:r w:rsidRPr="008B14D6">
              <w:rPr>
                <w:color w:val="000000" w:themeColor="text1"/>
                <w:lang w:val="fr-CD" w:bidi="fr-FR"/>
              </w:rPr>
              <w:t>35b. Olobi musala esalemaki mabe. Pona nini olobi bong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6CCB59" w14:textId="73B1A2EE" w:rsidR="000A21F1" w:rsidRPr="008B14D6"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___</w:t>
            </w:r>
          </w:p>
        </w:tc>
      </w:tr>
      <w:tr w:rsidR="000A21F1" w:rsidRPr="006C2036" w14:paraId="525BEC52" w14:textId="77777777" w:rsidTr="008E66FA">
        <w:trPr>
          <w:cantSplit/>
          <w:trHeight w:val="115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7782F0" w14:textId="605960EC" w:rsidR="000A21F1" w:rsidRPr="008B14D6" w:rsidRDefault="000A21F1" w:rsidP="00A41D6B">
            <w:pPr>
              <w:pStyle w:val="ListParagraph"/>
              <w:numPr>
                <w:ilvl w:val="0"/>
                <w:numId w:val="7"/>
              </w:numPr>
              <w:spacing w:after="0" w:line="240" w:lineRule="auto"/>
              <w:rPr>
                <w:color w:val="000000" w:themeColor="text1"/>
                <w:lang w:bidi="fr-FR"/>
              </w:rPr>
            </w:pPr>
            <w:r w:rsidRPr="008B14D6">
              <w:rPr>
                <w:color w:val="000000" w:themeColor="text1"/>
                <w:lang w:bidi="fr-FR"/>
              </w:rPr>
              <w:lastRenderedPageBreak/>
              <w:t>Ndenge ozuaki mangwele, ndenge nini omoni musala ya bopesi mangwele ya mbala mibal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DA0C18" w14:textId="1836069B" w:rsidR="000A21F1" w:rsidRPr="008B14D6" w:rsidRDefault="000A21F1" w:rsidP="00A41D6B">
            <w:pPr>
              <w:pStyle w:val="ListParagraph"/>
              <w:numPr>
                <w:ilvl w:val="0"/>
                <w:numId w:val="3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Musala malamu (Une bonne expérience)</w:t>
            </w:r>
          </w:p>
          <w:p w14:paraId="390ECDCF" w14:textId="1A791F6B" w:rsidR="000A21F1" w:rsidRPr="008B14D6" w:rsidRDefault="000A21F1" w:rsidP="00A41D6B">
            <w:pPr>
              <w:pStyle w:val="ListParagraph"/>
              <w:numPr>
                <w:ilvl w:val="0"/>
                <w:numId w:val="36"/>
              </w:numPr>
              <w:spacing w:after="0" w:line="240" w:lineRule="auto"/>
              <w:rPr>
                <w:rFonts w:ascii="Calibri" w:eastAsia="Times New Roman" w:hAnsi="Calibri" w:cs="Calibri"/>
                <w:color w:val="000000" w:themeColor="text1"/>
                <w:lang w:val="fr-CD" w:bidi="fr-FR"/>
              </w:rPr>
            </w:pPr>
            <w:r w:rsidRPr="008B14D6">
              <w:rPr>
                <w:rFonts w:ascii="Calibri" w:eastAsia="Times New Roman" w:hAnsi="Calibri" w:cs="Calibri"/>
                <w:color w:val="000000" w:themeColor="text1"/>
                <w:lang w:val="fr-CD" w:bidi="fr-FR"/>
              </w:rPr>
              <w:t xml:space="preserve">Musala mabe (Une mauvaise expérience) </w:t>
            </w:r>
            <w:r w:rsidRPr="003E75DF">
              <w:rPr>
                <w:rFonts w:ascii="Calibri" w:eastAsia="Times New Roman" w:hAnsi="Calibri" w:cs="Calibri"/>
                <w:color w:val="000000" w:themeColor="text1"/>
                <w:lang w:val="fr-CD" w:bidi="fr-FR"/>
              </w:rPr>
              <w:sym w:font="Wingdings" w:char="F0E0"/>
            </w:r>
            <w:r w:rsidRPr="008B14D6">
              <w:rPr>
                <w:lang w:val="fr-CD" w:bidi="fr-FR"/>
              </w:rPr>
              <w:t xml:space="preserve"> </w:t>
            </w:r>
            <w:r w:rsidRPr="003E75DF">
              <w:rPr>
                <w:i/>
                <w:iCs/>
                <w:lang w:val="fr-CD" w:bidi="fr-FR"/>
              </w:rPr>
              <w:t>leka na motuna 37b</w:t>
            </w:r>
          </w:p>
          <w:p w14:paraId="7FE6FFC9" w14:textId="0CE04DEE" w:rsidR="000A21F1" w:rsidRPr="008B14D6" w:rsidRDefault="000A21F1" w:rsidP="00A41D6B">
            <w:pPr>
              <w:pStyle w:val="ListParagraph"/>
              <w:numPr>
                <w:ilvl w:val="0"/>
                <w:numId w:val="36"/>
              </w:numPr>
              <w:spacing w:after="0" w:line="240" w:lineRule="auto"/>
              <w:rPr>
                <w:i/>
                <w:color w:val="000000" w:themeColor="text1"/>
                <w:spacing w:val="-8"/>
                <w:lang w:val="fr-CD" w:bidi="fr-FR"/>
              </w:rPr>
            </w:pPr>
            <w:r w:rsidRPr="008B14D6">
              <w:rPr>
                <w:rFonts w:ascii="Calibri" w:eastAsia="Times New Roman" w:hAnsi="Calibri" w:cs="Calibri"/>
                <w:color w:val="000000" w:themeColor="text1"/>
                <w:lang w:val="fr-CD" w:bidi="fr-FR"/>
              </w:rPr>
              <w:t>Nazuaki mangwele ya mbala mibale te</w:t>
            </w:r>
            <w:r>
              <w:rPr>
                <w:rFonts w:ascii="Calibri" w:eastAsia="Times New Roman" w:hAnsi="Calibri" w:cs="Calibri"/>
                <w:color w:val="000000" w:themeColor="text1"/>
                <w:lang w:val="fr-CD" w:bidi="fr-FR"/>
              </w:rPr>
              <w:t xml:space="preserve"> </w:t>
            </w:r>
            <w:r w:rsidRPr="003E75DF">
              <w:rPr>
                <w:rFonts w:ascii="Calibri" w:eastAsia="Times New Roman" w:hAnsi="Calibri" w:cs="Calibri"/>
                <w:i/>
                <w:iCs/>
                <w:color w:val="000000" w:themeColor="text1"/>
                <w:lang w:val="fr-CD" w:bidi="fr-FR"/>
              </w:rPr>
              <w:sym w:font="Wingdings" w:char="F0E0"/>
            </w:r>
            <w:r w:rsidRPr="003E75DF">
              <w:rPr>
                <w:rFonts w:ascii="Calibri" w:eastAsia="Times New Roman" w:hAnsi="Calibri" w:cs="Calibri"/>
                <w:i/>
                <w:iCs/>
                <w:color w:val="000000" w:themeColor="text1"/>
                <w:lang w:val="fr-CD" w:bidi="fr-FR"/>
              </w:rPr>
              <w:t xml:space="preserve"> </w:t>
            </w:r>
            <w:r w:rsidRPr="003E75DF">
              <w:rPr>
                <w:i/>
                <w:iCs/>
                <w:lang w:val="fr-CD" w:bidi="fr-FR"/>
              </w:rPr>
              <w:t>leka na motuna 41</w:t>
            </w:r>
          </w:p>
        </w:tc>
      </w:tr>
      <w:tr w:rsidR="000A21F1" w:rsidRPr="006C2036" w14:paraId="7924D64F" w14:textId="77777777" w:rsidTr="008E66FA">
        <w:trPr>
          <w:cantSplit/>
          <w:trHeight w:val="128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08B3E89" w14:textId="462610D3" w:rsidR="000A21F1" w:rsidRPr="008B14D6" w:rsidRDefault="000A21F1" w:rsidP="00A41D6B">
            <w:pPr>
              <w:pStyle w:val="ListParagraph"/>
              <w:numPr>
                <w:ilvl w:val="0"/>
                <w:numId w:val="7"/>
              </w:numPr>
              <w:spacing w:after="0" w:line="240" w:lineRule="auto"/>
              <w:rPr>
                <w:color w:val="000000" w:themeColor="text1"/>
                <w:lang w:val="fr-CD" w:bidi="fr-FR"/>
              </w:rPr>
            </w:pPr>
            <w:r w:rsidRPr="00780E67">
              <w:rPr>
                <w:color w:val="000000" w:themeColor="text1"/>
                <w:lang w:val="fr-FR" w:bidi="fr-FR"/>
              </w:rPr>
              <w:t>Olobi</w:t>
            </w:r>
            <w:r w:rsidRPr="008B14D6">
              <w:rPr>
                <w:color w:val="000000" w:themeColor="text1"/>
                <w:lang w:val="fr-CD" w:bidi="fr-FR"/>
              </w:rPr>
              <w:t xml:space="preserve"> musala esalemaki malamu. Pona nini olobi bong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F9C0E8D" w14:textId="11FE1A3A" w:rsidR="000A21F1"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Pr>
                <w:spacing w:val="-4"/>
                <w:lang w:val="fr-FR"/>
              </w:rPr>
              <w:t xml:space="preserve"> </w:t>
            </w:r>
            <w:r>
              <w:rPr>
                <w:rFonts w:ascii="Calibri" w:eastAsia="Times New Roman" w:hAnsi="Calibri" w:cs="Calibri"/>
                <w:color w:val="000000" w:themeColor="text1"/>
                <w:lang w:val="fr-CD" w:bidi="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___</w:t>
            </w:r>
          </w:p>
          <w:p w14:paraId="6DC3B3EA" w14:textId="77777777" w:rsidR="000A21F1" w:rsidRDefault="000A21F1" w:rsidP="000A21F1">
            <w:pPr>
              <w:tabs>
                <w:tab w:val="left" w:pos="690"/>
              </w:tabs>
              <w:spacing w:after="0" w:line="240" w:lineRule="auto"/>
              <w:rPr>
                <w:b/>
                <w:bCs/>
                <w:i/>
                <w:caps/>
                <w:lang w:val="fr-CD" w:bidi="fr-FR"/>
              </w:rPr>
            </w:pPr>
          </w:p>
          <w:p w14:paraId="38EAE955" w14:textId="5BEC1572" w:rsidR="000A21F1" w:rsidRPr="00DF462F" w:rsidRDefault="000A21F1" w:rsidP="000A21F1">
            <w:pPr>
              <w:tabs>
                <w:tab w:val="left" w:pos="690"/>
              </w:tabs>
              <w:spacing w:after="0" w:line="240" w:lineRule="auto"/>
              <w:rPr>
                <w:b/>
                <w:bCs/>
                <w:i/>
                <w:caps/>
                <w:color w:val="000000" w:themeColor="text1"/>
                <w:spacing w:val="-8"/>
                <w:lang w:val="fr-CD" w:bidi="fr-FR"/>
              </w:rPr>
            </w:pPr>
            <w:r w:rsidRPr="00DF462F">
              <w:rPr>
                <w:b/>
                <w:bCs/>
                <w:i/>
                <w:caps/>
                <w:lang w:val="fr-CD" w:bidi="fr-FR"/>
              </w:rPr>
              <w:t>leka na motuna </w:t>
            </w:r>
            <w:r w:rsidRPr="00DF462F">
              <w:rPr>
                <w:b/>
                <w:bCs/>
                <w:i/>
                <w:caps/>
                <w:color w:val="000000" w:themeColor="text1"/>
                <w:spacing w:val="-8"/>
                <w:lang w:val="fr-CD" w:bidi="fr-FR"/>
              </w:rPr>
              <w:t xml:space="preserve"> </w:t>
            </w:r>
            <w:r>
              <w:rPr>
                <w:b/>
                <w:bCs/>
                <w:i/>
                <w:caps/>
                <w:color w:val="000000" w:themeColor="text1"/>
                <w:spacing w:val="-8"/>
                <w:lang w:val="fr-CD" w:bidi="fr-FR"/>
              </w:rPr>
              <w:t>41</w:t>
            </w:r>
          </w:p>
        </w:tc>
      </w:tr>
      <w:tr w:rsidR="000A21F1" w:rsidRPr="008B14D6" w14:paraId="248EA8B6" w14:textId="77777777" w:rsidTr="008E66FA">
        <w:trPr>
          <w:cantSplit/>
          <w:trHeight w:val="144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D0F52EB" w14:textId="3295F244" w:rsidR="000A21F1" w:rsidRPr="008B14D6" w:rsidRDefault="000A21F1" w:rsidP="008E66FA">
            <w:pPr>
              <w:spacing w:after="0" w:line="240" w:lineRule="auto"/>
              <w:ind w:left="360" w:hanging="360"/>
              <w:rPr>
                <w:color w:val="000000" w:themeColor="text1"/>
                <w:lang w:val="fr-CD" w:bidi="fr-FR"/>
              </w:rPr>
            </w:pPr>
            <w:r w:rsidRPr="008B14D6">
              <w:rPr>
                <w:color w:val="000000" w:themeColor="text1"/>
                <w:lang w:val="fr-CD" w:bidi="fr-FR"/>
              </w:rPr>
              <w:t>37b. Olobi musala esalemaki mabe. Pona nini olobi bong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ECED6B" w14:textId="36BCC0B9" w:rsidR="000A21F1" w:rsidRPr="008B14D6" w:rsidRDefault="000A21F1" w:rsidP="000A21F1">
            <w:pPr>
              <w:tabs>
                <w:tab w:val="left" w:pos="690"/>
              </w:tabs>
              <w:spacing w:after="0" w:line="240" w:lineRule="auto"/>
              <w:rPr>
                <w:i/>
                <w:color w:val="000000" w:themeColor="text1"/>
                <w:spacing w:val="-8"/>
                <w:lang w:val="fr-CD" w:bidi="fr-FR"/>
              </w:rPr>
            </w:pPr>
            <w:r w:rsidRPr="00E16170">
              <w:rPr>
                <w:i/>
                <w:iCs/>
                <w:spacing w:val="-4"/>
                <w:lang w:val="fr-FR"/>
              </w:rPr>
              <w:t>(Koma oyo oyoki) :</w:t>
            </w:r>
            <w:r>
              <w:rPr>
                <w:spacing w:val="-4"/>
                <w:lang w:val="fr-FR"/>
              </w:rPr>
              <w:t xml:space="preserve"> </w:t>
            </w:r>
            <w:r w:rsidRPr="008B14D6">
              <w:rPr>
                <w:rFonts w:ascii="Calibri" w:eastAsia="Times New Roman" w:hAnsi="Calibri" w:cs="Calibri"/>
                <w:color w:val="000000" w:themeColor="text1"/>
                <w:lang w:val="fr-CD" w:bidi="fr-FR"/>
              </w:rPr>
              <w:t>________________________________________________________________________________________________________</w:t>
            </w:r>
          </w:p>
        </w:tc>
      </w:tr>
      <w:tr w:rsidR="000A21F1" w:rsidRPr="006C2036" w14:paraId="1A8FBF15" w14:textId="77777777" w:rsidTr="008E66FA">
        <w:trPr>
          <w:cantSplit/>
          <w:trHeight w:val="5237"/>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D5F534B" w14:textId="789FD34F" w:rsidR="000A21F1" w:rsidRPr="008B14D6" w:rsidRDefault="000A21F1" w:rsidP="00A41D6B">
            <w:pPr>
              <w:pStyle w:val="ListParagraph"/>
              <w:numPr>
                <w:ilvl w:val="0"/>
                <w:numId w:val="8"/>
              </w:numPr>
              <w:spacing w:after="0" w:line="240" w:lineRule="auto"/>
              <w:rPr>
                <w:iCs/>
                <w:color w:val="000000" w:themeColor="text1"/>
                <w:lang w:val="fr-CD"/>
              </w:rPr>
            </w:pPr>
            <w:r w:rsidRPr="008B14D6">
              <w:rPr>
                <w:iCs/>
                <w:color w:val="000000" w:themeColor="text1"/>
                <w:lang w:val="fr-CD" w:bidi="fr-FR"/>
              </w:rPr>
              <w:t>Soki ondimaki kozua mangwele te. Pona nini oboyak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1AF01C2" w14:textId="6217E131" w:rsidR="000A21F1" w:rsidRPr="005F582A" w:rsidRDefault="000A21F1" w:rsidP="000A21F1">
            <w:pPr>
              <w:tabs>
                <w:tab w:val="left" w:pos="690"/>
              </w:tabs>
              <w:spacing w:after="0" w:line="240" w:lineRule="auto"/>
              <w:rPr>
                <w:b/>
                <w:bCs/>
                <w:i/>
                <w:color w:val="000000" w:themeColor="text1"/>
                <w:lang w:val="fr-CD" w:bidi="fr-FR"/>
              </w:rPr>
            </w:pPr>
            <w:r w:rsidRPr="005F582A">
              <w:rPr>
                <w:b/>
                <w:bCs/>
                <w:i/>
                <w:color w:val="000000" w:themeColor="text1"/>
                <w:u w:val="single"/>
                <w:lang w:val="fr-CD" w:bidi="fr-FR"/>
              </w:rPr>
              <w:t>Kotanga biyano te, tya elembo bisika nyoso moyanoli akoloba</w:t>
            </w:r>
          </w:p>
          <w:p w14:paraId="4371481B" w14:textId="77777777" w:rsidR="000A21F1" w:rsidRPr="008B14D6" w:rsidRDefault="000A21F1" w:rsidP="000A21F1">
            <w:pPr>
              <w:spacing w:after="0" w:line="240" w:lineRule="auto"/>
              <w:rPr>
                <w:lang w:val="fr-FR"/>
              </w:rPr>
            </w:pPr>
            <w:r w:rsidRPr="008B14D6">
              <w:rPr>
                <w:b/>
                <w:lang w:val="fr-FR" w:bidi="fr-FR"/>
              </w:rPr>
              <w:t>EZANGA TINA</w:t>
            </w:r>
          </w:p>
          <w:p w14:paraId="6BE7FFA2" w14:textId="2C681625" w:rsidR="000A21F1" w:rsidRPr="00A41D6B" w:rsidRDefault="000A21F1" w:rsidP="00A41D6B">
            <w:pPr>
              <w:pStyle w:val="ListParagraph"/>
              <w:numPr>
                <w:ilvl w:val="0"/>
                <w:numId w:val="64"/>
              </w:numPr>
              <w:spacing w:after="0"/>
              <w:ind w:left="648"/>
              <w:rPr>
                <w:lang w:val="fr-FR"/>
              </w:rPr>
            </w:pPr>
            <w:r w:rsidRPr="00A41D6B">
              <w:rPr>
                <w:lang w:val="fr-FR" w:bidi="fr-FR"/>
              </w:rPr>
              <w:t xml:space="preserve">Ebola eza ya solo te </w:t>
            </w:r>
          </w:p>
          <w:p w14:paraId="3E46E329" w14:textId="42C04CB6" w:rsidR="000A21F1" w:rsidRPr="00A41D6B" w:rsidRDefault="000A21F1" w:rsidP="00A41D6B">
            <w:pPr>
              <w:pStyle w:val="ListParagraph"/>
              <w:numPr>
                <w:ilvl w:val="0"/>
                <w:numId w:val="64"/>
              </w:numPr>
              <w:spacing w:after="0"/>
              <w:ind w:left="648"/>
              <w:rPr>
                <w:lang w:val="fr-FR" w:bidi="fr-FR"/>
              </w:rPr>
            </w:pPr>
            <w:r w:rsidRPr="00A41D6B">
              <w:rPr>
                <w:lang w:val="fr-FR" w:bidi="fr-FR"/>
              </w:rPr>
              <w:t xml:space="preserve">Nakanisi te ete nakoki kozua bokono ya Ebola </w:t>
            </w:r>
          </w:p>
          <w:p w14:paraId="408578BB" w14:textId="7347D890" w:rsidR="000A21F1" w:rsidRPr="008B14D6" w:rsidRDefault="000A21F1" w:rsidP="000A21F1">
            <w:pPr>
              <w:spacing w:after="0"/>
              <w:rPr>
                <w:lang w:val="fr-FR" w:bidi="fr-FR"/>
              </w:rPr>
            </w:pPr>
            <w:r w:rsidRPr="008B14D6">
              <w:rPr>
                <w:b/>
                <w:lang w:val="fr-FR" w:bidi="fr-FR"/>
              </w:rPr>
              <w:t>EZANGA MAKASI</w:t>
            </w:r>
            <w:r w:rsidRPr="008B14D6">
              <w:rPr>
                <w:lang w:val="fr-FR" w:bidi="fr-FR"/>
              </w:rPr>
              <w:t xml:space="preserve"> </w:t>
            </w:r>
            <w:r w:rsidRPr="008B14D6">
              <w:rPr>
                <w:lang w:val="fr-FR" w:bidi="fr-FR"/>
              </w:rPr>
              <w:br/>
              <w:t xml:space="preserve">       3</w:t>
            </w:r>
            <w:r w:rsidR="00A41D6B">
              <w:rPr>
                <w:lang w:val="fr-FR" w:bidi="fr-FR"/>
              </w:rPr>
              <w:t xml:space="preserve">.   </w:t>
            </w:r>
            <w:r w:rsidRPr="008B14D6">
              <w:rPr>
                <w:lang w:val="fr-FR" w:bidi="fr-FR"/>
              </w:rPr>
              <w:t xml:space="preserve">Nakanisi te ete mangwele eza makasi </w:t>
            </w:r>
          </w:p>
          <w:p w14:paraId="5B7579CB" w14:textId="77777777" w:rsidR="000A21F1" w:rsidRPr="008B14D6" w:rsidRDefault="000A21F1" w:rsidP="000A21F1">
            <w:pPr>
              <w:spacing w:after="0"/>
              <w:rPr>
                <w:lang w:val="fr-FR"/>
              </w:rPr>
            </w:pPr>
            <w:r w:rsidRPr="008B14D6">
              <w:rPr>
                <w:b/>
                <w:lang w:val="fr-FR" w:bidi="fr-FR"/>
              </w:rPr>
              <w:t>LIKAMA</w:t>
            </w:r>
          </w:p>
          <w:p w14:paraId="53DB7542" w14:textId="252E50BA" w:rsidR="00A41D6B" w:rsidRDefault="000A21F1" w:rsidP="00A41D6B">
            <w:pPr>
              <w:pStyle w:val="ListParagraph"/>
              <w:numPr>
                <w:ilvl w:val="0"/>
                <w:numId w:val="65"/>
              </w:numPr>
              <w:spacing w:after="0"/>
              <w:ind w:left="648"/>
              <w:rPr>
                <w:lang w:val="fr-FR"/>
              </w:rPr>
            </w:pPr>
            <w:r w:rsidRPr="00A41D6B">
              <w:rPr>
                <w:lang w:val="fr-FR" w:bidi="fr-FR"/>
              </w:rPr>
              <w:t xml:space="preserve">Nakanisi ete mangwele ezali ko pesa bokono ya Ebola </w:t>
            </w:r>
          </w:p>
          <w:p w14:paraId="3C89F3EB" w14:textId="77777777" w:rsidR="00A41D6B" w:rsidRDefault="000A21F1" w:rsidP="00A41D6B">
            <w:pPr>
              <w:pStyle w:val="ListParagraph"/>
              <w:numPr>
                <w:ilvl w:val="0"/>
                <w:numId w:val="65"/>
              </w:numPr>
              <w:spacing w:after="0"/>
              <w:ind w:left="648"/>
              <w:rPr>
                <w:lang w:val="fr-FR"/>
              </w:rPr>
            </w:pPr>
            <w:r w:rsidRPr="00A41D6B">
              <w:rPr>
                <w:lang w:val="fr-FR" w:bidi="fr-FR"/>
              </w:rPr>
              <w:t xml:space="preserve">Mangwele ezali komema na liwa </w:t>
            </w:r>
          </w:p>
          <w:p w14:paraId="3E49B7F1" w14:textId="1DF0DE39" w:rsidR="000A21F1" w:rsidRPr="00A41D6B" w:rsidRDefault="000A21F1" w:rsidP="00A41D6B">
            <w:pPr>
              <w:pStyle w:val="ListParagraph"/>
              <w:numPr>
                <w:ilvl w:val="0"/>
                <w:numId w:val="65"/>
              </w:numPr>
              <w:spacing w:after="0"/>
              <w:ind w:left="648"/>
              <w:rPr>
                <w:lang w:val="fr-FR"/>
              </w:rPr>
            </w:pPr>
            <w:r w:rsidRPr="00A41D6B">
              <w:rPr>
                <w:lang w:val="fr-FR" w:bidi="fr-FR"/>
              </w:rPr>
              <w:t xml:space="preserve">Mangwele ebimisaka ba pasi mususu ya mabe </w:t>
            </w:r>
          </w:p>
          <w:p w14:paraId="2D227850" w14:textId="77777777" w:rsidR="000A21F1" w:rsidRPr="008B14D6" w:rsidRDefault="000A21F1" w:rsidP="000A21F1">
            <w:pPr>
              <w:spacing w:after="0"/>
              <w:rPr>
                <w:b/>
                <w:bCs/>
                <w:lang w:val="fr-FR"/>
              </w:rPr>
            </w:pPr>
            <w:r w:rsidRPr="008B14D6">
              <w:rPr>
                <w:b/>
                <w:lang w:val="fr-FR" w:bidi="fr-FR"/>
              </w:rPr>
              <w:t xml:space="preserve">PASI MAKASI NA KOPESA </w:t>
            </w:r>
          </w:p>
          <w:p w14:paraId="58168132" w14:textId="77777777" w:rsidR="00A41D6B" w:rsidRDefault="000A21F1" w:rsidP="00A41D6B">
            <w:pPr>
              <w:pStyle w:val="ListParagraph"/>
              <w:numPr>
                <w:ilvl w:val="0"/>
                <w:numId w:val="65"/>
              </w:numPr>
              <w:spacing w:after="0"/>
              <w:ind w:left="648"/>
              <w:rPr>
                <w:lang w:val="fr-FR"/>
              </w:rPr>
            </w:pPr>
            <w:r w:rsidRPr="00A41D6B">
              <w:rPr>
                <w:lang w:val="fr-FR" w:bidi="fr-FR"/>
              </w:rPr>
              <w:t xml:space="preserve">Basengaki nga nazua yango, kasi bayebisi nga ete nakoki kozua yango te  </w:t>
            </w:r>
          </w:p>
          <w:p w14:paraId="10DBE879" w14:textId="77777777" w:rsidR="00A41D6B" w:rsidRDefault="000A21F1" w:rsidP="00A41D6B">
            <w:pPr>
              <w:pStyle w:val="ListParagraph"/>
              <w:numPr>
                <w:ilvl w:val="0"/>
                <w:numId w:val="65"/>
              </w:numPr>
              <w:spacing w:after="0"/>
              <w:ind w:left="648"/>
              <w:rPr>
                <w:lang w:val="fr-FR"/>
              </w:rPr>
            </w:pPr>
            <w:r w:rsidRPr="00A41D6B">
              <w:rPr>
                <w:lang w:val="fr-FR" w:bidi="fr-FR"/>
              </w:rPr>
              <w:t xml:space="preserve">Esika ya kopesa mangwele ezali musika penza </w:t>
            </w:r>
          </w:p>
          <w:p w14:paraId="28A77E15" w14:textId="77777777" w:rsidR="00A41D6B" w:rsidRDefault="000A21F1" w:rsidP="00A41D6B">
            <w:pPr>
              <w:pStyle w:val="ListParagraph"/>
              <w:numPr>
                <w:ilvl w:val="0"/>
                <w:numId w:val="65"/>
              </w:numPr>
              <w:spacing w:after="0"/>
              <w:ind w:left="648"/>
              <w:rPr>
                <w:lang w:val="fr-FR"/>
              </w:rPr>
            </w:pPr>
            <w:r w:rsidRPr="00A41D6B">
              <w:rPr>
                <w:lang w:val="fr-FR" w:bidi="fr-FR"/>
              </w:rPr>
              <w:t xml:space="preserve">Mangwele ezuaka ngonga mingi </w:t>
            </w:r>
          </w:p>
          <w:p w14:paraId="3F9C647D" w14:textId="7535B682" w:rsidR="000A21F1" w:rsidRPr="00A41D6B" w:rsidRDefault="000A21F1" w:rsidP="00A41D6B">
            <w:pPr>
              <w:pStyle w:val="ListParagraph"/>
              <w:numPr>
                <w:ilvl w:val="0"/>
                <w:numId w:val="65"/>
              </w:numPr>
              <w:spacing w:after="0"/>
              <w:ind w:left="648"/>
              <w:rPr>
                <w:lang w:val="fr-FR"/>
              </w:rPr>
            </w:pPr>
            <w:r w:rsidRPr="00A41D6B">
              <w:rPr>
                <w:lang w:val="fr-FR" w:bidi="fr-FR"/>
              </w:rPr>
              <w:t xml:space="preserve">Nayebi te lolenge nini nakoki kozua mangwele </w:t>
            </w:r>
          </w:p>
          <w:p w14:paraId="6DC7F130" w14:textId="77777777" w:rsidR="000A21F1" w:rsidRPr="008B14D6" w:rsidRDefault="000A21F1" w:rsidP="000A21F1">
            <w:pPr>
              <w:spacing w:after="0"/>
              <w:rPr>
                <w:lang w:val="fr-FR"/>
              </w:rPr>
            </w:pPr>
            <w:r w:rsidRPr="008B14D6">
              <w:rPr>
                <w:b/>
                <w:lang w:val="fr-FR" w:bidi="fr-FR"/>
              </w:rPr>
              <w:t>MOSUSU</w:t>
            </w:r>
          </w:p>
          <w:p w14:paraId="779D47DE" w14:textId="77777777" w:rsidR="00A41D6B" w:rsidRPr="00A41D6B" w:rsidRDefault="000A21F1" w:rsidP="00A41D6B">
            <w:pPr>
              <w:pStyle w:val="ListParagraph"/>
              <w:numPr>
                <w:ilvl w:val="0"/>
                <w:numId w:val="65"/>
              </w:numPr>
              <w:spacing w:after="0"/>
              <w:ind w:left="648"/>
              <w:rPr>
                <w:rFonts w:ascii="Calibri" w:eastAsia="Times New Roman" w:hAnsi="Calibri" w:cs="Calibri"/>
                <w:color w:val="000000"/>
                <w:lang w:val="fr-FR"/>
              </w:rPr>
            </w:pPr>
            <w:r w:rsidRPr="00A41D6B">
              <w:rPr>
                <w:lang w:val="fr-FR" w:bidi="fr-FR"/>
              </w:rPr>
              <w:t>Misusu (koma)</w:t>
            </w:r>
          </w:p>
          <w:p w14:paraId="51357074" w14:textId="77777777" w:rsidR="00A41D6B" w:rsidRPr="00A41D6B" w:rsidRDefault="000A21F1" w:rsidP="00A41D6B">
            <w:pPr>
              <w:pStyle w:val="ListParagraph"/>
              <w:numPr>
                <w:ilvl w:val="0"/>
                <w:numId w:val="65"/>
              </w:numPr>
              <w:spacing w:after="0"/>
              <w:ind w:left="648"/>
              <w:rPr>
                <w:rFonts w:ascii="Calibri" w:eastAsia="Times New Roman" w:hAnsi="Calibri" w:cs="Calibri"/>
                <w:color w:val="000000"/>
                <w:lang w:val="fr-FR"/>
              </w:rPr>
            </w:pPr>
            <w:r w:rsidRPr="00A41D6B">
              <w:rPr>
                <w:lang w:val="fr-FR" w:bidi="fr-FR"/>
              </w:rPr>
              <w:t>Nayebi te</w:t>
            </w:r>
          </w:p>
          <w:p w14:paraId="1D0B1986" w14:textId="0F412502" w:rsidR="000A21F1" w:rsidRPr="00A41D6B" w:rsidRDefault="000A21F1" w:rsidP="00A41D6B">
            <w:pPr>
              <w:pStyle w:val="ListParagraph"/>
              <w:numPr>
                <w:ilvl w:val="0"/>
                <w:numId w:val="65"/>
              </w:numPr>
              <w:spacing w:after="0"/>
              <w:ind w:left="648"/>
              <w:rPr>
                <w:rFonts w:ascii="Calibri" w:eastAsia="Times New Roman" w:hAnsi="Calibri" w:cs="Calibri"/>
                <w:color w:val="000000"/>
                <w:lang w:val="fr-FR"/>
              </w:rPr>
            </w:pPr>
            <w:r w:rsidRPr="00A41D6B">
              <w:rPr>
                <w:color w:val="000000" w:themeColor="text1"/>
                <w:lang w:val="fr-CD" w:bidi="fr-FR"/>
              </w:rPr>
              <w:t>Naboyi (Ko tanga te)</w:t>
            </w:r>
          </w:p>
        </w:tc>
      </w:tr>
      <w:tr w:rsidR="000A21F1" w:rsidRPr="008B14D6" w14:paraId="02473BC6" w14:textId="77777777" w:rsidTr="008E66FA">
        <w:trPr>
          <w:cantSplit/>
          <w:trHeight w:val="144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0747B70" w14:textId="0BA7B1BD" w:rsidR="000A21F1" w:rsidRPr="008B14D6" w:rsidRDefault="000A21F1" w:rsidP="00A41D6B">
            <w:pPr>
              <w:pStyle w:val="ListParagraph"/>
              <w:numPr>
                <w:ilvl w:val="0"/>
                <w:numId w:val="8"/>
              </w:numPr>
              <w:spacing w:after="0" w:line="240" w:lineRule="auto"/>
              <w:rPr>
                <w:color w:val="000000" w:themeColor="text1"/>
                <w:lang w:val="fr-CD" w:bidi="fr-FR"/>
              </w:rPr>
            </w:pPr>
            <w:r w:rsidRPr="008B14D6">
              <w:rPr>
                <w:color w:val="000000" w:themeColor="text1"/>
                <w:lang w:val="fr-CD" w:bidi="fr-FR"/>
              </w:rPr>
              <w:t>Soki ondimaki te kozua mangwele, okobongola makanisi soki tosengi yo sikoyo ozua yang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C48FAF5" w14:textId="77777777" w:rsidR="000A21F1" w:rsidRPr="008B14D6" w:rsidRDefault="000A21F1" w:rsidP="00A41D6B">
            <w:pPr>
              <w:pStyle w:val="ListParagraph"/>
              <w:numPr>
                <w:ilvl w:val="0"/>
                <w:numId w:val="37"/>
              </w:numPr>
              <w:spacing w:after="0" w:line="240" w:lineRule="auto"/>
              <w:rPr>
                <w:color w:val="000000" w:themeColor="text1"/>
                <w:lang w:val="fr-CD" w:bidi="fr-FR"/>
              </w:rPr>
            </w:pPr>
            <w:r w:rsidRPr="008B14D6">
              <w:rPr>
                <w:color w:val="000000" w:themeColor="text1"/>
                <w:lang w:val="fr-CD" w:bidi="fr-FR"/>
              </w:rPr>
              <w:t>Iyo</w:t>
            </w:r>
          </w:p>
          <w:p w14:paraId="66D04685" w14:textId="77777777" w:rsidR="000A21F1" w:rsidRPr="008B14D6" w:rsidRDefault="000A21F1" w:rsidP="00A41D6B">
            <w:pPr>
              <w:pStyle w:val="ListParagraph"/>
              <w:numPr>
                <w:ilvl w:val="0"/>
                <w:numId w:val="37"/>
              </w:numPr>
              <w:spacing w:after="0" w:line="240" w:lineRule="auto"/>
              <w:rPr>
                <w:color w:val="000000" w:themeColor="text1"/>
                <w:lang w:val="fr-CD" w:bidi="fr-FR"/>
              </w:rPr>
            </w:pPr>
            <w:r w:rsidRPr="008B14D6">
              <w:rPr>
                <w:color w:val="000000" w:themeColor="text1"/>
                <w:lang w:val="fr-CD" w:bidi="fr-FR"/>
              </w:rPr>
              <w:t>Te</w:t>
            </w:r>
          </w:p>
          <w:p w14:paraId="5F2E3B06" w14:textId="77777777" w:rsidR="000A21F1" w:rsidRPr="008B14D6" w:rsidRDefault="000A21F1" w:rsidP="00A41D6B">
            <w:pPr>
              <w:pStyle w:val="ListParagraph"/>
              <w:numPr>
                <w:ilvl w:val="0"/>
                <w:numId w:val="37"/>
              </w:numPr>
              <w:spacing w:after="0" w:line="240" w:lineRule="auto"/>
              <w:rPr>
                <w:color w:val="000000" w:themeColor="text1"/>
                <w:lang w:val="fr-CD" w:bidi="fr-FR"/>
              </w:rPr>
            </w:pPr>
            <w:r w:rsidRPr="008B14D6">
              <w:rPr>
                <w:color w:val="000000" w:themeColor="text1"/>
                <w:lang w:val="fr-CD" w:bidi="fr-FR"/>
              </w:rPr>
              <w:t>Nayebi te</w:t>
            </w:r>
          </w:p>
          <w:p w14:paraId="69178615" w14:textId="2BDD4390" w:rsidR="000A21F1" w:rsidRPr="008B14D6" w:rsidRDefault="000A21F1" w:rsidP="00A41D6B">
            <w:pPr>
              <w:numPr>
                <w:ilvl w:val="0"/>
                <w:numId w:val="37"/>
              </w:numPr>
              <w:spacing w:after="0" w:line="240" w:lineRule="auto"/>
              <w:rPr>
                <w:i/>
                <w:color w:val="000000" w:themeColor="text1"/>
                <w:spacing w:val="-8"/>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p w14:paraId="7E965272" w14:textId="77777777" w:rsidR="000A21F1" w:rsidRDefault="000A21F1" w:rsidP="000A21F1">
            <w:pPr>
              <w:spacing w:after="0" w:line="240" w:lineRule="auto"/>
              <w:rPr>
                <w:i/>
                <w:iCs/>
                <w:lang w:bidi="fr-FR"/>
              </w:rPr>
            </w:pPr>
          </w:p>
          <w:p w14:paraId="2FB03A13" w14:textId="508AF999" w:rsidR="000A21F1" w:rsidRPr="00780E67" w:rsidRDefault="000A21F1" w:rsidP="000A21F1">
            <w:pPr>
              <w:spacing w:after="0" w:line="240" w:lineRule="auto"/>
              <w:rPr>
                <w:b/>
                <w:bCs/>
                <w:i/>
                <w:iCs/>
                <w:caps/>
                <w:color w:val="000000" w:themeColor="text1"/>
                <w:spacing w:val="-8"/>
                <w:lang w:val="fr-CD" w:bidi="fr-FR"/>
              </w:rPr>
            </w:pPr>
            <w:r w:rsidRPr="00780E67">
              <w:rPr>
                <w:b/>
                <w:bCs/>
                <w:i/>
                <w:iCs/>
                <w:caps/>
                <w:lang w:bidi="fr-FR"/>
              </w:rPr>
              <w:t>Biyano nyoso leka na motuna 41</w:t>
            </w:r>
          </w:p>
        </w:tc>
      </w:tr>
      <w:tr w:rsidR="000A21F1" w:rsidRPr="008B14D6" w14:paraId="78A506C1" w14:textId="77777777" w:rsidTr="008E66FA">
        <w:trPr>
          <w:cantSplit/>
          <w:trHeight w:val="103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9E0772" w14:textId="1EE6DAA8" w:rsidR="000A21F1" w:rsidRPr="00E43C2E" w:rsidRDefault="000A21F1" w:rsidP="00A41D6B">
            <w:pPr>
              <w:pStyle w:val="ListParagraph"/>
              <w:numPr>
                <w:ilvl w:val="0"/>
                <w:numId w:val="8"/>
              </w:numPr>
              <w:spacing w:after="0" w:line="240" w:lineRule="auto"/>
              <w:rPr>
                <w:color w:val="000000" w:themeColor="text1"/>
                <w:lang w:bidi="fr-FR"/>
              </w:rPr>
            </w:pPr>
            <w:r w:rsidRPr="00E43C2E">
              <w:rPr>
                <w:color w:val="000000" w:themeColor="text1"/>
                <w:lang w:bidi="fr-FR"/>
              </w:rPr>
              <w:t xml:space="preserve">Soki basengi yo te kozua mangwele ya Ebola, okondima kozua yango soki tosengi yo sikoyo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AA8DD1" w14:textId="77777777" w:rsidR="000A21F1" w:rsidRPr="008B14D6" w:rsidRDefault="000A21F1" w:rsidP="00A41D6B">
            <w:pPr>
              <w:pStyle w:val="ListParagraph"/>
              <w:numPr>
                <w:ilvl w:val="0"/>
                <w:numId w:val="38"/>
              </w:numPr>
              <w:spacing w:after="0" w:line="240" w:lineRule="auto"/>
              <w:rPr>
                <w:color w:val="000000" w:themeColor="text1"/>
                <w:lang w:val="fr-CD" w:bidi="fr-FR"/>
              </w:rPr>
            </w:pPr>
            <w:r w:rsidRPr="008B14D6">
              <w:rPr>
                <w:color w:val="000000" w:themeColor="text1"/>
                <w:lang w:val="fr-CD" w:bidi="fr-FR"/>
              </w:rPr>
              <w:t>Iyo</w:t>
            </w:r>
          </w:p>
          <w:p w14:paraId="0D0F716E" w14:textId="77777777" w:rsidR="000A21F1" w:rsidRPr="008B14D6" w:rsidRDefault="000A21F1" w:rsidP="00A41D6B">
            <w:pPr>
              <w:pStyle w:val="ListParagraph"/>
              <w:numPr>
                <w:ilvl w:val="0"/>
                <w:numId w:val="38"/>
              </w:numPr>
              <w:spacing w:after="0" w:line="240" w:lineRule="auto"/>
              <w:rPr>
                <w:color w:val="000000" w:themeColor="text1"/>
                <w:lang w:val="fr-CD" w:bidi="fr-FR"/>
              </w:rPr>
            </w:pPr>
            <w:r w:rsidRPr="008B14D6">
              <w:rPr>
                <w:color w:val="000000" w:themeColor="text1"/>
                <w:lang w:val="fr-CD" w:bidi="fr-FR"/>
              </w:rPr>
              <w:t>Te</w:t>
            </w:r>
          </w:p>
          <w:p w14:paraId="247F4F05" w14:textId="77777777" w:rsidR="000A21F1" w:rsidRPr="008B14D6" w:rsidRDefault="000A21F1" w:rsidP="00A41D6B">
            <w:pPr>
              <w:pStyle w:val="ListParagraph"/>
              <w:numPr>
                <w:ilvl w:val="0"/>
                <w:numId w:val="38"/>
              </w:numPr>
              <w:spacing w:after="0" w:line="240" w:lineRule="auto"/>
              <w:rPr>
                <w:color w:val="000000" w:themeColor="text1"/>
                <w:lang w:val="fr-CD" w:bidi="fr-FR"/>
              </w:rPr>
            </w:pPr>
            <w:r w:rsidRPr="008B14D6">
              <w:rPr>
                <w:color w:val="000000" w:themeColor="text1"/>
                <w:lang w:val="fr-CD" w:bidi="fr-FR"/>
              </w:rPr>
              <w:t>Nayebi te</w:t>
            </w:r>
          </w:p>
          <w:p w14:paraId="7C90802B" w14:textId="37815CBD" w:rsidR="000A21F1" w:rsidRPr="008B14D6" w:rsidRDefault="000A21F1" w:rsidP="00A41D6B">
            <w:pPr>
              <w:pStyle w:val="ListParagraph"/>
              <w:numPr>
                <w:ilvl w:val="0"/>
                <w:numId w:val="38"/>
              </w:numPr>
              <w:spacing w:after="0" w:line="240" w:lineRule="auto"/>
              <w:rPr>
                <w:i/>
                <w:color w:val="000000" w:themeColor="text1"/>
                <w:spacing w:val="-8"/>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6C2036" w14:paraId="705B4AFF" w14:textId="77777777" w:rsidTr="008E66FA">
        <w:trPr>
          <w:cantSplit/>
          <w:trHeight w:val="278"/>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02C23AED" w14:textId="05BA1C89" w:rsidR="000A21F1" w:rsidRPr="00780E67" w:rsidRDefault="000A21F1" w:rsidP="000A21F1">
            <w:pPr>
              <w:pStyle w:val="BodyText"/>
              <w:ind w:left="0"/>
              <w:rPr>
                <w:rFonts w:asciiTheme="minorHAnsi" w:hAnsiTheme="minorHAnsi" w:cstheme="minorHAnsi"/>
                <w:caps/>
                <w:color w:val="000000" w:themeColor="text1"/>
                <w:spacing w:val="-8"/>
                <w:sz w:val="21"/>
                <w:szCs w:val="20"/>
                <w:lang w:val="fr-CD"/>
              </w:rPr>
            </w:pPr>
            <w:r w:rsidRPr="00780E67">
              <w:rPr>
                <w:b/>
                <w:caps/>
                <w:lang w:val="fr-FR" w:bidi="fr-FR"/>
              </w:rPr>
              <w:lastRenderedPageBreak/>
              <w:t xml:space="preserve">Bokundi ya malamu pe ya kobatela </w:t>
            </w:r>
          </w:p>
        </w:tc>
      </w:tr>
      <w:tr w:rsidR="000A21F1" w:rsidRPr="003D4933" w14:paraId="190BC224" w14:textId="77777777" w:rsidTr="008E66FA">
        <w:trPr>
          <w:cantSplit/>
          <w:trHeight w:val="10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F9E393" w14:textId="0AFF97F9" w:rsidR="000A21F1" w:rsidRPr="008B14D6" w:rsidRDefault="000A21F1" w:rsidP="00A41D6B">
            <w:pPr>
              <w:pStyle w:val="ListParagraph"/>
              <w:numPr>
                <w:ilvl w:val="0"/>
                <w:numId w:val="8"/>
              </w:numPr>
              <w:spacing w:after="0" w:line="240" w:lineRule="auto"/>
              <w:rPr>
                <w:color w:val="000000" w:themeColor="text1"/>
                <w:lang w:val="fr-CD" w:bidi="fr-FR"/>
              </w:rPr>
            </w:pPr>
            <w:r w:rsidRPr="00B97694">
              <w:rPr>
                <w:lang w:val="fr-FR" w:bidi="fr-FR"/>
              </w:rPr>
              <w:t xml:space="preserve">Oyoka </w:t>
            </w:r>
            <w:r w:rsidRPr="008B14D6">
              <w:rPr>
                <w:color w:val="000000" w:themeColor="text1"/>
                <w:lang w:val="fr-CD" w:bidi="fr-FR"/>
              </w:rPr>
              <w:t>matanga ya enterrements dignes et sécurisés (EDS) ?</w:t>
            </w:r>
            <w:r>
              <w:rPr>
                <w:color w:val="000000" w:themeColor="text1"/>
                <w:lang w:val="fr-CD" w:bidi="fr-FR"/>
              </w:rPr>
              <w:t xml:space="preserve"> </w:t>
            </w:r>
            <w:r w:rsidRPr="00B97694">
              <w:rPr>
                <w:lang w:val="fr-FR"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3512ED" w14:textId="77777777" w:rsidR="000A21F1" w:rsidRPr="008B14D6" w:rsidRDefault="000A21F1" w:rsidP="00A41D6B">
            <w:pPr>
              <w:pStyle w:val="ListParagraph"/>
              <w:numPr>
                <w:ilvl w:val="0"/>
                <w:numId w:val="39"/>
              </w:numPr>
              <w:spacing w:after="0" w:line="240" w:lineRule="auto"/>
              <w:rPr>
                <w:color w:val="000000" w:themeColor="text1"/>
                <w:lang w:val="fr-CD" w:bidi="fr-FR"/>
              </w:rPr>
            </w:pPr>
            <w:r w:rsidRPr="008B14D6">
              <w:rPr>
                <w:color w:val="000000" w:themeColor="text1"/>
                <w:lang w:val="fr-CD" w:bidi="fr-FR"/>
              </w:rPr>
              <w:t>Iyo</w:t>
            </w:r>
          </w:p>
          <w:p w14:paraId="042419FE" w14:textId="45F8A505" w:rsidR="000A21F1" w:rsidRPr="008B14D6" w:rsidRDefault="000A21F1" w:rsidP="00A41D6B">
            <w:pPr>
              <w:pStyle w:val="ListParagraph"/>
              <w:numPr>
                <w:ilvl w:val="0"/>
                <w:numId w:val="39"/>
              </w:numPr>
              <w:spacing w:after="0" w:line="240" w:lineRule="auto"/>
              <w:rPr>
                <w:color w:val="000000" w:themeColor="text1"/>
                <w:lang w:val="fr-CD" w:bidi="fr-FR"/>
              </w:rPr>
            </w:pPr>
            <w:r w:rsidRPr="008B14D6">
              <w:rPr>
                <w:color w:val="000000" w:themeColor="text1"/>
                <w:lang w:val="fr-CD" w:bidi="fr-FR"/>
              </w:rPr>
              <w:t>Te</w:t>
            </w:r>
            <w:r>
              <w:rPr>
                <w:color w:val="000000" w:themeColor="text1"/>
                <w:lang w:val="fr-CD" w:bidi="fr-FR"/>
              </w:rPr>
              <w:t xml:space="preserve"> </w:t>
            </w:r>
            <w:r w:rsidRPr="003E75DF">
              <w:rPr>
                <w:i/>
                <w:iCs/>
                <w:color w:val="000000" w:themeColor="text1"/>
                <w:lang w:val="fr-CD" w:bidi="fr-FR"/>
              </w:rPr>
              <w:sym w:font="Wingdings" w:char="F0E0"/>
            </w:r>
            <w:r w:rsidRPr="003E75DF">
              <w:rPr>
                <w:i/>
                <w:iCs/>
                <w:color w:val="000000" w:themeColor="text1"/>
                <w:lang w:val="fr-CD" w:bidi="fr-FR"/>
              </w:rPr>
              <w:t xml:space="preserve"> </w:t>
            </w:r>
            <w:r w:rsidR="008A28D1" w:rsidRPr="008A28D1">
              <w:rPr>
                <w:i/>
                <w:iCs/>
                <w:lang w:val="fr-CD" w:bidi="fr-FR"/>
              </w:rPr>
              <w:t>tanga maloba ya biyano nyoso</w:t>
            </w:r>
            <w:r w:rsidR="008A28D1" w:rsidRPr="00AF13D5">
              <w:rPr>
                <w:i/>
                <w:iCs/>
                <w:lang w:val="fr-FR" w:bidi="fr-FR"/>
              </w:rPr>
              <w:t xml:space="preserve"> </w:t>
            </w:r>
          </w:p>
          <w:p w14:paraId="7805DD8B" w14:textId="0F393354" w:rsidR="000A21F1" w:rsidRPr="008B14D6" w:rsidRDefault="000A21F1" w:rsidP="00A41D6B">
            <w:pPr>
              <w:pStyle w:val="ListParagraph"/>
              <w:numPr>
                <w:ilvl w:val="0"/>
                <w:numId w:val="39"/>
              </w:numPr>
              <w:spacing w:after="0" w:line="240" w:lineRule="auto"/>
              <w:rPr>
                <w:color w:val="000000" w:themeColor="text1"/>
                <w:lang w:val="fr-CD" w:bidi="fr-FR"/>
              </w:rPr>
            </w:pPr>
            <w:r w:rsidRPr="008B14D6">
              <w:rPr>
                <w:color w:val="000000" w:themeColor="text1"/>
                <w:lang w:val="fr-CD" w:bidi="fr-FR"/>
              </w:rPr>
              <w:t>Nayebi te</w:t>
            </w:r>
            <w:r>
              <w:rPr>
                <w:color w:val="000000" w:themeColor="text1"/>
                <w:lang w:val="fr-CD" w:bidi="fr-FR"/>
              </w:rPr>
              <w:t xml:space="preserve"> </w:t>
            </w:r>
            <w:r w:rsidRPr="003E75DF">
              <w:rPr>
                <w:i/>
                <w:iCs/>
                <w:color w:val="000000" w:themeColor="text1"/>
                <w:lang w:val="fr-CD" w:bidi="fr-FR"/>
              </w:rPr>
              <w:sym w:font="Wingdings" w:char="F0E0"/>
            </w:r>
            <w:r w:rsidRPr="003E75DF">
              <w:rPr>
                <w:i/>
                <w:iCs/>
                <w:color w:val="000000" w:themeColor="text1"/>
                <w:lang w:val="fr-CD" w:bidi="fr-FR"/>
              </w:rPr>
              <w:t xml:space="preserve"> </w:t>
            </w:r>
            <w:r w:rsidR="008A28D1" w:rsidRPr="008A28D1">
              <w:rPr>
                <w:i/>
                <w:iCs/>
                <w:lang w:val="fr-CD" w:bidi="fr-FR"/>
              </w:rPr>
              <w:t>tanga maloba ya biyano nyoso</w:t>
            </w:r>
            <w:r w:rsidRPr="003E75DF">
              <w:rPr>
                <w:i/>
                <w:iCs/>
                <w:lang w:val="fr-FR" w:bidi="fr-FR"/>
              </w:rPr>
              <w:t xml:space="preserve">, </w:t>
            </w:r>
            <w:r w:rsidR="008A28D1">
              <w:rPr>
                <w:i/>
                <w:iCs/>
                <w:lang w:val="fr-FR" w:bidi="fr-FR"/>
              </w:rPr>
              <w:br/>
            </w:r>
            <w:r w:rsidR="008A28D1" w:rsidRPr="008A28D1">
              <w:rPr>
                <w:color w:val="000000" w:themeColor="text1"/>
                <w:lang w:val="fr-CD" w:bidi="fr-FR"/>
              </w:rPr>
              <w:t>TANGELA MOYANOLI MALOBA OYO  : Bokundi ya malamu pe ya kobatela ezali bizaleli ya kokunda ndeko na botosi penza na bosalisi ya biloko ya komibatela penza ya malamu  pe kolandela mibeko ya kobatela bato nyoso na bokono ya Ebola na nzela ya ba mayi ya nzoto ya moweyi. Ekipi ya bokundi ekosala musala elongo na libota po ete bokundi esalema na botosi ya bizaleli ya mboka.</w:t>
            </w:r>
            <w:r w:rsidR="008A28D1">
              <w:rPr>
                <w:color w:val="000000" w:themeColor="text1"/>
                <w:lang w:val="fr-CD" w:bidi="fr-FR"/>
              </w:rPr>
              <w:t xml:space="preserve"> </w:t>
            </w:r>
            <w:r w:rsidR="008A28D1" w:rsidRPr="008E66FA">
              <w:rPr>
                <w:b/>
                <w:bCs/>
                <w:i/>
                <w:iCs/>
                <w:lang w:val="fr-FR" w:bidi="fr-FR"/>
              </w:rPr>
              <w:t>Leka na motuna 45.</w:t>
            </w:r>
          </w:p>
          <w:p w14:paraId="199C8C78" w14:textId="3BBDF82E" w:rsidR="000A21F1" w:rsidRPr="008B14D6" w:rsidRDefault="000A21F1" w:rsidP="00A41D6B">
            <w:pPr>
              <w:pStyle w:val="ListParagraph"/>
              <w:numPr>
                <w:ilvl w:val="0"/>
                <w:numId w:val="39"/>
              </w:numPr>
              <w:spacing w:after="0" w:line="240" w:lineRule="auto"/>
              <w:rPr>
                <w:color w:val="000000" w:themeColor="text1"/>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3D4933" w14:paraId="0DA98BC6" w14:textId="77777777" w:rsidTr="008E66FA">
        <w:trPr>
          <w:cantSplit/>
          <w:trHeight w:val="1061"/>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000041E" w14:textId="69D067A5" w:rsidR="000A21F1" w:rsidRPr="008B14D6" w:rsidRDefault="000A21F1" w:rsidP="00A41D6B">
            <w:pPr>
              <w:pStyle w:val="ListParagraph"/>
              <w:numPr>
                <w:ilvl w:val="0"/>
                <w:numId w:val="8"/>
              </w:numPr>
              <w:spacing w:after="0" w:line="240" w:lineRule="auto"/>
              <w:rPr>
                <w:color w:val="000000" w:themeColor="text1"/>
                <w:lang w:val="fr-CD" w:bidi="fr-FR"/>
              </w:rPr>
            </w:pPr>
            <w:r w:rsidRPr="008B14D6">
              <w:rPr>
                <w:color w:val="000000" w:themeColor="text1"/>
                <w:lang w:val="fr-CD" w:bidi="fr-FR"/>
              </w:rPr>
              <w:t xml:space="preserve">Osi okenda matanga ya enterrement digne et sécurisé </w:t>
            </w:r>
            <w:r w:rsidRPr="0046767D">
              <w:rPr>
                <w:lang w:val="fr-FR" w:bidi="fr-FR"/>
              </w:rPr>
              <w:t xml:space="preserve">ya ndeko ya lisanga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ED7C995" w14:textId="77777777" w:rsidR="000A21F1" w:rsidRPr="008B14D6" w:rsidRDefault="000A21F1" w:rsidP="00A41D6B">
            <w:pPr>
              <w:pStyle w:val="ListParagraph"/>
              <w:numPr>
                <w:ilvl w:val="0"/>
                <w:numId w:val="40"/>
              </w:numPr>
              <w:spacing w:after="0" w:line="240" w:lineRule="auto"/>
              <w:rPr>
                <w:color w:val="000000" w:themeColor="text1"/>
                <w:lang w:val="fr-CD" w:bidi="fr-FR"/>
              </w:rPr>
            </w:pPr>
            <w:r w:rsidRPr="008B14D6">
              <w:rPr>
                <w:color w:val="000000" w:themeColor="text1"/>
                <w:lang w:val="fr-CD" w:bidi="fr-FR"/>
              </w:rPr>
              <w:t>Iyo</w:t>
            </w:r>
          </w:p>
          <w:p w14:paraId="275D197F" w14:textId="0AB38764" w:rsidR="000A21F1" w:rsidRPr="008B14D6" w:rsidRDefault="000A21F1" w:rsidP="00A41D6B">
            <w:pPr>
              <w:pStyle w:val="ListParagraph"/>
              <w:numPr>
                <w:ilvl w:val="0"/>
                <w:numId w:val="40"/>
              </w:numPr>
              <w:spacing w:after="0" w:line="240" w:lineRule="auto"/>
              <w:rPr>
                <w:color w:val="000000" w:themeColor="text1"/>
                <w:lang w:val="fr-CD" w:bidi="fr-FR"/>
              </w:rPr>
            </w:pPr>
            <w:r w:rsidRPr="008B14D6">
              <w:rPr>
                <w:color w:val="000000" w:themeColor="text1"/>
                <w:lang w:val="fr-CD" w:bidi="fr-FR"/>
              </w:rPr>
              <w:t>Te</w:t>
            </w:r>
            <w:r>
              <w:rPr>
                <w:color w:val="000000" w:themeColor="text1"/>
                <w:lang w:val="fr-CD" w:bidi="fr-FR"/>
              </w:rPr>
              <w:t xml:space="preserve"> </w:t>
            </w:r>
            <w:r w:rsidRPr="003E75DF">
              <w:rPr>
                <w:i/>
                <w:iCs/>
                <w:color w:val="000000" w:themeColor="text1"/>
                <w:lang w:val="fr-CD" w:bidi="fr-FR"/>
              </w:rPr>
              <w:sym w:font="Wingdings" w:char="F0E0"/>
            </w:r>
            <w:r w:rsidRPr="003E75DF">
              <w:rPr>
                <w:i/>
                <w:iCs/>
                <w:color w:val="000000" w:themeColor="text1"/>
                <w:lang w:val="fr-CD" w:bidi="fr-FR"/>
              </w:rPr>
              <w:t xml:space="preserve"> </w:t>
            </w:r>
            <w:r w:rsidRPr="003E75DF">
              <w:rPr>
                <w:i/>
                <w:iCs/>
                <w:lang w:val="fr-FR" w:bidi="fr-FR"/>
              </w:rPr>
              <w:t>leka na motuna 45</w:t>
            </w:r>
          </w:p>
          <w:p w14:paraId="39A7D1BD" w14:textId="61D04983" w:rsidR="000A21F1" w:rsidRPr="008B14D6" w:rsidRDefault="000A21F1" w:rsidP="00A41D6B">
            <w:pPr>
              <w:pStyle w:val="ListParagraph"/>
              <w:numPr>
                <w:ilvl w:val="0"/>
                <w:numId w:val="40"/>
              </w:numPr>
              <w:spacing w:after="0" w:line="240" w:lineRule="auto"/>
              <w:rPr>
                <w:color w:val="000000" w:themeColor="text1"/>
                <w:lang w:val="fr-CD" w:bidi="fr-FR"/>
              </w:rPr>
            </w:pPr>
            <w:r w:rsidRPr="008B14D6">
              <w:rPr>
                <w:color w:val="000000" w:themeColor="text1"/>
                <w:lang w:val="fr-CD" w:bidi="fr-FR"/>
              </w:rPr>
              <w:t>Nayebi te</w:t>
            </w:r>
            <w:r>
              <w:rPr>
                <w:color w:val="000000" w:themeColor="text1"/>
                <w:lang w:val="fr-CD" w:bidi="fr-FR"/>
              </w:rPr>
              <w:t xml:space="preserve"> </w:t>
            </w:r>
            <w:r w:rsidRPr="003E75DF">
              <w:rPr>
                <w:i/>
                <w:iCs/>
                <w:color w:val="000000" w:themeColor="text1"/>
                <w:lang w:val="fr-CD" w:bidi="fr-FR"/>
              </w:rPr>
              <w:sym w:font="Wingdings" w:char="F0E0"/>
            </w:r>
            <w:r w:rsidRPr="003E75DF">
              <w:rPr>
                <w:i/>
                <w:iCs/>
                <w:color w:val="000000" w:themeColor="text1"/>
                <w:lang w:val="fr-CD" w:bidi="fr-FR"/>
              </w:rPr>
              <w:t xml:space="preserve"> </w:t>
            </w:r>
            <w:r w:rsidRPr="003E75DF">
              <w:rPr>
                <w:i/>
                <w:iCs/>
                <w:lang w:val="fr-FR" w:bidi="fr-FR"/>
              </w:rPr>
              <w:t>leka na motuna 45</w:t>
            </w:r>
          </w:p>
          <w:p w14:paraId="3BAAC40C" w14:textId="595D4A7E" w:rsidR="000A21F1" w:rsidRPr="008B14D6" w:rsidRDefault="000A21F1" w:rsidP="00A41D6B">
            <w:pPr>
              <w:pStyle w:val="ListParagraph"/>
              <w:numPr>
                <w:ilvl w:val="0"/>
                <w:numId w:val="40"/>
              </w:numPr>
              <w:spacing w:after="0" w:line="240" w:lineRule="auto"/>
              <w:rPr>
                <w:i/>
                <w:color w:val="000000" w:themeColor="text1"/>
                <w:spacing w:val="-8"/>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E13E4C" w14:paraId="5E334904" w14:textId="77777777" w:rsidTr="008E66FA">
        <w:trPr>
          <w:cantSplit/>
          <w:trHeight w:val="115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A02541" w14:textId="7B2519C0" w:rsidR="000A21F1" w:rsidRPr="008B14D6" w:rsidRDefault="000A21F1" w:rsidP="00A41D6B">
            <w:pPr>
              <w:pStyle w:val="ListParagraph"/>
              <w:numPr>
                <w:ilvl w:val="0"/>
                <w:numId w:val="8"/>
              </w:numPr>
              <w:spacing w:after="0" w:line="240" w:lineRule="auto"/>
              <w:rPr>
                <w:color w:val="000000" w:themeColor="text1"/>
                <w:lang w:val="fr-CD" w:bidi="fr-FR"/>
              </w:rPr>
            </w:pPr>
            <w:r w:rsidRPr="008B14D6">
              <w:rPr>
                <w:color w:val="000000" w:themeColor="text1"/>
                <w:lang w:val="fr-CD" w:bidi="fr-FR"/>
              </w:rPr>
              <w:t xml:space="preserve">Lokola okenda matanga ya enterrement digne et sécurisé, </w:t>
            </w:r>
            <w:r w:rsidRPr="00CA406B">
              <w:rPr>
                <w:lang w:val="fr-FR" w:bidi="fr-FR"/>
              </w:rPr>
              <w:t xml:space="preserve">omonaki bizaleli wana ndenge nini ?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C7BC761" w14:textId="6EFC0037" w:rsidR="000A21F1" w:rsidRPr="008B14D6" w:rsidRDefault="000A21F1" w:rsidP="00A41D6B">
            <w:pPr>
              <w:pStyle w:val="ListParagraph"/>
              <w:numPr>
                <w:ilvl w:val="0"/>
                <w:numId w:val="41"/>
              </w:numPr>
              <w:spacing w:after="0" w:line="240" w:lineRule="auto"/>
              <w:rPr>
                <w:color w:val="000000" w:themeColor="text1"/>
                <w:lang w:val="fr-CD" w:bidi="fr-FR"/>
              </w:rPr>
            </w:pPr>
            <w:r w:rsidRPr="008B14D6">
              <w:rPr>
                <w:color w:val="000000" w:themeColor="text1"/>
                <w:lang w:val="fr-CD" w:bidi="fr-FR"/>
              </w:rPr>
              <w:t>Misala malamu (Une bonne pratique)</w:t>
            </w:r>
          </w:p>
          <w:p w14:paraId="139CB739" w14:textId="372E6BDD" w:rsidR="000A21F1" w:rsidRPr="00541E8E" w:rsidRDefault="000A21F1" w:rsidP="00A41D6B">
            <w:pPr>
              <w:pStyle w:val="ListParagraph"/>
              <w:numPr>
                <w:ilvl w:val="0"/>
                <w:numId w:val="41"/>
              </w:numPr>
              <w:spacing w:after="0" w:line="240" w:lineRule="auto"/>
              <w:rPr>
                <w:color w:val="000000" w:themeColor="text1"/>
                <w:lang w:val="fr-CD" w:bidi="fr-FR"/>
              </w:rPr>
            </w:pPr>
            <w:r w:rsidRPr="008B14D6">
              <w:rPr>
                <w:color w:val="000000" w:themeColor="text1"/>
                <w:lang w:val="fr-CD" w:bidi="fr-FR"/>
              </w:rPr>
              <w:t>Misala mabe (Une mauvaise pratique)</w:t>
            </w:r>
            <w:r>
              <w:rPr>
                <w:color w:val="000000" w:themeColor="text1"/>
                <w:lang w:val="fr-CD" w:bidi="fr-FR"/>
              </w:rPr>
              <w:t xml:space="preserve"> </w:t>
            </w:r>
            <w:r w:rsidRPr="003B4FD9">
              <w:rPr>
                <w:color w:val="000000" w:themeColor="text1"/>
                <w:lang w:val="fr-CD" w:bidi="fr-FR"/>
              </w:rPr>
              <w:sym w:font="Wingdings" w:char="F0E0"/>
            </w:r>
            <w:r>
              <w:rPr>
                <w:color w:val="000000" w:themeColor="text1"/>
                <w:lang w:val="fr-CD" w:bidi="fr-FR"/>
              </w:rPr>
              <w:t xml:space="preserve"> </w:t>
            </w:r>
            <w:r w:rsidRPr="005053CC">
              <w:rPr>
                <w:i/>
                <w:iCs/>
                <w:color w:val="000000" w:themeColor="text1"/>
                <w:lang w:val="fr-CD" w:bidi="fr-FR"/>
              </w:rPr>
              <w:t>Leka na motuna 44b</w:t>
            </w:r>
          </w:p>
          <w:p w14:paraId="6F5F7543" w14:textId="3C228FE3" w:rsidR="000A21F1" w:rsidRPr="008B14D6" w:rsidRDefault="000A21F1" w:rsidP="00A41D6B">
            <w:pPr>
              <w:pStyle w:val="ListParagraph"/>
              <w:numPr>
                <w:ilvl w:val="0"/>
                <w:numId w:val="41"/>
              </w:numPr>
              <w:spacing w:after="0" w:line="240" w:lineRule="auto"/>
              <w:rPr>
                <w:color w:val="000000" w:themeColor="text1"/>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p w14:paraId="48C1EC0E" w14:textId="77777777" w:rsidR="000A21F1" w:rsidRPr="008B14D6" w:rsidRDefault="000A21F1" w:rsidP="000A21F1">
            <w:pPr>
              <w:tabs>
                <w:tab w:val="left" w:pos="690"/>
              </w:tabs>
              <w:spacing w:after="0" w:line="240" w:lineRule="auto"/>
              <w:rPr>
                <w:i/>
                <w:color w:val="000000" w:themeColor="text1"/>
                <w:spacing w:val="-8"/>
                <w:lang w:val="fr-CD" w:bidi="fr-FR"/>
              </w:rPr>
            </w:pPr>
          </w:p>
        </w:tc>
      </w:tr>
      <w:tr w:rsidR="000A21F1" w:rsidRPr="00E13E4C" w14:paraId="6C10BDE0" w14:textId="77777777" w:rsidTr="008E66FA">
        <w:trPr>
          <w:cantSplit/>
          <w:trHeight w:val="961"/>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11B9F3" w14:textId="5959E1C5" w:rsidR="000A21F1" w:rsidRPr="0082499A" w:rsidRDefault="000A21F1" w:rsidP="00A41D6B">
            <w:pPr>
              <w:pStyle w:val="ListParagraph"/>
              <w:numPr>
                <w:ilvl w:val="0"/>
                <w:numId w:val="8"/>
              </w:numPr>
              <w:spacing w:after="0" w:line="240" w:lineRule="auto"/>
              <w:rPr>
                <w:color w:val="000000" w:themeColor="text1"/>
                <w:spacing w:val="-6"/>
                <w:lang w:val="fr-CD" w:bidi="fr-FR"/>
              </w:rPr>
            </w:pPr>
            <w:r w:rsidRPr="0082499A">
              <w:rPr>
                <w:lang w:val="fr-FR" w:bidi="fr-FR"/>
              </w:rPr>
              <w:t xml:space="preserve">Olobi </w:t>
            </w:r>
            <w:r>
              <w:rPr>
                <w:lang w:val="fr-FR" w:bidi="fr-FR"/>
              </w:rPr>
              <w:t>misala</w:t>
            </w:r>
            <w:r w:rsidRPr="0082499A">
              <w:rPr>
                <w:lang w:val="fr-FR" w:bidi="fr-FR"/>
              </w:rPr>
              <w:t xml:space="preserve"> wana eza malamu. Pona nini olobi bongo? </w:t>
            </w:r>
          </w:p>
          <w:p w14:paraId="404629E4" w14:textId="5394085C" w:rsidR="000A21F1" w:rsidRPr="008B14D6" w:rsidRDefault="000A21F1" w:rsidP="000A21F1">
            <w:pPr>
              <w:pStyle w:val="ListParagraph"/>
              <w:spacing w:after="0" w:line="240" w:lineRule="auto"/>
              <w:ind w:left="360"/>
              <w:rPr>
                <w:color w:val="000000" w:themeColor="text1"/>
                <w:spacing w:val="-6"/>
                <w:lang w:val="fr-CD" w:bidi="fr-FR"/>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C07954B" w14:textId="78C73215" w:rsidR="000A21F1"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sidRPr="008B14D6">
              <w:rPr>
                <w:rFonts w:ascii="Calibri" w:eastAsia="Times New Roman" w:hAnsi="Calibri" w:cs="Calibri"/>
                <w:color w:val="000000" w:themeColor="text1"/>
                <w:lang w:val="fr-CD" w:bidi="fr-FR"/>
              </w:rPr>
              <w:t>___________________ ______________________________________________________</w:t>
            </w:r>
          </w:p>
          <w:p w14:paraId="7B32810B" w14:textId="77777777" w:rsidR="000A21F1" w:rsidRDefault="000A21F1" w:rsidP="000A21F1">
            <w:pPr>
              <w:tabs>
                <w:tab w:val="left" w:pos="690"/>
              </w:tabs>
              <w:spacing w:after="0" w:line="240" w:lineRule="auto"/>
              <w:rPr>
                <w:rFonts w:ascii="Calibri" w:eastAsia="Times New Roman" w:hAnsi="Calibri" w:cs="Calibri"/>
                <w:color w:val="000000" w:themeColor="text1"/>
                <w:lang w:val="fr-CD" w:bidi="fr-FR"/>
              </w:rPr>
            </w:pPr>
          </w:p>
          <w:p w14:paraId="5EC1ED56" w14:textId="48A71184" w:rsidR="000A21F1" w:rsidRPr="00780E67" w:rsidRDefault="000A21F1" w:rsidP="000A21F1">
            <w:pPr>
              <w:tabs>
                <w:tab w:val="left" w:pos="690"/>
              </w:tabs>
              <w:spacing w:after="0" w:line="240" w:lineRule="auto"/>
              <w:rPr>
                <w:rFonts w:ascii="Calibri" w:eastAsia="Times New Roman" w:hAnsi="Calibri" w:cs="Calibri"/>
                <w:b/>
                <w:bCs/>
                <w:i/>
                <w:iCs/>
                <w:caps/>
                <w:color w:val="000000" w:themeColor="text1"/>
                <w:lang w:val="fr-CD" w:bidi="fr-FR"/>
              </w:rPr>
            </w:pPr>
            <w:r w:rsidRPr="00780E67">
              <w:rPr>
                <w:rFonts w:ascii="Calibri" w:eastAsia="Times New Roman" w:hAnsi="Calibri" w:cs="Calibri"/>
                <w:b/>
                <w:bCs/>
                <w:i/>
                <w:iCs/>
                <w:caps/>
                <w:color w:val="000000" w:themeColor="text1"/>
                <w:lang w:val="fr-CD" w:bidi="fr-FR"/>
              </w:rPr>
              <w:t>Leka na motuna 45</w:t>
            </w:r>
          </w:p>
        </w:tc>
      </w:tr>
      <w:tr w:rsidR="000A21F1" w:rsidRPr="008B14D6" w14:paraId="443FD310" w14:textId="77777777" w:rsidTr="008E66FA">
        <w:trPr>
          <w:cantSplit/>
          <w:trHeight w:val="791"/>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61FD10" w14:textId="683728B1" w:rsidR="000A21F1" w:rsidRPr="00BB170F" w:rsidRDefault="000A21F1" w:rsidP="008E66FA">
            <w:pPr>
              <w:spacing w:after="0" w:line="240" w:lineRule="auto"/>
              <w:ind w:left="360" w:hanging="360"/>
              <w:rPr>
                <w:color w:val="000000" w:themeColor="text1"/>
                <w:lang w:bidi="fr-FR"/>
              </w:rPr>
            </w:pPr>
            <w:r w:rsidRPr="00D608F0">
              <w:rPr>
                <w:color w:val="000000" w:themeColor="text1"/>
                <w:lang w:bidi="fr-FR"/>
              </w:rPr>
              <w:t xml:space="preserve">44b. </w:t>
            </w:r>
            <w:r w:rsidRPr="00D608F0">
              <w:rPr>
                <w:lang w:bidi="fr-FR"/>
              </w:rPr>
              <w:t xml:space="preserve">Olobi </w:t>
            </w:r>
            <w:r w:rsidRPr="00D608F0">
              <w:rPr>
                <w:color w:val="000000" w:themeColor="text1"/>
                <w:lang w:bidi="fr-FR"/>
              </w:rPr>
              <w:t>misala</w:t>
            </w:r>
            <w:r w:rsidRPr="00D608F0">
              <w:rPr>
                <w:lang w:bidi="fr-FR"/>
              </w:rPr>
              <w:t xml:space="preserve"> wana eza mabe. </w:t>
            </w:r>
            <w:r w:rsidRPr="00BB170F">
              <w:rPr>
                <w:lang w:val="fr-FR" w:bidi="fr-FR"/>
              </w:rPr>
              <w:t xml:space="preserve">Pona nini olobi bongo?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0361877" w14:textId="0CD95528" w:rsidR="000A21F1" w:rsidRPr="008B14D6" w:rsidRDefault="000A21F1" w:rsidP="000A21F1">
            <w:pPr>
              <w:tabs>
                <w:tab w:val="left" w:pos="690"/>
              </w:tabs>
              <w:spacing w:after="0" w:line="240" w:lineRule="auto"/>
              <w:rPr>
                <w:rFonts w:ascii="Calibri" w:eastAsia="Times New Roman" w:hAnsi="Calibri" w:cs="Calibri"/>
                <w:color w:val="000000" w:themeColor="text1"/>
                <w:lang w:val="fr-CD" w:bidi="fr-FR"/>
              </w:rPr>
            </w:pPr>
            <w:r w:rsidRPr="00E16170">
              <w:rPr>
                <w:i/>
                <w:iCs/>
                <w:spacing w:val="-4"/>
                <w:lang w:val="fr-FR"/>
              </w:rPr>
              <w:t>(Koma oyo oyoki) :</w:t>
            </w:r>
            <w:r w:rsidRPr="008B14D6">
              <w:rPr>
                <w:rFonts w:ascii="Calibri" w:eastAsia="Times New Roman" w:hAnsi="Calibri" w:cs="Calibri"/>
                <w:color w:val="000000" w:themeColor="text1"/>
                <w:lang w:val="fr-CD" w:bidi="fr-FR"/>
              </w:rPr>
              <w:t>___________________ ______________________________________________________</w:t>
            </w:r>
          </w:p>
        </w:tc>
      </w:tr>
      <w:tr w:rsidR="000A21F1" w:rsidRPr="008B14D6" w14:paraId="297B93BE" w14:textId="77777777" w:rsidTr="008E66FA">
        <w:trPr>
          <w:cantSplit/>
          <w:trHeight w:val="1349"/>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F14591E" w14:textId="42E2DECC" w:rsidR="000A21F1" w:rsidRPr="008B14D6" w:rsidRDefault="000A21F1" w:rsidP="00A41D6B">
            <w:pPr>
              <w:pStyle w:val="ListParagraph"/>
              <w:numPr>
                <w:ilvl w:val="0"/>
                <w:numId w:val="8"/>
              </w:numPr>
              <w:spacing w:after="0" w:line="240" w:lineRule="auto"/>
              <w:rPr>
                <w:color w:val="000000" w:themeColor="text1"/>
                <w:lang w:bidi="fr-FR"/>
              </w:rPr>
            </w:pPr>
            <w:r w:rsidRPr="008B14D6">
              <w:rPr>
                <w:color w:val="000000" w:themeColor="text1"/>
                <w:lang w:bidi="fr-FR"/>
              </w:rPr>
              <w:t>Soki ndeko moko ya libota na yo akufi na Ebola, okondima bokundi ya malamu pe ya kobatela na botosi misala ya EDS d’EDS?</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33A1D46" w14:textId="2E8988FB" w:rsidR="000A21F1" w:rsidRPr="008B14D6" w:rsidRDefault="000A21F1" w:rsidP="00A41D6B">
            <w:pPr>
              <w:pStyle w:val="ListParagraph"/>
              <w:numPr>
                <w:ilvl w:val="0"/>
                <w:numId w:val="42"/>
              </w:numPr>
              <w:spacing w:after="0" w:line="240" w:lineRule="auto"/>
              <w:rPr>
                <w:color w:val="000000" w:themeColor="text1"/>
                <w:lang w:val="fr-CD" w:bidi="fr-FR"/>
              </w:rPr>
            </w:pPr>
            <w:r w:rsidRPr="008B14D6">
              <w:rPr>
                <w:color w:val="000000" w:themeColor="text1"/>
                <w:lang w:val="fr-CD" w:bidi="fr-FR"/>
              </w:rPr>
              <w:t>Iyo</w:t>
            </w:r>
            <w:r>
              <w:rPr>
                <w:color w:val="000000" w:themeColor="text1"/>
                <w:lang w:val="fr-CD" w:bidi="fr-FR"/>
              </w:rPr>
              <w:t xml:space="preserve"> </w:t>
            </w:r>
            <w:r w:rsidRPr="00ED574A">
              <w:rPr>
                <w:i/>
                <w:iCs/>
                <w:color w:val="000000" w:themeColor="text1"/>
                <w:lang w:val="fr-CD" w:bidi="fr-FR"/>
              </w:rPr>
              <w:sym w:font="Wingdings" w:char="F0E0"/>
            </w:r>
            <w:r w:rsidRPr="00ED574A">
              <w:rPr>
                <w:i/>
                <w:iCs/>
                <w:color w:val="000000" w:themeColor="text1"/>
                <w:lang w:val="fr-CD" w:bidi="fr-FR"/>
              </w:rPr>
              <w:t xml:space="preserve"> </w:t>
            </w:r>
            <w:r w:rsidRPr="00ED574A">
              <w:rPr>
                <w:i/>
                <w:iCs/>
                <w:lang w:bidi="fr-FR"/>
              </w:rPr>
              <w:t>leka na motuna 47</w:t>
            </w:r>
          </w:p>
          <w:p w14:paraId="6781B8C8" w14:textId="77777777" w:rsidR="000A21F1" w:rsidRPr="008B14D6" w:rsidRDefault="000A21F1" w:rsidP="00A41D6B">
            <w:pPr>
              <w:pStyle w:val="ListParagraph"/>
              <w:numPr>
                <w:ilvl w:val="0"/>
                <w:numId w:val="42"/>
              </w:numPr>
              <w:spacing w:after="0" w:line="240" w:lineRule="auto"/>
              <w:rPr>
                <w:color w:val="000000" w:themeColor="text1"/>
                <w:lang w:val="fr-CD" w:bidi="fr-FR"/>
              </w:rPr>
            </w:pPr>
            <w:r w:rsidRPr="008B14D6">
              <w:rPr>
                <w:color w:val="000000" w:themeColor="text1"/>
                <w:lang w:val="fr-CD" w:bidi="fr-FR"/>
              </w:rPr>
              <w:t>Te</w:t>
            </w:r>
          </w:p>
          <w:p w14:paraId="769AACE4" w14:textId="51B88314" w:rsidR="000A21F1" w:rsidRPr="008B14D6" w:rsidRDefault="000A21F1" w:rsidP="00A41D6B">
            <w:pPr>
              <w:pStyle w:val="ListParagraph"/>
              <w:numPr>
                <w:ilvl w:val="0"/>
                <w:numId w:val="42"/>
              </w:numPr>
              <w:spacing w:after="0" w:line="240" w:lineRule="auto"/>
              <w:rPr>
                <w:color w:val="000000" w:themeColor="text1"/>
                <w:lang w:val="fr-CD" w:bidi="fr-FR"/>
              </w:rPr>
            </w:pPr>
            <w:r w:rsidRPr="008B14D6">
              <w:rPr>
                <w:color w:val="000000" w:themeColor="text1"/>
                <w:lang w:val="fr-CD" w:bidi="fr-FR"/>
              </w:rPr>
              <w:t>Nayebi te</w:t>
            </w:r>
            <w:r>
              <w:rPr>
                <w:color w:val="000000" w:themeColor="text1"/>
                <w:lang w:val="fr-CD" w:bidi="fr-FR"/>
              </w:rPr>
              <w:t xml:space="preserve"> </w:t>
            </w:r>
            <w:r w:rsidRPr="00ED574A">
              <w:rPr>
                <w:i/>
                <w:iCs/>
                <w:color w:val="000000" w:themeColor="text1"/>
                <w:lang w:val="fr-CD" w:bidi="fr-FR"/>
              </w:rPr>
              <w:sym w:font="Wingdings" w:char="F0E0"/>
            </w:r>
            <w:r w:rsidRPr="00ED574A">
              <w:rPr>
                <w:i/>
                <w:iCs/>
                <w:color w:val="000000" w:themeColor="text1"/>
                <w:lang w:val="fr-CD" w:bidi="fr-FR"/>
              </w:rPr>
              <w:t xml:space="preserve"> </w:t>
            </w:r>
            <w:r w:rsidRPr="00ED574A">
              <w:rPr>
                <w:i/>
                <w:iCs/>
                <w:lang w:val="fr-FR" w:bidi="fr-FR"/>
              </w:rPr>
              <w:t>leka na motuna 47</w:t>
            </w:r>
          </w:p>
          <w:p w14:paraId="2AABCF88" w14:textId="2C9D0F1B" w:rsidR="000A21F1" w:rsidRPr="008B14D6" w:rsidRDefault="000A21F1" w:rsidP="00A41D6B">
            <w:pPr>
              <w:pStyle w:val="ListParagraph"/>
              <w:numPr>
                <w:ilvl w:val="0"/>
                <w:numId w:val="42"/>
              </w:numPr>
              <w:spacing w:after="0" w:line="240" w:lineRule="auto"/>
              <w:rPr>
                <w:color w:val="000000" w:themeColor="text1"/>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8B14D6" w14:paraId="518A7C48" w14:textId="77777777" w:rsidTr="008E66FA">
        <w:trPr>
          <w:cantSplit/>
          <w:trHeight w:val="57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081E79B" w14:textId="37C6789A" w:rsidR="000A21F1" w:rsidRPr="00E26398" w:rsidRDefault="000A21F1" w:rsidP="00A41D6B">
            <w:pPr>
              <w:pStyle w:val="ListParagraph"/>
              <w:numPr>
                <w:ilvl w:val="0"/>
                <w:numId w:val="8"/>
              </w:numPr>
              <w:spacing w:after="0" w:line="240" w:lineRule="auto"/>
              <w:rPr>
                <w:lang w:val="fr-FR"/>
              </w:rPr>
            </w:pPr>
            <w:r w:rsidRPr="008B14D6">
              <w:rPr>
                <w:color w:val="000000" w:themeColor="text1"/>
                <w:lang w:val="fr-CD" w:bidi="fr-FR"/>
              </w:rPr>
              <w:t>Olobi te ; Pona nini t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78056E" w14:textId="24A776C2" w:rsidR="000A21F1" w:rsidRPr="00306845" w:rsidRDefault="000A21F1" w:rsidP="000A21F1">
            <w:pPr>
              <w:spacing w:after="0" w:line="240" w:lineRule="auto"/>
              <w:rPr>
                <w:b/>
                <w:bCs/>
                <w:i/>
                <w:color w:val="000000" w:themeColor="text1"/>
                <w:lang w:val="fr-CD" w:bidi="fr-FR"/>
              </w:rPr>
            </w:pPr>
            <w:r w:rsidRPr="00306845">
              <w:rPr>
                <w:b/>
                <w:bCs/>
                <w:i/>
                <w:color w:val="000000" w:themeColor="text1"/>
                <w:u w:val="single"/>
                <w:lang w:val="fr-CD" w:bidi="fr-FR"/>
              </w:rPr>
              <w:t>Kotanga biyano te,</w:t>
            </w:r>
            <w:r w:rsidRPr="00306845">
              <w:rPr>
                <w:b/>
                <w:bCs/>
                <w:i/>
                <w:color w:val="000000" w:themeColor="text1"/>
                <w:lang w:val="fr-CD" w:bidi="fr-FR"/>
              </w:rPr>
              <w:t xml:space="preserve"> tya elembo bisika nyoso moyanoli akoloba</w:t>
            </w:r>
          </w:p>
          <w:p w14:paraId="2A3C5E1A" w14:textId="540D6AE2" w:rsidR="000A21F1" w:rsidRPr="008D554F" w:rsidRDefault="000A21F1" w:rsidP="00A41D6B">
            <w:pPr>
              <w:pStyle w:val="ListParagraph"/>
              <w:numPr>
                <w:ilvl w:val="0"/>
                <w:numId w:val="43"/>
              </w:numPr>
              <w:spacing w:after="0" w:line="259" w:lineRule="auto"/>
              <w:rPr>
                <w:lang w:val="fr-CD"/>
              </w:rPr>
            </w:pPr>
            <w:r w:rsidRPr="008D554F">
              <w:rPr>
                <w:lang w:val="fr-CD" w:bidi="fr-FR"/>
              </w:rPr>
              <w:t xml:space="preserve">Nayebi mokano </w:t>
            </w:r>
            <w:r>
              <w:rPr>
                <w:lang w:val="fr-CD" w:bidi="fr-FR"/>
              </w:rPr>
              <w:t>ya EDS te</w:t>
            </w:r>
            <w:r w:rsidRPr="008D554F">
              <w:rPr>
                <w:lang w:val="fr-CD" w:bidi="fr-FR"/>
              </w:rPr>
              <w:t xml:space="preserve"> </w:t>
            </w:r>
          </w:p>
          <w:p w14:paraId="234EB03A" w14:textId="5A446153" w:rsidR="000A21F1" w:rsidRPr="004A72E9" w:rsidRDefault="000A21F1" w:rsidP="00A41D6B">
            <w:pPr>
              <w:pStyle w:val="ListParagraph"/>
              <w:numPr>
                <w:ilvl w:val="0"/>
                <w:numId w:val="43"/>
              </w:numPr>
              <w:spacing w:after="0" w:line="259" w:lineRule="auto"/>
              <w:rPr>
                <w:lang w:val="fr-CD"/>
              </w:rPr>
            </w:pPr>
            <w:r w:rsidRPr="008B14D6">
              <w:rPr>
                <w:color w:val="000000" w:themeColor="text1"/>
                <w:spacing w:val="-8"/>
                <w:lang w:val="fr-CD" w:bidi="fr-FR"/>
              </w:rPr>
              <w:t xml:space="preserve">EDS </w:t>
            </w:r>
            <w:r w:rsidRPr="004A72E9">
              <w:rPr>
                <w:lang w:val="fr-CD" w:bidi="fr-FR"/>
              </w:rPr>
              <w:t xml:space="preserve">ezali kotosa mibeko </w:t>
            </w:r>
            <w:r>
              <w:rPr>
                <w:lang w:val="fr-CD" w:bidi="fr-FR"/>
              </w:rPr>
              <w:t>na</w:t>
            </w:r>
            <w:r w:rsidRPr="004A72E9">
              <w:rPr>
                <w:lang w:val="fr-CD" w:bidi="fr-FR"/>
              </w:rPr>
              <w:t xml:space="preserve"> bizaleli ya </w:t>
            </w:r>
            <w:r>
              <w:rPr>
                <w:lang w:val="fr-CD" w:bidi="fr-FR"/>
              </w:rPr>
              <w:t xml:space="preserve">matanga </w:t>
            </w:r>
            <w:r w:rsidRPr="004A72E9">
              <w:rPr>
                <w:lang w:val="fr-CD" w:bidi="fr-FR"/>
              </w:rPr>
              <w:t>ya mboka na biso te</w:t>
            </w:r>
            <w:r>
              <w:rPr>
                <w:lang w:val="fr-CD" w:bidi="fr-FR"/>
              </w:rPr>
              <w:t xml:space="preserve"> </w:t>
            </w:r>
          </w:p>
          <w:p w14:paraId="553AFB28" w14:textId="712BF16C" w:rsidR="000A21F1" w:rsidRPr="000E65C4" w:rsidRDefault="000A21F1" w:rsidP="00A41D6B">
            <w:pPr>
              <w:pStyle w:val="ListParagraph"/>
              <w:numPr>
                <w:ilvl w:val="0"/>
                <w:numId w:val="43"/>
              </w:numPr>
              <w:spacing w:after="0" w:line="259" w:lineRule="auto"/>
              <w:rPr>
                <w:lang w:val="fr-CD"/>
              </w:rPr>
            </w:pPr>
            <w:r w:rsidRPr="000E65C4">
              <w:rPr>
                <w:lang w:val="fr-CD" w:bidi="fr-FR"/>
              </w:rPr>
              <w:t xml:space="preserve">Nazali na posa </w:t>
            </w:r>
            <w:r w:rsidRPr="008B14D6">
              <w:rPr>
                <w:color w:val="000000" w:themeColor="text1"/>
                <w:spacing w:val="-8"/>
                <w:lang w:val="fr-CD" w:bidi="fr-FR"/>
              </w:rPr>
              <w:t xml:space="preserve">kokende matanga kasi EDS ezakopesa </w:t>
            </w:r>
            <w:r w:rsidRPr="000E65C4">
              <w:rPr>
                <w:lang w:val="fr-CD" w:bidi="fr-FR"/>
              </w:rPr>
              <w:t xml:space="preserve">nga nzela te  </w:t>
            </w:r>
            <w:r>
              <w:rPr>
                <w:lang w:val="fr-CD" w:bidi="fr-FR"/>
              </w:rPr>
              <w:t xml:space="preserve"> </w:t>
            </w:r>
          </w:p>
          <w:p w14:paraId="340CD899" w14:textId="3DD9AE80" w:rsidR="000A21F1" w:rsidRPr="007A07A0" w:rsidRDefault="000A21F1" w:rsidP="00A41D6B">
            <w:pPr>
              <w:pStyle w:val="ListParagraph"/>
              <w:numPr>
                <w:ilvl w:val="0"/>
                <w:numId w:val="43"/>
              </w:numPr>
              <w:spacing w:after="0" w:line="259" w:lineRule="auto"/>
              <w:rPr>
                <w:lang w:val="fr-CD"/>
              </w:rPr>
            </w:pPr>
            <w:r w:rsidRPr="007A07A0">
              <w:rPr>
                <w:lang w:val="fr-CD" w:bidi="fr-FR"/>
              </w:rPr>
              <w:t xml:space="preserve">Nayebi te bato oyo </w:t>
            </w:r>
            <w:r w:rsidRPr="008B14D6">
              <w:rPr>
                <w:color w:val="000000" w:themeColor="text1"/>
                <w:spacing w:val="-8"/>
                <w:lang w:val="fr-CD" w:bidi="fr-FR"/>
              </w:rPr>
              <w:t>bazosala na musala ya EDS</w:t>
            </w:r>
          </w:p>
          <w:p w14:paraId="1AA9E6D0" w14:textId="77777777" w:rsidR="000A21F1" w:rsidRPr="008B14D6" w:rsidRDefault="000A21F1" w:rsidP="00A41D6B">
            <w:pPr>
              <w:pStyle w:val="ListParagraph"/>
              <w:numPr>
                <w:ilvl w:val="0"/>
                <w:numId w:val="43"/>
              </w:numPr>
              <w:spacing w:after="0" w:line="240" w:lineRule="auto"/>
              <w:rPr>
                <w:color w:val="000000" w:themeColor="text1"/>
                <w:spacing w:val="-8"/>
                <w:lang w:val="fr-CD" w:bidi="fr-FR"/>
              </w:rPr>
            </w:pPr>
            <w:r w:rsidRPr="008B14D6">
              <w:rPr>
                <w:color w:val="000000" w:themeColor="text1"/>
                <w:spacing w:val="-8"/>
                <w:lang w:val="fr-CD" w:bidi="fr-FR"/>
              </w:rPr>
              <w:t>Nazali na confiance te na bato ya musala ya EDS</w:t>
            </w:r>
          </w:p>
          <w:p w14:paraId="5DB1F9F8" w14:textId="63083E7D" w:rsidR="000A21F1" w:rsidRDefault="000A21F1" w:rsidP="00A41D6B">
            <w:pPr>
              <w:pStyle w:val="ListParagraph"/>
              <w:numPr>
                <w:ilvl w:val="0"/>
                <w:numId w:val="43"/>
              </w:numPr>
              <w:spacing w:after="0" w:line="259" w:lineRule="auto"/>
              <w:rPr>
                <w:lang w:val="fr-CD"/>
              </w:rPr>
            </w:pPr>
            <w:r w:rsidRPr="00BA6C1C">
              <w:rPr>
                <w:lang w:val="fr-CD" w:bidi="fr-FR"/>
              </w:rPr>
              <w:t xml:space="preserve">Bato </w:t>
            </w:r>
            <w:r w:rsidRPr="008B14D6">
              <w:rPr>
                <w:color w:val="000000" w:themeColor="text1"/>
                <w:spacing w:val="-8"/>
                <w:lang w:val="fr-CD" w:bidi="fr-FR"/>
              </w:rPr>
              <w:t xml:space="preserve">bazosala musala ya EDS </w:t>
            </w:r>
            <w:r w:rsidRPr="00BA6C1C">
              <w:rPr>
                <w:lang w:val="fr-CD" w:bidi="fr-FR"/>
              </w:rPr>
              <w:t xml:space="preserve">bazali bato ya lisanga na biso te </w:t>
            </w:r>
            <w:r>
              <w:rPr>
                <w:lang w:val="fr-CD" w:bidi="fr-FR"/>
              </w:rPr>
              <w:t xml:space="preserve"> </w:t>
            </w:r>
          </w:p>
          <w:p w14:paraId="0785642B" w14:textId="32580BB5" w:rsidR="000A21F1" w:rsidRPr="0004492A" w:rsidRDefault="000A21F1" w:rsidP="00A41D6B">
            <w:pPr>
              <w:pStyle w:val="ListParagraph"/>
              <w:numPr>
                <w:ilvl w:val="0"/>
                <w:numId w:val="43"/>
              </w:numPr>
              <w:spacing w:after="0" w:line="259" w:lineRule="auto"/>
              <w:rPr>
                <w:lang w:val="fr-CD"/>
              </w:rPr>
            </w:pPr>
            <w:r w:rsidRPr="0004492A">
              <w:rPr>
                <w:lang w:val="fr-CD" w:bidi="fr-FR"/>
              </w:rPr>
              <w:t xml:space="preserve">Moto ya libota na nga akufaki na Ebola te, </w:t>
            </w:r>
            <w:r>
              <w:rPr>
                <w:lang w:val="fr-CD" w:bidi="fr-FR"/>
              </w:rPr>
              <w:t>EDS</w:t>
            </w:r>
            <w:r w:rsidRPr="0004492A">
              <w:rPr>
                <w:lang w:val="fr-CD" w:bidi="fr-FR"/>
              </w:rPr>
              <w:t xml:space="preserve"> ezali na tina te</w:t>
            </w:r>
          </w:p>
          <w:p w14:paraId="2F3EC267" w14:textId="1C273133" w:rsidR="000A21F1" w:rsidRPr="008B14D6" w:rsidRDefault="000A21F1" w:rsidP="00A41D6B">
            <w:pPr>
              <w:pStyle w:val="ListParagraph"/>
              <w:numPr>
                <w:ilvl w:val="0"/>
                <w:numId w:val="43"/>
              </w:numPr>
              <w:spacing w:after="0" w:line="240" w:lineRule="auto"/>
              <w:rPr>
                <w:color w:val="000000" w:themeColor="text1"/>
                <w:spacing w:val="-8"/>
                <w:lang w:val="fr-CD" w:bidi="fr-FR"/>
              </w:rPr>
            </w:pPr>
            <w:r w:rsidRPr="008B14D6">
              <w:rPr>
                <w:color w:val="000000" w:themeColor="text1"/>
                <w:spacing w:val="-8"/>
                <w:lang w:val="fr-CD" w:bidi="fr-FR"/>
              </w:rPr>
              <w:t>Misusu (koma)___________</w:t>
            </w:r>
          </w:p>
          <w:p w14:paraId="329ED796" w14:textId="256C0AF1" w:rsidR="000A21F1" w:rsidRPr="008B14D6" w:rsidRDefault="000A21F1" w:rsidP="00A41D6B">
            <w:pPr>
              <w:pStyle w:val="ListParagraph"/>
              <w:numPr>
                <w:ilvl w:val="0"/>
                <w:numId w:val="43"/>
              </w:numPr>
              <w:spacing w:after="0" w:line="240" w:lineRule="auto"/>
              <w:rPr>
                <w:color w:val="000000" w:themeColor="text1"/>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3D4933" w14:paraId="7C991D0F" w14:textId="77777777" w:rsidTr="008E66FA">
        <w:trPr>
          <w:cantSplit/>
          <w:trHeight w:val="1295"/>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ED5611" w14:textId="10CC2CBD" w:rsidR="000A21F1" w:rsidRPr="008B14D6" w:rsidRDefault="000A21F1" w:rsidP="00A41D6B">
            <w:pPr>
              <w:pStyle w:val="ListParagraph"/>
              <w:numPr>
                <w:ilvl w:val="0"/>
                <w:numId w:val="8"/>
              </w:numPr>
              <w:spacing w:after="0" w:line="240" w:lineRule="auto"/>
              <w:rPr>
                <w:color w:val="000000" w:themeColor="text1"/>
                <w:lang w:bidi="fr-FR"/>
              </w:rPr>
            </w:pPr>
            <w:r>
              <w:rPr>
                <w:lang w:bidi="fr-FR"/>
              </w:rPr>
              <w:lastRenderedPageBreak/>
              <w:t xml:space="preserve">Soki mutu akufi na lisanga na bino na bokono ya Ebola te, okondima kokunda ye na </w:t>
            </w:r>
            <w:r w:rsidRPr="008B14D6">
              <w:rPr>
                <w:color w:val="000000" w:themeColor="text1"/>
                <w:lang w:bidi="fr-FR"/>
              </w:rPr>
              <w:t>misala ya EDS</w:t>
            </w:r>
            <w:r w:rsidRPr="00F50DC4">
              <w:rPr>
                <w:lang w:bidi="fr-FR"/>
              </w:rPr>
              <w:t>?</w:t>
            </w:r>
            <w:r>
              <w:rPr>
                <w:lang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89C2077" w14:textId="3754EAF5" w:rsidR="000A21F1" w:rsidRPr="008B14D6" w:rsidRDefault="000A21F1" w:rsidP="00A41D6B">
            <w:pPr>
              <w:pStyle w:val="ListParagraph"/>
              <w:numPr>
                <w:ilvl w:val="0"/>
                <w:numId w:val="44"/>
              </w:numPr>
              <w:spacing w:after="0" w:line="240" w:lineRule="auto"/>
              <w:rPr>
                <w:color w:val="000000" w:themeColor="text1"/>
                <w:spacing w:val="-8"/>
                <w:lang w:val="fr-CD" w:bidi="fr-FR"/>
              </w:rPr>
            </w:pPr>
            <w:r w:rsidRPr="008B14D6">
              <w:rPr>
                <w:color w:val="000000" w:themeColor="text1"/>
                <w:spacing w:val="-8"/>
                <w:lang w:val="fr-CD" w:bidi="fr-FR"/>
              </w:rPr>
              <w:t>Iyo</w:t>
            </w:r>
            <w:r>
              <w:rPr>
                <w:color w:val="000000" w:themeColor="text1"/>
                <w:spacing w:val="-8"/>
                <w:lang w:val="fr-CD" w:bidi="fr-FR"/>
              </w:rPr>
              <w:t xml:space="preserve"> </w:t>
            </w:r>
            <w:r w:rsidRPr="00ED574A">
              <w:rPr>
                <w:i/>
                <w:iCs/>
                <w:color w:val="000000" w:themeColor="text1"/>
                <w:spacing w:val="-8"/>
                <w:lang w:val="fr-CD" w:bidi="fr-FR"/>
              </w:rPr>
              <w:sym w:font="Wingdings" w:char="F0E0"/>
            </w:r>
            <w:r w:rsidRPr="00ED574A">
              <w:rPr>
                <w:i/>
                <w:iCs/>
                <w:color w:val="000000" w:themeColor="text1"/>
                <w:spacing w:val="-8"/>
                <w:lang w:val="fr-CD" w:bidi="fr-FR"/>
              </w:rPr>
              <w:t xml:space="preserve"> </w:t>
            </w:r>
            <w:r w:rsidRPr="00ED574A">
              <w:rPr>
                <w:i/>
                <w:iCs/>
                <w:lang w:val="fr-CD" w:bidi="fr-FR"/>
              </w:rPr>
              <w:t>tanga maloba ya biyano nyoso pe leka na motuna 49</w:t>
            </w:r>
          </w:p>
          <w:p w14:paraId="589654EA" w14:textId="77777777" w:rsidR="000A21F1" w:rsidRPr="008B14D6" w:rsidRDefault="000A21F1" w:rsidP="00A41D6B">
            <w:pPr>
              <w:pStyle w:val="ListParagraph"/>
              <w:numPr>
                <w:ilvl w:val="0"/>
                <w:numId w:val="44"/>
              </w:numPr>
              <w:spacing w:after="0" w:line="240" w:lineRule="auto"/>
              <w:rPr>
                <w:color w:val="000000" w:themeColor="text1"/>
                <w:spacing w:val="-8"/>
                <w:lang w:val="fr-CD" w:bidi="fr-FR"/>
              </w:rPr>
            </w:pPr>
            <w:r w:rsidRPr="008B14D6">
              <w:rPr>
                <w:color w:val="000000" w:themeColor="text1"/>
                <w:spacing w:val="-8"/>
                <w:lang w:val="fr-CD" w:bidi="fr-FR"/>
              </w:rPr>
              <w:t>Te</w:t>
            </w:r>
          </w:p>
          <w:p w14:paraId="1A446D20" w14:textId="77777777" w:rsidR="000A21F1" w:rsidRPr="008B14D6" w:rsidRDefault="000A21F1" w:rsidP="00A41D6B">
            <w:pPr>
              <w:pStyle w:val="ListParagraph"/>
              <w:numPr>
                <w:ilvl w:val="0"/>
                <w:numId w:val="44"/>
              </w:numPr>
              <w:spacing w:after="0" w:line="240" w:lineRule="auto"/>
              <w:rPr>
                <w:color w:val="000000" w:themeColor="text1"/>
                <w:spacing w:val="-8"/>
                <w:lang w:val="fr-CD" w:bidi="fr-FR"/>
              </w:rPr>
            </w:pPr>
            <w:r w:rsidRPr="008B14D6">
              <w:rPr>
                <w:color w:val="000000" w:themeColor="text1"/>
                <w:spacing w:val="-8"/>
                <w:lang w:val="fr-CD" w:bidi="fr-FR"/>
              </w:rPr>
              <w:t>Nayebi te</w:t>
            </w:r>
          </w:p>
          <w:p w14:paraId="210BBF37" w14:textId="314DECB0" w:rsidR="000A21F1" w:rsidRPr="008B14D6" w:rsidRDefault="000A21F1" w:rsidP="00A41D6B">
            <w:pPr>
              <w:pStyle w:val="ListParagraph"/>
              <w:numPr>
                <w:ilvl w:val="0"/>
                <w:numId w:val="44"/>
              </w:numPr>
              <w:spacing w:after="0" w:line="240" w:lineRule="auto"/>
              <w:rPr>
                <w:color w:val="000000" w:themeColor="text1"/>
                <w:spacing w:val="-8"/>
                <w:lang w:val="fr-CD" w:bidi="fr-FR"/>
              </w:rPr>
            </w:pPr>
            <w:r w:rsidRPr="00962D69">
              <w:rPr>
                <w:color w:val="000000" w:themeColor="text1"/>
                <w:spacing w:val="-4"/>
                <w:lang w:val="fr-CD"/>
              </w:rPr>
              <w:t>Naboyi (</w:t>
            </w:r>
            <w:r w:rsidRPr="00962D69">
              <w:rPr>
                <w:i/>
                <w:iCs/>
                <w:color w:val="000000" w:themeColor="text1"/>
                <w:spacing w:val="-4"/>
                <w:lang w:val="fr-CD"/>
              </w:rPr>
              <w:t>Ko tanga te</w:t>
            </w:r>
            <w:r w:rsidRPr="00962D69">
              <w:rPr>
                <w:color w:val="000000" w:themeColor="text1"/>
                <w:spacing w:val="-4"/>
                <w:lang w:val="fr-CD"/>
              </w:rPr>
              <w:t>)</w:t>
            </w:r>
          </w:p>
        </w:tc>
      </w:tr>
      <w:tr w:rsidR="000A21F1" w:rsidRPr="008B14D6" w14:paraId="7EB49148" w14:textId="77777777" w:rsidTr="008E66FA">
        <w:trPr>
          <w:cantSplit/>
          <w:trHeight w:val="57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43E106D" w14:textId="03DD061C" w:rsidR="000A21F1" w:rsidRPr="003F198D" w:rsidRDefault="000A21F1" w:rsidP="00A41D6B">
            <w:pPr>
              <w:pStyle w:val="ListParagraph"/>
              <w:numPr>
                <w:ilvl w:val="0"/>
                <w:numId w:val="8"/>
              </w:numPr>
              <w:spacing w:after="0" w:line="240" w:lineRule="auto"/>
              <w:rPr>
                <w:lang w:val="fr-FR"/>
              </w:rPr>
            </w:pPr>
            <w:r w:rsidRPr="003F198D">
              <w:rPr>
                <w:lang w:val="fr-FR" w:bidi="fr-FR"/>
              </w:rPr>
              <w:t xml:space="preserve">Olobi te; Pona </w:t>
            </w:r>
            <w:r>
              <w:rPr>
                <w:lang w:val="fr-FR" w:bidi="fr-FR"/>
              </w:rPr>
              <w:t>ninite</w:t>
            </w:r>
            <w:r w:rsidRPr="003F198D">
              <w:rPr>
                <w:lang w:val="fr-FR" w:bidi="fr-FR"/>
              </w:rPr>
              <w:t>?</w:t>
            </w:r>
          </w:p>
          <w:p w14:paraId="2BFD7D66" w14:textId="66B04511" w:rsidR="000A21F1" w:rsidRPr="00E76A33" w:rsidRDefault="000A21F1" w:rsidP="000A21F1">
            <w:pPr>
              <w:spacing w:after="0" w:line="240" w:lineRule="auto"/>
              <w:rPr>
                <w:color w:val="000000" w:themeColor="text1"/>
                <w:lang w:val="fr-CD"/>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4DFA6E" w14:textId="496D3FEF" w:rsidR="000A21F1" w:rsidRDefault="000A21F1" w:rsidP="000A21F1">
            <w:pPr>
              <w:tabs>
                <w:tab w:val="left" w:pos="690"/>
              </w:tabs>
              <w:spacing w:after="0" w:line="240" w:lineRule="auto"/>
              <w:rPr>
                <w:b/>
                <w:bCs/>
                <w:i/>
                <w:color w:val="000000" w:themeColor="text1"/>
                <w:lang w:val="fr-CD" w:bidi="fr-FR"/>
              </w:rPr>
            </w:pPr>
            <w:r w:rsidRPr="00780E67">
              <w:rPr>
                <w:b/>
                <w:bCs/>
                <w:i/>
                <w:color w:val="000000" w:themeColor="text1"/>
                <w:u w:val="single"/>
                <w:lang w:val="fr-CD" w:bidi="fr-FR"/>
              </w:rPr>
              <w:t xml:space="preserve">Kotanga biyano te, </w:t>
            </w:r>
            <w:r w:rsidRPr="00780E67">
              <w:rPr>
                <w:b/>
                <w:bCs/>
                <w:i/>
                <w:color w:val="000000" w:themeColor="text1"/>
                <w:lang w:val="fr-CD" w:bidi="fr-FR"/>
              </w:rPr>
              <w:t>tya elembo bisika nyoso moyanoli akoloba</w:t>
            </w:r>
          </w:p>
          <w:p w14:paraId="38B48ED8" w14:textId="51402388" w:rsidR="000A21F1" w:rsidRPr="00803D91" w:rsidRDefault="000A21F1" w:rsidP="00A41D6B">
            <w:pPr>
              <w:pStyle w:val="ListParagraph"/>
              <w:numPr>
                <w:ilvl w:val="0"/>
                <w:numId w:val="57"/>
              </w:numPr>
              <w:spacing w:after="0" w:line="240" w:lineRule="auto"/>
              <w:rPr>
                <w:color w:val="000000" w:themeColor="text1"/>
                <w:lang w:val="fr-CD" w:bidi="fr-FR"/>
              </w:rPr>
            </w:pPr>
            <w:r w:rsidRPr="00803D91">
              <w:rPr>
                <w:color w:val="000000" w:themeColor="text1"/>
                <w:lang w:val="fr-CD"/>
              </w:rPr>
              <w:t xml:space="preserve">Liwa </w:t>
            </w:r>
            <w:r w:rsidRPr="00803D91">
              <w:rPr>
                <w:color w:val="000000" w:themeColor="text1"/>
                <w:lang w:val="fr-CD" w:bidi="fr-FR"/>
              </w:rPr>
              <w:t xml:space="preserve">oyo eyebani ete ewuti te na Ebola, esengeli pe te misala ya EDS </w:t>
            </w:r>
          </w:p>
          <w:p w14:paraId="31C4359A" w14:textId="249FFD90" w:rsidR="000A21F1" w:rsidRPr="00803D91" w:rsidRDefault="000A21F1" w:rsidP="00A41D6B">
            <w:pPr>
              <w:pStyle w:val="ListParagraph"/>
              <w:numPr>
                <w:ilvl w:val="0"/>
                <w:numId w:val="57"/>
              </w:numPr>
              <w:spacing w:after="0" w:line="240" w:lineRule="auto"/>
              <w:rPr>
                <w:color w:val="000000" w:themeColor="text1"/>
                <w:lang w:val="fr-CD" w:bidi="fr-FR"/>
              </w:rPr>
            </w:pPr>
            <w:r w:rsidRPr="00803D91">
              <w:rPr>
                <w:color w:val="000000" w:themeColor="text1"/>
                <w:lang w:val="fr-CD"/>
              </w:rPr>
              <w:t xml:space="preserve">Na manyolaka te mokano ya musala ya EDS </w:t>
            </w:r>
          </w:p>
          <w:p w14:paraId="1538DFFE" w14:textId="77777777" w:rsidR="000A21F1" w:rsidRPr="00803D91" w:rsidRDefault="000A21F1" w:rsidP="00A41D6B">
            <w:pPr>
              <w:pStyle w:val="ListParagraph"/>
              <w:numPr>
                <w:ilvl w:val="0"/>
                <w:numId w:val="57"/>
              </w:numPr>
              <w:spacing w:after="0" w:line="240" w:lineRule="auto"/>
              <w:rPr>
                <w:color w:val="000000" w:themeColor="text1"/>
                <w:lang w:val="fr-CD" w:bidi="fr-FR"/>
              </w:rPr>
            </w:pPr>
            <w:r w:rsidRPr="00803D91">
              <w:rPr>
                <w:color w:val="000000" w:themeColor="text1"/>
                <w:lang w:val="fr-CD" w:bidi="fr-FR"/>
              </w:rPr>
              <w:t>EDS ezali kotosa mibeko na bizaleli ya matanga ya mboka na biso te</w:t>
            </w:r>
          </w:p>
          <w:p w14:paraId="01109E18" w14:textId="77777777" w:rsidR="000A21F1" w:rsidRPr="00803D91" w:rsidRDefault="000A21F1" w:rsidP="00A41D6B">
            <w:pPr>
              <w:pStyle w:val="ListParagraph"/>
              <w:numPr>
                <w:ilvl w:val="0"/>
                <w:numId w:val="57"/>
              </w:numPr>
              <w:spacing w:after="0" w:line="240" w:lineRule="auto"/>
              <w:rPr>
                <w:color w:val="000000" w:themeColor="text1"/>
                <w:lang w:val="fr-CD" w:bidi="fr-FR"/>
              </w:rPr>
            </w:pPr>
            <w:r w:rsidRPr="00803D91">
              <w:rPr>
                <w:color w:val="000000" w:themeColor="text1"/>
                <w:lang w:val="fr-CD" w:bidi="fr-FR"/>
              </w:rPr>
              <w:t>Nazali na posa kokende matanga kasi EDS ezakopesa nga nzela te</w:t>
            </w:r>
          </w:p>
          <w:p w14:paraId="3A11399E" w14:textId="4DA7A139" w:rsidR="000A21F1" w:rsidRPr="00803D91" w:rsidRDefault="000A21F1" w:rsidP="00A41D6B">
            <w:pPr>
              <w:pStyle w:val="ListParagraph"/>
              <w:numPr>
                <w:ilvl w:val="0"/>
                <w:numId w:val="57"/>
              </w:numPr>
              <w:spacing w:after="0" w:line="240" w:lineRule="auto"/>
              <w:rPr>
                <w:color w:val="000000" w:themeColor="text1"/>
                <w:lang w:val="fr-CD"/>
              </w:rPr>
            </w:pPr>
            <w:r w:rsidRPr="00803D91">
              <w:rPr>
                <w:color w:val="000000" w:themeColor="text1"/>
                <w:lang w:val="fr-CD"/>
              </w:rPr>
              <w:t xml:space="preserve">Nayebi te bato oyo </w:t>
            </w:r>
            <w:r w:rsidRPr="00803D91">
              <w:rPr>
                <w:color w:val="000000" w:themeColor="text1"/>
                <w:lang w:val="fr-CD" w:bidi="fr-FR"/>
              </w:rPr>
              <w:t>bazosala na musala ya EDS</w:t>
            </w:r>
          </w:p>
          <w:p w14:paraId="41DC4335" w14:textId="32E0F39B" w:rsidR="000A21F1" w:rsidRPr="00803D91" w:rsidRDefault="000A21F1" w:rsidP="00A41D6B">
            <w:pPr>
              <w:pStyle w:val="ListParagraph"/>
              <w:numPr>
                <w:ilvl w:val="0"/>
                <w:numId w:val="57"/>
              </w:numPr>
              <w:spacing w:after="0" w:line="240" w:lineRule="auto"/>
              <w:rPr>
                <w:color w:val="000000" w:themeColor="text1"/>
                <w:lang w:val="fr-CD"/>
              </w:rPr>
            </w:pPr>
            <w:r w:rsidRPr="00803D91">
              <w:rPr>
                <w:color w:val="000000" w:themeColor="text1"/>
                <w:lang w:val="fr-CD"/>
              </w:rPr>
              <w:t xml:space="preserve">Bato </w:t>
            </w:r>
            <w:r w:rsidRPr="00803D91">
              <w:rPr>
                <w:color w:val="000000" w:themeColor="text1"/>
                <w:lang w:val="fr-CD" w:bidi="fr-FR"/>
              </w:rPr>
              <w:t xml:space="preserve">bazosala musala ya EDS </w:t>
            </w:r>
            <w:r w:rsidRPr="00803D91">
              <w:rPr>
                <w:color w:val="000000" w:themeColor="text1"/>
                <w:lang w:val="fr-CD"/>
              </w:rPr>
              <w:t xml:space="preserve">bazali bato ya lisanga na biso te </w:t>
            </w:r>
          </w:p>
          <w:p w14:paraId="29B268E2" w14:textId="77777777" w:rsidR="000A21F1" w:rsidRPr="00803D91" w:rsidRDefault="000A21F1" w:rsidP="00A41D6B">
            <w:pPr>
              <w:pStyle w:val="ListParagraph"/>
              <w:numPr>
                <w:ilvl w:val="0"/>
                <w:numId w:val="57"/>
              </w:numPr>
              <w:spacing w:after="0" w:line="240" w:lineRule="auto"/>
              <w:rPr>
                <w:color w:val="000000" w:themeColor="text1"/>
                <w:lang w:val="fr-CD" w:bidi="fr-FR"/>
              </w:rPr>
            </w:pPr>
            <w:r w:rsidRPr="00803D91">
              <w:rPr>
                <w:color w:val="000000" w:themeColor="text1"/>
                <w:lang w:val="fr-CD" w:bidi="fr-FR"/>
              </w:rPr>
              <w:t>Nazali na confiance te na bato ya musala ya EDS</w:t>
            </w:r>
          </w:p>
          <w:p w14:paraId="676B9624" w14:textId="1B77FAAB" w:rsidR="000A21F1" w:rsidRPr="00803D91" w:rsidRDefault="000A21F1" w:rsidP="00A41D6B">
            <w:pPr>
              <w:pStyle w:val="ListParagraph"/>
              <w:numPr>
                <w:ilvl w:val="0"/>
                <w:numId w:val="57"/>
              </w:numPr>
              <w:spacing w:after="0" w:line="240" w:lineRule="auto"/>
              <w:rPr>
                <w:color w:val="000000" w:themeColor="text1"/>
                <w:lang w:val="fr-CD" w:bidi="fr-FR"/>
              </w:rPr>
            </w:pPr>
            <w:r w:rsidRPr="00803D91">
              <w:rPr>
                <w:color w:val="000000" w:themeColor="text1"/>
                <w:lang w:val="fr-CD" w:bidi="fr-FR"/>
              </w:rPr>
              <w:t>Misusu (koma)______________</w:t>
            </w:r>
          </w:p>
          <w:p w14:paraId="36C086CD" w14:textId="0F0F2D05" w:rsidR="000A21F1" w:rsidRPr="008B14D6" w:rsidRDefault="000A21F1" w:rsidP="00A41D6B">
            <w:pPr>
              <w:pStyle w:val="ListParagraph"/>
              <w:numPr>
                <w:ilvl w:val="0"/>
                <w:numId w:val="57"/>
              </w:numPr>
              <w:spacing w:after="0" w:line="240" w:lineRule="auto"/>
              <w:rPr>
                <w:i/>
                <w:color w:val="000000" w:themeColor="text1"/>
                <w:spacing w:val="-8"/>
                <w:lang w:val="fr-CD" w:bidi="fr-FR"/>
              </w:rPr>
            </w:pPr>
            <w:r w:rsidRPr="00803D91">
              <w:rPr>
                <w:color w:val="000000" w:themeColor="text1"/>
                <w:lang w:val="fr-CD" w:bidi="fr-FR"/>
              </w:rPr>
              <w:t>Naboyi (</w:t>
            </w:r>
            <w:r w:rsidRPr="00803D91">
              <w:rPr>
                <w:i/>
                <w:iCs/>
                <w:color w:val="000000" w:themeColor="text1"/>
                <w:lang w:val="fr-CD" w:bidi="fr-FR"/>
              </w:rPr>
              <w:t>Ko tanga te</w:t>
            </w:r>
            <w:r w:rsidRPr="00803D91">
              <w:rPr>
                <w:color w:val="000000" w:themeColor="text1"/>
                <w:lang w:val="fr-CD" w:bidi="fr-FR"/>
              </w:rPr>
              <w:t>)</w:t>
            </w:r>
          </w:p>
        </w:tc>
      </w:tr>
      <w:tr w:rsidR="000A21F1" w:rsidRPr="008B14D6" w14:paraId="5773C2DF" w14:textId="77777777" w:rsidTr="008E66FA">
        <w:trPr>
          <w:cantSplit/>
          <w:trHeight w:val="576"/>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AA9070" w14:textId="799C45A9" w:rsidR="000A21F1" w:rsidRPr="005561BA" w:rsidRDefault="000A21F1" w:rsidP="000A21F1">
            <w:pPr>
              <w:pStyle w:val="BodyText"/>
              <w:ind w:left="0"/>
              <w:rPr>
                <w:rFonts w:asciiTheme="minorHAnsi" w:hAnsiTheme="minorHAnsi" w:cstheme="minorHAnsi"/>
                <w:color w:val="000000" w:themeColor="text1"/>
                <w:spacing w:val="-8"/>
                <w:sz w:val="21"/>
                <w:szCs w:val="20"/>
              </w:rPr>
            </w:pPr>
            <w:r w:rsidRPr="001A7DB3">
              <w:rPr>
                <w:b/>
                <w:bCs/>
                <w:i/>
                <w:iCs/>
                <w:caps/>
              </w:rPr>
              <w:t>Tangela moyanoli maloba oyo</w:t>
            </w:r>
            <w:r w:rsidRPr="00AF08D8">
              <w:rPr>
                <w:b/>
                <w:bCs/>
                <w:i/>
                <w:iCs/>
              </w:rPr>
              <w:t> </w:t>
            </w:r>
            <w:r w:rsidRPr="00780E67">
              <w:rPr>
                <w:b/>
                <w:i/>
                <w:iCs/>
                <w:caps/>
                <w:lang w:bidi="fr-FR"/>
              </w:rPr>
              <w:t> :</w:t>
            </w:r>
            <w:r w:rsidRPr="008B14D6">
              <w:rPr>
                <w:lang w:bidi="fr-FR"/>
              </w:rPr>
              <w:t xml:space="preserve"> Ndenge to lobaki, misala ya kobundisa bokono ya Ebola ezali kotambola na misala misusu ya lisanga : koyeba na lombango bato bazali na bokono ya Ebola pe kosalisa bato oyo bazui bokono, kolandela bato pe kosalisa bango soki ba kueyi maladi, kopesa mangwele na bato pe na bato ya misala ya bokolongono po ya koboya bazua bokono pe lisusu kosala misala ya bokundi malamu pe kobatela poya kopekisa bopalangani ya bokono ya Ebola. Nalingi sikoyo kotuna yo mituna na oyo etali musala ya kobundisa bokono ya Ebola.</w:t>
            </w:r>
          </w:p>
        </w:tc>
      </w:tr>
      <w:tr w:rsidR="000A21F1" w:rsidRPr="008B14D6" w14:paraId="327E77E2" w14:textId="77777777" w:rsidTr="008E66FA">
        <w:trPr>
          <w:cantSplit/>
          <w:trHeight w:val="207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6EFA7C6" w14:textId="55033B0A" w:rsidR="000A21F1" w:rsidRPr="00803D91" w:rsidRDefault="000A21F1" w:rsidP="00A41D6B">
            <w:pPr>
              <w:pStyle w:val="ListParagraph"/>
              <w:numPr>
                <w:ilvl w:val="0"/>
                <w:numId w:val="8"/>
              </w:numPr>
              <w:spacing w:after="0" w:line="240" w:lineRule="auto"/>
              <w:rPr>
                <w:lang w:val="fr-FR"/>
              </w:rPr>
            </w:pPr>
            <w:r w:rsidRPr="00803D91">
              <w:rPr>
                <w:lang w:val="fr-FR" w:bidi="fr-FR"/>
              </w:rPr>
              <w:t xml:space="preserve">Okoki koyebisa nga litomba nini ya riposte? </w:t>
            </w:r>
          </w:p>
          <w:p w14:paraId="7985EDEA" w14:textId="2B59407C" w:rsidR="000A21F1" w:rsidRPr="008B14D6" w:rsidRDefault="000A21F1" w:rsidP="000A21F1">
            <w:pPr>
              <w:spacing w:after="0" w:line="240" w:lineRule="auto"/>
              <w:rPr>
                <w:color w:val="000000" w:themeColor="text1"/>
                <w:lang w:val="fr-FR"/>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0902A6B" w14:textId="1CA801E0" w:rsidR="000A21F1" w:rsidRPr="00236D79" w:rsidRDefault="000A21F1" w:rsidP="000A21F1">
            <w:pPr>
              <w:tabs>
                <w:tab w:val="left" w:pos="690"/>
              </w:tabs>
              <w:spacing w:after="0" w:line="240" w:lineRule="auto"/>
              <w:rPr>
                <w:b/>
                <w:bCs/>
                <w:i/>
                <w:color w:val="000000" w:themeColor="text1"/>
                <w:lang w:val="fr-FR" w:bidi="fr-FR"/>
              </w:rPr>
            </w:pPr>
            <w:r w:rsidRPr="00236D79">
              <w:rPr>
                <w:b/>
                <w:bCs/>
                <w:i/>
                <w:color w:val="000000" w:themeColor="text1"/>
                <w:lang w:val="fr-FR" w:bidi="fr-FR"/>
              </w:rPr>
              <w:t>Kotanga biyano te, tya elembo bisika nyoso moyanoli akoloba</w:t>
            </w:r>
          </w:p>
          <w:p w14:paraId="7FEC149A" w14:textId="77777777" w:rsidR="000A21F1" w:rsidRPr="008B14D6" w:rsidRDefault="000A21F1" w:rsidP="00A41D6B">
            <w:pPr>
              <w:pStyle w:val="ListParagraph"/>
              <w:numPr>
                <w:ilvl w:val="0"/>
                <w:numId w:val="45"/>
              </w:numPr>
              <w:spacing w:after="0" w:line="240" w:lineRule="auto"/>
              <w:rPr>
                <w:color w:val="000000" w:themeColor="text1"/>
                <w:spacing w:val="-8"/>
                <w:lang w:bidi="fr-FR"/>
              </w:rPr>
            </w:pPr>
            <w:r w:rsidRPr="008B14D6">
              <w:rPr>
                <w:color w:val="000000" w:themeColor="text1"/>
                <w:spacing w:val="-8"/>
                <w:lang w:bidi="fr-FR"/>
              </w:rPr>
              <w:t xml:space="preserve">Kokata to kosukisa bokono ya Ebola </w:t>
            </w:r>
          </w:p>
          <w:p w14:paraId="1EDF41E5" w14:textId="77777777" w:rsidR="000A21F1" w:rsidRPr="008B14D6" w:rsidRDefault="000A21F1" w:rsidP="00A41D6B">
            <w:pPr>
              <w:pStyle w:val="ListParagraph"/>
              <w:numPr>
                <w:ilvl w:val="0"/>
                <w:numId w:val="45"/>
              </w:numPr>
              <w:spacing w:after="0" w:line="240" w:lineRule="auto"/>
              <w:rPr>
                <w:color w:val="000000" w:themeColor="text1"/>
                <w:spacing w:val="-8"/>
                <w:lang w:val="fr-CD" w:bidi="fr-FR"/>
              </w:rPr>
            </w:pPr>
            <w:r w:rsidRPr="008B14D6">
              <w:rPr>
                <w:color w:val="000000" w:themeColor="text1"/>
                <w:spacing w:val="-8"/>
                <w:lang w:val="fr-CD" w:bidi="fr-FR"/>
              </w:rPr>
              <w:t xml:space="preserve">Kosunga bato bakueya maladi te </w:t>
            </w:r>
          </w:p>
          <w:p w14:paraId="27511591" w14:textId="77FCE265" w:rsidR="000A21F1" w:rsidRPr="00915FD6" w:rsidRDefault="000A21F1" w:rsidP="00A41D6B">
            <w:pPr>
              <w:pStyle w:val="ListParagraph"/>
              <w:numPr>
                <w:ilvl w:val="0"/>
                <w:numId w:val="45"/>
              </w:numPr>
              <w:spacing w:after="0" w:line="259" w:lineRule="auto"/>
              <w:rPr>
                <w:lang w:val="fr-CD"/>
              </w:rPr>
            </w:pPr>
            <w:r w:rsidRPr="00915FD6">
              <w:rPr>
                <w:lang w:val="fr-CD" w:bidi="fr-FR"/>
              </w:rPr>
              <w:t xml:space="preserve">Kotyela biso </w:t>
            </w:r>
            <w:r w:rsidRPr="008B14D6">
              <w:rPr>
                <w:color w:val="000000" w:themeColor="text1"/>
                <w:spacing w:val="-8"/>
                <w:lang w:val="fr-CD" w:bidi="fr-FR"/>
              </w:rPr>
              <w:t>Centre ya traitement ya Ebola (CTE)</w:t>
            </w:r>
          </w:p>
          <w:p w14:paraId="4CF0A785" w14:textId="3B862EE2" w:rsidR="000A21F1" w:rsidRPr="00C14636" w:rsidRDefault="000A21F1" w:rsidP="00A41D6B">
            <w:pPr>
              <w:pStyle w:val="ListParagraph"/>
              <w:numPr>
                <w:ilvl w:val="0"/>
                <w:numId w:val="45"/>
              </w:numPr>
              <w:spacing w:after="0" w:line="259" w:lineRule="auto"/>
              <w:rPr>
                <w:lang w:val="fr-CD"/>
              </w:rPr>
            </w:pPr>
            <w:r w:rsidRPr="00C14636">
              <w:rPr>
                <w:lang w:val="fr-CD" w:bidi="fr-FR"/>
              </w:rPr>
              <w:t xml:space="preserve">Kotyela biso biloko </w:t>
            </w:r>
            <w:r w:rsidRPr="008B14D6">
              <w:rPr>
                <w:color w:val="000000" w:themeColor="text1"/>
                <w:spacing w:val="-8"/>
                <w:lang w:val="fr-CD" w:bidi="fr-FR"/>
              </w:rPr>
              <w:t xml:space="preserve">ekobatela bato po to kueya maladie </w:t>
            </w:r>
            <w:r w:rsidRPr="00C14636">
              <w:rPr>
                <w:lang w:val="fr-CD" w:bidi="fr-FR"/>
              </w:rPr>
              <w:t xml:space="preserve">Ebola te </w:t>
            </w:r>
          </w:p>
          <w:p w14:paraId="5EB6D8B1" w14:textId="25C1670D" w:rsidR="000A21F1" w:rsidRPr="00F50DC4" w:rsidRDefault="000A21F1" w:rsidP="00A41D6B">
            <w:pPr>
              <w:pStyle w:val="ListParagraph"/>
              <w:numPr>
                <w:ilvl w:val="0"/>
                <w:numId w:val="45"/>
              </w:numPr>
              <w:spacing w:after="0" w:line="259" w:lineRule="auto"/>
            </w:pPr>
            <w:r>
              <w:rPr>
                <w:lang w:bidi="fr-FR"/>
              </w:rPr>
              <w:t xml:space="preserve">Kotonga </w:t>
            </w:r>
            <w:r w:rsidRPr="008B14D6">
              <w:rPr>
                <w:color w:val="000000" w:themeColor="text1"/>
                <w:spacing w:val="-8"/>
                <w:lang w:val="fr-CD" w:bidi="fr-FR"/>
              </w:rPr>
              <w:t>Laboratoire</w:t>
            </w:r>
          </w:p>
          <w:p w14:paraId="435A71FE" w14:textId="079B1420" w:rsidR="000A21F1" w:rsidRPr="00A40916" w:rsidRDefault="000A21F1" w:rsidP="00A41D6B">
            <w:pPr>
              <w:pStyle w:val="ListParagraph"/>
              <w:numPr>
                <w:ilvl w:val="0"/>
                <w:numId w:val="45"/>
              </w:numPr>
              <w:spacing w:after="0" w:line="259" w:lineRule="auto"/>
            </w:pPr>
            <w:r w:rsidRPr="00A36EE1">
              <w:rPr>
                <w:lang w:bidi="fr-FR"/>
              </w:rPr>
              <w:t xml:space="preserve">Kopesa biso mangwele ya Ebola </w:t>
            </w:r>
          </w:p>
          <w:p w14:paraId="71DB5B7D" w14:textId="77777777" w:rsidR="000A21F1" w:rsidRPr="008B14D6" w:rsidRDefault="000A21F1" w:rsidP="00A41D6B">
            <w:pPr>
              <w:pStyle w:val="ListParagraph"/>
              <w:numPr>
                <w:ilvl w:val="0"/>
                <w:numId w:val="45"/>
              </w:numPr>
              <w:spacing w:after="0" w:line="240" w:lineRule="auto"/>
              <w:rPr>
                <w:color w:val="000000" w:themeColor="text1"/>
                <w:spacing w:val="-8"/>
                <w:lang w:bidi="fr-FR"/>
              </w:rPr>
            </w:pPr>
            <w:r w:rsidRPr="008B14D6">
              <w:rPr>
                <w:color w:val="000000" w:themeColor="text1"/>
                <w:spacing w:val="-8"/>
                <w:lang w:bidi="fr-FR"/>
              </w:rPr>
              <w:t xml:space="preserve">Kopesa bato mingi misala ya lifuti </w:t>
            </w:r>
          </w:p>
          <w:p w14:paraId="062D8561" w14:textId="635FBE27" w:rsidR="000A21F1" w:rsidRPr="00A36EE1" w:rsidRDefault="000A21F1" w:rsidP="00A41D6B">
            <w:pPr>
              <w:pStyle w:val="ListParagraph"/>
              <w:numPr>
                <w:ilvl w:val="0"/>
                <w:numId w:val="45"/>
              </w:numPr>
              <w:spacing w:after="0" w:line="259" w:lineRule="auto"/>
            </w:pPr>
            <w:r w:rsidRPr="00A36EE1">
              <w:rPr>
                <w:lang w:bidi="fr-FR"/>
              </w:rPr>
              <w:t>Kopesa na ba</w:t>
            </w:r>
            <w:r>
              <w:rPr>
                <w:lang w:bidi="fr-FR"/>
              </w:rPr>
              <w:t xml:space="preserve"> contacts</w:t>
            </w:r>
            <w:r w:rsidRPr="00A36EE1">
              <w:rPr>
                <w:lang w:bidi="fr-FR"/>
              </w:rPr>
              <w:t xml:space="preserve"> bileyi </w:t>
            </w:r>
          </w:p>
          <w:p w14:paraId="65B1B368" w14:textId="77777777" w:rsidR="000A21F1" w:rsidRPr="008B14D6" w:rsidRDefault="000A21F1" w:rsidP="00A41D6B">
            <w:pPr>
              <w:pStyle w:val="ListParagraph"/>
              <w:numPr>
                <w:ilvl w:val="0"/>
                <w:numId w:val="45"/>
              </w:numPr>
              <w:spacing w:after="0" w:line="240" w:lineRule="auto"/>
              <w:rPr>
                <w:color w:val="000000" w:themeColor="text1"/>
                <w:spacing w:val="-8"/>
                <w:lang w:val="fr-CD" w:bidi="fr-FR"/>
              </w:rPr>
            </w:pPr>
            <w:r w:rsidRPr="008B14D6">
              <w:rPr>
                <w:color w:val="000000" w:themeColor="text1"/>
                <w:spacing w:val="-8"/>
                <w:lang w:val="fr-CD" w:bidi="fr-FR"/>
              </w:rPr>
              <w:t>Misusu (</w:t>
            </w:r>
            <w:r w:rsidRPr="00803D91">
              <w:rPr>
                <w:i/>
                <w:iCs/>
                <w:color w:val="000000" w:themeColor="text1"/>
                <w:spacing w:val="-8"/>
                <w:lang w:val="fr-CD" w:bidi="fr-FR"/>
              </w:rPr>
              <w:t xml:space="preserve">koma </w:t>
            </w:r>
            <w:r w:rsidRPr="008B14D6">
              <w:rPr>
                <w:color w:val="000000" w:themeColor="text1"/>
                <w:spacing w:val="-8"/>
                <w:lang w:val="fr-CD" w:bidi="fr-FR"/>
              </w:rPr>
              <w:t>: _________________)</w:t>
            </w:r>
          </w:p>
          <w:p w14:paraId="6D3C8A06" w14:textId="77777777" w:rsidR="000A21F1" w:rsidRPr="008B14D6" w:rsidRDefault="000A21F1" w:rsidP="00A41D6B">
            <w:pPr>
              <w:pStyle w:val="ListParagraph"/>
              <w:numPr>
                <w:ilvl w:val="0"/>
                <w:numId w:val="45"/>
              </w:numPr>
              <w:spacing w:after="0" w:line="240" w:lineRule="auto"/>
              <w:rPr>
                <w:color w:val="000000" w:themeColor="text1"/>
                <w:spacing w:val="-8"/>
                <w:lang w:val="fr-CD" w:bidi="fr-FR"/>
              </w:rPr>
            </w:pPr>
            <w:r w:rsidRPr="008B14D6">
              <w:rPr>
                <w:color w:val="000000" w:themeColor="text1"/>
                <w:spacing w:val="-8"/>
                <w:lang w:val="fr-CD" w:bidi="fr-FR"/>
              </w:rPr>
              <w:t xml:space="preserve">Musala oyo ezali na litomba te </w:t>
            </w:r>
          </w:p>
          <w:p w14:paraId="54EAC89F" w14:textId="468801F0" w:rsidR="000A21F1" w:rsidRPr="008B14D6" w:rsidRDefault="000A21F1" w:rsidP="00A41D6B">
            <w:pPr>
              <w:pStyle w:val="ListParagraph"/>
              <w:numPr>
                <w:ilvl w:val="0"/>
                <w:numId w:val="45"/>
              </w:numPr>
              <w:spacing w:after="0" w:line="240" w:lineRule="auto"/>
              <w:rPr>
                <w:i/>
                <w:color w:val="000000" w:themeColor="text1"/>
                <w:spacing w:val="-8"/>
                <w:lang w:val="fr-CD" w:bidi="fr-FR"/>
              </w:rPr>
            </w:pPr>
            <w:r w:rsidRPr="008B14D6">
              <w:rPr>
                <w:color w:val="000000" w:themeColor="text1"/>
                <w:spacing w:val="-8"/>
                <w:lang w:val="fr-CD" w:bidi="fr-FR"/>
              </w:rPr>
              <w:t>Nayebi te</w:t>
            </w:r>
          </w:p>
          <w:p w14:paraId="2205183B" w14:textId="18AE13AE" w:rsidR="000A21F1" w:rsidRPr="008B14D6" w:rsidRDefault="000A21F1" w:rsidP="00A41D6B">
            <w:pPr>
              <w:pStyle w:val="ListParagraph"/>
              <w:numPr>
                <w:ilvl w:val="0"/>
                <w:numId w:val="45"/>
              </w:numPr>
              <w:spacing w:after="0" w:line="240" w:lineRule="auto"/>
              <w:rPr>
                <w:i/>
                <w:color w:val="000000" w:themeColor="text1"/>
                <w:spacing w:val="-8"/>
                <w:lang w:val="fr-CD" w:bidi="fr-FR"/>
              </w:rPr>
            </w:pPr>
            <w:r w:rsidRPr="00962D69">
              <w:rPr>
                <w:color w:val="000000" w:themeColor="text1"/>
                <w:spacing w:val="-8"/>
                <w:lang w:val="fr-CD" w:bidi="fr-FR"/>
              </w:rPr>
              <w:t>Naboyi (</w:t>
            </w:r>
            <w:r w:rsidRPr="00962D69">
              <w:rPr>
                <w:i/>
                <w:iCs/>
                <w:color w:val="000000" w:themeColor="text1"/>
                <w:spacing w:val="-8"/>
                <w:lang w:val="fr-CD" w:bidi="fr-FR"/>
              </w:rPr>
              <w:t>Ko tanga te</w:t>
            </w:r>
            <w:r w:rsidRPr="00962D69">
              <w:rPr>
                <w:color w:val="000000" w:themeColor="text1"/>
                <w:spacing w:val="-8"/>
                <w:lang w:val="fr-CD" w:bidi="fr-FR"/>
              </w:rPr>
              <w:t>)</w:t>
            </w:r>
          </w:p>
        </w:tc>
      </w:tr>
      <w:tr w:rsidR="000A21F1" w:rsidRPr="008B14D6" w14:paraId="3F06B52C" w14:textId="77777777" w:rsidTr="008E66FA">
        <w:trPr>
          <w:cantSplit/>
          <w:trHeight w:val="86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0266E2A" w14:textId="6B0ED6A6" w:rsidR="000A21F1" w:rsidRPr="008B14D6" w:rsidRDefault="000A21F1" w:rsidP="00A41D6B">
            <w:pPr>
              <w:pStyle w:val="ListParagraph"/>
              <w:numPr>
                <w:ilvl w:val="0"/>
                <w:numId w:val="8"/>
              </w:numPr>
              <w:spacing w:after="0" w:line="240" w:lineRule="auto"/>
              <w:rPr>
                <w:color w:val="000000" w:themeColor="text1"/>
                <w:lang w:val="fr-CD" w:bidi="fr-FR"/>
              </w:rPr>
            </w:pPr>
            <w:r w:rsidRPr="008D4AEA">
              <w:rPr>
                <w:rFonts w:ascii="Calibri" w:eastAsia="Times New Roman" w:hAnsi="Calibri" w:cs="Calibri"/>
                <w:color w:val="000000"/>
                <w:lang w:val="fr-FR" w:bidi="fr-FR"/>
              </w:rPr>
              <w:t>Okoki koyebisa nga</w:t>
            </w:r>
            <w:r>
              <w:rPr>
                <w:rFonts w:ascii="Calibri" w:eastAsia="Times New Roman" w:hAnsi="Calibri" w:cs="Calibri"/>
                <w:color w:val="000000"/>
                <w:lang w:val="fr-FR" w:bidi="fr-FR"/>
              </w:rPr>
              <w:t xml:space="preserve"> mabe</w:t>
            </w:r>
            <w:r w:rsidRPr="008D4AEA">
              <w:rPr>
                <w:rFonts w:ascii="Calibri" w:eastAsia="Times New Roman" w:hAnsi="Calibri" w:cs="Calibri"/>
                <w:color w:val="000000"/>
                <w:lang w:val="fr-FR" w:bidi="fr-FR"/>
              </w:rPr>
              <w:t xml:space="preserve"> nini </w:t>
            </w:r>
            <w:r w:rsidRPr="008B14D6">
              <w:rPr>
                <w:rFonts w:ascii="Calibri" w:eastAsia="Times New Roman" w:hAnsi="Calibri" w:cs="Calibri"/>
                <w:color w:val="000000" w:themeColor="text1"/>
                <w:lang w:val="fr-CD" w:bidi="fr-FR"/>
              </w:rPr>
              <w:t>ya riposte (principaux inconvénients de la riposte) </w:t>
            </w:r>
            <w:r w:rsidRPr="008D4AEA">
              <w:rPr>
                <w:rFonts w:ascii="Calibri" w:eastAsia="Times New Roman" w:hAnsi="Calibri" w:cs="Calibri"/>
                <w:color w:val="000000"/>
                <w:lang w:val="fr-FR"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8E470D6" w14:textId="20A2FAE7" w:rsidR="000A21F1" w:rsidRPr="00236D79" w:rsidRDefault="000A21F1" w:rsidP="000A21F1">
            <w:pPr>
              <w:tabs>
                <w:tab w:val="left" w:pos="690"/>
              </w:tabs>
              <w:spacing w:after="0" w:line="240" w:lineRule="auto"/>
              <w:rPr>
                <w:b/>
                <w:bCs/>
                <w:i/>
                <w:color w:val="000000" w:themeColor="text1"/>
                <w:lang w:val="fr-CD" w:bidi="fr-FR"/>
              </w:rPr>
            </w:pPr>
            <w:r w:rsidRPr="00236D79">
              <w:rPr>
                <w:b/>
                <w:bCs/>
                <w:i/>
                <w:color w:val="000000" w:themeColor="text1"/>
                <w:lang w:val="fr-CD" w:bidi="fr-FR"/>
              </w:rPr>
              <w:t>Kotanga biyano te, tya elembo bisika nyoso moyanoli akoloba</w:t>
            </w:r>
          </w:p>
          <w:p w14:paraId="3300A432" w14:textId="26265A68" w:rsidR="000A21F1" w:rsidRPr="008B14D6" w:rsidRDefault="000A21F1" w:rsidP="00A41D6B">
            <w:pPr>
              <w:pStyle w:val="ListParagraph"/>
              <w:numPr>
                <w:ilvl w:val="0"/>
                <w:numId w:val="46"/>
              </w:numPr>
              <w:spacing w:after="0" w:line="240" w:lineRule="auto"/>
              <w:rPr>
                <w:color w:val="000000" w:themeColor="text1"/>
                <w:spacing w:val="-8"/>
                <w:lang w:val="fr-CD" w:bidi="fr-FR"/>
              </w:rPr>
            </w:pPr>
            <w:r w:rsidRPr="008B14D6">
              <w:rPr>
                <w:color w:val="000000" w:themeColor="text1"/>
                <w:spacing w:val="-8"/>
                <w:lang w:val="fr-CD" w:bidi="fr-FR"/>
              </w:rPr>
              <w:t xml:space="preserve">Maladi nyoso ekomi kaka Ebola </w:t>
            </w:r>
          </w:p>
          <w:p w14:paraId="45C4708E" w14:textId="0B26FBDF" w:rsidR="000A21F1" w:rsidRPr="00C848A9" w:rsidRDefault="000A21F1" w:rsidP="00A41D6B">
            <w:pPr>
              <w:pStyle w:val="ListParagraph"/>
              <w:numPr>
                <w:ilvl w:val="0"/>
                <w:numId w:val="46"/>
              </w:numPr>
              <w:spacing w:after="0" w:line="259" w:lineRule="auto"/>
            </w:pPr>
            <w:r w:rsidRPr="00C848A9">
              <w:rPr>
                <w:lang w:bidi="fr-FR"/>
              </w:rPr>
              <w:t xml:space="preserve">Bato ya misala ya </w:t>
            </w:r>
            <w:r w:rsidRPr="008B14D6">
              <w:rPr>
                <w:color w:val="000000" w:themeColor="text1"/>
                <w:spacing w:val="-8"/>
                <w:lang w:bidi="fr-FR"/>
              </w:rPr>
              <w:t xml:space="preserve">riposte wana po ya koluka </w:t>
            </w:r>
            <w:r w:rsidRPr="00C848A9">
              <w:rPr>
                <w:lang w:bidi="fr-FR"/>
              </w:rPr>
              <w:t xml:space="preserve">mbongo </w:t>
            </w:r>
          </w:p>
          <w:p w14:paraId="1C1EC49D" w14:textId="719956DA" w:rsidR="000A21F1" w:rsidRPr="006469B9" w:rsidRDefault="000A21F1" w:rsidP="00A41D6B">
            <w:pPr>
              <w:pStyle w:val="ListParagraph"/>
              <w:numPr>
                <w:ilvl w:val="0"/>
                <w:numId w:val="46"/>
              </w:numPr>
              <w:spacing w:after="0" w:line="259" w:lineRule="auto"/>
              <w:rPr>
                <w:lang w:val="fr-CD"/>
              </w:rPr>
            </w:pPr>
            <w:r w:rsidRPr="006469B9">
              <w:rPr>
                <w:lang w:val="fr-CD" w:bidi="fr-FR"/>
              </w:rPr>
              <w:t xml:space="preserve">Musala ya </w:t>
            </w:r>
            <w:r w:rsidRPr="008B14D6">
              <w:rPr>
                <w:color w:val="000000" w:themeColor="text1"/>
                <w:spacing w:val="-8"/>
                <w:lang w:val="fr-CD" w:bidi="fr-FR"/>
              </w:rPr>
              <w:t>riposte ya Ebola ezopesama (engagé) bapaya</w:t>
            </w:r>
          </w:p>
          <w:p w14:paraId="63698A62" w14:textId="4F0C616D" w:rsidR="000A21F1" w:rsidRPr="006469B9" w:rsidRDefault="000A21F1" w:rsidP="00A41D6B">
            <w:pPr>
              <w:pStyle w:val="ListParagraph"/>
              <w:numPr>
                <w:ilvl w:val="0"/>
                <w:numId w:val="46"/>
              </w:numPr>
              <w:spacing w:after="0" w:line="259" w:lineRule="auto"/>
              <w:rPr>
                <w:lang w:val="fr-FR"/>
              </w:rPr>
            </w:pPr>
            <w:r w:rsidRPr="006469B9">
              <w:rPr>
                <w:lang w:val="fr-FR" w:bidi="fr-FR"/>
              </w:rPr>
              <w:t xml:space="preserve">Lisalisi ya ofele ezali kosala ete bato batonda na </w:t>
            </w:r>
            <w:r w:rsidRPr="008B14D6">
              <w:rPr>
                <w:color w:val="000000" w:themeColor="text1"/>
                <w:spacing w:val="-8"/>
                <w:lang w:val="fr-CD" w:bidi="fr-FR"/>
              </w:rPr>
              <w:t>centre de santé</w:t>
            </w:r>
          </w:p>
          <w:p w14:paraId="75A4E6EC" w14:textId="77777777" w:rsidR="000A21F1" w:rsidRPr="008B14D6" w:rsidRDefault="000A21F1" w:rsidP="00A41D6B">
            <w:pPr>
              <w:pStyle w:val="ListParagraph"/>
              <w:numPr>
                <w:ilvl w:val="0"/>
                <w:numId w:val="46"/>
              </w:numPr>
              <w:spacing w:after="0" w:line="240" w:lineRule="auto"/>
              <w:rPr>
                <w:color w:val="000000" w:themeColor="text1"/>
                <w:spacing w:val="-8"/>
                <w:lang w:val="fr-CD" w:bidi="fr-FR"/>
              </w:rPr>
            </w:pPr>
            <w:r w:rsidRPr="008B14D6">
              <w:rPr>
                <w:color w:val="000000" w:themeColor="text1"/>
                <w:spacing w:val="-8"/>
                <w:lang w:val="fr-CD" w:bidi="fr-FR"/>
              </w:rPr>
              <w:t>Motuya ya Lisalisi ezali malamu te</w:t>
            </w:r>
          </w:p>
          <w:p w14:paraId="146C35E0" w14:textId="35426911" w:rsidR="000A21F1" w:rsidRPr="008B14D6" w:rsidRDefault="000A21F1" w:rsidP="00A41D6B">
            <w:pPr>
              <w:pStyle w:val="ListParagraph"/>
              <w:numPr>
                <w:ilvl w:val="0"/>
                <w:numId w:val="46"/>
              </w:numPr>
              <w:spacing w:after="0" w:line="240" w:lineRule="auto"/>
              <w:rPr>
                <w:color w:val="000000" w:themeColor="text1"/>
                <w:spacing w:val="-8"/>
                <w:lang w:bidi="fr-FR"/>
              </w:rPr>
            </w:pPr>
            <w:r w:rsidRPr="008B14D6">
              <w:rPr>
                <w:color w:val="000000" w:themeColor="text1"/>
                <w:spacing w:val="-8"/>
                <w:lang w:bidi="fr-FR"/>
              </w:rPr>
              <w:t>Bakonzi bazali kozua kanyaka (madeso ya bana)</w:t>
            </w:r>
          </w:p>
          <w:p w14:paraId="165BA074" w14:textId="77777777" w:rsidR="000A21F1" w:rsidRPr="008B14D6" w:rsidRDefault="000A21F1" w:rsidP="00A41D6B">
            <w:pPr>
              <w:pStyle w:val="ListParagraph"/>
              <w:numPr>
                <w:ilvl w:val="0"/>
                <w:numId w:val="46"/>
              </w:numPr>
              <w:spacing w:after="0" w:line="240" w:lineRule="auto"/>
              <w:rPr>
                <w:color w:val="000000" w:themeColor="text1"/>
                <w:spacing w:val="-8"/>
                <w:lang w:bidi="fr-FR"/>
              </w:rPr>
            </w:pPr>
            <w:r w:rsidRPr="008B14D6">
              <w:rPr>
                <w:color w:val="000000" w:themeColor="text1"/>
                <w:spacing w:val="-8"/>
                <w:lang w:bidi="fr-FR"/>
              </w:rPr>
              <w:t xml:space="preserve">Bato ya musala bazali kozua  kanyaka </w:t>
            </w:r>
          </w:p>
          <w:p w14:paraId="54273FF5" w14:textId="77777777" w:rsidR="000A21F1" w:rsidRPr="008B14D6" w:rsidRDefault="000A21F1" w:rsidP="00A41D6B">
            <w:pPr>
              <w:pStyle w:val="ListParagraph"/>
              <w:numPr>
                <w:ilvl w:val="0"/>
                <w:numId w:val="46"/>
              </w:numPr>
              <w:spacing w:after="0" w:line="240" w:lineRule="auto"/>
              <w:rPr>
                <w:color w:val="000000" w:themeColor="text1"/>
                <w:spacing w:val="-8"/>
                <w:lang w:val="fr-CD" w:bidi="fr-FR"/>
              </w:rPr>
            </w:pPr>
            <w:r w:rsidRPr="008B14D6">
              <w:rPr>
                <w:color w:val="000000" w:themeColor="text1"/>
                <w:spacing w:val="-8"/>
                <w:lang w:val="fr-CD" w:bidi="fr-FR"/>
              </w:rPr>
              <w:t xml:space="preserve">Mosala ezanga litomba ezali te </w:t>
            </w:r>
          </w:p>
          <w:p w14:paraId="00CD6E3A" w14:textId="77777777" w:rsidR="000A21F1" w:rsidRPr="008B14D6" w:rsidRDefault="000A21F1" w:rsidP="00A41D6B">
            <w:pPr>
              <w:pStyle w:val="ListParagraph"/>
              <w:numPr>
                <w:ilvl w:val="0"/>
                <w:numId w:val="46"/>
              </w:numPr>
              <w:spacing w:after="0" w:line="240" w:lineRule="auto"/>
              <w:rPr>
                <w:color w:val="000000" w:themeColor="text1"/>
                <w:spacing w:val="-8"/>
                <w:lang w:val="fr-CD" w:bidi="fr-FR"/>
              </w:rPr>
            </w:pPr>
            <w:r w:rsidRPr="008B14D6">
              <w:rPr>
                <w:color w:val="000000" w:themeColor="text1"/>
                <w:spacing w:val="-8"/>
                <w:lang w:val="fr-CD" w:bidi="fr-FR"/>
              </w:rPr>
              <w:t>Misusu (</w:t>
            </w:r>
            <w:r w:rsidRPr="00803D91">
              <w:rPr>
                <w:i/>
                <w:iCs/>
                <w:color w:val="000000" w:themeColor="text1"/>
                <w:spacing w:val="-8"/>
                <w:lang w:val="fr-CD" w:bidi="fr-FR"/>
              </w:rPr>
              <w:t>koma</w:t>
            </w:r>
            <w:r w:rsidRPr="008B14D6">
              <w:rPr>
                <w:color w:val="000000" w:themeColor="text1"/>
                <w:spacing w:val="-8"/>
                <w:lang w:val="fr-CD" w:bidi="fr-FR"/>
              </w:rPr>
              <w:t xml:space="preserve"> : _________________)</w:t>
            </w:r>
          </w:p>
          <w:p w14:paraId="19186816" w14:textId="60ECC93B" w:rsidR="000A21F1" w:rsidRPr="008B14D6" w:rsidRDefault="000A21F1" w:rsidP="00A41D6B">
            <w:pPr>
              <w:pStyle w:val="ListParagraph"/>
              <w:numPr>
                <w:ilvl w:val="0"/>
                <w:numId w:val="46"/>
              </w:numPr>
              <w:spacing w:after="0" w:line="240" w:lineRule="auto"/>
              <w:rPr>
                <w:color w:val="000000" w:themeColor="text1"/>
                <w:spacing w:val="-8"/>
                <w:lang w:val="fr-CD" w:bidi="fr-FR"/>
              </w:rPr>
            </w:pPr>
            <w:r w:rsidRPr="008B14D6">
              <w:rPr>
                <w:color w:val="000000" w:themeColor="text1"/>
                <w:spacing w:val="-8"/>
                <w:lang w:val="fr-CD" w:bidi="fr-FR"/>
              </w:rPr>
              <w:t>Nayebi te</w:t>
            </w:r>
          </w:p>
          <w:p w14:paraId="1D5D0D16" w14:textId="76F28B82" w:rsidR="000A21F1" w:rsidRPr="008B14D6" w:rsidRDefault="000A21F1" w:rsidP="00A41D6B">
            <w:pPr>
              <w:pStyle w:val="ListParagraph"/>
              <w:numPr>
                <w:ilvl w:val="0"/>
                <w:numId w:val="46"/>
              </w:numPr>
              <w:spacing w:after="0" w:line="240" w:lineRule="auto"/>
              <w:rPr>
                <w:color w:val="000000" w:themeColor="text1"/>
                <w:spacing w:val="-8"/>
                <w:lang w:val="fr-CD" w:bidi="fr-FR"/>
              </w:rPr>
            </w:pPr>
            <w:r w:rsidRPr="008B14D6">
              <w:rPr>
                <w:color w:val="000000" w:themeColor="text1"/>
                <w:spacing w:val="-8"/>
                <w:lang w:val="fr-CD" w:bidi="fr-FR"/>
              </w:rPr>
              <w:t>Naboyi (</w:t>
            </w:r>
            <w:r w:rsidRPr="00054EB8">
              <w:rPr>
                <w:i/>
                <w:iCs/>
                <w:color w:val="000000" w:themeColor="text1"/>
                <w:spacing w:val="-8"/>
                <w:lang w:val="fr-CD" w:bidi="fr-FR"/>
              </w:rPr>
              <w:t>Ko tanga te</w:t>
            </w:r>
            <w:r w:rsidRPr="008B14D6">
              <w:rPr>
                <w:color w:val="000000" w:themeColor="text1"/>
                <w:spacing w:val="-8"/>
                <w:lang w:val="fr-CD" w:bidi="fr-FR"/>
              </w:rPr>
              <w:t>)</w:t>
            </w:r>
          </w:p>
        </w:tc>
      </w:tr>
      <w:tr w:rsidR="000A21F1" w:rsidRPr="008B14D6" w14:paraId="731D0E19" w14:textId="77777777" w:rsidTr="00A41D6B">
        <w:trPr>
          <w:cantSplit/>
          <w:trHeight w:val="180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99174D9" w14:textId="5074D421" w:rsidR="000A21F1" w:rsidRPr="00973905" w:rsidRDefault="000A21F1" w:rsidP="00A41D6B">
            <w:pPr>
              <w:pStyle w:val="ListParagraph"/>
              <w:numPr>
                <w:ilvl w:val="0"/>
                <w:numId w:val="8"/>
              </w:numPr>
              <w:spacing w:after="0" w:line="240" w:lineRule="auto"/>
              <w:rPr>
                <w:color w:val="000000" w:themeColor="text1"/>
                <w:lang w:val="fr-FR" w:bidi="fr-FR"/>
              </w:rPr>
            </w:pPr>
            <w:r w:rsidRPr="00973905">
              <w:rPr>
                <w:color w:val="000000" w:themeColor="text1"/>
                <w:lang w:val="fr-FR"/>
              </w:rPr>
              <w:lastRenderedPageBreak/>
              <w:t>Misala nini ya riposte (activité ou aspects) esengeli to bongisa na collaboration ya batu ya lisanga po ya kosilisa ebola ?</w:t>
            </w:r>
            <w:r>
              <w:rPr>
                <w:lang w:val="fr-FR" w:bidi="fr-FR"/>
              </w:rPr>
              <w:t xml:space="preserve">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8313933" w14:textId="77777777" w:rsidR="000A21F1" w:rsidRDefault="000A21F1" w:rsidP="000A21F1">
            <w:pPr>
              <w:tabs>
                <w:tab w:val="left" w:pos="690"/>
              </w:tabs>
              <w:spacing w:after="0" w:line="240" w:lineRule="auto"/>
              <w:rPr>
                <w:i/>
                <w:iCs/>
                <w:spacing w:val="-4"/>
                <w:lang w:val="fr-FR"/>
              </w:rPr>
            </w:pPr>
            <w:r w:rsidRPr="00E16170">
              <w:rPr>
                <w:i/>
                <w:iCs/>
                <w:spacing w:val="-4"/>
                <w:lang w:val="fr-FR"/>
              </w:rPr>
              <w:t>(Koma oyo oyoki) :</w:t>
            </w:r>
            <w:r w:rsidR="008E66FA">
              <w:rPr>
                <w:i/>
                <w:iCs/>
                <w:spacing w:val="-4"/>
                <w:lang w:val="fr-FR"/>
              </w:rPr>
              <w:t xml:space="preserve">   </w:t>
            </w:r>
          </w:p>
          <w:p w14:paraId="57046574" w14:textId="77777777" w:rsidR="008E66FA" w:rsidRDefault="008E66FA" w:rsidP="000A21F1">
            <w:pPr>
              <w:tabs>
                <w:tab w:val="left" w:pos="690"/>
              </w:tabs>
              <w:spacing w:after="0" w:line="240" w:lineRule="auto"/>
              <w:rPr>
                <w:i/>
                <w:iCs/>
                <w:spacing w:val="-4"/>
                <w:lang w:val="fr-FR"/>
              </w:rPr>
            </w:pPr>
          </w:p>
          <w:p w14:paraId="5CBAD8F3" w14:textId="77777777" w:rsidR="008E66FA" w:rsidRDefault="008E66FA" w:rsidP="000A21F1">
            <w:pPr>
              <w:tabs>
                <w:tab w:val="left" w:pos="690"/>
              </w:tabs>
              <w:spacing w:after="0" w:line="240" w:lineRule="auto"/>
              <w:rPr>
                <w:i/>
                <w:iCs/>
                <w:spacing w:val="-4"/>
                <w:lang w:val="fr-FR"/>
              </w:rPr>
            </w:pPr>
          </w:p>
          <w:p w14:paraId="383CCE67" w14:textId="77777777" w:rsidR="008E66FA" w:rsidRDefault="008E66FA" w:rsidP="000A21F1">
            <w:pPr>
              <w:tabs>
                <w:tab w:val="left" w:pos="690"/>
              </w:tabs>
              <w:spacing w:after="0" w:line="240" w:lineRule="auto"/>
              <w:rPr>
                <w:i/>
                <w:iCs/>
                <w:spacing w:val="-4"/>
                <w:lang w:val="fr-FR"/>
              </w:rPr>
            </w:pPr>
          </w:p>
          <w:p w14:paraId="62F33092" w14:textId="77777777" w:rsidR="008E66FA" w:rsidRDefault="008E66FA" w:rsidP="000A21F1">
            <w:pPr>
              <w:tabs>
                <w:tab w:val="left" w:pos="690"/>
              </w:tabs>
              <w:spacing w:after="0" w:line="240" w:lineRule="auto"/>
              <w:rPr>
                <w:i/>
                <w:iCs/>
                <w:spacing w:val="-4"/>
                <w:lang w:val="fr-FR"/>
              </w:rPr>
            </w:pPr>
          </w:p>
          <w:p w14:paraId="2EBC7261" w14:textId="77777777" w:rsidR="008E66FA" w:rsidRDefault="008E66FA" w:rsidP="000A21F1">
            <w:pPr>
              <w:tabs>
                <w:tab w:val="left" w:pos="690"/>
              </w:tabs>
              <w:spacing w:after="0" w:line="240" w:lineRule="auto"/>
              <w:rPr>
                <w:i/>
                <w:iCs/>
                <w:spacing w:val="-4"/>
                <w:lang w:val="fr-FR"/>
              </w:rPr>
            </w:pPr>
          </w:p>
          <w:p w14:paraId="2C3C5B2F" w14:textId="0E7CBE52" w:rsidR="008E66FA" w:rsidRPr="008B14D6" w:rsidRDefault="008E66FA" w:rsidP="000A21F1">
            <w:pPr>
              <w:tabs>
                <w:tab w:val="left" w:pos="690"/>
              </w:tabs>
              <w:spacing w:after="0" w:line="240" w:lineRule="auto"/>
              <w:rPr>
                <w:i/>
                <w:color w:val="000000" w:themeColor="text1"/>
                <w:spacing w:val="-8"/>
                <w:lang w:val="fr-CD" w:bidi="fr-FR"/>
              </w:rPr>
            </w:pPr>
          </w:p>
        </w:tc>
      </w:tr>
      <w:tr w:rsidR="000A21F1" w:rsidRPr="00780E67" w14:paraId="2EAC1ECD" w14:textId="77777777" w:rsidTr="008E66FA">
        <w:trPr>
          <w:cantSplit/>
          <w:trHeight w:val="368"/>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0273C729" w14:textId="5B89BE9F" w:rsidR="000A21F1" w:rsidRPr="00780E67" w:rsidRDefault="000A21F1" w:rsidP="000A21F1">
            <w:pPr>
              <w:pStyle w:val="BodyText"/>
              <w:ind w:left="0"/>
              <w:rPr>
                <w:rFonts w:asciiTheme="minorHAnsi" w:hAnsiTheme="minorHAnsi"/>
                <w:b/>
                <w:bCs/>
                <w:caps/>
                <w:color w:val="000000" w:themeColor="text1"/>
                <w:spacing w:val="-8"/>
                <w:sz w:val="21"/>
                <w:lang w:val="fr-CD"/>
              </w:rPr>
            </w:pPr>
            <w:r w:rsidRPr="00780E67">
              <w:rPr>
                <w:b/>
                <w:bCs/>
                <w:caps/>
                <w:lang w:bidi="fr-FR"/>
              </w:rPr>
              <w:t>Bato</w:t>
            </w:r>
          </w:p>
        </w:tc>
      </w:tr>
      <w:tr w:rsidR="000A21F1" w:rsidRPr="008B14D6" w14:paraId="235F6D2B" w14:textId="77777777" w:rsidTr="008E66FA">
        <w:trPr>
          <w:cantSplit/>
          <w:trHeight w:val="698"/>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AB2962" w14:textId="2CFACDF5" w:rsidR="000A21F1" w:rsidRPr="00E43C2E" w:rsidRDefault="000A21F1" w:rsidP="000A21F1">
            <w:pPr>
              <w:pStyle w:val="BodyText"/>
              <w:ind w:left="0"/>
              <w:rPr>
                <w:rFonts w:asciiTheme="minorHAnsi" w:hAnsiTheme="minorHAnsi"/>
                <w:color w:val="000000" w:themeColor="text1"/>
                <w:spacing w:val="-8"/>
                <w:sz w:val="21"/>
              </w:rPr>
            </w:pPr>
            <w:r w:rsidRPr="001A7DB3">
              <w:rPr>
                <w:b/>
                <w:bCs/>
                <w:i/>
                <w:iCs/>
                <w:caps/>
              </w:rPr>
              <w:t>Tangela moyanoli maloba oyo</w:t>
            </w:r>
            <w:r w:rsidRPr="00AF08D8">
              <w:rPr>
                <w:b/>
                <w:bCs/>
                <w:i/>
                <w:iCs/>
              </w:rPr>
              <w:t> </w:t>
            </w:r>
            <w:r w:rsidRPr="00780E67">
              <w:rPr>
                <w:b/>
                <w:i/>
                <w:iCs/>
                <w:caps/>
                <w:lang w:bidi="fr-FR"/>
              </w:rPr>
              <w:t> </w:t>
            </w:r>
            <w:r w:rsidRPr="00780E67">
              <w:rPr>
                <w:i/>
                <w:iCs/>
                <w:caps/>
                <w:lang w:bidi="fr-FR"/>
              </w:rPr>
              <w:t>:</w:t>
            </w:r>
            <w:r w:rsidRPr="008B14D6">
              <w:rPr>
                <w:lang w:bidi="fr-FR"/>
              </w:rPr>
              <w:t xml:space="preserve"> </w:t>
            </w:r>
            <w:r w:rsidRPr="008B14D6">
              <w:t xml:space="preserve">Totondi yo na ndenge opesi biso ngonga na yo poya kosala ankete oyo </w:t>
            </w:r>
            <w:r w:rsidRPr="008B14D6">
              <w:rPr>
                <w:lang w:bidi="fr-FR"/>
              </w:rPr>
              <w:t xml:space="preserve">. </w:t>
            </w:r>
            <w:r w:rsidRPr="008B14D6">
              <w:t xml:space="preserve"> Liboso yako sukisa, nalingi kotuna yo mituna mukie po tomanyola malamu penza banzela na yo</w:t>
            </w:r>
            <w:r w:rsidRPr="008B14D6">
              <w:rPr>
                <w:lang w:bidi="fr-FR"/>
              </w:rPr>
              <w:t>.</w:t>
            </w:r>
          </w:p>
        </w:tc>
      </w:tr>
      <w:tr w:rsidR="000A21F1" w:rsidRPr="008B14D6" w14:paraId="08672C9B" w14:textId="77777777" w:rsidTr="008E66FA">
        <w:trPr>
          <w:cantSplit/>
          <w:trHeight w:val="57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289FA5" w14:textId="407CE710" w:rsidR="000A21F1" w:rsidRPr="00E43C2E" w:rsidRDefault="000A21F1" w:rsidP="00A41D6B">
            <w:pPr>
              <w:pStyle w:val="ListParagraph"/>
              <w:numPr>
                <w:ilvl w:val="0"/>
                <w:numId w:val="8"/>
              </w:numPr>
              <w:spacing w:after="0" w:line="240" w:lineRule="auto"/>
              <w:rPr>
                <w:color w:val="000000" w:themeColor="text1"/>
              </w:rPr>
            </w:pPr>
            <w:r w:rsidRPr="008B14D6">
              <w:rPr>
                <w:color w:val="000000" w:themeColor="text1"/>
                <w:spacing w:val="-4"/>
              </w:rPr>
              <w:t>Mokolo ya mbotama</w:t>
            </w:r>
            <w:r w:rsidRPr="00E43C2E">
              <w:rPr>
                <w:color w:val="000000" w:themeColor="text1"/>
                <w:spacing w:val="-4"/>
              </w:rPr>
              <w:t xml:space="preserve"> na </w:t>
            </w:r>
            <w:r w:rsidRPr="008B14D6">
              <w:rPr>
                <w:color w:val="000000" w:themeColor="text1"/>
                <w:spacing w:val="-4"/>
              </w:rPr>
              <w:t xml:space="preserve">yo ezali nini </w:t>
            </w:r>
            <w:r w:rsidRPr="00E43C2E">
              <w:rPr>
                <w:color w:val="000000" w:themeColor="text1"/>
                <w:spacing w:val="-4"/>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D8138E3" w14:textId="12B915AD" w:rsidR="000A21F1" w:rsidRPr="00803D91" w:rsidRDefault="000A21F1" w:rsidP="000A21F1">
            <w:pPr>
              <w:tabs>
                <w:tab w:val="left" w:pos="690"/>
              </w:tabs>
              <w:spacing w:after="0" w:line="240" w:lineRule="auto"/>
              <w:rPr>
                <w:color w:val="000000" w:themeColor="text1"/>
                <w:spacing w:val="-4"/>
              </w:rPr>
            </w:pPr>
            <w:r w:rsidRPr="00803D91">
              <w:rPr>
                <w:lang w:bidi="fr-FR"/>
              </w:rPr>
              <w:t xml:space="preserve"> Mokolo ya mbotama</w:t>
            </w:r>
            <w:r w:rsidRPr="00803D91">
              <w:rPr>
                <w:color w:val="000000" w:themeColor="text1"/>
                <w:spacing w:val="-4"/>
              </w:rPr>
              <w:t>  (jj/mm/aaaa):</w:t>
            </w:r>
          </w:p>
          <w:p w14:paraId="51701BEE" w14:textId="77777777" w:rsidR="000A21F1" w:rsidRPr="00E43C2E" w:rsidRDefault="000A21F1" w:rsidP="000A21F1">
            <w:pPr>
              <w:tabs>
                <w:tab w:val="left" w:pos="690"/>
              </w:tabs>
              <w:spacing w:after="0" w:line="240" w:lineRule="auto"/>
              <w:rPr>
                <w:i/>
                <w:color w:val="000000" w:themeColor="text1"/>
                <w:spacing w:val="-8"/>
                <w:lang w:val="fr-CD"/>
              </w:rPr>
            </w:pPr>
            <w:r w:rsidRPr="00803D91">
              <w:rPr>
                <w:color w:val="000000" w:themeColor="text1"/>
                <w:spacing w:val="-4"/>
              </w:rPr>
              <w:t xml:space="preserve"> </w:t>
            </w:r>
            <w:r w:rsidRPr="008B14D6">
              <w:rPr>
                <w:color w:val="000000" w:themeColor="text1"/>
                <w:spacing w:val="-4"/>
                <w:lang w:val="fr-CD"/>
              </w:rPr>
              <w:t>___ ___ /___ ___ /___ ___ ___ ___</w:t>
            </w:r>
          </w:p>
        </w:tc>
      </w:tr>
      <w:tr w:rsidR="000A21F1" w:rsidRPr="008B14D6" w14:paraId="4E876943" w14:textId="77777777" w:rsidTr="008E66FA">
        <w:trPr>
          <w:cantSplit/>
          <w:trHeight w:val="576"/>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8BF82A7" w14:textId="77777777" w:rsidR="000A21F1" w:rsidRPr="00E43C2E" w:rsidRDefault="000A21F1" w:rsidP="00A41D6B">
            <w:pPr>
              <w:pStyle w:val="ListParagraph"/>
              <w:numPr>
                <w:ilvl w:val="0"/>
                <w:numId w:val="8"/>
              </w:numPr>
              <w:spacing w:after="0" w:line="240" w:lineRule="auto"/>
              <w:rPr>
                <w:color w:val="000000" w:themeColor="text1"/>
                <w:lang w:val="fr-CD"/>
              </w:rPr>
            </w:pPr>
            <w:r w:rsidRPr="008B14D6">
              <w:rPr>
                <w:rFonts w:ascii="Calibri" w:eastAsia="Times New Roman" w:hAnsi="Calibri" w:cs="Calibri"/>
                <w:color w:val="000000"/>
                <w:lang w:bidi="fr-FR"/>
              </w:rPr>
              <w:t>[</w:t>
            </w:r>
            <w:r w:rsidRPr="008B14D6">
              <w:rPr>
                <w:rFonts w:eastAsia="Times New Roman" w:cs="Calibri"/>
                <w:i/>
                <w:color w:val="000000"/>
              </w:rPr>
              <w:t xml:space="preserve"> Koma soki moyanoli azali mwasi to mobali</w:t>
            </w:r>
            <w:r w:rsidRPr="008B14D6">
              <w:rPr>
                <w:rFonts w:eastAsia="Times New Roman" w:cs="Calibri"/>
                <w:i/>
                <w:iCs/>
                <w:color w:val="000000"/>
              </w:rPr>
              <w:t xml:space="preserve"> </w:t>
            </w:r>
            <w:r w:rsidRPr="008B14D6">
              <w:rPr>
                <w:rFonts w:ascii="Calibri" w:eastAsia="Times New Roman" w:hAnsi="Calibri" w:cs="Calibri"/>
                <w:color w:val="000000"/>
                <w:lang w:bidi="fr-FR"/>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6041DE1" w14:textId="77777777" w:rsidR="000A21F1" w:rsidRPr="008B14D6" w:rsidRDefault="000A21F1" w:rsidP="00A41D6B">
            <w:pPr>
              <w:pStyle w:val="ListParagraph"/>
              <w:numPr>
                <w:ilvl w:val="0"/>
                <w:numId w:val="50"/>
              </w:numPr>
              <w:spacing w:after="0" w:line="240" w:lineRule="auto"/>
            </w:pPr>
            <w:r w:rsidRPr="008B14D6">
              <w:rPr>
                <w:lang w:bidi="fr-FR"/>
              </w:rPr>
              <w:t>Mobali</w:t>
            </w:r>
          </w:p>
          <w:p w14:paraId="06FB1915" w14:textId="77777777" w:rsidR="000A21F1" w:rsidRPr="00E43C2E" w:rsidRDefault="000A21F1" w:rsidP="00A41D6B">
            <w:pPr>
              <w:pStyle w:val="ListParagraph"/>
              <w:numPr>
                <w:ilvl w:val="0"/>
                <w:numId w:val="50"/>
              </w:numPr>
              <w:spacing w:after="0" w:line="240" w:lineRule="auto"/>
            </w:pPr>
            <w:r w:rsidRPr="008B14D6">
              <w:rPr>
                <w:lang w:bidi="fr-FR"/>
              </w:rPr>
              <w:t>Muasi</w:t>
            </w:r>
          </w:p>
        </w:tc>
      </w:tr>
      <w:tr w:rsidR="000A21F1" w:rsidRPr="008B14D6" w14:paraId="63C3EBC3" w14:textId="77777777" w:rsidTr="008E66FA">
        <w:trPr>
          <w:cantSplit/>
          <w:trHeight w:val="1584"/>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649EEC" w14:textId="3649839C" w:rsidR="000A21F1" w:rsidRPr="00E43C2E" w:rsidRDefault="000A21F1" w:rsidP="00A41D6B">
            <w:pPr>
              <w:pStyle w:val="ListParagraph"/>
              <w:numPr>
                <w:ilvl w:val="0"/>
                <w:numId w:val="8"/>
              </w:numPr>
              <w:spacing w:after="0" w:line="240" w:lineRule="auto"/>
              <w:rPr>
                <w:color w:val="000000" w:themeColor="text1"/>
                <w:lang w:val="fr-CD"/>
              </w:rPr>
            </w:pPr>
            <w:r w:rsidRPr="00E43C2E">
              <w:rPr>
                <w:color w:val="000000" w:themeColor="text1"/>
                <w:spacing w:val="-4"/>
                <w:lang w:val="fr-FR"/>
              </w:rPr>
              <w:t xml:space="preserve">Kelasi nini ya likolo </w:t>
            </w:r>
            <w:r w:rsidRPr="008B14D6">
              <w:rPr>
                <w:color w:val="000000" w:themeColor="text1"/>
                <w:spacing w:val="-4"/>
                <w:lang w:val="fr-FR"/>
              </w:rPr>
              <w:t>osilisa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2318AC5" w14:textId="77777777" w:rsidR="000A21F1" w:rsidRPr="008B14D6" w:rsidRDefault="000A21F1" w:rsidP="00A41D6B">
            <w:pPr>
              <w:pStyle w:val="ListParagraph"/>
              <w:numPr>
                <w:ilvl w:val="0"/>
                <w:numId w:val="51"/>
              </w:numPr>
              <w:suppressAutoHyphens/>
              <w:autoSpaceDN w:val="0"/>
              <w:spacing w:after="0" w:line="240" w:lineRule="auto"/>
              <w:contextualSpacing w:val="0"/>
              <w:textAlignment w:val="baseline"/>
            </w:pPr>
            <w:r w:rsidRPr="008B14D6">
              <w:t>Eloko te</w:t>
            </w:r>
          </w:p>
          <w:p w14:paraId="11A5628A" w14:textId="77777777" w:rsidR="000A21F1" w:rsidRPr="008B14D6" w:rsidRDefault="000A21F1" w:rsidP="00A41D6B">
            <w:pPr>
              <w:pStyle w:val="ListParagraph"/>
              <w:numPr>
                <w:ilvl w:val="0"/>
                <w:numId w:val="51"/>
              </w:numPr>
              <w:suppressAutoHyphens/>
              <w:autoSpaceDN w:val="0"/>
              <w:spacing w:after="0" w:line="240" w:lineRule="auto"/>
              <w:contextualSpacing w:val="0"/>
              <w:textAlignment w:val="baseline"/>
            </w:pPr>
            <w:r w:rsidRPr="008B14D6">
              <w:t>Eteyelo ya yambo</w:t>
            </w:r>
          </w:p>
          <w:p w14:paraId="10C1F9BD" w14:textId="77777777" w:rsidR="000A21F1" w:rsidRPr="008B14D6" w:rsidRDefault="000A21F1" w:rsidP="00A41D6B">
            <w:pPr>
              <w:pStyle w:val="ListParagraph"/>
              <w:numPr>
                <w:ilvl w:val="0"/>
                <w:numId w:val="51"/>
              </w:numPr>
              <w:suppressAutoHyphens/>
              <w:autoSpaceDN w:val="0"/>
              <w:spacing w:after="0" w:line="240" w:lineRule="auto"/>
              <w:contextualSpacing w:val="0"/>
              <w:textAlignment w:val="baseline"/>
            </w:pPr>
            <w:r w:rsidRPr="008B14D6">
              <w:t xml:space="preserve">Eteyelo ya katikati  </w:t>
            </w:r>
          </w:p>
          <w:p w14:paraId="7C968493" w14:textId="77777777" w:rsidR="000A21F1" w:rsidRPr="008B14D6" w:rsidRDefault="000A21F1" w:rsidP="00A41D6B">
            <w:pPr>
              <w:pStyle w:val="ListParagraph"/>
              <w:numPr>
                <w:ilvl w:val="0"/>
                <w:numId w:val="51"/>
              </w:numPr>
              <w:suppressAutoHyphens/>
              <w:autoSpaceDN w:val="0"/>
              <w:spacing w:after="0" w:line="240" w:lineRule="auto"/>
              <w:contextualSpacing w:val="0"/>
              <w:textAlignment w:val="baseline"/>
            </w:pPr>
            <w:r w:rsidRPr="008B14D6">
              <w:t xml:space="preserve">Diplome ya eteyelo ya katikati </w:t>
            </w:r>
          </w:p>
          <w:p w14:paraId="5FDDABAD" w14:textId="77777777" w:rsidR="000A21F1" w:rsidRDefault="000A21F1" w:rsidP="00A41D6B">
            <w:pPr>
              <w:pStyle w:val="ListParagraph"/>
              <w:numPr>
                <w:ilvl w:val="0"/>
                <w:numId w:val="51"/>
              </w:numPr>
              <w:suppressAutoHyphens/>
              <w:autoSpaceDN w:val="0"/>
              <w:spacing w:after="0" w:line="240" w:lineRule="auto"/>
              <w:contextualSpacing w:val="0"/>
              <w:textAlignment w:val="baseline"/>
            </w:pPr>
            <w:r w:rsidRPr="008B14D6">
              <w:t xml:space="preserve">Diplome ya iniversité  </w:t>
            </w:r>
          </w:p>
          <w:p w14:paraId="577DD81E" w14:textId="77777777" w:rsidR="000A21F1" w:rsidRDefault="000A21F1" w:rsidP="00A41D6B">
            <w:pPr>
              <w:pStyle w:val="ListParagraph"/>
              <w:numPr>
                <w:ilvl w:val="0"/>
                <w:numId w:val="51"/>
              </w:numPr>
              <w:suppressAutoHyphens/>
              <w:autoSpaceDN w:val="0"/>
              <w:spacing w:after="0" w:line="240" w:lineRule="auto"/>
              <w:contextualSpacing w:val="0"/>
              <w:textAlignment w:val="baseline"/>
            </w:pPr>
            <w:r w:rsidRPr="00E43C2E">
              <w:t>Eteyelo ya tekiniki to mosala</w:t>
            </w:r>
          </w:p>
          <w:p w14:paraId="15A93095" w14:textId="4B8F6761" w:rsidR="000A21F1" w:rsidRPr="00962D69" w:rsidRDefault="000A21F1" w:rsidP="00A41D6B">
            <w:pPr>
              <w:pStyle w:val="ListParagraph"/>
              <w:numPr>
                <w:ilvl w:val="0"/>
                <w:numId w:val="51"/>
              </w:numPr>
              <w:suppressAutoHyphens/>
              <w:autoSpaceDN w:val="0"/>
              <w:spacing w:after="0" w:line="240" w:lineRule="auto"/>
              <w:contextualSpacing w:val="0"/>
              <w:textAlignment w:val="baseline"/>
            </w:pPr>
            <w:r w:rsidRPr="00962D69">
              <w:rPr>
                <w:color w:val="000000" w:themeColor="text1"/>
                <w:spacing w:val="-8"/>
                <w:lang w:val="fr-CD" w:bidi="fr-FR"/>
              </w:rPr>
              <w:t>Naboyi (</w:t>
            </w:r>
            <w:r w:rsidRPr="00962D69">
              <w:rPr>
                <w:i/>
                <w:iCs/>
                <w:color w:val="000000" w:themeColor="text1"/>
                <w:spacing w:val="-8"/>
                <w:lang w:val="fr-CD" w:bidi="fr-FR"/>
              </w:rPr>
              <w:t>Ko tanga te</w:t>
            </w:r>
            <w:r w:rsidRPr="00962D69">
              <w:rPr>
                <w:color w:val="000000" w:themeColor="text1"/>
                <w:spacing w:val="-8"/>
                <w:lang w:val="fr-CD" w:bidi="fr-FR"/>
              </w:rPr>
              <w:t>)</w:t>
            </w:r>
          </w:p>
        </w:tc>
      </w:tr>
      <w:tr w:rsidR="000A21F1" w:rsidRPr="008B14D6" w14:paraId="0EFC69BC" w14:textId="77777777" w:rsidTr="008E66FA">
        <w:trPr>
          <w:cantSplit/>
          <w:trHeight w:val="1728"/>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125C948" w14:textId="3D4AD016" w:rsidR="000A21F1" w:rsidRPr="00E43C2E" w:rsidRDefault="000A21F1" w:rsidP="00A41D6B">
            <w:pPr>
              <w:pStyle w:val="ListParagraph"/>
              <w:numPr>
                <w:ilvl w:val="0"/>
                <w:numId w:val="8"/>
              </w:numPr>
              <w:spacing w:after="0" w:line="240" w:lineRule="auto"/>
              <w:rPr>
                <w:color w:val="000000" w:themeColor="text1"/>
              </w:rPr>
            </w:pPr>
            <w:r w:rsidRPr="00E43C2E">
              <w:rPr>
                <w:color w:val="000000" w:themeColor="text1"/>
                <w:spacing w:val="-4"/>
              </w:rPr>
              <w:t>Mosala nini ekotiselaka yo mbongo ya ebele</w:t>
            </w:r>
            <w:r w:rsidRPr="008B14D6">
              <w:rPr>
                <w:rFonts w:eastAsia="Times New Roman" w:cs="Calibri"/>
                <w:color w:val="000000" w:themeColor="text1"/>
                <w:spacing w:val="-4"/>
              </w:rPr>
              <w:t> </w:t>
            </w:r>
            <w:r w:rsidRPr="00E43C2E">
              <w:rPr>
                <w:color w:val="000000" w:themeColor="text1"/>
                <w:spacing w:val="-4"/>
              </w:rPr>
              <w:t>?</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1A7BDC0"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Bilanga, kobokola bibwele, misala ya zamba pe kolobo mbisi</w:t>
            </w:r>
          </w:p>
          <w:p w14:paraId="0B274C7D"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 xml:space="preserve">Misala ya  </w:t>
            </w:r>
            <w:r w:rsidRPr="008B14D6">
              <w:rPr>
                <w:color w:val="000000" w:themeColor="text1"/>
              </w:rPr>
              <w:t>extractives</w:t>
            </w:r>
          </w:p>
          <w:p w14:paraId="7DAE13CD"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 xml:space="preserve">Misala ya kosala biloko </w:t>
            </w:r>
          </w:p>
          <w:p w14:paraId="1A3A88C0" w14:textId="77777777" w:rsidR="000A21F1" w:rsidRPr="00E43C2E" w:rsidRDefault="000A21F1" w:rsidP="00A41D6B">
            <w:pPr>
              <w:pStyle w:val="ListParagraph"/>
              <w:numPr>
                <w:ilvl w:val="0"/>
                <w:numId w:val="52"/>
              </w:numPr>
              <w:suppressAutoHyphens/>
              <w:autoSpaceDN w:val="0"/>
              <w:spacing w:after="0" w:line="240" w:lineRule="auto"/>
              <w:contextualSpacing w:val="0"/>
              <w:textAlignment w:val="baseline"/>
              <w:rPr>
                <w:lang w:val="fr-FR"/>
              </w:rPr>
            </w:pPr>
            <w:r w:rsidRPr="00E43C2E">
              <w:rPr>
                <w:lang w:val="fr-FR"/>
              </w:rPr>
              <w:t xml:space="preserve">Kobimisa pe kokabola courant, gaz pe mayi </w:t>
            </w:r>
          </w:p>
          <w:p w14:paraId="529CE92B" w14:textId="77777777" w:rsidR="000A21F1" w:rsidRPr="00E43C2E" w:rsidRDefault="000A21F1" w:rsidP="00A41D6B">
            <w:pPr>
              <w:pStyle w:val="ListParagraph"/>
              <w:numPr>
                <w:ilvl w:val="0"/>
                <w:numId w:val="52"/>
              </w:numPr>
              <w:suppressAutoHyphens/>
              <w:autoSpaceDN w:val="0"/>
              <w:spacing w:after="0" w:line="240" w:lineRule="auto"/>
              <w:contextualSpacing w:val="0"/>
              <w:textAlignment w:val="baseline"/>
            </w:pPr>
            <w:r w:rsidRPr="00E43C2E">
              <w:t xml:space="preserve">Kotonga ba ndako pe bato ya mayele </w:t>
            </w:r>
          </w:p>
          <w:p w14:paraId="68A9F208" w14:textId="77777777" w:rsidR="000A21F1" w:rsidRPr="00E43C2E" w:rsidRDefault="000A21F1" w:rsidP="00A41D6B">
            <w:pPr>
              <w:pStyle w:val="ListParagraph"/>
              <w:numPr>
                <w:ilvl w:val="0"/>
                <w:numId w:val="52"/>
              </w:numPr>
              <w:suppressAutoHyphens/>
              <w:autoSpaceDN w:val="0"/>
              <w:spacing w:after="0" w:line="240" w:lineRule="auto"/>
              <w:contextualSpacing w:val="0"/>
              <w:textAlignment w:val="baseline"/>
            </w:pPr>
            <w:r w:rsidRPr="00E43C2E">
              <w:t xml:space="preserve">Misala ya ko bafandisa bato pe yako leyisa bango </w:t>
            </w:r>
          </w:p>
          <w:p w14:paraId="5AB70DD2"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Transport et entreposage</w:t>
            </w:r>
          </w:p>
          <w:p w14:paraId="3B9A273A"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Misala ya  poste pe  t</w:t>
            </w:r>
            <w:r w:rsidRPr="008B14D6">
              <w:rPr>
                <w:rFonts w:cs="Calibri"/>
              </w:rPr>
              <w:t>é</w:t>
            </w:r>
            <w:r w:rsidRPr="008B14D6">
              <w:t>l</w:t>
            </w:r>
            <w:r w:rsidRPr="008B14D6">
              <w:rPr>
                <w:rFonts w:cs="Calibri"/>
              </w:rPr>
              <w:t>é</w:t>
            </w:r>
            <w:r w:rsidRPr="008B14D6">
              <w:t>communication</w:t>
            </w:r>
          </w:p>
          <w:p w14:paraId="23DFB22A"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 xml:space="preserve">Misala ya mbongo na </w:t>
            </w:r>
            <w:r w:rsidRPr="008B14D6">
              <w:rPr>
                <w:rFonts w:cs="Calibri"/>
              </w:rPr>
              <w:t>assurances</w:t>
            </w:r>
          </w:p>
          <w:p w14:paraId="57C2C3C8"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rPr>
                <w:rFonts w:cs="Calibri"/>
              </w:rPr>
              <w:t>Misala professionnelles, siansi  pe tekiniki</w:t>
            </w:r>
          </w:p>
          <w:p w14:paraId="65DDB748"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Misala ya koteka ba ndako pe misala ya mikanda ya leta</w:t>
            </w:r>
          </w:p>
          <w:p w14:paraId="05CD2704"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Misala ya leta, ya kobatela, kobatela babola</w:t>
            </w:r>
          </w:p>
          <w:p w14:paraId="2A5E8079"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Mateya</w:t>
            </w:r>
          </w:p>
          <w:p w14:paraId="06736865"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 xml:space="preserve">Bokolongono pe misala ya bato </w:t>
            </w:r>
          </w:p>
          <w:p w14:paraId="14789448"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 xml:space="preserve">Arts, kosepele na lisano </w:t>
            </w:r>
          </w:p>
          <w:p w14:paraId="70DD3A5C"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Mosala moko te</w:t>
            </w:r>
          </w:p>
          <w:p w14:paraId="7214E211"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rPr>
                <w:rFonts w:cs="Calibri"/>
              </w:rPr>
              <w:t xml:space="preserve">Mayele ya kosala misala nyoso (lobela musala yango) </w:t>
            </w:r>
          </w:p>
          <w:p w14:paraId="26318FC0" w14:textId="77777777" w:rsidR="000A21F1" w:rsidRPr="008B14D6" w:rsidRDefault="000A21F1" w:rsidP="00A41D6B">
            <w:pPr>
              <w:pStyle w:val="ListParagraph"/>
              <w:numPr>
                <w:ilvl w:val="0"/>
                <w:numId w:val="52"/>
              </w:numPr>
              <w:suppressAutoHyphens/>
              <w:autoSpaceDN w:val="0"/>
              <w:spacing w:after="0" w:line="240" w:lineRule="auto"/>
              <w:contextualSpacing w:val="0"/>
              <w:textAlignment w:val="baseline"/>
            </w:pPr>
            <w:r w:rsidRPr="008B14D6">
              <w:t xml:space="preserve">Mobali to mwasi ya mobongo </w:t>
            </w:r>
          </w:p>
          <w:p w14:paraId="5664900A" w14:textId="7A1DC2B7" w:rsidR="000A21F1" w:rsidRPr="008B14D6" w:rsidRDefault="000A21F1" w:rsidP="00A41D6B">
            <w:pPr>
              <w:numPr>
                <w:ilvl w:val="0"/>
                <w:numId w:val="52"/>
              </w:numPr>
              <w:tabs>
                <w:tab w:val="left" w:pos="690"/>
              </w:tabs>
              <w:spacing w:after="0" w:line="240" w:lineRule="auto"/>
              <w:rPr>
                <w:color w:val="000000" w:themeColor="text1"/>
                <w:spacing w:val="-4"/>
                <w:lang w:val="fr-CD"/>
              </w:rPr>
            </w:pPr>
            <w:r w:rsidRPr="008B14D6">
              <w:t>Mombongo ya muki</w:t>
            </w:r>
          </w:p>
          <w:p w14:paraId="6AF6C0EC" w14:textId="294853A2" w:rsidR="000A21F1" w:rsidRPr="00E43C2E" w:rsidRDefault="000A21F1" w:rsidP="00A41D6B">
            <w:pPr>
              <w:numPr>
                <w:ilvl w:val="0"/>
                <w:numId w:val="52"/>
              </w:numPr>
              <w:tabs>
                <w:tab w:val="left" w:pos="690"/>
              </w:tabs>
              <w:spacing w:after="0" w:line="240" w:lineRule="auto"/>
              <w:rPr>
                <w:color w:val="000000" w:themeColor="text1"/>
                <w:spacing w:val="-4"/>
                <w:lang w:val="fr-CD"/>
              </w:rPr>
            </w:pPr>
            <w:r w:rsidRPr="00962D69">
              <w:rPr>
                <w:color w:val="000000" w:themeColor="text1"/>
                <w:spacing w:val="-8"/>
                <w:lang w:val="fr-CD" w:bidi="fr-FR"/>
              </w:rPr>
              <w:t>Naboyi (</w:t>
            </w:r>
            <w:r w:rsidRPr="00962D69">
              <w:rPr>
                <w:i/>
                <w:iCs/>
                <w:color w:val="000000" w:themeColor="text1"/>
                <w:spacing w:val="-8"/>
                <w:lang w:val="fr-CD" w:bidi="fr-FR"/>
              </w:rPr>
              <w:t>Ko tanga te</w:t>
            </w:r>
            <w:r w:rsidRPr="00962D69">
              <w:rPr>
                <w:color w:val="000000" w:themeColor="text1"/>
                <w:spacing w:val="-8"/>
                <w:lang w:val="fr-CD" w:bidi="fr-FR"/>
              </w:rPr>
              <w:t>)</w:t>
            </w:r>
          </w:p>
        </w:tc>
      </w:tr>
      <w:tr w:rsidR="000A21F1" w:rsidRPr="008B14D6" w14:paraId="31CB3925" w14:textId="77777777" w:rsidTr="008E66FA">
        <w:trPr>
          <w:cantSplit/>
          <w:trHeight w:val="1152"/>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E18159" w14:textId="5FCE148F" w:rsidR="000A21F1" w:rsidRPr="008B14D6" w:rsidRDefault="000A21F1" w:rsidP="00A41D6B">
            <w:pPr>
              <w:pStyle w:val="ListParagraph"/>
              <w:numPr>
                <w:ilvl w:val="0"/>
                <w:numId w:val="8"/>
              </w:numPr>
              <w:spacing w:after="0" w:line="240" w:lineRule="auto"/>
              <w:rPr>
                <w:color w:val="000000" w:themeColor="text1"/>
                <w:lang w:val="fr-CD" w:bidi="fr-FR"/>
              </w:rPr>
            </w:pPr>
            <w:r w:rsidRPr="008B14D6">
              <w:rPr>
                <w:rFonts w:eastAsia="Times New Roman" w:cs="Calibri"/>
                <w:color w:val="000000" w:themeColor="text1"/>
                <w:spacing w:val="-4"/>
                <w:lang w:val="fr-FR"/>
              </w:rPr>
              <w:lastRenderedPageBreak/>
              <w:t>Munoko nini olobaka ming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FEE5454" w14:textId="5315D9B2" w:rsidR="000A21F1" w:rsidRPr="008B14D6" w:rsidRDefault="000A21F1" w:rsidP="00A41D6B">
            <w:pPr>
              <w:numPr>
                <w:ilvl w:val="0"/>
                <w:numId w:val="9"/>
              </w:numPr>
              <w:tabs>
                <w:tab w:val="left" w:pos="690"/>
              </w:tabs>
              <w:spacing w:after="0" w:line="240" w:lineRule="auto"/>
              <w:rPr>
                <w:color w:val="000000" w:themeColor="text1"/>
                <w:spacing w:val="-4"/>
                <w:lang w:val="fr-CD"/>
              </w:rPr>
            </w:pPr>
            <w:r>
              <w:rPr>
                <w:color w:val="000000" w:themeColor="text1"/>
                <w:spacing w:val="-4"/>
                <w:lang w:val="fr-CD"/>
              </w:rPr>
              <w:t>Lifalansé</w:t>
            </w:r>
          </w:p>
          <w:p w14:paraId="7526056F" w14:textId="77777777" w:rsidR="000A21F1" w:rsidRPr="008B14D6" w:rsidRDefault="000A21F1" w:rsidP="00A41D6B">
            <w:pPr>
              <w:numPr>
                <w:ilvl w:val="0"/>
                <w:numId w:val="9"/>
              </w:numPr>
              <w:tabs>
                <w:tab w:val="left" w:pos="690"/>
              </w:tabs>
              <w:spacing w:after="0" w:line="240" w:lineRule="auto"/>
              <w:rPr>
                <w:color w:val="000000" w:themeColor="text1"/>
                <w:spacing w:val="-4"/>
                <w:lang w:val="fr-CD"/>
              </w:rPr>
            </w:pPr>
            <w:r w:rsidRPr="008B14D6">
              <w:rPr>
                <w:color w:val="000000" w:themeColor="text1"/>
                <w:spacing w:val="-4"/>
                <w:lang w:val="fr-CD"/>
              </w:rPr>
              <w:t>Lingala</w:t>
            </w:r>
          </w:p>
          <w:p w14:paraId="4EAB7B52" w14:textId="77777777" w:rsidR="000A21F1" w:rsidRPr="008B14D6" w:rsidRDefault="000A21F1" w:rsidP="00A41D6B">
            <w:pPr>
              <w:numPr>
                <w:ilvl w:val="0"/>
                <w:numId w:val="9"/>
              </w:numPr>
              <w:tabs>
                <w:tab w:val="left" w:pos="690"/>
              </w:tabs>
              <w:spacing w:after="0" w:line="240" w:lineRule="auto"/>
              <w:rPr>
                <w:color w:val="000000" w:themeColor="text1"/>
                <w:spacing w:val="-4"/>
                <w:lang w:val="fr-CD"/>
              </w:rPr>
            </w:pPr>
            <w:r w:rsidRPr="008B14D6">
              <w:rPr>
                <w:color w:val="000000" w:themeColor="text1"/>
                <w:spacing w:val="-4"/>
                <w:lang w:val="fr-CD"/>
              </w:rPr>
              <w:t>Kiswahili</w:t>
            </w:r>
          </w:p>
          <w:p w14:paraId="23A6C658" w14:textId="77777777" w:rsidR="000A21F1" w:rsidRPr="008B14D6" w:rsidRDefault="000A21F1" w:rsidP="00A41D6B">
            <w:pPr>
              <w:numPr>
                <w:ilvl w:val="0"/>
                <w:numId w:val="9"/>
              </w:numPr>
              <w:tabs>
                <w:tab w:val="left" w:pos="690"/>
              </w:tabs>
              <w:spacing w:after="0" w:line="240" w:lineRule="auto"/>
              <w:rPr>
                <w:color w:val="000000" w:themeColor="text1"/>
                <w:spacing w:val="-4"/>
                <w:lang w:val="fr-CD"/>
              </w:rPr>
            </w:pPr>
            <w:r w:rsidRPr="008B14D6">
              <w:rPr>
                <w:color w:val="000000" w:themeColor="text1"/>
                <w:spacing w:val="-4"/>
                <w:lang w:val="fr-CD"/>
              </w:rPr>
              <w:t>Kinande</w:t>
            </w:r>
          </w:p>
          <w:p w14:paraId="761F4336" w14:textId="3C470190" w:rsidR="000A21F1" w:rsidRPr="00962D69" w:rsidRDefault="000A21F1" w:rsidP="00A41D6B">
            <w:pPr>
              <w:numPr>
                <w:ilvl w:val="0"/>
                <w:numId w:val="9"/>
              </w:numPr>
              <w:tabs>
                <w:tab w:val="left" w:pos="690"/>
              </w:tabs>
              <w:spacing w:after="0" w:line="240" w:lineRule="auto"/>
              <w:rPr>
                <w:i/>
                <w:color w:val="000000" w:themeColor="text1"/>
                <w:spacing w:val="-8"/>
                <w:lang w:val="fr-CD" w:bidi="fr-FR"/>
              </w:rPr>
            </w:pPr>
            <w:r>
              <w:rPr>
                <w:color w:val="000000" w:themeColor="text1"/>
                <w:spacing w:val="-4"/>
                <w:lang w:val="fr-CD"/>
              </w:rPr>
              <w:t>Mosusu</w:t>
            </w:r>
            <w:r w:rsidRPr="008B14D6">
              <w:rPr>
                <w:color w:val="000000" w:themeColor="text1"/>
                <w:spacing w:val="-4"/>
                <w:lang w:val="fr-CD"/>
              </w:rPr>
              <w:t xml:space="preserve"> __________________</w:t>
            </w:r>
          </w:p>
          <w:p w14:paraId="7B2BE23C" w14:textId="0CE666C7" w:rsidR="000A21F1" w:rsidRPr="008B14D6" w:rsidRDefault="000A21F1" w:rsidP="00A41D6B">
            <w:pPr>
              <w:numPr>
                <w:ilvl w:val="0"/>
                <w:numId w:val="9"/>
              </w:numPr>
              <w:tabs>
                <w:tab w:val="left" w:pos="690"/>
              </w:tabs>
              <w:spacing w:after="0" w:line="240" w:lineRule="auto"/>
              <w:rPr>
                <w:i/>
                <w:color w:val="000000" w:themeColor="text1"/>
                <w:spacing w:val="-8"/>
                <w:lang w:val="fr-CD" w:bidi="fr-FR"/>
              </w:rPr>
            </w:pPr>
            <w:r w:rsidRPr="00962D69">
              <w:rPr>
                <w:color w:val="000000" w:themeColor="text1"/>
                <w:spacing w:val="-8"/>
                <w:lang w:val="fr-CD" w:bidi="fr-FR"/>
              </w:rPr>
              <w:t>Naboyi (</w:t>
            </w:r>
            <w:r w:rsidRPr="00962D69">
              <w:rPr>
                <w:i/>
                <w:iCs/>
                <w:color w:val="000000" w:themeColor="text1"/>
                <w:spacing w:val="-8"/>
                <w:lang w:val="fr-CD" w:bidi="fr-FR"/>
              </w:rPr>
              <w:t>Ko tanga te</w:t>
            </w:r>
            <w:r w:rsidRPr="00962D69">
              <w:rPr>
                <w:color w:val="000000" w:themeColor="text1"/>
                <w:spacing w:val="-8"/>
                <w:lang w:val="fr-CD" w:bidi="fr-FR"/>
              </w:rPr>
              <w:t>)</w:t>
            </w:r>
          </w:p>
        </w:tc>
      </w:tr>
      <w:tr w:rsidR="000A21F1" w:rsidRPr="008B14D6" w14:paraId="06066E23" w14:textId="77777777" w:rsidTr="008E66FA">
        <w:trPr>
          <w:cantSplit/>
          <w:trHeight w:val="1043"/>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2424EF8" w14:textId="6E6CF0E8" w:rsidR="000A21F1" w:rsidRPr="00A91367" w:rsidRDefault="000A21F1" w:rsidP="00A41D6B">
            <w:pPr>
              <w:pStyle w:val="ListParagraph"/>
              <w:numPr>
                <w:ilvl w:val="0"/>
                <w:numId w:val="8"/>
              </w:numPr>
              <w:spacing w:after="0" w:line="240" w:lineRule="auto"/>
              <w:rPr>
                <w:color w:val="000000" w:themeColor="text1"/>
                <w:spacing w:val="-4"/>
              </w:rPr>
            </w:pPr>
            <w:r>
              <w:rPr>
                <w:color w:val="000000" w:themeColor="text1"/>
                <w:spacing w:val="-4"/>
              </w:rPr>
              <w:t xml:space="preserve">Munoko ya mboka nini olobaka </w:t>
            </w:r>
            <w:r w:rsidRPr="00E93A50">
              <w:rPr>
                <w:color w:val="000000" w:themeColor="text1"/>
                <w:spacing w:val="-4"/>
              </w:rPr>
              <w:t>(munoko ya mboka na bino)</w:t>
            </w:r>
            <w:r>
              <w:rPr>
                <w:color w:val="000000" w:themeColor="text1"/>
                <w:spacing w:val="-4"/>
              </w:rPr>
              <w:t xml:space="preserve">? </w:t>
            </w:r>
          </w:p>
          <w:p w14:paraId="6E37C99B" w14:textId="77777777" w:rsidR="000A21F1" w:rsidRPr="00962D69" w:rsidRDefault="000A21F1" w:rsidP="000A21F1">
            <w:pPr>
              <w:spacing w:after="0" w:line="240" w:lineRule="auto"/>
              <w:rPr>
                <w:rFonts w:eastAsia="Times New Roman" w:cs="Calibri"/>
                <w:color w:val="000000" w:themeColor="text1"/>
                <w:spacing w:val="-4"/>
              </w:rPr>
            </w:pP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61F118" w14:textId="37E10991" w:rsidR="000A21F1" w:rsidRPr="00E43C2E" w:rsidRDefault="000A21F1" w:rsidP="00A41D6B">
            <w:pPr>
              <w:numPr>
                <w:ilvl w:val="0"/>
                <w:numId w:val="10"/>
              </w:numPr>
              <w:tabs>
                <w:tab w:val="left" w:pos="690"/>
              </w:tabs>
              <w:spacing w:after="0" w:line="240" w:lineRule="auto"/>
              <w:rPr>
                <w:color w:val="000000" w:themeColor="text1"/>
                <w:spacing w:val="-4"/>
                <w:lang w:val="fr-CD"/>
              </w:rPr>
            </w:pPr>
            <w:r w:rsidRPr="00E43C2E">
              <w:rPr>
                <w:color w:val="000000" w:themeColor="text1"/>
                <w:spacing w:val="-4"/>
                <w:lang w:val="fr-CD"/>
              </w:rPr>
              <w:t>[</w:t>
            </w:r>
            <w:r>
              <w:t>Munoko</w:t>
            </w:r>
            <w:r w:rsidRPr="00E43C2E">
              <w:rPr>
                <w:color w:val="000000" w:themeColor="text1"/>
                <w:spacing w:val="-4"/>
                <w:lang w:val="fr-CD"/>
              </w:rPr>
              <w:t xml:space="preserve"> 1]</w:t>
            </w:r>
          </w:p>
          <w:p w14:paraId="6A6AE6FB" w14:textId="4F38CF79" w:rsidR="000A21F1" w:rsidRPr="00E43C2E" w:rsidRDefault="000A21F1" w:rsidP="00A41D6B">
            <w:pPr>
              <w:numPr>
                <w:ilvl w:val="0"/>
                <w:numId w:val="10"/>
              </w:numPr>
              <w:tabs>
                <w:tab w:val="left" w:pos="690"/>
              </w:tabs>
              <w:spacing w:after="0" w:line="240" w:lineRule="auto"/>
              <w:rPr>
                <w:color w:val="000000" w:themeColor="text1"/>
                <w:spacing w:val="-4"/>
                <w:lang w:val="fr-CD"/>
              </w:rPr>
            </w:pPr>
            <w:r w:rsidRPr="00E43C2E">
              <w:rPr>
                <w:color w:val="000000" w:themeColor="text1"/>
                <w:spacing w:val="-4"/>
                <w:lang w:val="fr-CD"/>
              </w:rPr>
              <w:t>[</w:t>
            </w:r>
            <w:r>
              <w:t>Munoko</w:t>
            </w:r>
            <w:r w:rsidRPr="00E43C2E">
              <w:rPr>
                <w:color w:val="000000" w:themeColor="text1"/>
                <w:spacing w:val="-4"/>
                <w:lang w:val="fr-CD"/>
              </w:rPr>
              <w:t xml:space="preserve"> 2]</w:t>
            </w:r>
          </w:p>
          <w:p w14:paraId="06A3B9A7" w14:textId="77777777" w:rsidR="000A21F1" w:rsidRDefault="000A21F1" w:rsidP="00A41D6B">
            <w:pPr>
              <w:numPr>
                <w:ilvl w:val="0"/>
                <w:numId w:val="10"/>
              </w:numPr>
              <w:tabs>
                <w:tab w:val="left" w:pos="690"/>
              </w:tabs>
              <w:spacing w:after="0" w:line="240" w:lineRule="auto"/>
              <w:rPr>
                <w:color w:val="000000" w:themeColor="text1"/>
                <w:spacing w:val="-4"/>
                <w:lang w:val="fr-CD"/>
              </w:rPr>
            </w:pPr>
            <w:r w:rsidRPr="00E43C2E">
              <w:rPr>
                <w:color w:val="000000" w:themeColor="text1"/>
                <w:spacing w:val="-4"/>
                <w:lang w:val="fr-CD"/>
              </w:rPr>
              <w:t>[</w:t>
            </w:r>
            <w:r>
              <w:t>Munoko</w:t>
            </w:r>
            <w:r w:rsidRPr="00E43C2E">
              <w:rPr>
                <w:color w:val="000000" w:themeColor="text1"/>
                <w:spacing w:val="-4"/>
                <w:lang w:val="fr-CD"/>
              </w:rPr>
              <w:t xml:space="preserve"> 3]</w:t>
            </w:r>
          </w:p>
          <w:p w14:paraId="29D3966C" w14:textId="77777777" w:rsidR="000A21F1" w:rsidRPr="00962D69" w:rsidRDefault="000A21F1" w:rsidP="00A41D6B">
            <w:pPr>
              <w:numPr>
                <w:ilvl w:val="0"/>
                <w:numId w:val="10"/>
              </w:numPr>
              <w:tabs>
                <w:tab w:val="left" w:pos="690"/>
              </w:tabs>
              <w:spacing w:after="0" w:line="240" w:lineRule="auto"/>
              <w:rPr>
                <w:color w:val="000000" w:themeColor="text1"/>
                <w:spacing w:val="-4"/>
                <w:lang w:val="fr-CD"/>
              </w:rPr>
            </w:pPr>
            <w:r>
              <w:t>Mosusu</w:t>
            </w:r>
            <w:r w:rsidRPr="00F50DC4">
              <w:t xml:space="preserve"> ___________________________________</w:t>
            </w:r>
          </w:p>
          <w:p w14:paraId="6D3E31B9" w14:textId="0D6F254F" w:rsidR="000A21F1" w:rsidRPr="00A91367" w:rsidRDefault="000A21F1" w:rsidP="00A41D6B">
            <w:pPr>
              <w:numPr>
                <w:ilvl w:val="0"/>
                <w:numId w:val="10"/>
              </w:numPr>
              <w:tabs>
                <w:tab w:val="left" w:pos="690"/>
              </w:tabs>
              <w:spacing w:after="0" w:line="240" w:lineRule="auto"/>
              <w:rPr>
                <w:color w:val="000000" w:themeColor="text1"/>
                <w:spacing w:val="-4"/>
                <w:lang w:val="fr-CD"/>
              </w:rPr>
            </w:pPr>
            <w:r w:rsidRPr="00962D69">
              <w:rPr>
                <w:color w:val="000000" w:themeColor="text1"/>
                <w:spacing w:val="-8"/>
                <w:lang w:val="fr-CD" w:bidi="fr-FR"/>
              </w:rPr>
              <w:t>Naboyi (</w:t>
            </w:r>
            <w:r w:rsidRPr="00962D69">
              <w:rPr>
                <w:i/>
                <w:iCs/>
                <w:color w:val="000000" w:themeColor="text1"/>
                <w:spacing w:val="-8"/>
                <w:lang w:val="fr-CD" w:bidi="fr-FR"/>
              </w:rPr>
              <w:t>Ko tanga te</w:t>
            </w:r>
            <w:r w:rsidRPr="00962D69">
              <w:rPr>
                <w:color w:val="000000" w:themeColor="text1"/>
                <w:spacing w:val="-8"/>
                <w:lang w:val="fr-CD" w:bidi="fr-FR"/>
              </w:rPr>
              <w:t>)</w:t>
            </w:r>
          </w:p>
        </w:tc>
      </w:tr>
      <w:tr w:rsidR="000A21F1" w:rsidRPr="008B14D6" w14:paraId="302B3C48" w14:textId="77777777" w:rsidTr="008E66FA">
        <w:trPr>
          <w:cantSplit/>
          <w:trHeight w:val="104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FFBB46A" w14:textId="77777777" w:rsidR="000A21F1" w:rsidRPr="00053879" w:rsidRDefault="000A21F1" w:rsidP="00A41D6B">
            <w:pPr>
              <w:pStyle w:val="ListParagraph"/>
              <w:numPr>
                <w:ilvl w:val="0"/>
                <w:numId w:val="8"/>
              </w:numPr>
              <w:spacing w:after="0" w:line="240" w:lineRule="auto"/>
              <w:rPr>
                <w:color w:val="000000" w:themeColor="text1"/>
              </w:rPr>
            </w:pPr>
            <w:r w:rsidRPr="00053879">
              <w:rPr>
                <w:rFonts w:eastAsia="Times New Roman" w:cs="Calibri"/>
                <w:color w:val="000000" w:themeColor="text1"/>
                <w:spacing w:val="-4"/>
              </w:rPr>
              <w:t>Olingaka</w:t>
            </w:r>
            <w:r w:rsidRPr="00053879">
              <w:rPr>
                <w:color w:val="000000" w:themeColor="text1"/>
                <w:spacing w:val="-4"/>
              </w:rPr>
              <w:t xml:space="preserve"> kozua basango ya bokono ya Ebola</w:t>
            </w:r>
            <w:r w:rsidRPr="00053879">
              <w:rPr>
                <w:rFonts w:eastAsia="Times New Roman" w:cs="Calibri"/>
                <w:color w:val="000000" w:themeColor="text1"/>
                <w:spacing w:val="-4"/>
              </w:rPr>
              <w:t xml:space="preserve"> na minoko nini ?</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077998" w14:textId="77777777" w:rsidR="000A21F1" w:rsidRPr="00E43C2E" w:rsidRDefault="000A21F1" w:rsidP="00A41D6B">
            <w:pPr>
              <w:numPr>
                <w:ilvl w:val="0"/>
                <w:numId w:val="55"/>
              </w:numPr>
              <w:tabs>
                <w:tab w:val="left" w:pos="690"/>
              </w:tabs>
              <w:spacing w:after="0" w:line="240" w:lineRule="auto"/>
              <w:rPr>
                <w:color w:val="000000" w:themeColor="text1"/>
                <w:spacing w:val="-4"/>
                <w:lang w:val="fr-CD"/>
              </w:rPr>
            </w:pPr>
            <w:r w:rsidRPr="00E43C2E">
              <w:rPr>
                <w:color w:val="000000" w:themeColor="text1"/>
                <w:spacing w:val="-4"/>
                <w:lang w:val="fr-CD"/>
              </w:rPr>
              <w:t>[</w:t>
            </w:r>
            <w:r w:rsidRPr="00054EB8">
              <w:rPr>
                <w:color w:val="000000" w:themeColor="text1"/>
                <w:spacing w:val="-4"/>
                <w:lang w:val="fr-CD"/>
              </w:rPr>
              <w:t>Munoko</w:t>
            </w:r>
            <w:r w:rsidRPr="00E43C2E">
              <w:rPr>
                <w:color w:val="000000" w:themeColor="text1"/>
                <w:spacing w:val="-4"/>
                <w:lang w:val="fr-CD"/>
              </w:rPr>
              <w:t xml:space="preserve"> 1]</w:t>
            </w:r>
          </w:p>
          <w:p w14:paraId="39D068F4" w14:textId="77777777" w:rsidR="000A21F1" w:rsidRPr="00E43C2E" w:rsidRDefault="000A21F1" w:rsidP="00A41D6B">
            <w:pPr>
              <w:numPr>
                <w:ilvl w:val="0"/>
                <w:numId w:val="55"/>
              </w:numPr>
              <w:tabs>
                <w:tab w:val="left" w:pos="690"/>
              </w:tabs>
              <w:spacing w:after="0" w:line="240" w:lineRule="auto"/>
              <w:rPr>
                <w:color w:val="000000" w:themeColor="text1"/>
                <w:spacing w:val="-4"/>
                <w:lang w:val="fr-CD"/>
              </w:rPr>
            </w:pPr>
            <w:r w:rsidRPr="00E43C2E">
              <w:rPr>
                <w:color w:val="000000" w:themeColor="text1"/>
                <w:spacing w:val="-4"/>
                <w:lang w:val="fr-CD"/>
              </w:rPr>
              <w:t>[</w:t>
            </w:r>
            <w:r w:rsidRPr="00054EB8">
              <w:rPr>
                <w:color w:val="000000" w:themeColor="text1"/>
                <w:spacing w:val="-4"/>
                <w:lang w:val="fr-CD"/>
              </w:rPr>
              <w:t>Munoko</w:t>
            </w:r>
            <w:r w:rsidRPr="00E43C2E">
              <w:rPr>
                <w:color w:val="000000" w:themeColor="text1"/>
                <w:spacing w:val="-4"/>
                <w:lang w:val="fr-CD"/>
              </w:rPr>
              <w:t xml:space="preserve"> 2]</w:t>
            </w:r>
          </w:p>
          <w:p w14:paraId="0B571CFB" w14:textId="77777777" w:rsidR="000A21F1" w:rsidRDefault="000A21F1" w:rsidP="00A41D6B">
            <w:pPr>
              <w:numPr>
                <w:ilvl w:val="0"/>
                <w:numId w:val="55"/>
              </w:numPr>
              <w:tabs>
                <w:tab w:val="left" w:pos="690"/>
              </w:tabs>
              <w:spacing w:after="0" w:line="240" w:lineRule="auto"/>
              <w:rPr>
                <w:color w:val="000000" w:themeColor="text1"/>
                <w:spacing w:val="-4"/>
                <w:lang w:val="fr-CD"/>
              </w:rPr>
            </w:pPr>
            <w:r w:rsidRPr="00E43C2E">
              <w:rPr>
                <w:color w:val="000000" w:themeColor="text1"/>
                <w:spacing w:val="-4"/>
                <w:lang w:val="fr-CD"/>
              </w:rPr>
              <w:t>[</w:t>
            </w:r>
            <w:r w:rsidRPr="00054EB8">
              <w:rPr>
                <w:color w:val="000000" w:themeColor="text1"/>
                <w:spacing w:val="-4"/>
                <w:lang w:val="fr-CD"/>
              </w:rPr>
              <w:t>Munoko</w:t>
            </w:r>
            <w:r w:rsidRPr="00E43C2E">
              <w:rPr>
                <w:color w:val="000000" w:themeColor="text1"/>
                <w:spacing w:val="-4"/>
                <w:lang w:val="fr-CD"/>
              </w:rPr>
              <w:t xml:space="preserve"> 3]</w:t>
            </w:r>
          </w:p>
          <w:p w14:paraId="01267DBB" w14:textId="77777777" w:rsidR="000A21F1" w:rsidRPr="00962D69" w:rsidRDefault="000A21F1" w:rsidP="00A41D6B">
            <w:pPr>
              <w:numPr>
                <w:ilvl w:val="0"/>
                <w:numId w:val="55"/>
              </w:numPr>
              <w:tabs>
                <w:tab w:val="left" w:pos="690"/>
              </w:tabs>
              <w:spacing w:after="0" w:line="240" w:lineRule="auto"/>
              <w:rPr>
                <w:i/>
                <w:color w:val="000000" w:themeColor="text1"/>
                <w:spacing w:val="-8"/>
                <w:lang w:val="fr-CD"/>
              </w:rPr>
            </w:pPr>
            <w:r w:rsidRPr="00054EB8">
              <w:rPr>
                <w:color w:val="000000" w:themeColor="text1"/>
                <w:spacing w:val="-4"/>
                <w:lang w:val="fr-CD"/>
              </w:rPr>
              <w:t>Mosusu ___________________________________</w:t>
            </w:r>
          </w:p>
          <w:p w14:paraId="569278BB" w14:textId="3CB230A5" w:rsidR="000A21F1" w:rsidRPr="00E43C2E" w:rsidRDefault="000A21F1" w:rsidP="00A41D6B">
            <w:pPr>
              <w:numPr>
                <w:ilvl w:val="0"/>
                <w:numId w:val="55"/>
              </w:numPr>
              <w:tabs>
                <w:tab w:val="left" w:pos="690"/>
              </w:tabs>
              <w:spacing w:after="0" w:line="240" w:lineRule="auto"/>
              <w:rPr>
                <w:i/>
                <w:color w:val="000000" w:themeColor="text1"/>
                <w:spacing w:val="-8"/>
                <w:lang w:val="fr-CD"/>
              </w:rPr>
            </w:pPr>
            <w:r w:rsidRPr="00962D69">
              <w:rPr>
                <w:color w:val="000000" w:themeColor="text1"/>
                <w:spacing w:val="-8"/>
                <w:lang w:val="fr-CD" w:bidi="fr-FR"/>
              </w:rPr>
              <w:t>Naboyi (</w:t>
            </w:r>
            <w:r w:rsidRPr="00962D69">
              <w:rPr>
                <w:i/>
                <w:iCs/>
                <w:color w:val="000000" w:themeColor="text1"/>
                <w:spacing w:val="-8"/>
                <w:lang w:val="fr-CD" w:bidi="fr-FR"/>
              </w:rPr>
              <w:t>Ko tanga te</w:t>
            </w:r>
            <w:r w:rsidRPr="00962D69">
              <w:rPr>
                <w:color w:val="000000" w:themeColor="text1"/>
                <w:spacing w:val="-8"/>
                <w:lang w:val="fr-CD" w:bidi="fr-FR"/>
              </w:rPr>
              <w:t>)</w:t>
            </w:r>
          </w:p>
        </w:tc>
      </w:tr>
      <w:tr w:rsidR="000A21F1" w:rsidRPr="00962D69" w14:paraId="274F58EF" w14:textId="77777777" w:rsidTr="008E66FA">
        <w:trPr>
          <w:cantSplit/>
          <w:trHeight w:val="1040"/>
        </w:trPr>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9532E2" w14:textId="4EFA8979" w:rsidR="000A21F1" w:rsidRPr="008B14D6" w:rsidRDefault="000A21F1" w:rsidP="00A41D6B">
            <w:pPr>
              <w:pStyle w:val="ListParagraph"/>
              <w:numPr>
                <w:ilvl w:val="0"/>
                <w:numId w:val="8"/>
              </w:numPr>
              <w:spacing w:after="0" w:line="240" w:lineRule="auto"/>
              <w:rPr>
                <w:rFonts w:eastAsia="Times New Roman" w:cs="Calibri"/>
                <w:color w:val="000000" w:themeColor="text1"/>
                <w:spacing w:val="-4"/>
                <w:lang w:val="fr-CD"/>
              </w:rPr>
            </w:pPr>
            <w:r w:rsidRPr="008B14D6">
              <w:rPr>
                <w:color w:val="000000" w:themeColor="text1"/>
                <w:spacing w:val="-4"/>
                <w:lang w:val="fr-FR"/>
              </w:rPr>
              <w:t>Osambelaka wapi?</w:t>
            </w:r>
          </w:p>
        </w:tc>
        <w:tc>
          <w:tcPr>
            <w:tcW w:w="8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A0AC5C4" w14:textId="77777777" w:rsidR="000A21F1" w:rsidRDefault="000A21F1" w:rsidP="00A41D6B">
            <w:pPr>
              <w:numPr>
                <w:ilvl w:val="0"/>
                <w:numId w:val="56"/>
              </w:numPr>
              <w:tabs>
                <w:tab w:val="left" w:pos="690"/>
              </w:tabs>
              <w:spacing w:after="0" w:line="240" w:lineRule="auto"/>
              <w:rPr>
                <w:color w:val="000000" w:themeColor="text1"/>
                <w:spacing w:val="-4"/>
                <w:lang w:val="fr-CD"/>
              </w:rPr>
            </w:pPr>
            <w:r w:rsidRPr="00962D69">
              <w:rPr>
                <w:color w:val="000000" w:themeColor="text1"/>
                <w:spacing w:val="-4"/>
                <w:lang w:val="fr-CD"/>
              </w:rPr>
              <w:t>Bato ya protesta</w:t>
            </w:r>
          </w:p>
          <w:p w14:paraId="53A3CC51" w14:textId="1012531A" w:rsidR="000A21F1" w:rsidRPr="00BD679B" w:rsidRDefault="000A21F1" w:rsidP="00A41D6B">
            <w:pPr>
              <w:numPr>
                <w:ilvl w:val="0"/>
                <w:numId w:val="56"/>
              </w:numPr>
              <w:tabs>
                <w:tab w:val="left" w:pos="690"/>
              </w:tabs>
              <w:spacing w:after="0" w:line="240" w:lineRule="auto"/>
              <w:rPr>
                <w:color w:val="000000" w:themeColor="text1"/>
                <w:spacing w:val="-4"/>
                <w:lang w:val="fr-CD"/>
              </w:rPr>
            </w:pPr>
            <w:r w:rsidRPr="00BD679B">
              <w:rPr>
                <w:color w:val="000000" w:themeColor="text1"/>
                <w:spacing w:val="-4"/>
                <w:lang w:val="fr-CD"/>
              </w:rPr>
              <w:t>Bakatolike</w:t>
            </w:r>
          </w:p>
          <w:p w14:paraId="0281D385" w14:textId="7D0C158D" w:rsidR="000A21F1" w:rsidRPr="00BD679B" w:rsidRDefault="000A21F1" w:rsidP="00A41D6B">
            <w:pPr>
              <w:numPr>
                <w:ilvl w:val="0"/>
                <w:numId w:val="56"/>
              </w:numPr>
              <w:tabs>
                <w:tab w:val="left" w:pos="690"/>
              </w:tabs>
              <w:spacing w:after="0" w:line="240" w:lineRule="auto"/>
              <w:rPr>
                <w:color w:val="000000" w:themeColor="text1"/>
                <w:spacing w:val="-4"/>
              </w:rPr>
            </w:pPr>
            <w:r w:rsidRPr="00BD679B">
              <w:rPr>
                <w:color w:val="000000" w:themeColor="text1"/>
                <w:spacing w:val="-4"/>
              </w:rPr>
              <w:t>Bato ya ndako ya Nzambe elamuka</w:t>
            </w:r>
          </w:p>
          <w:p w14:paraId="270E726E" w14:textId="472C1DD8" w:rsidR="000A21F1" w:rsidRPr="00BD679B" w:rsidRDefault="000A21F1" w:rsidP="00A41D6B">
            <w:pPr>
              <w:numPr>
                <w:ilvl w:val="0"/>
                <w:numId w:val="56"/>
              </w:numPr>
              <w:tabs>
                <w:tab w:val="left" w:pos="690"/>
              </w:tabs>
              <w:spacing w:after="0" w:line="240" w:lineRule="auto"/>
              <w:rPr>
                <w:color w:val="000000" w:themeColor="text1"/>
                <w:spacing w:val="-4"/>
              </w:rPr>
            </w:pPr>
            <w:r w:rsidRPr="00BD679B">
              <w:rPr>
                <w:color w:val="000000" w:themeColor="text1"/>
                <w:spacing w:val="-4"/>
                <w:lang w:val="fr-CD"/>
              </w:rPr>
              <w:t>Bamizilma</w:t>
            </w:r>
          </w:p>
          <w:p w14:paraId="340DD21D" w14:textId="77777777" w:rsidR="000A21F1" w:rsidRDefault="000A21F1" w:rsidP="00A41D6B">
            <w:pPr>
              <w:numPr>
                <w:ilvl w:val="0"/>
                <w:numId w:val="56"/>
              </w:numPr>
              <w:tabs>
                <w:tab w:val="left" w:pos="690"/>
              </w:tabs>
              <w:spacing w:after="0" w:line="240" w:lineRule="auto"/>
              <w:rPr>
                <w:color w:val="000000" w:themeColor="text1"/>
                <w:spacing w:val="-4"/>
                <w:lang w:val="fr-CD"/>
              </w:rPr>
            </w:pPr>
            <w:r w:rsidRPr="00BD679B">
              <w:rPr>
                <w:color w:val="000000" w:themeColor="text1"/>
                <w:spacing w:val="-4"/>
                <w:lang w:val="fr-CD"/>
              </w:rPr>
              <w:t>Bato ya Kimbangu</w:t>
            </w:r>
          </w:p>
          <w:p w14:paraId="7E828AAD" w14:textId="3B833826" w:rsidR="000A21F1" w:rsidRPr="00BD679B" w:rsidRDefault="000A21F1" w:rsidP="00A41D6B">
            <w:pPr>
              <w:numPr>
                <w:ilvl w:val="0"/>
                <w:numId w:val="56"/>
              </w:numPr>
              <w:tabs>
                <w:tab w:val="left" w:pos="690"/>
              </w:tabs>
              <w:spacing w:after="0" w:line="240" w:lineRule="auto"/>
              <w:rPr>
                <w:color w:val="000000" w:themeColor="text1"/>
                <w:spacing w:val="-4"/>
                <w:lang w:val="fr-CD"/>
              </w:rPr>
            </w:pPr>
            <w:r w:rsidRPr="00BD679B">
              <w:rPr>
                <w:color w:val="000000" w:themeColor="text1"/>
                <w:spacing w:val="-4"/>
                <w:lang w:val="fr-CD"/>
              </w:rPr>
              <w:t>Baye bazanga kondima</w:t>
            </w:r>
          </w:p>
          <w:p w14:paraId="7F4D47EE" w14:textId="77777777" w:rsidR="000A21F1" w:rsidRPr="00BD679B" w:rsidRDefault="000A21F1" w:rsidP="00A41D6B">
            <w:pPr>
              <w:numPr>
                <w:ilvl w:val="0"/>
                <w:numId w:val="56"/>
              </w:numPr>
              <w:tabs>
                <w:tab w:val="left" w:pos="690"/>
              </w:tabs>
              <w:spacing w:after="0" w:line="240" w:lineRule="auto"/>
              <w:rPr>
                <w:color w:val="000000" w:themeColor="text1"/>
                <w:spacing w:val="-4"/>
                <w:lang w:val="fr-CD"/>
              </w:rPr>
            </w:pPr>
            <w:r w:rsidRPr="00BD679B">
              <w:rPr>
                <w:color w:val="000000" w:themeColor="text1"/>
                <w:spacing w:val="-8"/>
                <w:lang w:val="fr-CD" w:bidi="fr-FR"/>
              </w:rPr>
              <w:t>Misusu :______________</w:t>
            </w:r>
          </w:p>
          <w:p w14:paraId="0FCE060F" w14:textId="22AA6E11" w:rsidR="000A21F1" w:rsidRPr="00BD679B" w:rsidRDefault="000A21F1" w:rsidP="00A41D6B">
            <w:pPr>
              <w:numPr>
                <w:ilvl w:val="0"/>
                <w:numId w:val="56"/>
              </w:numPr>
              <w:tabs>
                <w:tab w:val="left" w:pos="690"/>
              </w:tabs>
              <w:spacing w:after="0" w:line="240" w:lineRule="auto"/>
              <w:rPr>
                <w:color w:val="000000" w:themeColor="text1"/>
                <w:spacing w:val="-4"/>
                <w:lang w:val="fr-CD"/>
              </w:rPr>
            </w:pPr>
            <w:r w:rsidRPr="00BD679B">
              <w:rPr>
                <w:color w:val="000000" w:themeColor="text1"/>
                <w:spacing w:val="-4"/>
                <w:lang w:val="fr-CD"/>
              </w:rPr>
              <w:t>Naboyi (</w:t>
            </w:r>
            <w:r w:rsidRPr="00BD679B">
              <w:rPr>
                <w:i/>
                <w:iCs/>
                <w:color w:val="000000" w:themeColor="text1"/>
                <w:spacing w:val="-4"/>
                <w:lang w:val="fr-CD"/>
              </w:rPr>
              <w:t>Ko tanga te</w:t>
            </w:r>
            <w:r w:rsidRPr="00BD679B">
              <w:rPr>
                <w:color w:val="000000" w:themeColor="text1"/>
                <w:spacing w:val="-4"/>
                <w:lang w:val="fr-CD"/>
              </w:rPr>
              <w:t>)</w:t>
            </w:r>
          </w:p>
        </w:tc>
      </w:tr>
      <w:tr w:rsidR="000A21F1" w:rsidRPr="000401CC" w14:paraId="791F525B" w14:textId="77777777" w:rsidTr="008E66FA">
        <w:trPr>
          <w:cantSplit/>
          <w:trHeight w:val="379"/>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1C275F" w14:textId="62C3E7CE" w:rsidR="000A21F1" w:rsidRPr="00E43C2E" w:rsidRDefault="000A21F1" w:rsidP="000A21F1">
            <w:pPr>
              <w:pStyle w:val="BodyText"/>
              <w:spacing w:before="1" w:line="276" w:lineRule="auto"/>
              <w:ind w:left="0"/>
              <w:rPr>
                <w:rFonts w:asciiTheme="minorHAnsi" w:hAnsiTheme="minorHAnsi"/>
                <w:b/>
                <w:color w:val="000000" w:themeColor="text1"/>
                <w:spacing w:val="-8"/>
                <w:sz w:val="21"/>
              </w:rPr>
            </w:pPr>
            <w:r w:rsidRPr="006577D0">
              <w:rPr>
                <w:b/>
                <w:bCs/>
                <w:i/>
                <w:iCs/>
                <w:caps/>
                <w:lang w:val="fr-FR"/>
              </w:rPr>
              <w:t>Tangela moyanoli maloba oyo</w:t>
            </w:r>
            <w:r w:rsidRPr="006577D0">
              <w:rPr>
                <w:b/>
                <w:bCs/>
                <w:i/>
                <w:iCs/>
                <w:lang w:val="fr-FR"/>
              </w:rPr>
              <w:t> </w:t>
            </w:r>
            <w:r w:rsidRPr="006577D0">
              <w:rPr>
                <w:b/>
                <w:i/>
                <w:iCs/>
                <w:caps/>
                <w:lang w:val="fr-FR"/>
              </w:rPr>
              <w:t xml:space="preserve"> </w:t>
            </w:r>
            <w:r w:rsidRPr="006577D0">
              <w:rPr>
                <w:i/>
                <w:iCs/>
                <w:caps/>
                <w:lang w:val="fr-FR"/>
              </w:rPr>
              <w:t>:</w:t>
            </w:r>
            <w:r w:rsidRPr="006577D0">
              <w:rPr>
                <w:lang w:val="fr-FR"/>
              </w:rPr>
              <w:t xml:space="preserve"> Totondi yo pe tosilisi ankete na biso. </w:t>
            </w:r>
            <w:r w:rsidRPr="00E43C2E">
              <w:t>Ozali na mituna biso liboso to kende ?</w:t>
            </w:r>
          </w:p>
        </w:tc>
      </w:tr>
    </w:tbl>
    <w:p w14:paraId="77ECCCBF" w14:textId="77777777" w:rsidR="005274A4" w:rsidRDefault="005274A4" w:rsidP="005274A4">
      <w:pPr>
        <w:jc w:val="center"/>
        <w:rPr>
          <w:lang w:val="fr-FR"/>
        </w:rPr>
      </w:pPr>
    </w:p>
    <w:p w14:paraId="38898F8D" w14:textId="77777777" w:rsidR="00E55228" w:rsidRDefault="00E55228" w:rsidP="00E55228">
      <w:pPr>
        <w:spacing w:after="0"/>
        <w:jc w:val="center"/>
        <w:rPr>
          <w:lang w:val="fr-FR"/>
        </w:rPr>
      </w:pPr>
      <w:r>
        <w:rPr>
          <w:lang w:val="fr-FR"/>
        </w:rPr>
        <w:t>Ce matériel a été produit grâce à un accord de coopération (n° 1 NU2HGH000047-01-00) entre les US Centers for Disease Control and Prevention (US CDC) et RTI International, 2022. Il est offert gratuitement pour être utilisé dans le cadre d'analyses et de recherches communautaires. Veuillez créditer les US CDC et RTI International. Pour plus d'informations, contactez GEarle-Richardson@cdc.gov.</w:t>
      </w:r>
    </w:p>
    <w:p w14:paraId="1054ECF1" w14:textId="77777777" w:rsidR="00E55228" w:rsidRDefault="00E55228" w:rsidP="00E55228">
      <w:pPr>
        <w:jc w:val="center"/>
        <w:rPr>
          <w:lang w:val="fr-FR"/>
        </w:rPr>
      </w:pPr>
      <w:r>
        <w:rPr>
          <w:lang w:val="fr-FR"/>
        </w:rPr>
        <w:t>Le contenu et le format de ce questionnaire relèvent de la responsabilité des auteurs et ne représentent pas nécessairement la position officielle des CDC.</w:t>
      </w:r>
    </w:p>
    <w:p w14:paraId="25129AE4" w14:textId="77777777" w:rsidR="00E55228" w:rsidRDefault="00E55228" w:rsidP="00E55228">
      <w:pPr>
        <w:jc w:val="center"/>
        <w:rPr>
          <w:lang w:val="fr-FR"/>
        </w:rPr>
      </w:pPr>
      <w:r>
        <w:rPr>
          <w:noProof/>
        </w:rPr>
        <w:drawing>
          <wp:inline distT="0" distB="0" distL="0" distR="0" wp14:anchorId="2F9EF825" wp14:editId="00A26A41">
            <wp:extent cx="2152650" cy="1019175"/>
            <wp:effectExtent l="0" t="0" r="0" b="9525"/>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2650" cy="1019175"/>
                    </a:xfrm>
                    <a:prstGeom prst="rect">
                      <a:avLst/>
                    </a:prstGeom>
                    <a:noFill/>
                    <a:ln>
                      <a:noFill/>
                    </a:ln>
                  </pic:spPr>
                </pic:pic>
              </a:graphicData>
            </a:graphic>
          </wp:inline>
        </w:drawing>
      </w:r>
    </w:p>
    <w:p w14:paraId="55CCDF4A" w14:textId="77777777" w:rsidR="00E55228" w:rsidRPr="00203E0B" w:rsidRDefault="00E55228" w:rsidP="00E55228">
      <w:pPr>
        <w:rPr>
          <w:lang w:val="sw-KE"/>
        </w:rPr>
      </w:pPr>
    </w:p>
    <w:p w14:paraId="4FAEA387" w14:textId="77777777" w:rsidR="006577D0" w:rsidRPr="00093B2E" w:rsidRDefault="006577D0" w:rsidP="004857B8">
      <w:pPr>
        <w:rPr>
          <w:color w:val="000000" w:themeColor="text1"/>
        </w:rPr>
      </w:pPr>
    </w:p>
    <w:p w14:paraId="6C4FFB41" w14:textId="241EFC68" w:rsidR="00E5633F" w:rsidRPr="00093B2E" w:rsidRDefault="00E5633F">
      <w:pPr>
        <w:rPr>
          <w:color w:val="000000" w:themeColor="text1"/>
        </w:rPr>
      </w:pPr>
    </w:p>
    <w:p w14:paraId="150B857E" w14:textId="77777777" w:rsidR="000401CC" w:rsidRPr="00054EB8" w:rsidRDefault="000401CC">
      <w:pPr>
        <w:rPr>
          <w:color w:val="000000" w:themeColor="text1"/>
        </w:rPr>
      </w:pPr>
    </w:p>
    <w:sectPr w:rsidR="000401CC" w:rsidRPr="00054EB8" w:rsidSect="00E43C2E">
      <w:headerReference w:type="even" r:id="rId15"/>
      <w:headerReference w:type="default" r:id="rId16"/>
      <w:footerReference w:type="even" r:id="rId17"/>
      <w:footerReference w:type="default" r:id="rId18"/>
      <w:headerReference w:type="first" r:id="rId19"/>
      <w:footerReference w:type="first" r:id="rId20"/>
      <w:pgSz w:w="12240" w:h="15840"/>
      <w:pgMar w:top="1080" w:right="1080" w:bottom="1080" w:left="1080" w:header="576"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605FD" w14:textId="77777777" w:rsidR="000C188B" w:rsidRDefault="000C188B">
      <w:pPr>
        <w:spacing w:after="0" w:line="240" w:lineRule="auto"/>
      </w:pPr>
      <w:r>
        <w:separator/>
      </w:r>
    </w:p>
  </w:endnote>
  <w:endnote w:type="continuationSeparator" w:id="0">
    <w:p w14:paraId="35D06D03" w14:textId="77777777" w:rsidR="000C188B" w:rsidRDefault="000C188B">
      <w:pPr>
        <w:spacing w:after="0" w:line="240" w:lineRule="auto"/>
      </w:pPr>
      <w:r>
        <w:continuationSeparator/>
      </w:r>
    </w:p>
  </w:endnote>
  <w:endnote w:type="continuationNotice" w:id="1">
    <w:p w14:paraId="5A1B87C6" w14:textId="77777777" w:rsidR="000C188B" w:rsidRDefault="000C18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B0549" w14:textId="77777777" w:rsidR="002B7EEE" w:rsidRDefault="002B7E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457673"/>
      <w:docPartObj>
        <w:docPartGallery w:val="Page Numbers (Bottom of Page)"/>
        <w:docPartUnique/>
      </w:docPartObj>
    </w:sdtPr>
    <w:sdtEndPr>
      <w:rPr>
        <w:noProof/>
      </w:rPr>
    </w:sdtEndPr>
    <w:sdtContent>
      <w:p w14:paraId="1EC0C0E4" w14:textId="096D9AEE" w:rsidR="00021B2D" w:rsidRPr="005532AB" w:rsidRDefault="005532AB" w:rsidP="005532AB">
        <w:pPr>
          <w:pStyle w:val="Footer"/>
          <w:rPr>
            <w:lang w:val="fr-CD"/>
          </w:rPr>
        </w:pPr>
        <w:r>
          <w:t xml:space="preserve">Date de version: </w:t>
        </w:r>
        <w:r w:rsidR="00E55228">
          <w:t>mai 2022</w:t>
        </w:r>
        <w:r>
          <w:rPr>
            <w:lang w:val="fr-CD"/>
          </w:rPr>
          <w:tab/>
        </w:r>
        <w:r>
          <w:rPr>
            <w:lang w:val="fr-CD"/>
          </w:rPr>
          <w:tab/>
        </w:r>
        <w:r w:rsidR="00021B2D">
          <w:fldChar w:fldCharType="begin"/>
        </w:r>
        <w:r w:rsidR="00021B2D">
          <w:instrText xml:space="preserve"> PAGE   \* MERGEFORMAT </w:instrText>
        </w:r>
        <w:r w:rsidR="00021B2D">
          <w:fldChar w:fldCharType="separate"/>
        </w:r>
        <w:r w:rsidR="00021B2D">
          <w:rPr>
            <w:noProof/>
          </w:rPr>
          <w:t>30</w:t>
        </w:r>
        <w:r w:rsidR="00021B2D">
          <w:rPr>
            <w:noProof/>
          </w:rPr>
          <w:fldChar w:fldCharType="end"/>
        </w:r>
      </w:p>
    </w:sdtContent>
  </w:sdt>
  <w:p w14:paraId="7CE73FC0" w14:textId="77777777" w:rsidR="00021B2D" w:rsidRDefault="00021B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734005"/>
      <w:docPartObj>
        <w:docPartGallery w:val="Page Numbers (Bottom of Page)"/>
        <w:docPartUnique/>
      </w:docPartObj>
    </w:sdtPr>
    <w:sdtEndPr>
      <w:rPr>
        <w:noProof/>
      </w:rPr>
    </w:sdtEndPr>
    <w:sdtContent>
      <w:p w14:paraId="6D856CEB" w14:textId="14EFDA8B" w:rsidR="00513DF6" w:rsidRDefault="005532AB" w:rsidP="005532AB">
        <w:pPr>
          <w:pStyle w:val="Footer"/>
        </w:pPr>
        <w:r>
          <w:t xml:space="preserve">Date de version: </w:t>
        </w:r>
        <w:r w:rsidR="002B7EEE">
          <w:t>MAI 2022</w:t>
        </w:r>
        <w:r>
          <w:tab/>
        </w:r>
        <w:r>
          <w:tab/>
        </w:r>
        <w:r w:rsidR="00513DF6">
          <w:rPr>
            <w:lang w:bidi="fr-FR"/>
          </w:rPr>
          <w:fldChar w:fldCharType="begin"/>
        </w:r>
        <w:r w:rsidR="00513DF6">
          <w:rPr>
            <w:lang w:bidi="fr-FR"/>
          </w:rPr>
          <w:instrText xml:space="preserve"> PAGE   \* MERGEFORMAT </w:instrText>
        </w:r>
        <w:r w:rsidR="00513DF6">
          <w:rPr>
            <w:lang w:bidi="fr-FR"/>
          </w:rPr>
          <w:fldChar w:fldCharType="separate"/>
        </w:r>
        <w:r w:rsidR="008A17EC">
          <w:rPr>
            <w:noProof/>
            <w:lang w:bidi="fr-FR"/>
          </w:rPr>
          <w:t>1</w:t>
        </w:r>
        <w:r w:rsidR="00513DF6">
          <w:rPr>
            <w:noProof/>
            <w:lang w:bidi="fr-FR"/>
          </w:rPr>
          <w:fldChar w:fldCharType="end"/>
        </w:r>
      </w:p>
    </w:sdtContent>
  </w:sdt>
  <w:p w14:paraId="111FC0DC" w14:textId="32B055D4" w:rsidR="00E43C2E" w:rsidRDefault="00E43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47A3" w14:textId="77777777" w:rsidR="000C188B" w:rsidRDefault="000C188B">
      <w:pPr>
        <w:spacing w:after="0" w:line="240" w:lineRule="auto"/>
      </w:pPr>
      <w:r w:rsidRPr="00D20500">
        <w:rPr>
          <w:color w:val="000000"/>
        </w:rPr>
        <w:separator/>
      </w:r>
    </w:p>
  </w:footnote>
  <w:footnote w:type="continuationSeparator" w:id="0">
    <w:p w14:paraId="4FD9506F" w14:textId="77777777" w:rsidR="000C188B" w:rsidRDefault="000C188B">
      <w:pPr>
        <w:spacing w:after="0" w:line="240" w:lineRule="auto"/>
      </w:pPr>
      <w:r>
        <w:continuationSeparator/>
      </w:r>
    </w:p>
  </w:footnote>
  <w:footnote w:type="continuationNotice" w:id="1">
    <w:p w14:paraId="26BE7A7C" w14:textId="77777777" w:rsidR="000C188B" w:rsidRDefault="000C18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2B614" w14:textId="77777777" w:rsidR="002B7EEE" w:rsidRDefault="002B7E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D639C" w14:textId="24CCB105" w:rsidR="00E43C2E" w:rsidRDefault="00BF44D3">
    <w:pPr>
      <w:pStyle w:val="Header"/>
    </w:pPr>
    <w:r>
      <w:rPr>
        <w:noProof/>
      </w:rPr>
      <mc:AlternateContent>
        <mc:Choice Requires="wps">
          <w:drawing>
            <wp:anchor distT="0" distB="0" distL="118745" distR="118745" simplePos="0" relativeHeight="251661312" behindDoc="1" locked="0" layoutInCell="1" allowOverlap="0" wp14:anchorId="5BAFD3B2" wp14:editId="03594D6D">
              <wp:simplePos x="0" y="0"/>
              <wp:positionH relativeFrom="margin">
                <wp:posOffset>0</wp:posOffset>
              </wp:positionH>
              <wp:positionV relativeFrom="page">
                <wp:posOffset>527685</wp:posOffset>
              </wp:positionV>
              <wp:extent cx="6694805" cy="269875"/>
              <wp:effectExtent l="0" t="0" r="0" b="0"/>
              <wp:wrapSquare wrapText="bothSides"/>
              <wp:docPr id="1" name="Rectangle 1"/>
              <wp:cNvGraphicFramePr/>
              <a:graphic xmlns:a="http://schemas.openxmlformats.org/drawingml/2006/main">
                <a:graphicData uri="http://schemas.microsoft.com/office/word/2010/wordprocessingShape">
                  <wps:wsp>
                    <wps:cNvSpPr/>
                    <wps:spPr>
                      <a:xfrm>
                        <a:off x="0" y="0"/>
                        <a:ext cx="669480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sz w:val="24"/>
                              <w:szCs w:val="24"/>
                              <w:lang w:val="fr-FR"/>
                            </w:rPr>
                            <w:alias w:val="Title"/>
                            <w:tag w:val=""/>
                            <w:id w:val="838118550"/>
                            <w:dataBinding w:prefixMappings="xmlns:ns0='http://purl.org/dc/elements/1.1/' xmlns:ns1='http://schemas.openxmlformats.org/package/2006/metadata/core-properties' " w:xpath="/ns1:coreProperties[1]/ns0:title[1]" w:storeItemID="{6C3C8BC8-F283-45AE-878A-BAB7291924A1}"/>
                            <w:text/>
                          </w:sdtPr>
                          <w:sdtEndPr/>
                          <w:sdtContent>
                            <w:p w14:paraId="2D410A3A" w14:textId="35C85E8E" w:rsidR="00BF44D3" w:rsidRPr="007F694E" w:rsidRDefault="00E55228" w:rsidP="00BF44D3">
                              <w:pPr>
                                <w:pStyle w:val="Header"/>
                                <w:tabs>
                                  <w:tab w:val="clear" w:pos="4680"/>
                                  <w:tab w:val="clear" w:pos="9360"/>
                                </w:tabs>
                                <w:jc w:val="center"/>
                                <w:rPr>
                                  <w:b/>
                                  <w:bCs/>
                                  <w:caps/>
                                  <w:color w:val="FFFFFF" w:themeColor="background1"/>
                                  <w:sz w:val="24"/>
                                  <w:szCs w:val="24"/>
                                  <w:lang w:val="fr-FR"/>
                                </w:rPr>
                              </w:pPr>
                              <w:r w:rsidRPr="00E55228">
                                <w:rPr>
                                  <w:b/>
                                  <w:bCs/>
                                  <w:caps/>
                                  <w:color w:val="FFFFFF" w:themeColor="background1"/>
                                  <w:sz w:val="24"/>
                                  <w:szCs w:val="24"/>
                                  <w:lang w:val="fr-FR"/>
                                </w:rPr>
                                <w:t xml:space="preserve">L’ENQUÊTE </w:t>
                              </w:r>
                              <w:r w:rsidR="00F374A6">
                                <w:rPr>
                                  <w:b/>
                                  <w:bCs/>
                                  <w:caps/>
                                  <w:color w:val="FFFFFF" w:themeColor="background1"/>
                                  <w:sz w:val="24"/>
                                  <w:szCs w:val="24"/>
                                  <w:lang w:val="fr-FR"/>
                                </w:rPr>
                                <w:t>2</w:t>
                              </w:r>
                              <w:r w:rsidRPr="00E55228">
                                <w:rPr>
                                  <w:b/>
                                  <w:bCs/>
                                  <w:caps/>
                                  <w:color w:val="FFFFFF" w:themeColor="background1"/>
                                  <w:sz w:val="24"/>
                                  <w:szCs w:val="24"/>
                                  <w:lang w:val="fr-FR"/>
                                </w:rPr>
                                <w:t xml:space="preserve"> : POPULATION GÉNÉRALE  (VERSION SPECIFIQUE A LA RD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5BAFD3B2" id="Rectangle 1" o:spid="_x0000_s1026" style="position:absolute;margin-left:0;margin-top:41.55pt;width:527.15pt;height:21.25pt;z-index:-251655168;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" o:allowoverlap="f" fillcolor="#4472c4 [3204]" stroked="f" strokeweight="1pt">
              <v:textbox style="mso-fit-shape-to-text:t">
                <w:txbxContent>
                  <w:sdt>
                    <w:sdtPr>
                      <w:rPr>
                        <w:b/>
                        <w:bCs/>
                        <w:caps/>
                        <w:color w:val="FFFFFF" w:themeColor="background1"/>
                        <w:sz w:val="24"/>
                        <w:szCs w:val="24"/>
                        <w:lang w:val="fr-FR"/>
                      </w:rPr>
                      <w:alias w:val="Title"/>
                      <w:tag w:val=""/>
                      <w:id w:val="838118550"/>
                      <w:dataBinding w:prefixMappings="xmlns:ns0='http://purl.org/dc/elements/1.1/' xmlns:ns1='http://schemas.openxmlformats.org/package/2006/metadata/core-properties' " w:xpath="/ns1:coreProperties[1]/ns0:title[1]" w:storeItemID="{6C3C8BC8-F283-45AE-878A-BAB7291924A1}"/>
                      <w:text/>
                    </w:sdtPr>
                    <w:sdtEndPr/>
                    <w:sdtContent>
                      <w:p w14:paraId="2D410A3A" w14:textId="35C85E8E" w:rsidR="00BF44D3" w:rsidRPr="007F694E" w:rsidRDefault="00E55228" w:rsidP="00BF44D3">
                        <w:pPr>
                          <w:pStyle w:val="Header"/>
                          <w:tabs>
                            <w:tab w:val="clear" w:pos="4680"/>
                            <w:tab w:val="clear" w:pos="9360"/>
                          </w:tabs>
                          <w:jc w:val="center"/>
                          <w:rPr>
                            <w:b/>
                            <w:bCs/>
                            <w:caps/>
                            <w:color w:val="FFFFFF" w:themeColor="background1"/>
                            <w:sz w:val="24"/>
                            <w:szCs w:val="24"/>
                            <w:lang w:val="fr-FR"/>
                          </w:rPr>
                        </w:pPr>
                        <w:r w:rsidRPr="00E55228">
                          <w:rPr>
                            <w:b/>
                            <w:bCs/>
                            <w:caps/>
                            <w:color w:val="FFFFFF" w:themeColor="background1"/>
                            <w:sz w:val="24"/>
                            <w:szCs w:val="24"/>
                            <w:lang w:val="fr-FR"/>
                          </w:rPr>
                          <w:t xml:space="preserve">L’ENQUÊTE </w:t>
                        </w:r>
                        <w:r w:rsidR="00F374A6">
                          <w:rPr>
                            <w:b/>
                            <w:bCs/>
                            <w:caps/>
                            <w:color w:val="FFFFFF" w:themeColor="background1"/>
                            <w:sz w:val="24"/>
                            <w:szCs w:val="24"/>
                            <w:lang w:val="fr-FR"/>
                          </w:rPr>
                          <w:t>2</w:t>
                        </w:r>
                        <w:r w:rsidRPr="00E55228">
                          <w:rPr>
                            <w:b/>
                            <w:bCs/>
                            <w:caps/>
                            <w:color w:val="FFFFFF" w:themeColor="background1"/>
                            <w:sz w:val="24"/>
                            <w:szCs w:val="24"/>
                            <w:lang w:val="fr-FR"/>
                          </w:rPr>
                          <w:t xml:space="preserve"> : POPULATION GÉNÉRALE  (VERSION SPECIFIQUE A LA RDC)</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272B7" w14:textId="5C673B13" w:rsidR="00E43C2E" w:rsidRDefault="007F694E" w:rsidP="00BF44D3">
    <w:pPr>
      <w:pStyle w:val="Footer"/>
      <w:jc w:val="right"/>
    </w:pPr>
    <w:r>
      <w:rPr>
        <w:noProof/>
      </w:rPr>
      <mc:AlternateContent>
        <mc:Choice Requires="wps">
          <w:drawing>
            <wp:anchor distT="0" distB="0" distL="118745" distR="118745" simplePos="0" relativeHeight="251659264" behindDoc="1" locked="0" layoutInCell="1" allowOverlap="0" wp14:anchorId="31A2B585" wp14:editId="4A1A893B">
              <wp:simplePos x="0" y="0"/>
              <wp:positionH relativeFrom="margin">
                <wp:posOffset>-185420</wp:posOffset>
              </wp:positionH>
              <wp:positionV relativeFrom="page">
                <wp:posOffset>452755</wp:posOffset>
              </wp:positionV>
              <wp:extent cx="6694805" cy="26987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669480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sz w:val="24"/>
                              <w:szCs w:val="24"/>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FE3D455" w14:textId="209A39C4" w:rsidR="007F694E" w:rsidRPr="007F694E" w:rsidRDefault="00E55228" w:rsidP="007F694E">
                              <w:pPr>
                                <w:pStyle w:val="Header"/>
                                <w:tabs>
                                  <w:tab w:val="clear" w:pos="4680"/>
                                  <w:tab w:val="clear" w:pos="9360"/>
                                </w:tabs>
                                <w:jc w:val="center"/>
                                <w:rPr>
                                  <w:b/>
                                  <w:bCs/>
                                  <w:caps/>
                                  <w:color w:val="FFFFFF" w:themeColor="background1"/>
                                  <w:sz w:val="24"/>
                                  <w:szCs w:val="24"/>
                                  <w:lang w:val="fr-FR"/>
                                </w:rPr>
                              </w:pPr>
                              <w:r>
                                <w:rPr>
                                  <w:b/>
                                  <w:bCs/>
                                  <w:caps/>
                                  <w:color w:val="FFFFFF" w:themeColor="background1"/>
                                  <w:sz w:val="24"/>
                                  <w:szCs w:val="24"/>
                                  <w:lang w:val="fr-FR"/>
                                </w:rPr>
                                <w:t xml:space="preserve">L’ENQUÊTE </w:t>
                              </w:r>
                              <w:r w:rsidR="00F374A6">
                                <w:rPr>
                                  <w:b/>
                                  <w:bCs/>
                                  <w:caps/>
                                  <w:color w:val="FFFFFF" w:themeColor="background1"/>
                                  <w:sz w:val="24"/>
                                  <w:szCs w:val="24"/>
                                  <w:lang w:val="fr-FR"/>
                                </w:rPr>
                                <w:t>2</w:t>
                              </w:r>
                              <w:r>
                                <w:rPr>
                                  <w:b/>
                                  <w:bCs/>
                                  <w:caps/>
                                  <w:color w:val="FFFFFF" w:themeColor="background1"/>
                                  <w:sz w:val="24"/>
                                  <w:szCs w:val="24"/>
                                  <w:lang w:val="fr-FR"/>
                                </w:rPr>
                                <w:t xml:space="preserve"> : POPULATION GÉNÉRALE  (VERSION SPECIFIQUE A LA RD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31A2B585" id="Rectangle 197" o:spid="_x0000_s1027" style="position:absolute;left:0;text-align:left;margin-left:-14.6pt;margin-top:35.65pt;width:527.15pt;height:21.25pt;z-index:-251657216;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" o:allowoverlap="f" fillcolor="#4472c4 [3204]" stroked="f" strokeweight="1pt">
              <v:textbox style="mso-fit-shape-to-text:t">
                <w:txbxContent>
                  <w:sdt>
                    <w:sdtPr>
                      <w:rPr>
                        <w:b/>
                        <w:bCs/>
                        <w:caps/>
                        <w:color w:val="FFFFFF" w:themeColor="background1"/>
                        <w:sz w:val="24"/>
                        <w:szCs w:val="24"/>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FE3D455" w14:textId="209A39C4" w:rsidR="007F694E" w:rsidRPr="007F694E" w:rsidRDefault="00E55228" w:rsidP="007F694E">
                        <w:pPr>
                          <w:pStyle w:val="Header"/>
                          <w:tabs>
                            <w:tab w:val="clear" w:pos="4680"/>
                            <w:tab w:val="clear" w:pos="9360"/>
                          </w:tabs>
                          <w:jc w:val="center"/>
                          <w:rPr>
                            <w:b/>
                            <w:bCs/>
                            <w:caps/>
                            <w:color w:val="FFFFFF" w:themeColor="background1"/>
                            <w:sz w:val="24"/>
                            <w:szCs w:val="24"/>
                            <w:lang w:val="fr-FR"/>
                          </w:rPr>
                        </w:pPr>
                        <w:r>
                          <w:rPr>
                            <w:b/>
                            <w:bCs/>
                            <w:caps/>
                            <w:color w:val="FFFFFF" w:themeColor="background1"/>
                            <w:sz w:val="24"/>
                            <w:szCs w:val="24"/>
                            <w:lang w:val="fr-FR"/>
                          </w:rPr>
                          <w:t xml:space="preserve">L’ENQUÊTE </w:t>
                        </w:r>
                        <w:r w:rsidR="00F374A6">
                          <w:rPr>
                            <w:b/>
                            <w:bCs/>
                            <w:caps/>
                            <w:color w:val="FFFFFF" w:themeColor="background1"/>
                            <w:sz w:val="24"/>
                            <w:szCs w:val="24"/>
                            <w:lang w:val="fr-FR"/>
                          </w:rPr>
                          <w:t>2</w:t>
                        </w:r>
                        <w:r>
                          <w:rPr>
                            <w:b/>
                            <w:bCs/>
                            <w:caps/>
                            <w:color w:val="FFFFFF" w:themeColor="background1"/>
                            <w:sz w:val="24"/>
                            <w:szCs w:val="24"/>
                            <w:lang w:val="fr-FR"/>
                          </w:rPr>
                          <w:t xml:space="preserve"> : POPULATION GÉNÉRALE  (VERSION SPECIFIQUE A LA RDC)</w:t>
                        </w:r>
                      </w:p>
                    </w:sdtContent>
                  </w:sdt>
                </w:txbxContent>
              </v:textbox>
              <w10:wrap type="square" anchorx="margin" anchory="page"/>
            </v:rect>
          </w:pict>
        </mc:Fallback>
      </mc:AlternateContent>
    </w:r>
    <w:r w:rsidR="00513DF6" w:rsidRPr="00715971">
      <w:rPr>
        <w:lang w:bidi="fr-F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B7"/>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B0ADA"/>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BB43C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025C6F"/>
    <w:multiLevelType w:val="hybridMultilevel"/>
    <w:tmpl w:val="C51C3EB4"/>
    <w:lvl w:ilvl="0" w:tplc="7996CC2A">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D954C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0127AD"/>
    <w:multiLevelType w:val="hybridMultilevel"/>
    <w:tmpl w:val="BF62B1FC"/>
    <w:lvl w:ilvl="0" w:tplc="D04216B2">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D569D5"/>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A464E78"/>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4552B1"/>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9002A1"/>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222E1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06F1989"/>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C6FF0"/>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F7218B"/>
    <w:multiLevelType w:val="hybridMultilevel"/>
    <w:tmpl w:val="37229908"/>
    <w:lvl w:ilvl="0" w:tplc="9F1807BC">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45123B5"/>
    <w:multiLevelType w:val="multilevel"/>
    <w:tmpl w:val="EB84BCB0"/>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15B27A30"/>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280061"/>
    <w:multiLevelType w:val="hybridMultilevel"/>
    <w:tmpl w:val="8256AD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A2D7238"/>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361A98"/>
    <w:multiLevelType w:val="hybridMultilevel"/>
    <w:tmpl w:val="EF60E4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DD95623"/>
    <w:multiLevelType w:val="hybridMultilevel"/>
    <w:tmpl w:val="D9C64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DE8799C"/>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054FF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F617D8E"/>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2942F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56D1013"/>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57A7118"/>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8A601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59343A0"/>
    <w:multiLevelType w:val="hybridMultilevel"/>
    <w:tmpl w:val="F1A85750"/>
    <w:lvl w:ilvl="0" w:tplc="6CAA52C2">
      <w:start w:val="3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85392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C6134C9"/>
    <w:multiLevelType w:val="hybridMultilevel"/>
    <w:tmpl w:val="80D01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CFA25DA"/>
    <w:multiLevelType w:val="hybridMultilevel"/>
    <w:tmpl w:val="99B8BB2A"/>
    <w:lvl w:ilvl="0" w:tplc="4EA0BB4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D5C5876"/>
    <w:multiLevelType w:val="hybridMultilevel"/>
    <w:tmpl w:val="C7DA8812"/>
    <w:lvl w:ilvl="0" w:tplc="AF02867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1044D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2BE6BAD"/>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3839F2"/>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C60233"/>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F097E97"/>
    <w:multiLevelType w:val="hybridMultilevel"/>
    <w:tmpl w:val="6D62CFCA"/>
    <w:lvl w:ilvl="0" w:tplc="C8A62D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40243FD"/>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CD97608"/>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04C2CAA"/>
    <w:multiLevelType w:val="hybridMultilevel"/>
    <w:tmpl w:val="FF9231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09E0060"/>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0A9185D"/>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8F2FBD"/>
    <w:multiLevelType w:val="hybridMultilevel"/>
    <w:tmpl w:val="D9C64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2391FAB"/>
    <w:multiLevelType w:val="hybridMultilevel"/>
    <w:tmpl w:val="3E268E82"/>
    <w:lvl w:ilvl="0" w:tplc="F5B6D1C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31B7DE4"/>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FF1BBD"/>
    <w:multiLevelType w:val="hybridMultilevel"/>
    <w:tmpl w:val="949A6F80"/>
    <w:lvl w:ilvl="0" w:tplc="240C0001">
      <w:start w:val="1"/>
      <w:numFmt w:val="bullet"/>
      <w:lvlText w:val=""/>
      <w:lvlJc w:val="left"/>
      <w:pPr>
        <w:ind w:left="720" w:hanging="360"/>
      </w:pPr>
      <w:rPr>
        <w:rFonts w:ascii="Symbol" w:hAnsi="Symbol" w:hint="default"/>
      </w:rPr>
    </w:lvl>
    <w:lvl w:ilvl="1" w:tplc="240C0003" w:tentative="1">
      <w:start w:val="1"/>
      <w:numFmt w:val="bullet"/>
      <w:lvlText w:val="o"/>
      <w:lvlJc w:val="left"/>
      <w:pPr>
        <w:ind w:left="1440" w:hanging="360"/>
      </w:pPr>
      <w:rPr>
        <w:rFonts w:ascii="Courier New" w:hAnsi="Courier New" w:cs="Courier New" w:hint="default"/>
      </w:rPr>
    </w:lvl>
    <w:lvl w:ilvl="2" w:tplc="240C0005" w:tentative="1">
      <w:start w:val="1"/>
      <w:numFmt w:val="bullet"/>
      <w:lvlText w:val=""/>
      <w:lvlJc w:val="left"/>
      <w:pPr>
        <w:ind w:left="2160" w:hanging="360"/>
      </w:pPr>
      <w:rPr>
        <w:rFonts w:ascii="Wingdings" w:hAnsi="Wingdings" w:hint="default"/>
      </w:rPr>
    </w:lvl>
    <w:lvl w:ilvl="3" w:tplc="240C0001" w:tentative="1">
      <w:start w:val="1"/>
      <w:numFmt w:val="bullet"/>
      <w:lvlText w:val=""/>
      <w:lvlJc w:val="left"/>
      <w:pPr>
        <w:ind w:left="2880" w:hanging="360"/>
      </w:pPr>
      <w:rPr>
        <w:rFonts w:ascii="Symbol" w:hAnsi="Symbol" w:hint="default"/>
      </w:rPr>
    </w:lvl>
    <w:lvl w:ilvl="4" w:tplc="240C0003" w:tentative="1">
      <w:start w:val="1"/>
      <w:numFmt w:val="bullet"/>
      <w:lvlText w:val="o"/>
      <w:lvlJc w:val="left"/>
      <w:pPr>
        <w:ind w:left="3600" w:hanging="360"/>
      </w:pPr>
      <w:rPr>
        <w:rFonts w:ascii="Courier New" w:hAnsi="Courier New" w:cs="Courier New" w:hint="default"/>
      </w:rPr>
    </w:lvl>
    <w:lvl w:ilvl="5" w:tplc="240C0005" w:tentative="1">
      <w:start w:val="1"/>
      <w:numFmt w:val="bullet"/>
      <w:lvlText w:val=""/>
      <w:lvlJc w:val="left"/>
      <w:pPr>
        <w:ind w:left="4320" w:hanging="360"/>
      </w:pPr>
      <w:rPr>
        <w:rFonts w:ascii="Wingdings" w:hAnsi="Wingdings" w:hint="default"/>
      </w:rPr>
    </w:lvl>
    <w:lvl w:ilvl="6" w:tplc="240C0001" w:tentative="1">
      <w:start w:val="1"/>
      <w:numFmt w:val="bullet"/>
      <w:lvlText w:val=""/>
      <w:lvlJc w:val="left"/>
      <w:pPr>
        <w:ind w:left="5040" w:hanging="360"/>
      </w:pPr>
      <w:rPr>
        <w:rFonts w:ascii="Symbol" w:hAnsi="Symbol" w:hint="default"/>
      </w:rPr>
    </w:lvl>
    <w:lvl w:ilvl="7" w:tplc="240C0003" w:tentative="1">
      <w:start w:val="1"/>
      <w:numFmt w:val="bullet"/>
      <w:lvlText w:val="o"/>
      <w:lvlJc w:val="left"/>
      <w:pPr>
        <w:ind w:left="5760" w:hanging="360"/>
      </w:pPr>
      <w:rPr>
        <w:rFonts w:ascii="Courier New" w:hAnsi="Courier New" w:cs="Courier New" w:hint="default"/>
      </w:rPr>
    </w:lvl>
    <w:lvl w:ilvl="8" w:tplc="240C0005" w:tentative="1">
      <w:start w:val="1"/>
      <w:numFmt w:val="bullet"/>
      <w:lvlText w:val=""/>
      <w:lvlJc w:val="left"/>
      <w:pPr>
        <w:ind w:left="6480" w:hanging="360"/>
      </w:pPr>
      <w:rPr>
        <w:rFonts w:ascii="Wingdings" w:hAnsi="Wingdings" w:hint="default"/>
      </w:rPr>
    </w:lvl>
  </w:abstractNum>
  <w:abstractNum w:abstractNumId="46" w15:restartNumberingAfterBreak="0">
    <w:nsid w:val="57A22A84"/>
    <w:multiLevelType w:val="hybridMultilevel"/>
    <w:tmpl w:val="FCB43E3E"/>
    <w:lvl w:ilvl="0" w:tplc="4B40675E">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E035BB4"/>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1164B71"/>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628A0A11"/>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142774"/>
    <w:multiLevelType w:val="multilevel"/>
    <w:tmpl w:val="8A62551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2" w15:restartNumberingAfterBreak="0">
    <w:nsid w:val="66FC1F8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7C37625"/>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C793E8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C8333F7"/>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CDB677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FED1545"/>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B77DF7"/>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41E01BE"/>
    <w:multiLevelType w:val="hybridMultilevel"/>
    <w:tmpl w:val="E62485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44A1763"/>
    <w:multiLevelType w:val="hybridMultilevel"/>
    <w:tmpl w:val="D69EE8AA"/>
    <w:lvl w:ilvl="0" w:tplc="541056A8">
      <w:start w:val="2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523ED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5EB0E49"/>
    <w:multiLevelType w:val="hybridMultilevel"/>
    <w:tmpl w:val="4D5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705CB9"/>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B5779E8"/>
    <w:multiLevelType w:val="hybridMultilevel"/>
    <w:tmpl w:val="1CECE08A"/>
    <w:lvl w:ilvl="0" w:tplc="E8DA6F36">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61306935">
    <w:abstractNumId w:val="48"/>
    <w:lvlOverride w:ilvl="0">
      <w:startOverride w:val="1"/>
    </w:lvlOverride>
    <w:lvlOverride w:ilvl="1">
      <w:startOverride w:val="1"/>
    </w:lvlOverride>
    <w:lvlOverride w:ilvl="2"/>
    <w:lvlOverride w:ilvl="3"/>
    <w:lvlOverride w:ilvl="4"/>
    <w:lvlOverride w:ilvl="5"/>
    <w:lvlOverride w:ilvl="6"/>
    <w:lvlOverride w:ilvl="7"/>
    <w:lvlOverride w:ilvl="8"/>
  </w:num>
  <w:num w:numId="2" w16cid:durableId="506751726">
    <w:abstractNumId w:val="62"/>
  </w:num>
  <w:num w:numId="3" w16cid:durableId="1183934599">
    <w:abstractNumId w:val="29"/>
  </w:num>
  <w:num w:numId="4" w16cid:durableId="31734425">
    <w:abstractNumId w:val="24"/>
  </w:num>
  <w:num w:numId="5" w16cid:durableId="1383098731">
    <w:abstractNumId w:val="49"/>
  </w:num>
  <w:num w:numId="6" w16cid:durableId="625434349">
    <w:abstractNumId w:val="60"/>
  </w:num>
  <w:num w:numId="7" w16cid:durableId="541328261">
    <w:abstractNumId w:val="5"/>
  </w:num>
  <w:num w:numId="8" w16cid:durableId="9914242">
    <w:abstractNumId w:val="27"/>
  </w:num>
  <w:num w:numId="9" w16cid:durableId="31343760">
    <w:abstractNumId w:val="41"/>
  </w:num>
  <w:num w:numId="10" w16cid:durableId="914047963">
    <w:abstractNumId w:val="9"/>
  </w:num>
  <w:num w:numId="11" w16cid:durableId="1780760090">
    <w:abstractNumId w:val="59"/>
  </w:num>
  <w:num w:numId="12" w16cid:durableId="1269390478">
    <w:abstractNumId w:val="42"/>
  </w:num>
  <w:num w:numId="13" w16cid:durableId="574246732">
    <w:abstractNumId w:val="30"/>
  </w:num>
  <w:num w:numId="14" w16cid:durableId="1108158893">
    <w:abstractNumId w:val="54"/>
  </w:num>
  <w:num w:numId="15" w16cid:durableId="2098406459">
    <w:abstractNumId w:val="26"/>
  </w:num>
  <w:num w:numId="16" w16cid:durableId="1368487118">
    <w:abstractNumId w:val="58"/>
  </w:num>
  <w:num w:numId="17" w16cid:durableId="61568164">
    <w:abstractNumId w:val="38"/>
  </w:num>
  <w:num w:numId="18" w16cid:durableId="765343907">
    <w:abstractNumId w:val="15"/>
  </w:num>
  <w:num w:numId="19" w16cid:durableId="535318772">
    <w:abstractNumId w:val="53"/>
  </w:num>
  <w:num w:numId="20" w16cid:durableId="78791641">
    <w:abstractNumId w:val="34"/>
  </w:num>
  <w:num w:numId="21" w16cid:durableId="1817721521">
    <w:abstractNumId w:val="23"/>
  </w:num>
  <w:num w:numId="22" w16cid:durableId="1783646704">
    <w:abstractNumId w:val="28"/>
  </w:num>
  <w:num w:numId="23" w16cid:durableId="2068793799">
    <w:abstractNumId w:val="32"/>
  </w:num>
  <w:num w:numId="24" w16cid:durableId="178399066">
    <w:abstractNumId w:val="2"/>
  </w:num>
  <w:num w:numId="25" w16cid:durableId="2091150289">
    <w:abstractNumId w:val="7"/>
  </w:num>
  <w:num w:numId="26" w16cid:durableId="99031315">
    <w:abstractNumId w:val="63"/>
  </w:num>
  <w:num w:numId="27" w16cid:durableId="716199686">
    <w:abstractNumId w:val="37"/>
  </w:num>
  <w:num w:numId="28" w16cid:durableId="872108136">
    <w:abstractNumId w:val="61"/>
  </w:num>
  <w:num w:numId="29" w16cid:durableId="9139773">
    <w:abstractNumId w:val="52"/>
  </w:num>
  <w:num w:numId="30" w16cid:durableId="1405030269">
    <w:abstractNumId w:val="40"/>
  </w:num>
  <w:num w:numId="31" w16cid:durableId="642470132">
    <w:abstractNumId w:val="56"/>
  </w:num>
  <w:num w:numId="32" w16cid:durableId="1654214726">
    <w:abstractNumId w:val="22"/>
  </w:num>
  <w:num w:numId="33" w16cid:durableId="1486043595">
    <w:abstractNumId w:val="35"/>
  </w:num>
  <w:num w:numId="34" w16cid:durableId="1437406259">
    <w:abstractNumId w:val="4"/>
  </w:num>
  <w:num w:numId="35" w16cid:durableId="184447179">
    <w:abstractNumId w:val="1"/>
  </w:num>
  <w:num w:numId="36" w16cid:durableId="1878160031">
    <w:abstractNumId w:val="21"/>
  </w:num>
  <w:num w:numId="37" w16cid:durableId="2128431129">
    <w:abstractNumId w:val="11"/>
  </w:num>
  <w:num w:numId="38" w16cid:durableId="1607735399">
    <w:abstractNumId w:val="12"/>
  </w:num>
  <w:num w:numId="39" w16cid:durableId="166333249">
    <w:abstractNumId w:val="47"/>
  </w:num>
  <w:num w:numId="40" w16cid:durableId="2116047798">
    <w:abstractNumId w:val="55"/>
  </w:num>
  <w:num w:numId="41" w16cid:durableId="1731462073">
    <w:abstractNumId w:val="44"/>
  </w:num>
  <w:num w:numId="42" w16cid:durableId="912471135">
    <w:abstractNumId w:val="8"/>
  </w:num>
  <w:num w:numId="43" w16cid:durableId="439380186">
    <w:abstractNumId w:val="33"/>
  </w:num>
  <w:num w:numId="44" w16cid:durableId="801072628">
    <w:abstractNumId w:val="57"/>
  </w:num>
  <w:num w:numId="45" w16cid:durableId="1143156031">
    <w:abstractNumId w:val="17"/>
  </w:num>
  <w:num w:numId="46" w16cid:durableId="321280021">
    <w:abstractNumId w:val="0"/>
  </w:num>
  <w:num w:numId="47" w16cid:durableId="926813625">
    <w:abstractNumId w:val="45"/>
  </w:num>
  <w:num w:numId="48" w16cid:durableId="1249004995">
    <w:abstractNumId w:val="16"/>
  </w:num>
  <w:num w:numId="49" w16cid:durableId="679311406">
    <w:abstractNumId w:val="19"/>
  </w:num>
  <w:num w:numId="50" w16cid:durableId="875316936">
    <w:abstractNumId w:val="39"/>
  </w:num>
  <w:num w:numId="51" w16cid:durableId="950471514">
    <w:abstractNumId w:val="46"/>
  </w:num>
  <w:num w:numId="52" w16cid:durableId="1348169514">
    <w:abstractNumId w:val="18"/>
  </w:num>
  <w:num w:numId="53" w16cid:durableId="1081676208">
    <w:abstractNumId w:val="10"/>
  </w:num>
  <w:num w:numId="54" w16cid:durableId="1046489795">
    <w:abstractNumId w:val="6"/>
  </w:num>
  <w:num w:numId="55" w16cid:durableId="492375430">
    <w:abstractNumId w:val="25"/>
  </w:num>
  <w:num w:numId="56" w16cid:durableId="817966014">
    <w:abstractNumId w:val="50"/>
  </w:num>
  <w:num w:numId="57" w16cid:durableId="687563155">
    <w:abstractNumId w:val="20"/>
  </w:num>
  <w:num w:numId="58" w16cid:durableId="1663004889">
    <w:abstractNumId w:val="36"/>
  </w:num>
  <w:num w:numId="59" w16cid:durableId="1908300865">
    <w:abstractNumId w:val="43"/>
  </w:num>
  <w:num w:numId="60" w16cid:durableId="197356986">
    <w:abstractNumId w:val="64"/>
  </w:num>
  <w:num w:numId="61" w16cid:durableId="115830874">
    <w:abstractNumId w:val="3"/>
  </w:num>
  <w:num w:numId="62" w16cid:durableId="1988589350">
    <w:abstractNumId w:val="31"/>
  </w:num>
  <w:num w:numId="63" w16cid:durableId="402410031">
    <w:abstractNumId w:val="13"/>
  </w:num>
  <w:num w:numId="64" w16cid:durableId="905992709">
    <w:abstractNumId w:val="51"/>
  </w:num>
  <w:num w:numId="65" w16cid:durableId="945620188">
    <w:abstractNumId w:val="1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defaultTabStop w:val="720"/>
  <w:autoHyphenation/>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NDAwMbK0sLQ0MTZR0lEKTi0uzszPAykwqQUAHe7vpSwAAAA="/>
  </w:docVars>
  <w:rsids>
    <w:rsidRoot w:val="00DF0CFF"/>
    <w:rsid w:val="00000812"/>
    <w:rsid w:val="00000ACB"/>
    <w:rsid w:val="00000D3E"/>
    <w:rsid w:val="00000E7E"/>
    <w:rsid w:val="00001E47"/>
    <w:rsid w:val="00002E2E"/>
    <w:rsid w:val="00002E85"/>
    <w:rsid w:val="000046B7"/>
    <w:rsid w:val="000053B2"/>
    <w:rsid w:val="000058EE"/>
    <w:rsid w:val="00005FAF"/>
    <w:rsid w:val="00006DD3"/>
    <w:rsid w:val="00006F42"/>
    <w:rsid w:val="00007590"/>
    <w:rsid w:val="00012BBD"/>
    <w:rsid w:val="0001331E"/>
    <w:rsid w:val="00013414"/>
    <w:rsid w:val="0001477B"/>
    <w:rsid w:val="00014EE0"/>
    <w:rsid w:val="00015C05"/>
    <w:rsid w:val="000160D0"/>
    <w:rsid w:val="000164C4"/>
    <w:rsid w:val="00016A19"/>
    <w:rsid w:val="00017A66"/>
    <w:rsid w:val="00017B81"/>
    <w:rsid w:val="000207AC"/>
    <w:rsid w:val="00020977"/>
    <w:rsid w:val="00020BAE"/>
    <w:rsid w:val="00020CE2"/>
    <w:rsid w:val="00021B2D"/>
    <w:rsid w:val="00022176"/>
    <w:rsid w:val="00023621"/>
    <w:rsid w:val="00024079"/>
    <w:rsid w:val="00024492"/>
    <w:rsid w:val="00024608"/>
    <w:rsid w:val="00024CE2"/>
    <w:rsid w:val="00025020"/>
    <w:rsid w:val="00027F43"/>
    <w:rsid w:val="0003059E"/>
    <w:rsid w:val="0003075E"/>
    <w:rsid w:val="0003181F"/>
    <w:rsid w:val="00032039"/>
    <w:rsid w:val="000325D4"/>
    <w:rsid w:val="000335C8"/>
    <w:rsid w:val="00033992"/>
    <w:rsid w:val="00033CC5"/>
    <w:rsid w:val="00033FE8"/>
    <w:rsid w:val="000358D3"/>
    <w:rsid w:val="00035A23"/>
    <w:rsid w:val="00037927"/>
    <w:rsid w:val="000401CC"/>
    <w:rsid w:val="000404BE"/>
    <w:rsid w:val="00041007"/>
    <w:rsid w:val="00041628"/>
    <w:rsid w:val="00041810"/>
    <w:rsid w:val="000427E4"/>
    <w:rsid w:val="000445F8"/>
    <w:rsid w:val="0004488B"/>
    <w:rsid w:val="0004492A"/>
    <w:rsid w:val="00044E8B"/>
    <w:rsid w:val="0004535C"/>
    <w:rsid w:val="000465D7"/>
    <w:rsid w:val="000466F2"/>
    <w:rsid w:val="00046AC0"/>
    <w:rsid w:val="00046C64"/>
    <w:rsid w:val="00050229"/>
    <w:rsid w:val="000504C7"/>
    <w:rsid w:val="00051715"/>
    <w:rsid w:val="00052721"/>
    <w:rsid w:val="00053879"/>
    <w:rsid w:val="00053974"/>
    <w:rsid w:val="0005483B"/>
    <w:rsid w:val="00054EB8"/>
    <w:rsid w:val="00054FF4"/>
    <w:rsid w:val="00055127"/>
    <w:rsid w:val="0005592E"/>
    <w:rsid w:val="00055A18"/>
    <w:rsid w:val="00055F85"/>
    <w:rsid w:val="00056053"/>
    <w:rsid w:val="00056251"/>
    <w:rsid w:val="00056574"/>
    <w:rsid w:val="0005697F"/>
    <w:rsid w:val="00056E12"/>
    <w:rsid w:val="0005702F"/>
    <w:rsid w:val="00057829"/>
    <w:rsid w:val="00057D84"/>
    <w:rsid w:val="0006286E"/>
    <w:rsid w:val="00063609"/>
    <w:rsid w:val="00065E0B"/>
    <w:rsid w:val="000662A0"/>
    <w:rsid w:val="00066BA3"/>
    <w:rsid w:val="0006796F"/>
    <w:rsid w:val="00070715"/>
    <w:rsid w:val="00070FBE"/>
    <w:rsid w:val="000712E9"/>
    <w:rsid w:val="000719B1"/>
    <w:rsid w:val="000725DA"/>
    <w:rsid w:val="00075217"/>
    <w:rsid w:val="00075333"/>
    <w:rsid w:val="00075F4D"/>
    <w:rsid w:val="000768DC"/>
    <w:rsid w:val="00076DFC"/>
    <w:rsid w:val="0007783D"/>
    <w:rsid w:val="00077A72"/>
    <w:rsid w:val="00081AE3"/>
    <w:rsid w:val="00081D73"/>
    <w:rsid w:val="00082A16"/>
    <w:rsid w:val="00086DE9"/>
    <w:rsid w:val="000876A9"/>
    <w:rsid w:val="0008795E"/>
    <w:rsid w:val="00090609"/>
    <w:rsid w:val="00091F25"/>
    <w:rsid w:val="00092231"/>
    <w:rsid w:val="00093B2E"/>
    <w:rsid w:val="00097E89"/>
    <w:rsid w:val="000A02F4"/>
    <w:rsid w:val="000A0E2E"/>
    <w:rsid w:val="000A193D"/>
    <w:rsid w:val="000A21F1"/>
    <w:rsid w:val="000A444E"/>
    <w:rsid w:val="000B0F66"/>
    <w:rsid w:val="000B2A2A"/>
    <w:rsid w:val="000B3952"/>
    <w:rsid w:val="000B5C02"/>
    <w:rsid w:val="000B66FC"/>
    <w:rsid w:val="000B6FA3"/>
    <w:rsid w:val="000C1726"/>
    <w:rsid w:val="000C188B"/>
    <w:rsid w:val="000C3023"/>
    <w:rsid w:val="000C3507"/>
    <w:rsid w:val="000C4BF3"/>
    <w:rsid w:val="000C5EBA"/>
    <w:rsid w:val="000C615F"/>
    <w:rsid w:val="000C666E"/>
    <w:rsid w:val="000C6D32"/>
    <w:rsid w:val="000C7CED"/>
    <w:rsid w:val="000C7E8B"/>
    <w:rsid w:val="000D00EC"/>
    <w:rsid w:val="000D0A02"/>
    <w:rsid w:val="000D0BF3"/>
    <w:rsid w:val="000D2514"/>
    <w:rsid w:val="000D267E"/>
    <w:rsid w:val="000D2ED3"/>
    <w:rsid w:val="000D46A4"/>
    <w:rsid w:val="000D5120"/>
    <w:rsid w:val="000D575A"/>
    <w:rsid w:val="000E07EF"/>
    <w:rsid w:val="000E1797"/>
    <w:rsid w:val="000E1E7E"/>
    <w:rsid w:val="000E2F2B"/>
    <w:rsid w:val="000E3EA3"/>
    <w:rsid w:val="000E3F2D"/>
    <w:rsid w:val="000E3F77"/>
    <w:rsid w:val="000E40D4"/>
    <w:rsid w:val="000E4162"/>
    <w:rsid w:val="000E42B0"/>
    <w:rsid w:val="000E47FA"/>
    <w:rsid w:val="000E53C3"/>
    <w:rsid w:val="000E596B"/>
    <w:rsid w:val="000E5E49"/>
    <w:rsid w:val="000E65C4"/>
    <w:rsid w:val="000E70AF"/>
    <w:rsid w:val="000F24D3"/>
    <w:rsid w:val="000F294A"/>
    <w:rsid w:val="000F2A3A"/>
    <w:rsid w:val="000F2F6B"/>
    <w:rsid w:val="000F3468"/>
    <w:rsid w:val="000F3F2F"/>
    <w:rsid w:val="000F498A"/>
    <w:rsid w:val="000F6139"/>
    <w:rsid w:val="000F685A"/>
    <w:rsid w:val="000F68B7"/>
    <w:rsid w:val="000F71F3"/>
    <w:rsid w:val="000F7F7E"/>
    <w:rsid w:val="00100867"/>
    <w:rsid w:val="00100FF2"/>
    <w:rsid w:val="00101D0A"/>
    <w:rsid w:val="00102576"/>
    <w:rsid w:val="00102688"/>
    <w:rsid w:val="00102C2C"/>
    <w:rsid w:val="00103460"/>
    <w:rsid w:val="0010373C"/>
    <w:rsid w:val="00104B9C"/>
    <w:rsid w:val="001050BF"/>
    <w:rsid w:val="001051DF"/>
    <w:rsid w:val="00105817"/>
    <w:rsid w:val="00105EA2"/>
    <w:rsid w:val="00105F58"/>
    <w:rsid w:val="001071A9"/>
    <w:rsid w:val="00107AFA"/>
    <w:rsid w:val="00111291"/>
    <w:rsid w:val="00111BFC"/>
    <w:rsid w:val="00111E02"/>
    <w:rsid w:val="00112053"/>
    <w:rsid w:val="0011213F"/>
    <w:rsid w:val="001126FB"/>
    <w:rsid w:val="00112B8E"/>
    <w:rsid w:val="00112D01"/>
    <w:rsid w:val="00114011"/>
    <w:rsid w:val="001145F3"/>
    <w:rsid w:val="00114C7A"/>
    <w:rsid w:val="0011520B"/>
    <w:rsid w:val="00115AC1"/>
    <w:rsid w:val="00116AA9"/>
    <w:rsid w:val="00117B3E"/>
    <w:rsid w:val="001212DA"/>
    <w:rsid w:val="0012161D"/>
    <w:rsid w:val="00121A95"/>
    <w:rsid w:val="00123F2F"/>
    <w:rsid w:val="00125474"/>
    <w:rsid w:val="00125F7A"/>
    <w:rsid w:val="001278AD"/>
    <w:rsid w:val="001303D0"/>
    <w:rsid w:val="00131917"/>
    <w:rsid w:val="001328B2"/>
    <w:rsid w:val="00132E30"/>
    <w:rsid w:val="00132F3F"/>
    <w:rsid w:val="00133BDB"/>
    <w:rsid w:val="00133E62"/>
    <w:rsid w:val="00134402"/>
    <w:rsid w:val="00134466"/>
    <w:rsid w:val="00135DC2"/>
    <w:rsid w:val="0013604E"/>
    <w:rsid w:val="001361DF"/>
    <w:rsid w:val="0013637F"/>
    <w:rsid w:val="0013738D"/>
    <w:rsid w:val="00137F54"/>
    <w:rsid w:val="00140057"/>
    <w:rsid w:val="0014187B"/>
    <w:rsid w:val="00141B5D"/>
    <w:rsid w:val="00141BA6"/>
    <w:rsid w:val="00143EF3"/>
    <w:rsid w:val="001463E5"/>
    <w:rsid w:val="00147C8A"/>
    <w:rsid w:val="001508E7"/>
    <w:rsid w:val="001532BA"/>
    <w:rsid w:val="00153C6D"/>
    <w:rsid w:val="0015417C"/>
    <w:rsid w:val="00154290"/>
    <w:rsid w:val="00154B97"/>
    <w:rsid w:val="0015550C"/>
    <w:rsid w:val="00156CD4"/>
    <w:rsid w:val="00157B0D"/>
    <w:rsid w:val="00160153"/>
    <w:rsid w:val="00161394"/>
    <w:rsid w:val="00161CB1"/>
    <w:rsid w:val="00161E6A"/>
    <w:rsid w:val="00162B46"/>
    <w:rsid w:val="00163D84"/>
    <w:rsid w:val="00164A3F"/>
    <w:rsid w:val="00165762"/>
    <w:rsid w:val="0016587C"/>
    <w:rsid w:val="00165A9D"/>
    <w:rsid w:val="00166A33"/>
    <w:rsid w:val="00166B6F"/>
    <w:rsid w:val="001672B5"/>
    <w:rsid w:val="001676B2"/>
    <w:rsid w:val="00167ABD"/>
    <w:rsid w:val="00170D8D"/>
    <w:rsid w:val="00170FE3"/>
    <w:rsid w:val="00171B7B"/>
    <w:rsid w:val="00173BA0"/>
    <w:rsid w:val="00173F28"/>
    <w:rsid w:val="00174B25"/>
    <w:rsid w:val="0018011B"/>
    <w:rsid w:val="00180CE2"/>
    <w:rsid w:val="00181E70"/>
    <w:rsid w:val="00182B0E"/>
    <w:rsid w:val="0018357F"/>
    <w:rsid w:val="001835EA"/>
    <w:rsid w:val="00184714"/>
    <w:rsid w:val="00184D61"/>
    <w:rsid w:val="0018541C"/>
    <w:rsid w:val="00185E27"/>
    <w:rsid w:val="00185FB7"/>
    <w:rsid w:val="0018720C"/>
    <w:rsid w:val="00187A42"/>
    <w:rsid w:val="00190531"/>
    <w:rsid w:val="00190EFA"/>
    <w:rsid w:val="00191256"/>
    <w:rsid w:val="001944AB"/>
    <w:rsid w:val="00194ED1"/>
    <w:rsid w:val="00195927"/>
    <w:rsid w:val="00195F36"/>
    <w:rsid w:val="0019611B"/>
    <w:rsid w:val="001967BB"/>
    <w:rsid w:val="00196CD7"/>
    <w:rsid w:val="001A0CFC"/>
    <w:rsid w:val="001A1C70"/>
    <w:rsid w:val="001A24F6"/>
    <w:rsid w:val="001A405D"/>
    <w:rsid w:val="001A48B7"/>
    <w:rsid w:val="001A4FAC"/>
    <w:rsid w:val="001A512A"/>
    <w:rsid w:val="001A6744"/>
    <w:rsid w:val="001A678E"/>
    <w:rsid w:val="001A75E4"/>
    <w:rsid w:val="001B0860"/>
    <w:rsid w:val="001B0A7C"/>
    <w:rsid w:val="001B2AB0"/>
    <w:rsid w:val="001B4225"/>
    <w:rsid w:val="001B4229"/>
    <w:rsid w:val="001B4882"/>
    <w:rsid w:val="001B54F5"/>
    <w:rsid w:val="001B5871"/>
    <w:rsid w:val="001B5AF7"/>
    <w:rsid w:val="001B6799"/>
    <w:rsid w:val="001C1B4C"/>
    <w:rsid w:val="001C20FE"/>
    <w:rsid w:val="001C2619"/>
    <w:rsid w:val="001C2AC9"/>
    <w:rsid w:val="001C2D2F"/>
    <w:rsid w:val="001C32E9"/>
    <w:rsid w:val="001C5082"/>
    <w:rsid w:val="001C5758"/>
    <w:rsid w:val="001C5C9F"/>
    <w:rsid w:val="001C5F08"/>
    <w:rsid w:val="001D3201"/>
    <w:rsid w:val="001D394A"/>
    <w:rsid w:val="001D3FDD"/>
    <w:rsid w:val="001D53E4"/>
    <w:rsid w:val="001D5F29"/>
    <w:rsid w:val="001D70D3"/>
    <w:rsid w:val="001D76CD"/>
    <w:rsid w:val="001D7A20"/>
    <w:rsid w:val="001E144F"/>
    <w:rsid w:val="001E185F"/>
    <w:rsid w:val="001E1AFC"/>
    <w:rsid w:val="001E2700"/>
    <w:rsid w:val="001E28F3"/>
    <w:rsid w:val="001E3065"/>
    <w:rsid w:val="001E3E6C"/>
    <w:rsid w:val="001E431A"/>
    <w:rsid w:val="001E6471"/>
    <w:rsid w:val="001E7812"/>
    <w:rsid w:val="001E7FC1"/>
    <w:rsid w:val="001F1354"/>
    <w:rsid w:val="001F15B7"/>
    <w:rsid w:val="001F1DF3"/>
    <w:rsid w:val="001F3AC4"/>
    <w:rsid w:val="001F3B2E"/>
    <w:rsid w:val="001F4242"/>
    <w:rsid w:val="001F4E5C"/>
    <w:rsid w:val="001F5111"/>
    <w:rsid w:val="001F51D1"/>
    <w:rsid w:val="001F7E58"/>
    <w:rsid w:val="00200DC4"/>
    <w:rsid w:val="00200DF8"/>
    <w:rsid w:val="0020245A"/>
    <w:rsid w:val="00202A35"/>
    <w:rsid w:val="00202D30"/>
    <w:rsid w:val="002037AD"/>
    <w:rsid w:val="002047AF"/>
    <w:rsid w:val="00206820"/>
    <w:rsid w:val="00207E8F"/>
    <w:rsid w:val="002105A0"/>
    <w:rsid w:val="002109D1"/>
    <w:rsid w:val="002115E1"/>
    <w:rsid w:val="00211F04"/>
    <w:rsid w:val="0021231A"/>
    <w:rsid w:val="00212B4A"/>
    <w:rsid w:val="00212E11"/>
    <w:rsid w:val="002137A5"/>
    <w:rsid w:val="0021398F"/>
    <w:rsid w:val="00214B3E"/>
    <w:rsid w:val="00215591"/>
    <w:rsid w:val="002155F3"/>
    <w:rsid w:val="00216AAD"/>
    <w:rsid w:val="00220F67"/>
    <w:rsid w:val="00222FA3"/>
    <w:rsid w:val="002236D9"/>
    <w:rsid w:val="00223BB8"/>
    <w:rsid w:val="002261B0"/>
    <w:rsid w:val="002302CD"/>
    <w:rsid w:val="00230717"/>
    <w:rsid w:val="00231262"/>
    <w:rsid w:val="00232C02"/>
    <w:rsid w:val="00233902"/>
    <w:rsid w:val="00234E52"/>
    <w:rsid w:val="002366DD"/>
    <w:rsid w:val="00236D79"/>
    <w:rsid w:val="002407BB"/>
    <w:rsid w:val="00241DD6"/>
    <w:rsid w:val="0024237C"/>
    <w:rsid w:val="002425B1"/>
    <w:rsid w:val="002434BD"/>
    <w:rsid w:val="00244914"/>
    <w:rsid w:val="0024607D"/>
    <w:rsid w:val="00250293"/>
    <w:rsid w:val="00250311"/>
    <w:rsid w:val="00250938"/>
    <w:rsid w:val="00251398"/>
    <w:rsid w:val="002523B0"/>
    <w:rsid w:val="0025338E"/>
    <w:rsid w:val="00253B9A"/>
    <w:rsid w:val="0025440A"/>
    <w:rsid w:val="00254A89"/>
    <w:rsid w:val="00255046"/>
    <w:rsid w:val="00256035"/>
    <w:rsid w:val="00257642"/>
    <w:rsid w:val="00257A1D"/>
    <w:rsid w:val="00260707"/>
    <w:rsid w:val="00260E3E"/>
    <w:rsid w:val="0026183B"/>
    <w:rsid w:val="00261A8A"/>
    <w:rsid w:val="00262EC5"/>
    <w:rsid w:val="00263158"/>
    <w:rsid w:val="002661BD"/>
    <w:rsid w:val="0026620F"/>
    <w:rsid w:val="0026680B"/>
    <w:rsid w:val="00266C16"/>
    <w:rsid w:val="00267302"/>
    <w:rsid w:val="00272351"/>
    <w:rsid w:val="0027242E"/>
    <w:rsid w:val="00272A51"/>
    <w:rsid w:val="00272B2F"/>
    <w:rsid w:val="002738A8"/>
    <w:rsid w:val="00273EE0"/>
    <w:rsid w:val="002752F4"/>
    <w:rsid w:val="00275765"/>
    <w:rsid w:val="00276CF6"/>
    <w:rsid w:val="002820AC"/>
    <w:rsid w:val="00282776"/>
    <w:rsid w:val="00285112"/>
    <w:rsid w:val="00285127"/>
    <w:rsid w:val="00285306"/>
    <w:rsid w:val="00285C33"/>
    <w:rsid w:val="00285FDD"/>
    <w:rsid w:val="00287ABD"/>
    <w:rsid w:val="00287D17"/>
    <w:rsid w:val="0029126B"/>
    <w:rsid w:val="00291EDC"/>
    <w:rsid w:val="0029247E"/>
    <w:rsid w:val="00293EC5"/>
    <w:rsid w:val="00295358"/>
    <w:rsid w:val="00295A4D"/>
    <w:rsid w:val="0029602F"/>
    <w:rsid w:val="002979E5"/>
    <w:rsid w:val="002A007F"/>
    <w:rsid w:val="002A036D"/>
    <w:rsid w:val="002A05A0"/>
    <w:rsid w:val="002A2626"/>
    <w:rsid w:val="002A40FF"/>
    <w:rsid w:val="002A44FE"/>
    <w:rsid w:val="002A46D9"/>
    <w:rsid w:val="002A49CF"/>
    <w:rsid w:val="002A4C98"/>
    <w:rsid w:val="002A699F"/>
    <w:rsid w:val="002A7407"/>
    <w:rsid w:val="002B061B"/>
    <w:rsid w:val="002B0C4F"/>
    <w:rsid w:val="002B260F"/>
    <w:rsid w:val="002B2640"/>
    <w:rsid w:val="002B378C"/>
    <w:rsid w:val="002B37D9"/>
    <w:rsid w:val="002B3F63"/>
    <w:rsid w:val="002B4DC1"/>
    <w:rsid w:val="002B51D9"/>
    <w:rsid w:val="002B53C9"/>
    <w:rsid w:val="002B6490"/>
    <w:rsid w:val="002B6921"/>
    <w:rsid w:val="002B6975"/>
    <w:rsid w:val="002B7EEE"/>
    <w:rsid w:val="002B7FFC"/>
    <w:rsid w:val="002C081C"/>
    <w:rsid w:val="002C290E"/>
    <w:rsid w:val="002C2AEB"/>
    <w:rsid w:val="002C5029"/>
    <w:rsid w:val="002C5B6F"/>
    <w:rsid w:val="002C5F19"/>
    <w:rsid w:val="002C606E"/>
    <w:rsid w:val="002C6989"/>
    <w:rsid w:val="002C737C"/>
    <w:rsid w:val="002C7383"/>
    <w:rsid w:val="002C78AD"/>
    <w:rsid w:val="002C78FE"/>
    <w:rsid w:val="002C7D5C"/>
    <w:rsid w:val="002D069F"/>
    <w:rsid w:val="002D078E"/>
    <w:rsid w:val="002D0B69"/>
    <w:rsid w:val="002D0F29"/>
    <w:rsid w:val="002D3191"/>
    <w:rsid w:val="002D34E1"/>
    <w:rsid w:val="002D3B76"/>
    <w:rsid w:val="002D3B82"/>
    <w:rsid w:val="002D4D57"/>
    <w:rsid w:val="002D50F4"/>
    <w:rsid w:val="002D5809"/>
    <w:rsid w:val="002D5F95"/>
    <w:rsid w:val="002D7CBA"/>
    <w:rsid w:val="002E01FC"/>
    <w:rsid w:val="002E0720"/>
    <w:rsid w:val="002E11CD"/>
    <w:rsid w:val="002E21BD"/>
    <w:rsid w:val="002E2209"/>
    <w:rsid w:val="002E2CD7"/>
    <w:rsid w:val="002E35FE"/>
    <w:rsid w:val="002E3DA8"/>
    <w:rsid w:val="002E4709"/>
    <w:rsid w:val="002E4B05"/>
    <w:rsid w:val="002E4C79"/>
    <w:rsid w:val="002E62DA"/>
    <w:rsid w:val="002E6AD9"/>
    <w:rsid w:val="002E6DD7"/>
    <w:rsid w:val="002E748B"/>
    <w:rsid w:val="002E7A7C"/>
    <w:rsid w:val="002F001E"/>
    <w:rsid w:val="002F15D1"/>
    <w:rsid w:val="002F16DC"/>
    <w:rsid w:val="002F2124"/>
    <w:rsid w:val="002F29CD"/>
    <w:rsid w:val="002F2C99"/>
    <w:rsid w:val="002F2F90"/>
    <w:rsid w:val="002F32D0"/>
    <w:rsid w:val="002F388B"/>
    <w:rsid w:val="002F3C54"/>
    <w:rsid w:val="002F41AA"/>
    <w:rsid w:val="002F4D60"/>
    <w:rsid w:val="002F51AE"/>
    <w:rsid w:val="002F592C"/>
    <w:rsid w:val="002F6734"/>
    <w:rsid w:val="00302B6D"/>
    <w:rsid w:val="00302DB1"/>
    <w:rsid w:val="00302EAA"/>
    <w:rsid w:val="003034CC"/>
    <w:rsid w:val="0030487C"/>
    <w:rsid w:val="00306845"/>
    <w:rsid w:val="00306B57"/>
    <w:rsid w:val="00306CF0"/>
    <w:rsid w:val="0030758F"/>
    <w:rsid w:val="003075B1"/>
    <w:rsid w:val="00307EAF"/>
    <w:rsid w:val="00307F8A"/>
    <w:rsid w:val="00310E54"/>
    <w:rsid w:val="00310ED3"/>
    <w:rsid w:val="00311050"/>
    <w:rsid w:val="00311886"/>
    <w:rsid w:val="00311E91"/>
    <w:rsid w:val="003122DB"/>
    <w:rsid w:val="00312B0D"/>
    <w:rsid w:val="00312B92"/>
    <w:rsid w:val="0031504F"/>
    <w:rsid w:val="00315BAA"/>
    <w:rsid w:val="0031629B"/>
    <w:rsid w:val="00316CBF"/>
    <w:rsid w:val="00317BB8"/>
    <w:rsid w:val="00320660"/>
    <w:rsid w:val="00320903"/>
    <w:rsid w:val="00320B93"/>
    <w:rsid w:val="0032189E"/>
    <w:rsid w:val="00321C75"/>
    <w:rsid w:val="00321EB3"/>
    <w:rsid w:val="00322605"/>
    <w:rsid w:val="00322637"/>
    <w:rsid w:val="00322DA3"/>
    <w:rsid w:val="003230F3"/>
    <w:rsid w:val="00327867"/>
    <w:rsid w:val="00327C3E"/>
    <w:rsid w:val="003308BD"/>
    <w:rsid w:val="003331CF"/>
    <w:rsid w:val="00333CD7"/>
    <w:rsid w:val="00334051"/>
    <w:rsid w:val="00334DB4"/>
    <w:rsid w:val="00334ECE"/>
    <w:rsid w:val="00335430"/>
    <w:rsid w:val="003355FE"/>
    <w:rsid w:val="00335766"/>
    <w:rsid w:val="0034011A"/>
    <w:rsid w:val="00340491"/>
    <w:rsid w:val="003411A9"/>
    <w:rsid w:val="003414FA"/>
    <w:rsid w:val="003426BC"/>
    <w:rsid w:val="0034432B"/>
    <w:rsid w:val="00344762"/>
    <w:rsid w:val="003447FD"/>
    <w:rsid w:val="00345F10"/>
    <w:rsid w:val="00346B4A"/>
    <w:rsid w:val="00347581"/>
    <w:rsid w:val="00347A21"/>
    <w:rsid w:val="0035213C"/>
    <w:rsid w:val="00354970"/>
    <w:rsid w:val="00354A0B"/>
    <w:rsid w:val="00354FD0"/>
    <w:rsid w:val="00355D9F"/>
    <w:rsid w:val="003564A0"/>
    <w:rsid w:val="003577E1"/>
    <w:rsid w:val="003577EF"/>
    <w:rsid w:val="00360137"/>
    <w:rsid w:val="003605F9"/>
    <w:rsid w:val="00360C71"/>
    <w:rsid w:val="00360CF7"/>
    <w:rsid w:val="00363C2B"/>
    <w:rsid w:val="00363CF9"/>
    <w:rsid w:val="00364A61"/>
    <w:rsid w:val="003654A2"/>
    <w:rsid w:val="003665D5"/>
    <w:rsid w:val="003668AC"/>
    <w:rsid w:val="00367482"/>
    <w:rsid w:val="00367C5F"/>
    <w:rsid w:val="00370BB6"/>
    <w:rsid w:val="00370C66"/>
    <w:rsid w:val="00373FD3"/>
    <w:rsid w:val="00374081"/>
    <w:rsid w:val="00374C41"/>
    <w:rsid w:val="00374C7E"/>
    <w:rsid w:val="00375381"/>
    <w:rsid w:val="00375834"/>
    <w:rsid w:val="00375FC7"/>
    <w:rsid w:val="00376314"/>
    <w:rsid w:val="003776BD"/>
    <w:rsid w:val="00377CD0"/>
    <w:rsid w:val="00380E87"/>
    <w:rsid w:val="00381116"/>
    <w:rsid w:val="00381E4F"/>
    <w:rsid w:val="00382796"/>
    <w:rsid w:val="00382992"/>
    <w:rsid w:val="0038358C"/>
    <w:rsid w:val="003836F3"/>
    <w:rsid w:val="0038439C"/>
    <w:rsid w:val="003867E6"/>
    <w:rsid w:val="0038762C"/>
    <w:rsid w:val="003902BA"/>
    <w:rsid w:val="003903F6"/>
    <w:rsid w:val="00390766"/>
    <w:rsid w:val="003908B9"/>
    <w:rsid w:val="00390C4F"/>
    <w:rsid w:val="00391227"/>
    <w:rsid w:val="003914D4"/>
    <w:rsid w:val="003915A6"/>
    <w:rsid w:val="003921C8"/>
    <w:rsid w:val="00392760"/>
    <w:rsid w:val="00392B2E"/>
    <w:rsid w:val="00393609"/>
    <w:rsid w:val="00393EFB"/>
    <w:rsid w:val="0039490C"/>
    <w:rsid w:val="00397813"/>
    <w:rsid w:val="003A07F1"/>
    <w:rsid w:val="003A0D63"/>
    <w:rsid w:val="003A1369"/>
    <w:rsid w:val="003A2689"/>
    <w:rsid w:val="003A32B1"/>
    <w:rsid w:val="003A3314"/>
    <w:rsid w:val="003A3807"/>
    <w:rsid w:val="003A3EA4"/>
    <w:rsid w:val="003A6E20"/>
    <w:rsid w:val="003A6FC0"/>
    <w:rsid w:val="003B0167"/>
    <w:rsid w:val="003B09DE"/>
    <w:rsid w:val="003B1E15"/>
    <w:rsid w:val="003B2043"/>
    <w:rsid w:val="003B2E1A"/>
    <w:rsid w:val="003B3BC0"/>
    <w:rsid w:val="003B3C97"/>
    <w:rsid w:val="003B4035"/>
    <w:rsid w:val="003B4FD9"/>
    <w:rsid w:val="003B55EB"/>
    <w:rsid w:val="003B783E"/>
    <w:rsid w:val="003B7EEE"/>
    <w:rsid w:val="003C08DC"/>
    <w:rsid w:val="003C0D41"/>
    <w:rsid w:val="003C0EFF"/>
    <w:rsid w:val="003C10A9"/>
    <w:rsid w:val="003C1127"/>
    <w:rsid w:val="003C2535"/>
    <w:rsid w:val="003C4FAD"/>
    <w:rsid w:val="003C6338"/>
    <w:rsid w:val="003C6559"/>
    <w:rsid w:val="003C7ABA"/>
    <w:rsid w:val="003D01A3"/>
    <w:rsid w:val="003D08D3"/>
    <w:rsid w:val="003D240E"/>
    <w:rsid w:val="003D2912"/>
    <w:rsid w:val="003D3CB7"/>
    <w:rsid w:val="003D3DFD"/>
    <w:rsid w:val="003D3EB2"/>
    <w:rsid w:val="003D434C"/>
    <w:rsid w:val="003D467F"/>
    <w:rsid w:val="003D4933"/>
    <w:rsid w:val="003D4C5B"/>
    <w:rsid w:val="003D4FEC"/>
    <w:rsid w:val="003D6397"/>
    <w:rsid w:val="003D67A7"/>
    <w:rsid w:val="003D68F6"/>
    <w:rsid w:val="003D6BC9"/>
    <w:rsid w:val="003D7BBE"/>
    <w:rsid w:val="003E1AF4"/>
    <w:rsid w:val="003E223A"/>
    <w:rsid w:val="003E23E2"/>
    <w:rsid w:val="003E2552"/>
    <w:rsid w:val="003E3EA3"/>
    <w:rsid w:val="003E4BE6"/>
    <w:rsid w:val="003E599B"/>
    <w:rsid w:val="003E6B92"/>
    <w:rsid w:val="003E6C52"/>
    <w:rsid w:val="003E7250"/>
    <w:rsid w:val="003E75DF"/>
    <w:rsid w:val="003F0CF0"/>
    <w:rsid w:val="003F166A"/>
    <w:rsid w:val="003F198D"/>
    <w:rsid w:val="003F2B8B"/>
    <w:rsid w:val="003F2CD0"/>
    <w:rsid w:val="003F3F1E"/>
    <w:rsid w:val="003F473A"/>
    <w:rsid w:val="003F4756"/>
    <w:rsid w:val="003F50A4"/>
    <w:rsid w:val="003F696C"/>
    <w:rsid w:val="003F6B19"/>
    <w:rsid w:val="003F6E34"/>
    <w:rsid w:val="003F7DC5"/>
    <w:rsid w:val="00400CE7"/>
    <w:rsid w:val="0040135D"/>
    <w:rsid w:val="0040168D"/>
    <w:rsid w:val="00402376"/>
    <w:rsid w:val="00402495"/>
    <w:rsid w:val="0040308D"/>
    <w:rsid w:val="00404A84"/>
    <w:rsid w:val="00405C4B"/>
    <w:rsid w:val="00405DA5"/>
    <w:rsid w:val="00407B62"/>
    <w:rsid w:val="004113E6"/>
    <w:rsid w:val="004118E5"/>
    <w:rsid w:val="00411B94"/>
    <w:rsid w:val="00411C00"/>
    <w:rsid w:val="00412389"/>
    <w:rsid w:val="00412A79"/>
    <w:rsid w:val="00412F4A"/>
    <w:rsid w:val="00413BED"/>
    <w:rsid w:val="00413E12"/>
    <w:rsid w:val="00415186"/>
    <w:rsid w:val="004161AE"/>
    <w:rsid w:val="0041684D"/>
    <w:rsid w:val="00416C90"/>
    <w:rsid w:val="00417B8C"/>
    <w:rsid w:val="00417E76"/>
    <w:rsid w:val="004206E7"/>
    <w:rsid w:val="0042131B"/>
    <w:rsid w:val="0042162C"/>
    <w:rsid w:val="004233E1"/>
    <w:rsid w:val="00423595"/>
    <w:rsid w:val="0042559D"/>
    <w:rsid w:val="004262DF"/>
    <w:rsid w:val="00426934"/>
    <w:rsid w:val="00426C33"/>
    <w:rsid w:val="00430153"/>
    <w:rsid w:val="004301BB"/>
    <w:rsid w:val="00430402"/>
    <w:rsid w:val="00430FFA"/>
    <w:rsid w:val="00431345"/>
    <w:rsid w:val="00431A6A"/>
    <w:rsid w:val="00434583"/>
    <w:rsid w:val="0043540C"/>
    <w:rsid w:val="004358D4"/>
    <w:rsid w:val="00436203"/>
    <w:rsid w:val="00437365"/>
    <w:rsid w:val="0044017F"/>
    <w:rsid w:val="00440280"/>
    <w:rsid w:val="00440393"/>
    <w:rsid w:val="00441138"/>
    <w:rsid w:val="00441D1E"/>
    <w:rsid w:val="00442BCE"/>
    <w:rsid w:val="00443135"/>
    <w:rsid w:val="004436F7"/>
    <w:rsid w:val="0044545D"/>
    <w:rsid w:val="00446BAE"/>
    <w:rsid w:val="004503B9"/>
    <w:rsid w:val="004503DF"/>
    <w:rsid w:val="00450B04"/>
    <w:rsid w:val="00451364"/>
    <w:rsid w:val="00451A2A"/>
    <w:rsid w:val="00451B74"/>
    <w:rsid w:val="0045226B"/>
    <w:rsid w:val="004528ED"/>
    <w:rsid w:val="00452EC4"/>
    <w:rsid w:val="00453878"/>
    <w:rsid w:val="00453A93"/>
    <w:rsid w:val="00454A41"/>
    <w:rsid w:val="00455A67"/>
    <w:rsid w:val="004567DE"/>
    <w:rsid w:val="004576FD"/>
    <w:rsid w:val="00462071"/>
    <w:rsid w:val="004624F7"/>
    <w:rsid w:val="00462750"/>
    <w:rsid w:val="00462DFB"/>
    <w:rsid w:val="00462DFE"/>
    <w:rsid w:val="004656CA"/>
    <w:rsid w:val="00465E60"/>
    <w:rsid w:val="004660D1"/>
    <w:rsid w:val="00466870"/>
    <w:rsid w:val="0046706E"/>
    <w:rsid w:val="004674FB"/>
    <w:rsid w:val="0046767D"/>
    <w:rsid w:val="00471D11"/>
    <w:rsid w:val="004723D8"/>
    <w:rsid w:val="00472412"/>
    <w:rsid w:val="00472793"/>
    <w:rsid w:val="00474562"/>
    <w:rsid w:val="0047497C"/>
    <w:rsid w:val="00474995"/>
    <w:rsid w:val="00482741"/>
    <w:rsid w:val="00484AB6"/>
    <w:rsid w:val="00484E35"/>
    <w:rsid w:val="004857B8"/>
    <w:rsid w:val="00486F0B"/>
    <w:rsid w:val="004875CB"/>
    <w:rsid w:val="00493387"/>
    <w:rsid w:val="004933AA"/>
    <w:rsid w:val="00493413"/>
    <w:rsid w:val="004939CB"/>
    <w:rsid w:val="00493C2F"/>
    <w:rsid w:val="004945E4"/>
    <w:rsid w:val="00494EA4"/>
    <w:rsid w:val="00494FA3"/>
    <w:rsid w:val="00495495"/>
    <w:rsid w:val="00495A72"/>
    <w:rsid w:val="00496632"/>
    <w:rsid w:val="004A1073"/>
    <w:rsid w:val="004A1CBF"/>
    <w:rsid w:val="004A2024"/>
    <w:rsid w:val="004A2C8F"/>
    <w:rsid w:val="004A474F"/>
    <w:rsid w:val="004A63E0"/>
    <w:rsid w:val="004A69DE"/>
    <w:rsid w:val="004A72E9"/>
    <w:rsid w:val="004B13D6"/>
    <w:rsid w:val="004B1435"/>
    <w:rsid w:val="004B1988"/>
    <w:rsid w:val="004B1BFC"/>
    <w:rsid w:val="004B1E4F"/>
    <w:rsid w:val="004B1E6E"/>
    <w:rsid w:val="004B2A25"/>
    <w:rsid w:val="004B2AF7"/>
    <w:rsid w:val="004B2C19"/>
    <w:rsid w:val="004B431B"/>
    <w:rsid w:val="004B4707"/>
    <w:rsid w:val="004B4D37"/>
    <w:rsid w:val="004B51D5"/>
    <w:rsid w:val="004B53CA"/>
    <w:rsid w:val="004B6186"/>
    <w:rsid w:val="004B6240"/>
    <w:rsid w:val="004B6941"/>
    <w:rsid w:val="004B6F00"/>
    <w:rsid w:val="004B74B0"/>
    <w:rsid w:val="004C0832"/>
    <w:rsid w:val="004C129E"/>
    <w:rsid w:val="004C13F6"/>
    <w:rsid w:val="004C145C"/>
    <w:rsid w:val="004C14E8"/>
    <w:rsid w:val="004C1FED"/>
    <w:rsid w:val="004C273E"/>
    <w:rsid w:val="004C3A29"/>
    <w:rsid w:val="004C3EE4"/>
    <w:rsid w:val="004C6452"/>
    <w:rsid w:val="004C7B94"/>
    <w:rsid w:val="004D0054"/>
    <w:rsid w:val="004D0C03"/>
    <w:rsid w:val="004D1618"/>
    <w:rsid w:val="004D2314"/>
    <w:rsid w:val="004D23C0"/>
    <w:rsid w:val="004D2742"/>
    <w:rsid w:val="004D2A1B"/>
    <w:rsid w:val="004D37E3"/>
    <w:rsid w:val="004D4342"/>
    <w:rsid w:val="004D48AD"/>
    <w:rsid w:val="004D4A58"/>
    <w:rsid w:val="004D4D9A"/>
    <w:rsid w:val="004D4DA9"/>
    <w:rsid w:val="004D5568"/>
    <w:rsid w:val="004D5642"/>
    <w:rsid w:val="004D5F99"/>
    <w:rsid w:val="004D7C99"/>
    <w:rsid w:val="004E0F2C"/>
    <w:rsid w:val="004E1797"/>
    <w:rsid w:val="004E1C47"/>
    <w:rsid w:val="004E1DFB"/>
    <w:rsid w:val="004E1E22"/>
    <w:rsid w:val="004E23D2"/>
    <w:rsid w:val="004E33AA"/>
    <w:rsid w:val="004E3883"/>
    <w:rsid w:val="004E3F37"/>
    <w:rsid w:val="004E4F49"/>
    <w:rsid w:val="004E52FE"/>
    <w:rsid w:val="004E568A"/>
    <w:rsid w:val="004E580A"/>
    <w:rsid w:val="004E5B19"/>
    <w:rsid w:val="004E688F"/>
    <w:rsid w:val="004E6C55"/>
    <w:rsid w:val="004E7655"/>
    <w:rsid w:val="004F0EB9"/>
    <w:rsid w:val="004F109F"/>
    <w:rsid w:val="004F1B35"/>
    <w:rsid w:val="004F2C1B"/>
    <w:rsid w:val="004F3173"/>
    <w:rsid w:val="004F3EA4"/>
    <w:rsid w:val="004F4792"/>
    <w:rsid w:val="004F4A16"/>
    <w:rsid w:val="005003F8"/>
    <w:rsid w:val="00500B22"/>
    <w:rsid w:val="0050161C"/>
    <w:rsid w:val="00501BF8"/>
    <w:rsid w:val="00502D1A"/>
    <w:rsid w:val="00503EE4"/>
    <w:rsid w:val="00504086"/>
    <w:rsid w:val="005045E3"/>
    <w:rsid w:val="005053CC"/>
    <w:rsid w:val="00505D12"/>
    <w:rsid w:val="00506406"/>
    <w:rsid w:val="00507837"/>
    <w:rsid w:val="00507ACB"/>
    <w:rsid w:val="00507F56"/>
    <w:rsid w:val="00510E6F"/>
    <w:rsid w:val="005119AC"/>
    <w:rsid w:val="00511B26"/>
    <w:rsid w:val="005120E1"/>
    <w:rsid w:val="00512301"/>
    <w:rsid w:val="00512397"/>
    <w:rsid w:val="00513DF6"/>
    <w:rsid w:val="0051425F"/>
    <w:rsid w:val="00515F19"/>
    <w:rsid w:val="00516CC0"/>
    <w:rsid w:val="00517AF6"/>
    <w:rsid w:val="00517FE6"/>
    <w:rsid w:val="00521D18"/>
    <w:rsid w:val="00521DD4"/>
    <w:rsid w:val="00523662"/>
    <w:rsid w:val="00523B8E"/>
    <w:rsid w:val="00524927"/>
    <w:rsid w:val="00524F9F"/>
    <w:rsid w:val="00526527"/>
    <w:rsid w:val="00526BBC"/>
    <w:rsid w:val="00526DC3"/>
    <w:rsid w:val="005274A4"/>
    <w:rsid w:val="00527D20"/>
    <w:rsid w:val="005304F0"/>
    <w:rsid w:val="00530A74"/>
    <w:rsid w:val="00530C6F"/>
    <w:rsid w:val="00531A6A"/>
    <w:rsid w:val="00532605"/>
    <w:rsid w:val="00532F3C"/>
    <w:rsid w:val="00532F3F"/>
    <w:rsid w:val="00533BC6"/>
    <w:rsid w:val="00534679"/>
    <w:rsid w:val="00534A1D"/>
    <w:rsid w:val="00536F83"/>
    <w:rsid w:val="00537062"/>
    <w:rsid w:val="00537168"/>
    <w:rsid w:val="00537411"/>
    <w:rsid w:val="0054068C"/>
    <w:rsid w:val="00541526"/>
    <w:rsid w:val="00541896"/>
    <w:rsid w:val="00541E8E"/>
    <w:rsid w:val="00542A60"/>
    <w:rsid w:val="00543037"/>
    <w:rsid w:val="005432E0"/>
    <w:rsid w:val="00543C79"/>
    <w:rsid w:val="00544119"/>
    <w:rsid w:val="00544452"/>
    <w:rsid w:val="00546879"/>
    <w:rsid w:val="00546B9A"/>
    <w:rsid w:val="00547566"/>
    <w:rsid w:val="005477F8"/>
    <w:rsid w:val="00547CF6"/>
    <w:rsid w:val="005532AB"/>
    <w:rsid w:val="005537E1"/>
    <w:rsid w:val="00553A4E"/>
    <w:rsid w:val="005540F7"/>
    <w:rsid w:val="005544B6"/>
    <w:rsid w:val="00554B1C"/>
    <w:rsid w:val="00555FA1"/>
    <w:rsid w:val="005561BA"/>
    <w:rsid w:val="0055632F"/>
    <w:rsid w:val="0055687A"/>
    <w:rsid w:val="00556A7F"/>
    <w:rsid w:val="00556F85"/>
    <w:rsid w:val="00557C0C"/>
    <w:rsid w:val="0056096E"/>
    <w:rsid w:val="005609FD"/>
    <w:rsid w:val="005611CD"/>
    <w:rsid w:val="0056155F"/>
    <w:rsid w:val="00563126"/>
    <w:rsid w:val="0056336A"/>
    <w:rsid w:val="005639B6"/>
    <w:rsid w:val="005641ED"/>
    <w:rsid w:val="005642D8"/>
    <w:rsid w:val="0056472F"/>
    <w:rsid w:val="00565418"/>
    <w:rsid w:val="0056656C"/>
    <w:rsid w:val="0057034A"/>
    <w:rsid w:val="00570412"/>
    <w:rsid w:val="0057080A"/>
    <w:rsid w:val="00571012"/>
    <w:rsid w:val="00571D64"/>
    <w:rsid w:val="0057276E"/>
    <w:rsid w:val="00572E8C"/>
    <w:rsid w:val="00573118"/>
    <w:rsid w:val="00573732"/>
    <w:rsid w:val="00573797"/>
    <w:rsid w:val="00573FC0"/>
    <w:rsid w:val="005742D4"/>
    <w:rsid w:val="00574F96"/>
    <w:rsid w:val="005768F3"/>
    <w:rsid w:val="00581D00"/>
    <w:rsid w:val="00581E53"/>
    <w:rsid w:val="00582997"/>
    <w:rsid w:val="00583CC6"/>
    <w:rsid w:val="00585958"/>
    <w:rsid w:val="00586D1E"/>
    <w:rsid w:val="0058716E"/>
    <w:rsid w:val="0059005C"/>
    <w:rsid w:val="00590F8E"/>
    <w:rsid w:val="005912E7"/>
    <w:rsid w:val="00591816"/>
    <w:rsid w:val="00592288"/>
    <w:rsid w:val="00592FEE"/>
    <w:rsid w:val="00594A75"/>
    <w:rsid w:val="0059659B"/>
    <w:rsid w:val="005976FA"/>
    <w:rsid w:val="00597B7A"/>
    <w:rsid w:val="005A0773"/>
    <w:rsid w:val="005A09D5"/>
    <w:rsid w:val="005A0AA8"/>
    <w:rsid w:val="005A10A4"/>
    <w:rsid w:val="005A14FF"/>
    <w:rsid w:val="005A346C"/>
    <w:rsid w:val="005A35E0"/>
    <w:rsid w:val="005A5B58"/>
    <w:rsid w:val="005A688D"/>
    <w:rsid w:val="005A7997"/>
    <w:rsid w:val="005A7B0B"/>
    <w:rsid w:val="005A7BF7"/>
    <w:rsid w:val="005B0197"/>
    <w:rsid w:val="005B079C"/>
    <w:rsid w:val="005B09F8"/>
    <w:rsid w:val="005B1792"/>
    <w:rsid w:val="005B1B17"/>
    <w:rsid w:val="005B3A1C"/>
    <w:rsid w:val="005B47B9"/>
    <w:rsid w:val="005B489F"/>
    <w:rsid w:val="005B55CF"/>
    <w:rsid w:val="005B5792"/>
    <w:rsid w:val="005B5A72"/>
    <w:rsid w:val="005B6ABC"/>
    <w:rsid w:val="005B7E18"/>
    <w:rsid w:val="005C3E46"/>
    <w:rsid w:val="005C4426"/>
    <w:rsid w:val="005C5936"/>
    <w:rsid w:val="005C5EA0"/>
    <w:rsid w:val="005C7232"/>
    <w:rsid w:val="005C7896"/>
    <w:rsid w:val="005C7AA6"/>
    <w:rsid w:val="005C7B38"/>
    <w:rsid w:val="005D0796"/>
    <w:rsid w:val="005D0EC1"/>
    <w:rsid w:val="005D1449"/>
    <w:rsid w:val="005D22BF"/>
    <w:rsid w:val="005D3B76"/>
    <w:rsid w:val="005D4A29"/>
    <w:rsid w:val="005D4F5D"/>
    <w:rsid w:val="005D5FCD"/>
    <w:rsid w:val="005D655E"/>
    <w:rsid w:val="005D674E"/>
    <w:rsid w:val="005D6BCF"/>
    <w:rsid w:val="005D6F1B"/>
    <w:rsid w:val="005D7100"/>
    <w:rsid w:val="005D7995"/>
    <w:rsid w:val="005E1FE7"/>
    <w:rsid w:val="005E22C9"/>
    <w:rsid w:val="005E2559"/>
    <w:rsid w:val="005E2D64"/>
    <w:rsid w:val="005E2E11"/>
    <w:rsid w:val="005E3AF3"/>
    <w:rsid w:val="005E3D20"/>
    <w:rsid w:val="005E3EE8"/>
    <w:rsid w:val="005E57E4"/>
    <w:rsid w:val="005E6D3A"/>
    <w:rsid w:val="005E71E8"/>
    <w:rsid w:val="005E72B4"/>
    <w:rsid w:val="005E7F04"/>
    <w:rsid w:val="005F0E9D"/>
    <w:rsid w:val="005F1434"/>
    <w:rsid w:val="005F18AE"/>
    <w:rsid w:val="005F1F71"/>
    <w:rsid w:val="005F260B"/>
    <w:rsid w:val="005F4201"/>
    <w:rsid w:val="005F466F"/>
    <w:rsid w:val="005F554D"/>
    <w:rsid w:val="005F582A"/>
    <w:rsid w:val="005F603A"/>
    <w:rsid w:val="005F6366"/>
    <w:rsid w:val="005F69BE"/>
    <w:rsid w:val="005F7751"/>
    <w:rsid w:val="0060043C"/>
    <w:rsid w:val="006006D8"/>
    <w:rsid w:val="00600918"/>
    <w:rsid w:val="006019C1"/>
    <w:rsid w:val="00602971"/>
    <w:rsid w:val="00602A2E"/>
    <w:rsid w:val="00602E39"/>
    <w:rsid w:val="00603636"/>
    <w:rsid w:val="00603716"/>
    <w:rsid w:val="006046AC"/>
    <w:rsid w:val="00604D5C"/>
    <w:rsid w:val="00606987"/>
    <w:rsid w:val="00606F36"/>
    <w:rsid w:val="00607615"/>
    <w:rsid w:val="00607CA6"/>
    <w:rsid w:val="00610AD4"/>
    <w:rsid w:val="006110C7"/>
    <w:rsid w:val="0061198F"/>
    <w:rsid w:val="00611F7D"/>
    <w:rsid w:val="006120B3"/>
    <w:rsid w:val="00612AF7"/>
    <w:rsid w:val="00613491"/>
    <w:rsid w:val="0061449E"/>
    <w:rsid w:val="00614FAC"/>
    <w:rsid w:val="00615210"/>
    <w:rsid w:val="006154D0"/>
    <w:rsid w:val="00616010"/>
    <w:rsid w:val="006163A2"/>
    <w:rsid w:val="00617A93"/>
    <w:rsid w:val="0062065B"/>
    <w:rsid w:val="00620FA0"/>
    <w:rsid w:val="0062106E"/>
    <w:rsid w:val="00621B0E"/>
    <w:rsid w:val="006223A3"/>
    <w:rsid w:val="0062291A"/>
    <w:rsid w:val="00623031"/>
    <w:rsid w:val="0062403E"/>
    <w:rsid w:val="00624B6A"/>
    <w:rsid w:val="00625A6D"/>
    <w:rsid w:val="00627471"/>
    <w:rsid w:val="00630A6D"/>
    <w:rsid w:val="006310D3"/>
    <w:rsid w:val="0063190F"/>
    <w:rsid w:val="00632389"/>
    <w:rsid w:val="0063320C"/>
    <w:rsid w:val="00633F30"/>
    <w:rsid w:val="00634BFD"/>
    <w:rsid w:val="00637129"/>
    <w:rsid w:val="00637B92"/>
    <w:rsid w:val="00637E90"/>
    <w:rsid w:val="006403C6"/>
    <w:rsid w:val="00640825"/>
    <w:rsid w:val="0064148E"/>
    <w:rsid w:val="00641F3A"/>
    <w:rsid w:val="00642D3A"/>
    <w:rsid w:val="006452D8"/>
    <w:rsid w:val="00645619"/>
    <w:rsid w:val="0064577B"/>
    <w:rsid w:val="00645A8D"/>
    <w:rsid w:val="006468B2"/>
    <w:rsid w:val="006469B9"/>
    <w:rsid w:val="00646C2E"/>
    <w:rsid w:val="00646C85"/>
    <w:rsid w:val="00646DDD"/>
    <w:rsid w:val="00647268"/>
    <w:rsid w:val="0065023F"/>
    <w:rsid w:val="006503D7"/>
    <w:rsid w:val="00650A12"/>
    <w:rsid w:val="00650F85"/>
    <w:rsid w:val="006515D5"/>
    <w:rsid w:val="00651884"/>
    <w:rsid w:val="00651EE6"/>
    <w:rsid w:val="006525A6"/>
    <w:rsid w:val="006547E1"/>
    <w:rsid w:val="006550CF"/>
    <w:rsid w:val="00656E21"/>
    <w:rsid w:val="00656E7B"/>
    <w:rsid w:val="006577D0"/>
    <w:rsid w:val="0066038A"/>
    <w:rsid w:val="006614F0"/>
    <w:rsid w:val="00661666"/>
    <w:rsid w:val="00661720"/>
    <w:rsid w:val="0066231C"/>
    <w:rsid w:val="006623FE"/>
    <w:rsid w:val="00662C5B"/>
    <w:rsid w:val="00662DB3"/>
    <w:rsid w:val="00662FB0"/>
    <w:rsid w:val="00663992"/>
    <w:rsid w:val="006640C8"/>
    <w:rsid w:val="00664469"/>
    <w:rsid w:val="00664B8A"/>
    <w:rsid w:val="00664E8D"/>
    <w:rsid w:val="00665B2B"/>
    <w:rsid w:val="0066611E"/>
    <w:rsid w:val="00670172"/>
    <w:rsid w:val="00670180"/>
    <w:rsid w:val="00670E56"/>
    <w:rsid w:val="00671DE2"/>
    <w:rsid w:val="006739B4"/>
    <w:rsid w:val="006743D8"/>
    <w:rsid w:val="0068097D"/>
    <w:rsid w:val="0068114A"/>
    <w:rsid w:val="00681A69"/>
    <w:rsid w:val="0068306C"/>
    <w:rsid w:val="00684062"/>
    <w:rsid w:val="006840C5"/>
    <w:rsid w:val="00684C84"/>
    <w:rsid w:val="006870B7"/>
    <w:rsid w:val="00687AFF"/>
    <w:rsid w:val="00691F17"/>
    <w:rsid w:val="00694B54"/>
    <w:rsid w:val="00695E22"/>
    <w:rsid w:val="00697679"/>
    <w:rsid w:val="006A0440"/>
    <w:rsid w:val="006A0523"/>
    <w:rsid w:val="006A13F5"/>
    <w:rsid w:val="006A1FF4"/>
    <w:rsid w:val="006A2478"/>
    <w:rsid w:val="006A2E51"/>
    <w:rsid w:val="006A34EF"/>
    <w:rsid w:val="006A3582"/>
    <w:rsid w:val="006A67F1"/>
    <w:rsid w:val="006B00F9"/>
    <w:rsid w:val="006B114C"/>
    <w:rsid w:val="006B1294"/>
    <w:rsid w:val="006B1F3A"/>
    <w:rsid w:val="006B317E"/>
    <w:rsid w:val="006B3552"/>
    <w:rsid w:val="006B5393"/>
    <w:rsid w:val="006C116B"/>
    <w:rsid w:val="006C1306"/>
    <w:rsid w:val="006C133E"/>
    <w:rsid w:val="006C14C7"/>
    <w:rsid w:val="006C19C5"/>
    <w:rsid w:val="006C2036"/>
    <w:rsid w:val="006C4199"/>
    <w:rsid w:val="006C4604"/>
    <w:rsid w:val="006C4A04"/>
    <w:rsid w:val="006C6E35"/>
    <w:rsid w:val="006C72ED"/>
    <w:rsid w:val="006D029F"/>
    <w:rsid w:val="006D0509"/>
    <w:rsid w:val="006D0D2E"/>
    <w:rsid w:val="006D0F75"/>
    <w:rsid w:val="006D191B"/>
    <w:rsid w:val="006D192B"/>
    <w:rsid w:val="006D33E8"/>
    <w:rsid w:val="006D381C"/>
    <w:rsid w:val="006D5E58"/>
    <w:rsid w:val="006D6DA6"/>
    <w:rsid w:val="006E0305"/>
    <w:rsid w:val="006E0A77"/>
    <w:rsid w:val="006E0E90"/>
    <w:rsid w:val="006E2A21"/>
    <w:rsid w:val="006E34C0"/>
    <w:rsid w:val="006E3544"/>
    <w:rsid w:val="006E35C5"/>
    <w:rsid w:val="006E3BA3"/>
    <w:rsid w:val="006E4BCC"/>
    <w:rsid w:val="006E4D7E"/>
    <w:rsid w:val="006E4DE3"/>
    <w:rsid w:val="006E4EFF"/>
    <w:rsid w:val="006E6DA8"/>
    <w:rsid w:val="006F0B15"/>
    <w:rsid w:val="006F2E15"/>
    <w:rsid w:val="006F2E85"/>
    <w:rsid w:val="006F3964"/>
    <w:rsid w:val="006F3FE8"/>
    <w:rsid w:val="006F71BA"/>
    <w:rsid w:val="006F7A77"/>
    <w:rsid w:val="007007FD"/>
    <w:rsid w:val="00702486"/>
    <w:rsid w:val="0070265D"/>
    <w:rsid w:val="00702C6A"/>
    <w:rsid w:val="007040A0"/>
    <w:rsid w:val="00704A02"/>
    <w:rsid w:val="00704C46"/>
    <w:rsid w:val="00712078"/>
    <w:rsid w:val="00712624"/>
    <w:rsid w:val="007131F7"/>
    <w:rsid w:val="007136F1"/>
    <w:rsid w:val="00714011"/>
    <w:rsid w:val="007149EE"/>
    <w:rsid w:val="007165FB"/>
    <w:rsid w:val="0071778F"/>
    <w:rsid w:val="00717A95"/>
    <w:rsid w:val="00717D0F"/>
    <w:rsid w:val="00717FCF"/>
    <w:rsid w:val="0072216A"/>
    <w:rsid w:val="00722E65"/>
    <w:rsid w:val="00725C6B"/>
    <w:rsid w:val="00726856"/>
    <w:rsid w:val="00730421"/>
    <w:rsid w:val="00730515"/>
    <w:rsid w:val="007309FA"/>
    <w:rsid w:val="007325F4"/>
    <w:rsid w:val="00732B94"/>
    <w:rsid w:val="00733D2D"/>
    <w:rsid w:val="00733DC7"/>
    <w:rsid w:val="00734214"/>
    <w:rsid w:val="00734437"/>
    <w:rsid w:val="00735FA3"/>
    <w:rsid w:val="00736579"/>
    <w:rsid w:val="007403CD"/>
    <w:rsid w:val="00741686"/>
    <w:rsid w:val="00741EC5"/>
    <w:rsid w:val="00742555"/>
    <w:rsid w:val="00742608"/>
    <w:rsid w:val="007432C8"/>
    <w:rsid w:val="00743A2B"/>
    <w:rsid w:val="00744454"/>
    <w:rsid w:val="00744823"/>
    <w:rsid w:val="0074511D"/>
    <w:rsid w:val="0074632E"/>
    <w:rsid w:val="007501FE"/>
    <w:rsid w:val="00750D5A"/>
    <w:rsid w:val="00751FFA"/>
    <w:rsid w:val="0075441E"/>
    <w:rsid w:val="00754620"/>
    <w:rsid w:val="00754852"/>
    <w:rsid w:val="00755811"/>
    <w:rsid w:val="007558C3"/>
    <w:rsid w:val="00756BEE"/>
    <w:rsid w:val="0076031E"/>
    <w:rsid w:val="00760821"/>
    <w:rsid w:val="007610C2"/>
    <w:rsid w:val="007615BB"/>
    <w:rsid w:val="007619B2"/>
    <w:rsid w:val="00762160"/>
    <w:rsid w:val="007641F6"/>
    <w:rsid w:val="007653E5"/>
    <w:rsid w:val="00765677"/>
    <w:rsid w:val="0076686A"/>
    <w:rsid w:val="0076689D"/>
    <w:rsid w:val="00767015"/>
    <w:rsid w:val="0076770F"/>
    <w:rsid w:val="00771534"/>
    <w:rsid w:val="00771DB2"/>
    <w:rsid w:val="00771F29"/>
    <w:rsid w:val="007722F7"/>
    <w:rsid w:val="007734A5"/>
    <w:rsid w:val="00773830"/>
    <w:rsid w:val="007740D5"/>
    <w:rsid w:val="007744C5"/>
    <w:rsid w:val="0077454A"/>
    <w:rsid w:val="00775D91"/>
    <w:rsid w:val="007761E4"/>
    <w:rsid w:val="00776C87"/>
    <w:rsid w:val="00780E67"/>
    <w:rsid w:val="00781084"/>
    <w:rsid w:val="00782D15"/>
    <w:rsid w:val="00782DA0"/>
    <w:rsid w:val="00783B18"/>
    <w:rsid w:val="00783EEE"/>
    <w:rsid w:val="00783FDC"/>
    <w:rsid w:val="00785103"/>
    <w:rsid w:val="007868FC"/>
    <w:rsid w:val="00786F47"/>
    <w:rsid w:val="00787BFA"/>
    <w:rsid w:val="00790583"/>
    <w:rsid w:val="00790965"/>
    <w:rsid w:val="00791F17"/>
    <w:rsid w:val="00794CAB"/>
    <w:rsid w:val="007961D8"/>
    <w:rsid w:val="007968CA"/>
    <w:rsid w:val="0079769F"/>
    <w:rsid w:val="007A07A0"/>
    <w:rsid w:val="007A09E1"/>
    <w:rsid w:val="007A1305"/>
    <w:rsid w:val="007A263C"/>
    <w:rsid w:val="007A3509"/>
    <w:rsid w:val="007A44C4"/>
    <w:rsid w:val="007A53C4"/>
    <w:rsid w:val="007A7977"/>
    <w:rsid w:val="007A7BEB"/>
    <w:rsid w:val="007B1A1E"/>
    <w:rsid w:val="007B2D1D"/>
    <w:rsid w:val="007B3BBE"/>
    <w:rsid w:val="007B57ED"/>
    <w:rsid w:val="007B580A"/>
    <w:rsid w:val="007B5B30"/>
    <w:rsid w:val="007B67B5"/>
    <w:rsid w:val="007B6BD0"/>
    <w:rsid w:val="007C0E40"/>
    <w:rsid w:val="007C1BFF"/>
    <w:rsid w:val="007C211B"/>
    <w:rsid w:val="007C2625"/>
    <w:rsid w:val="007C27CE"/>
    <w:rsid w:val="007C38BD"/>
    <w:rsid w:val="007C473F"/>
    <w:rsid w:val="007C5B6E"/>
    <w:rsid w:val="007C5D02"/>
    <w:rsid w:val="007C7079"/>
    <w:rsid w:val="007C71C6"/>
    <w:rsid w:val="007C733A"/>
    <w:rsid w:val="007C7877"/>
    <w:rsid w:val="007D0F6D"/>
    <w:rsid w:val="007D14A9"/>
    <w:rsid w:val="007D2478"/>
    <w:rsid w:val="007D3AE7"/>
    <w:rsid w:val="007D4CD9"/>
    <w:rsid w:val="007D53A1"/>
    <w:rsid w:val="007D62AF"/>
    <w:rsid w:val="007D6C8E"/>
    <w:rsid w:val="007D72E2"/>
    <w:rsid w:val="007D7829"/>
    <w:rsid w:val="007E0AB7"/>
    <w:rsid w:val="007E3AED"/>
    <w:rsid w:val="007E3E7F"/>
    <w:rsid w:val="007E4D48"/>
    <w:rsid w:val="007E5821"/>
    <w:rsid w:val="007E62A5"/>
    <w:rsid w:val="007E6353"/>
    <w:rsid w:val="007F0CF7"/>
    <w:rsid w:val="007F0D3C"/>
    <w:rsid w:val="007F197C"/>
    <w:rsid w:val="007F1D4B"/>
    <w:rsid w:val="007F3072"/>
    <w:rsid w:val="007F3EFB"/>
    <w:rsid w:val="007F4146"/>
    <w:rsid w:val="007F4BCC"/>
    <w:rsid w:val="007F5889"/>
    <w:rsid w:val="007F5EAB"/>
    <w:rsid w:val="007F6248"/>
    <w:rsid w:val="007F694E"/>
    <w:rsid w:val="00801308"/>
    <w:rsid w:val="008016F6"/>
    <w:rsid w:val="00801F17"/>
    <w:rsid w:val="0080234A"/>
    <w:rsid w:val="00803380"/>
    <w:rsid w:val="00803483"/>
    <w:rsid w:val="00803D91"/>
    <w:rsid w:val="00803EA6"/>
    <w:rsid w:val="0080442C"/>
    <w:rsid w:val="008069D0"/>
    <w:rsid w:val="00810E3A"/>
    <w:rsid w:val="00811793"/>
    <w:rsid w:val="00813124"/>
    <w:rsid w:val="00813C9A"/>
    <w:rsid w:val="00814C42"/>
    <w:rsid w:val="00814FB7"/>
    <w:rsid w:val="00815B7A"/>
    <w:rsid w:val="00820A4D"/>
    <w:rsid w:val="00820F7F"/>
    <w:rsid w:val="0082499A"/>
    <w:rsid w:val="00826A51"/>
    <w:rsid w:val="00826C91"/>
    <w:rsid w:val="00826EEF"/>
    <w:rsid w:val="00831FBD"/>
    <w:rsid w:val="00832223"/>
    <w:rsid w:val="00833026"/>
    <w:rsid w:val="008335B4"/>
    <w:rsid w:val="00833905"/>
    <w:rsid w:val="00833CD7"/>
    <w:rsid w:val="008347D5"/>
    <w:rsid w:val="00834BBD"/>
    <w:rsid w:val="00834F7D"/>
    <w:rsid w:val="0083615D"/>
    <w:rsid w:val="00836A83"/>
    <w:rsid w:val="00837DEF"/>
    <w:rsid w:val="00837F44"/>
    <w:rsid w:val="00837FD3"/>
    <w:rsid w:val="0084061B"/>
    <w:rsid w:val="00840647"/>
    <w:rsid w:val="008413FC"/>
    <w:rsid w:val="00841968"/>
    <w:rsid w:val="00842D29"/>
    <w:rsid w:val="008432AB"/>
    <w:rsid w:val="00843B7D"/>
    <w:rsid w:val="008445D0"/>
    <w:rsid w:val="00845516"/>
    <w:rsid w:val="008455B6"/>
    <w:rsid w:val="008471C1"/>
    <w:rsid w:val="008508A1"/>
    <w:rsid w:val="008512B4"/>
    <w:rsid w:val="008543EE"/>
    <w:rsid w:val="008545CC"/>
    <w:rsid w:val="0085661A"/>
    <w:rsid w:val="008574A2"/>
    <w:rsid w:val="008576B5"/>
    <w:rsid w:val="00860CF0"/>
    <w:rsid w:val="0086318E"/>
    <w:rsid w:val="00863398"/>
    <w:rsid w:val="00863742"/>
    <w:rsid w:val="00863A4F"/>
    <w:rsid w:val="00863DCB"/>
    <w:rsid w:val="00865959"/>
    <w:rsid w:val="008659A0"/>
    <w:rsid w:val="00870AB5"/>
    <w:rsid w:val="00870C87"/>
    <w:rsid w:val="00870F38"/>
    <w:rsid w:val="008717AC"/>
    <w:rsid w:val="008718C3"/>
    <w:rsid w:val="00872361"/>
    <w:rsid w:val="008741EC"/>
    <w:rsid w:val="008746F7"/>
    <w:rsid w:val="00874F50"/>
    <w:rsid w:val="00875B67"/>
    <w:rsid w:val="0088087E"/>
    <w:rsid w:val="00880A71"/>
    <w:rsid w:val="00881C3C"/>
    <w:rsid w:val="00882D44"/>
    <w:rsid w:val="00882FC8"/>
    <w:rsid w:val="00885277"/>
    <w:rsid w:val="00885302"/>
    <w:rsid w:val="0088659E"/>
    <w:rsid w:val="008867FD"/>
    <w:rsid w:val="00886FEA"/>
    <w:rsid w:val="0089015F"/>
    <w:rsid w:val="00890FCA"/>
    <w:rsid w:val="00893BA5"/>
    <w:rsid w:val="00894666"/>
    <w:rsid w:val="0089625E"/>
    <w:rsid w:val="0089793D"/>
    <w:rsid w:val="008A0740"/>
    <w:rsid w:val="008A0CD4"/>
    <w:rsid w:val="008A11B9"/>
    <w:rsid w:val="008A17EC"/>
    <w:rsid w:val="008A1ED0"/>
    <w:rsid w:val="008A229A"/>
    <w:rsid w:val="008A2435"/>
    <w:rsid w:val="008A28D1"/>
    <w:rsid w:val="008A294B"/>
    <w:rsid w:val="008A2F34"/>
    <w:rsid w:val="008A34D0"/>
    <w:rsid w:val="008A4629"/>
    <w:rsid w:val="008A5E5E"/>
    <w:rsid w:val="008A60A3"/>
    <w:rsid w:val="008A60F8"/>
    <w:rsid w:val="008A6965"/>
    <w:rsid w:val="008A7359"/>
    <w:rsid w:val="008A74D3"/>
    <w:rsid w:val="008B0C07"/>
    <w:rsid w:val="008B14D6"/>
    <w:rsid w:val="008B2BE6"/>
    <w:rsid w:val="008B38F6"/>
    <w:rsid w:val="008B44D9"/>
    <w:rsid w:val="008B4637"/>
    <w:rsid w:val="008B4BC7"/>
    <w:rsid w:val="008B5848"/>
    <w:rsid w:val="008B5D76"/>
    <w:rsid w:val="008B7A5B"/>
    <w:rsid w:val="008C00C1"/>
    <w:rsid w:val="008C01E0"/>
    <w:rsid w:val="008C052F"/>
    <w:rsid w:val="008C17A8"/>
    <w:rsid w:val="008C22C3"/>
    <w:rsid w:val="008C3AAA"/>
    <w:rsid w:val="008C41F2"/>
    <w:rsid w:val="008C4220"/>
    <w:rsid w:val="008C5FFA"/>
    <w:rsid w:val="008C686C"/>
    <w:rsid w:val="008C7DA4"/>
    <w:rsid w:val="008D005B"/>
    <w:rsid w:val="008D09BA"/>
    <w:rsid w:val="008D0A18"/>
    <w:rsid w:val="008D0E55"/>
    <w:rsid w:val="008D2280"/>
    <w:rsid w:val="008D35C0"/>
    <w:rsid w:val="008D35C6"/>
    <w:rsid w:val="008D4730"/>
    <w:rsid w:val="008D49DA"/>
    <w:rsid w:val="008D4AEA"/>
    <w:rsid w:val="008D554F"/>
    <w:rsid w:val="008D55E1"/>
    <w:rsid w:val="008D5926"/>
    <w:rsid w:val="008D5C57"/>
    <w:rsid w:val="008D6687"/>
    <w:rsid w:val="008D7A13"/>
    <w:rsid w:val="008E1293"/>
    <w:rsid w:val="008E287A"/>
    <w:rsid w:val="008E2E29"/>
    <w:rsid w:val="008E44DA"/>
    <w:rsid w:val="008E4AD5"/>
    <w:rsid w:val="008E537B"/>
    <w:rsid w:val="008E6022"/>
    <w:rsid w:val="008E66FA"/>
    <w:rsid w:val="008E6DB5"/>
    <w:rsid w:val="008F01A7"/>
    <w:rsid w:val="008F176F"/>
    <w:rsid w:val="008F231D"/>
    <w:rsid w:val="008F47AE"/>
    <w:rsid w:val="008F4C7F"/>
    <w:rsid w:val="008F5119"/>
    <w:rsid w:val="008F5463"/>
    <w:rsid w:val="008F55BB"/>
    <w:rsid w:val="008F5ECE"/>
    <w:rsid w:val="008F64D1"/>
    <w:rsid w:val="008F677B"/>
    <w:rsid w:val="008F7DD6"/>
    <w:rsid w:val="008F7E1A"/>
    <w:rsid w:val="00900094"/>
    <w:rsid w:val="00900EC3"/>
    <w:rsid w:val="00901509"/>
    <w:rsid w:val="00901752"/>
    <w:rsid w:val="00901B9C"/>
    <w:rsid w:val="00901D61"/>
    <w:rsid w:val="00902709"/>
    <w:rsid w:val="00903CBB"/>
    <w:rsid w:val="009040D6"/>
    <w:rsid w:val="00904246"/>
    <w:rsid w:val="0090431E"/>
    <w:rsid w:val="00904AE2"/>
    <w:rsid w:val="009052E4"/>
    <w:rsid w:val="00906678"/>
    <w:rsid w:val="0090689D"/>
    <w:rsid w:val="0090698F"/>
    <w:rsid w:val="00906D34"/>
    <w:rsid w:val="00907CF2"/>
    <w:rsid w:val="0091009F"/>
    <w:rsid w:val="00910C14"/>
    <w:rsid w:val="00911598"/>
    <w:rsid w:val="00911B80"/>
    <w:rsid w:val="0091243C"/>
    <w:rsid w:val="009131D9"/>
    <w:rsid w:val="00913854"/>
    <w:rsid w:val="00915566"/>
    <w:rsid w:val="00915FD6"/>
    <w:rsid w:val="00916928"/>
    <w:rsid w:val="009200B1"/>
    <w:rsid w:val="009215B3"/>
    <w:rsid w:val="009217BC"/>
    <w:rsid w:val="009221FD"/>
    <w:rsid w:val="00922883"/>
    <w:rsid w:val="00922C1C"/>
    <w:rsid w:val="00923939"/>
    <w:rsid w:val="0092440E"/>
    <w:rsid w:val="009246EF"/>
    <w:rsid w:val="0092598F"/>
    <w:rsid w:val="00925B38"/>
    <w:rsid w:val="00926D55"/>
    <w:rsid w:val="00927BFA"/>
    <w:rsid w:val="00927CF3"/>
    <w:rsid w:val="00930A85"/>
    <w:rsid w:val="009332A6"/>
    <w:rsid w:val="00934100"/>
    <w:rsid w:val="009351D4"/>
    <w:rsid w:val="0093572E"/>
    <w:rsid w:val="009357DA"/>
    <w:rsid w:val="00936336"/>
    <w:rsid w:val="00940613"/>
    <w:rsid w:val="00940837"/>
    <w:rsid w:val="00942D57"/>
    <w:rsid w:val="00942D99"/>
    <w:rsid w:val="00942E65"/>
    <w:rsid w:val="00943CCB"/>
    <w:rsid w:val="00944563"/>
    <w:rsid w:val="00944FB4"/>
    <w:rsid w:val="00945263"/>
    <w:rsid w:val="00945382"/>
    <w:rsid w:val="009453CC"/>
    <w:rsid w:val="0094578F"/>
    <w:rsid w:val="0094711A"/>
    <w:rsid w:val="00947F29"/>
    <w:rsid w:val="0095049C"/>
    <w:rsid w:val="0095050D"/>
    <w:rsid w:val="00950F9A"/>
    <w:rsid w:val="00951334"/>
    <w:rsid w:val="00951A38"/>
    <w:rsid w:val="00952572"/>
    <w:rsid w:val="00955375"/>
    <w:rsid w:val="00955F73"/>
    <w:rsid w:val="0095770F"/>
    <w:rsid w:val="009600DF"/>
    <w:rsid w:val="009603E9"/>
    <w:rsid w:val="00960628"/>
    <w:rsid w:val="00960CD6"/>
    <w:rsid w:val="0096182A"/>
    <w:rsid w:val="00961A59"/>
    <w:rsid w:val="00962085"/>
    <w:rsid w:val="00962D69"/>
    <w:rsid w:val="0096339B"/>
    <w:rsid w:val="00963E81"/>
    <w:rsid w:val="009657E7"/>
    <w:rsid w:val="0096580C"/>
    <w:rsid w:val="00966010"/>
    <w:rsid w:val="00966D36"/>
    <w:rsid w:val="0096727A"/>
    <w:rsid w:val="00967867"/>
    <w:rsid w:val="00970104"/>
    <w:rsid w:val="0097025D"/>
    <w:rsid w:val="0097036C"/>
    <w:rsid w:val="009705BF"/>
    <w:rsid w:val="009712C6"/>
    <w:rsid w:val="00973905"/>
    <w:rsid w:val="00973B6D"/>
    <w:rsid w:val="00974474"/>
    <w:rsid w:val="00976A27"/>
    <w:rsid w:val="00980ED9"/>
    <w:rsid w:val="009813B9"/>
    <w:rsid w:val="0098157E"/>
    <w:rsid w:val="00981D9D"/>
    <w:rsid w:val="00982E1C"/>
    <w:rsid w:val="0098443B"/>
    <w:rsid w:val="009849B3"/>
    <w:rsid w:val="00985963"/>
    <w:rsid w:val="0098596B"/>
    <w:rsid w:val="00985D5D"/>
    <w:rsid w:val="0098622C"/>
    <w:rsid w:val="00987C9D"/>
    <w:rsid w:val="00987F57"/>
    <w:rsid w:val="0099072A"/>
    <w:rsid w:val="0099243B"/>
    <w:rsid w:val="00993AD0"/>
    <w:rsid w:val="009944BB"/>
    <w:rsid w:val="00995E0E"/>
    <w:rsid w:val="009978DF"/>
    <w:rsid w:val="009A1402"/>
    <w:rsid w:val="009A1847"/>
    <w:rsid w:val="009A2371"/>
    <w:rsid w:val="009A45EC"/>
    <w:rsid w:val="009A46BB"/>
    <w:rsid w:val="009A4DE8"/>
    <w:rsid w:val="009A5520"/>
    <w:rsid w:val="009A78F1"/>
    <w:rsid w:val="009A7AD0"/>
    <w:rsid w:val="009B01D7"/>
    <w:rsid w:val="009B3A9C"/>
    <w:rsid w:val="009B42F8"/>
    <w:rsid w:val="009B43D7"/>
    <w:rsid w:val="009B456C"/>
    <w:rsid w:val="009B536B"/>
    <w:rsid w:val="009B74F5"/>
    <w:rsid w:val="009B7682"/>
    <w:rsid w:val="009B7933"/>
    <w:rsid w:val="009C0686"/>
    <w:rsid w:val="009C083F"/>
    <w:rsid w:val="009C1000"/>
    <w:rsid w:val="009C1182"/>
    <w:rsid w:val="009C289E"/>
    <w:rsid w:val="009C2C50"/>
    <w:rsid w:val="009C2FAA"/>
    <w:rsid w:val="009C344A"/>
    <w:rsid w:val="009C49CB"/>
    <w:rsid w:val="009C4A19"/>
    <w:rsid w:val="009C5096"/>
    <w:rsid w:val="009C5CD3"/>
    <w:rsid w:val="009C5FE5"/>
    <w:rsid w:val="009C62F9"/>
    <w:rsid w:val="009C6735"/>
    <w:rsid w:val="009C7754"/>
    <w:rsid w:val="009D0626"/>
    <w:rsid w:val="009D19E1"/>
    <w:rsid w:val="009D28A4"/>
    <w:rsid w:val="009D4034"/>
    <w:rsid w:val="009D4891"/>
    <w:rsid w:val="009D5FEB"/>
    <w:rsid w:val="009D6316"/>
    <w:rsid w:val="009D7751"/>
    <w:rsid w:val="009D7FE9"/>
    <w:rsid w:val="009E03F1"/>
    <w:rsid w:val="009E0701"/>
    <w:rsid w:val="009E2348"/>
    <w:rsid w:val="009E23DE"/>
    <w:rsid w:val="009E2E4C"/>
    <w:rsid w:val="009E354D"/>
    <w:rsid w:val="009E4452"/>
    <w:rsid w:val="009E450C"/>
    <w:rsid w:val="009E4791"/>
    <w:rsid w:val="009E52F8"/>
    <w:rsid w:val="009E55B8"/>
    <w:rsid w:val="009E652D"/>
    <w:rsid w:val="009E69BB"/>
    <w:rsid w:val="009E6CDB"/>
    <w:rsid w:val="009E76F9"/>
    <w:rsid w:val="009F0039"/>
    <w:rsid w:val="009F13C0"/>
    <w:rsid w:val="009F14F9"/>
    <w:rsid w:val="009F3053"/>
    <w:rsid w:val="009F3E3E"/>
    <w:rsid w:val="009F42B2"/>
    <w:rsid w:val="009F4DB2"/>
    <w:rsid w:val="009F5448"/>
    <w:rsid w:val="009F5686"/>
    <w:rsid w:val="009F5A3B"/>
    <w:rsid w:val="009F6F19"/>
    <w:rsid w:val="009F7247"/>
    <w:rsid w:val="009F74FD"/>
    <w:rsid w:val="00A0018D"/>
    <w:rsid w:val="00A00D74"/>
    <w:rsid w:val="00A020E3"/>
    <w:rsid w:val="00A0212E"/>
    <w:rsid w:val="00A023E9"/>
    <w:rsid w:val="00A02411"/>
    <w:rsid w:val="00A0252F"/>
    <w:rsid w:val="00A02DD0"/>
    <w:rsid w:val="00A05014"/>
    <w:rsid w:val="00A056DE"/>
    <w:rsid w:val="00A059AD"/>
    <w:rsid w:val="00A07313"/>
    <w:rsid w:val="00A10391"/>
    <w:rsid w:val="00A10776"/>
    <w:rsid w:val="00A1197C"/>
    <w:rsid w:val="00A1277A"/>
    <w:rsid w:val="00A12D63"/>
    <w:rsid w:val="00A1329D"/>
    <w:rsid w:val="00A15A82"/>
    <w:rsid w:val="00A15FFB"/>
    <w:rsid w:val="00A163AF"/>
    <w:rsid w:val="00A2006D"/>
    <w:rsid w:val="00A20CB2"/>
    <w:rsid w:val="00A220CB"/>
    <w:rsid w:val="00A234E7"/>
    <w:rsid w:val="00A244B0"/>
    <w:rsid w:val="00A24A18"/>
    <w:rsid w:val="00A24BAB"/>
    <w:rsid w:val="00A25839"/>
    <w:rsid w:val="00A25ED9"/>
    <w:rsid w:val="00A27E76"/>
    <w:rsid w:val="00A31051"/>
    <w:rsid w:val="00A31070"/>
    <w:rsid w:val="00A32C07"/>
    <w:rsid w:val="00A32C36"/>
    <w:rsid w:val="00A348EB"/>
    <w:rsid w:val="00A34B43"/>
    <w:rsid w:val="00A352D1"/>
    <w:rsid w:val="00A355DF"/>
    <w:rsid w:val="00A367F0"/>
    <w:rsid w:val="00A36EE1"/>
    <w:rsid w:val="00A37A4C"/>
    <w:rsid w:val="00A40916"/>
    <w:rsid w:val="00A41861"/>
    <w:rsid w:val="00A41D6B"/>
    <w:rsid w:val="00A4313D"/>
    <w:rsid w:val="00A456B8"/>
    <w:rsid w:val="00A45891"/>
    <w:rsid w:val="00A459EB"/>
    <w:rsid w:val="00A45E3B"/>
    <w:rsid w:val="00A4649C"/>
    <w:rsid w:val="00A468D3"/>
    <w:rsid w:val="00A5184C"/>
    <w:rsid w:val="00A52FDF"/>
    <w:rsid w:val="00A53742"/>
    <w:rsid w:val="00A55135"/>
    <w:rsid w:val="00A554DC"/>
    <w:rsid w:val="00A5573F"/>
    <w:rsid w:val="00A565F7"/>
    <w:rsid w:val="00A567CB"/>
    <w:rsid w:val="00A569FD"/>
    <w:rsid w:val="00A577B4"/>
    <w:rsid w:val="00A57818"/>
    <w:rsid w:val="00A57ADC"/>
    <w:rsid w:val="00A57FA6"/>
    <w:rsid w:val="00A60981"/>
    <w:rsid w:val="00A61186"/>
    <w:rsid w:val="00A61809"/>
    <w:rsid w:val="00A6225D"/>
    <w:rsid w:val="00A62B20"/>
    <w:rsid w:val="00A6301A"/>
    <w:rsid w:val="00A63C61"/>
    <w:rsid w:val="00A661B0"/>
    <w:rsid w:val="00A662B0"/>
    <w:rsid w:val="00A700B9"/>
    <w:rsid w:val="00A70EE8"/>
    <w:rsid w:val="00A71B82"/>
    <w:rsid w:val="00A72422"/>
    <w:rsid w:val="00A72748"/>
    <w:rsid w:val="00A73B54"/>
    <w:rsid w:val="00A759E6"/>
    <w:rsid w:val="00A76050"/>
    <w:rsid w:val="00A764F6"/>
    <w:rsid w:val="00A76964"/>
    <w:rsid w:val="00A77FF3"/>
    <w:rsid w:val="00A806BA"/>
    <w:rsid w:val="00A80D3A"/>
    <w:rsid w:val="00A81F4E"/>
    <w:rsid w:val="00A81F53"/>
    <w:rsid w:val="00A824F8"/>
    <w:rsid w:val="00A82714"/>
    <w:rsid w:val="00A853CC"/>
    <w:rsid w:val="00A853E8"/>
    <w:rsid w:val="00A862C8"/>
    <w:rsid w:val="00A87B95"/>
    <w:rsid w:val="00A9098C"/>
    <w:rsid w:val="00A90E76"/>
    <w:rsid w:val="00A91367"/>
    <w:rsid w:val="00A918F4"/>
    <w:rsid w:val="00A91A48"/>
    <w:rsid w:val="00A921D0"/>
    <w:rsid w:val="00A92C1B"/>
    <w:rsid w:val="00A92F3D"/>
    <w:rsid w:val="00A94B23"/>
    <w:rsid w:val="00A953B7"/>
    <w:rsid w:val="00A95480"/>
    <w:rsid w:val="00A95C65"/>
    <w:rsid w:val="00A9617B"/>
    <w:rsid w:val="00A97D62"/>
    <w:rsid w:val="00A97D68"/>
    <w:rsid w:val="00A97F9C"/>
    <w:rsid w:val="00AA0782"/>
    <w:rsid w:val="00AA4F09"/>
    <w:rsid w:val="00AA51A6"/>
    <w:rsid w:val="00AA59E8"/>
    <w:rsid w:val="00AA62CB"/>
    <w:rsid w:val="00AB000A"/>
    <w:rsid w:val="00AB014E"/>
    <w:rsid w:val="00AB0962"/>
    <w:rsid w:val="00AB4168"/>
    <w:rsid w:val="00AB422F"/>
    <w:rsid w:val="00AB684E"/>
    <w:rsid w:val="00AB6E71"/>
    <w:rsid w:val="00AB7283"/>
    <w:rsid w:val="00AB74C2"/>
    <w:rsid w:val="00AB7945"/>
    <w:rsid w:val="00AC0725"/>
    <w:rsid w:val="00AC075F"/>
    <w:rsid w:val="00AC1359"/>
    <w:rsid w:val="00AC1F32"/>
    <w:rsid w:val="00AC2404"/>
    <w:rsid w:val="00AC27A6"/>
    <w:rsid w:val="00AC2864"/>
    <w:rsid w:val="00AC29D1"/>
    <w:rsid w:val="00AC3248"/>
    <w:rsid w:val="00AC35D4"/>
    <w:rsid w:val="00AC53D6"/>
    <w:rsid w:val="00AC7367"/>
    <w:rsid w:val="00AC7A51"/>
    <w:rsid w:val="00AC7F54"/>
    <w:rsid w:val="00AD1660"/>
    <w:rsid w:val="00AD1FE0"/>
    <w:rsid w:val="00AD416F"/>
    <w:rsid w:val="00AD432E"/>
    <w:rsid w:val="00AD535E"/>
    <w:rsid w:val="00AD537D"/>
    <w:rsid w:val="00AD6EFC"/>
    <w:rsid w:val="00AD7320"/>
    <w:rsid w:val="00AD7E24"/>
    <w:rsid w:val="00AE0B98"/>
    <w:rsid w:val="00AE2A22"/>
    <w:rsid w:val="00AE2A59"/>
    <w:rsid w:val="00AE54FA"/>
    <w:rsid w:val="00AE58A9"/>
    <w:rsid w:val="00AE65E4"/>
    <w:rsid w:val="00AE6796"/>
    <w:rsid w:val="00AE6A94"/>
    <w:rsid w:val="00AE7D56"/>
    <w:rsid w:val="00AF1C7E"/>
    <w:rsid w:val="00AF1D39"/>
    <w:rsid w:val="00AF2C9A"/>
    <w:rsid w:val="00AF3027"/>
    <w:rsid w:val="00AF5107"/>
    <w:rsid w:val="00AF518D"/>
    <w:rsid w:val="00AF535D"/>
    <w:rsid w:val="00AF60E2"/>
    <w:rsid w:val="00AF73BC"/>
    <w:rsid w:val="00AF7BCB"/>
    <w:rsid w:val="00B00080"/>
    <w:rsid w:val="00B007C3"/>
    <w:rsid w:val="00B02354"/>
    <w:rsid w:val="00B03E3A"/>
    <w:rsid w:val="00B04210"/>
    <w:rsid w:val="00B05133"/>
    <w:rsid w:val="00B05683"/>
    <w:rsid w:val="00B056FC"/>
    <w:rsid w:val="00B06231"/>
    <w:rsid w:val="00B06590"/>
    <w:rsid w:val="00B1009E"/>
    <w:rsid w:val="00B113E3"/>
    <w:rsid w:val="00B123DA"/>
    <w:rsid w:val="00B14120"/>
    <w:rsid w:val="00B1434F"/>
    <w:rsid w:val="00B143C4"/>
    <w:rsid w:val="00B14D81"/>
    <w:rsid w:val="00B15523"/>
    <w:rsid w:val="00B16AD9"/>
    <w:rsid w:val="00B173F7"/>
    <w:rsid w:val="00B17DC8"/>
    <w:rsid w:val="00B21074"/>
    <w:rsid w:val="00B22D86"/>
    <w:rsid w:val="00B23643"/>
    <w:rsid w:val="00B2382C"/>
    <w:rsid w:val="00B24986"/>
    <w:rsid w:val="00B26E2C"/>
    <w:rsid w:val="00B2711B"/>
    <w:rsid w:val="00B3076E"/>
    <w:rsid w:val="00B30E9D"/>
    <w:rsid w:val="00B318DD"/>
    <w:rsid w:val="00B32355"/>
    <w:rsid w:val="00B3237F"/>
    <w:rsid w:val="00B32627"/>
    <w:rsid w:val="00B336A1"/>
    <w:rsid w:val="00B33F2C"/>
    <w:rsid w:val="00B3406F"/>
    <w:rsid w:val="00B34BF2"/>
    <w:rsid w:val="00B34F0A"/>
    <w:rsid w:val="00B35B1A"/>
    <w:rsid w:val="00B36A09"/>
    <w:rsid w:val="00B36FD9"/>
    <w:rsid w:val="00B37630"/>
    <w:rsid w:val="00B377DC"/>
    <w:rsid w:val="00B378CA"/>
    <w:rsid w:val="00B37B9C"/>
    <w:rsid w:val="00B409CC"/>
    <w:rsid w:val="00B40A51"/>
    <w:rsid w:val="00B414B2"/>
    <w:rsid w:val="00B42197"/>
    <w:rsid w:val="00B424D8"/>
    <w:rsid w:val="00B435D1"/>
    <w:rsid w:val="00B43E30"/>
    <w:rsid w:val="00B43FEE"/>
    <w:rsid w:val="00B44EC5"/>
    <w:rsid w:val="00B4540B"/>
    <w:rsid w:val="00B46205"/>
    <w:rsid w:val="00B471A4"/>
    <w:rsid w:val="00B47E36"/>
    <w:rsid w:val="00B50B11"/>
    <w:rsid w:val="00B51879"/>
    <w:rsid w:val="00B51CF4"/>
    <w:rsid w:val="00B52EA0"/>
    <w:rsid w:val="00B5301F"/>
    <w:rsid w:val="00B542B2"/>
    <w:rsid w:val="00B54AA3"/>
    <w:rsid w:val="00B54ED7"/>
    <w:rsid w:val="00B55B3E"/>
    <w:rsid w:val="00B5745F"/>
    <w:rsid w:val="00B575C3"/>
    <w:rsid w:val="00B60871"/>
    <w:rsid w:val="00B619E1"/>
    <w:rsid w:val="00B61D97"/>
    <w:rsid w:val="00B61DEC"/>
    <w:rsid w:val="00B63A1E"/>
    <w:rsid w:val="00B641E9"/>
    <w:rsid w:val="00B64728"/>
    <w:rsid w:val="00B64C2E"/>
    <w:rsid w:val="00B64C99"/>
    <w:rsid w:val="00B65690"/>
    <w:rsid w:val="00B662C8"/>
    <w:rsid w:val="00B70C0D"/>
    <w:rsid w:val="00B7166D"/>
    <w:rsid w:val="00B72555"/>
    <w:rsid w:val="00B7271B"/>
    <w:rsid w:val="00B74291"/>
    <w:rsid w:val="00B74589"/>
    <w:rsid w:val="00B7496C"/>
    <w:rsid w:val="00B74A19"/>
    <w:rsid w:val="00B764CE"/>
    <w:rsid w:val="00B7719D"/>
    <w:rsid w:val="00B77BDC"/>
    <w:rsid w:val="00B77C04"/>
    <w:rsid w:val="00B81052"/>
    <w:rsid w:val="00B81B79"/>
    <w:rsid w:val="00B83B18"/>
    <w:rsid w:val="00B860CD"/>
    <w:rsid w:val="00B86AEC"/>
    <w:rsid w:val="00B86B07"/>
    <w:rsid w:val="00B87F30"/>
    <w:rsid w:val="00B90B8D"/>
    <w:rsid w:val="00B93108"/>
    <w:rsid w:val="00B94332"/>
    <w:rsid w:val="00B94DE0"/>
    <w:rsid w:val="00B959DD"/>
    <w:rsid w:val="00B97694"/>
    <w:rsid w:val="00B978A7"/>
    <w:rsid w:val="00BA01DD"/>
    <w:rsid w:val="00BA2499"/>
    <w:rsid w:val="00BA2F95"/>
    <w:rsid w:val="00BA391B"/>
    <w:rsid w:val="00BA4375"/>
    <w:rsid w:val="00BA46F8"/>
    <w:rsid w:val="00BA51ED"/>
    <w:rsid w:val="00BA5DA6"/>
    <w:rsid w:val="00BA5F5E"/>
    <w:rsid w:val="00BA6A4B"/>
    <w:rsid w:val="00BA6C1C"/>
    <w:rsid w:val="00BA7D37"/>
    <w:rsid w:val="00BB170F"/>
    <w:rsid w:val="00BB2391"/>
    <w:rsid w:val="00BB2D7B"/>
    <w:rsid w:val="00BB31AA"/>
    <w:rsid w:val="00BB31FE"/>
    <w:rsid w:val="00BB3821"/>
    <w:rsid w:val="00BB5595"/>
    <w:rsid w:val="00BB59B4"/>
    <w:rsid w:val="00BB660C"/>
    <w:rsid w:val="00BB674E"/>
    <w:rsid w:val="00BB6CF2"/>
    <w:rsid w:val="00BC1090"/>
    <w:rsid w:val="00BC2C24"/>
    <w:rsid w:val="00BC33A5"/>
    <w:rsid w:val="00BC4767"/>
    <w:rsid w:val="00BC4C1D"/>
    <w:rsid w:val="00BC570D"/>
    <w:rsid w:val="00BC61E1"/>
    <w:rsid w:val="00BC6DC6"/>
    <w:rsid w:val="00BC7191"/>
    <w:rsid w:val="00BC793E"/>
    <w:rsid w:val="00BD03E5"/>
    <w:rsid w:val="00BD0C01"/>
    <w:rsid w:val="00BD0EFE"/>
    <w:rsid w:val="00BD1390"/>
    <w:rsid w:val="00BD19B6"/>
    <w:rsid w:val="00BD27B0"/>
    <w:rsid w:val="00BD2AFC"/>
    <w:rsid w:val="00BD2D31"/>
    <w:rsid w:val="00BD4039"/>
    <w:rsid w:val="00BD4905"/>
    <w:rsid w:val="00BD524D"/>
    <w:rsid w:val="00BD547B"/>
    <w:rsid w:val="00BD666D"/>
    <w:rsid w:val="00BD679B"/>
    <w:rsid w:val="00BD6C3C"/>
    <w:rsid w:val="00BE1352"/>
    <w:rsid w:val="00BE1C7D"/>
    <w:rsid w:val="00BE2FEF"/>
    <w:rsid w:val="00BE4BF4"/>
    <w:rsid w:val="00BE4C12"/>
    <w:rsid w:val="00BE528E"/>
    <w:rsid w:val="00BE68E8"/>
    <w:rsid w:val="00BE6A1E"/>
    <w:rsid w:val="00BE6FEB"/>
    <w:rsid w:val="00BE7D76"/>
    <w:rsid w:val="00BF09C1"/>
    <w:rsid w:val="00BF2318"/>
    <w:rsid w:val="00BF3D61"/>
    <w:rsid w:val="00BF44D3"/>
    <w:rsid w:val="00BF4F04"/>
    <w:rsid w:val="00BF6802"/>
    <w:rsid w:val="00C00A54"/>
    <w:rsid w:val="00C00E64"/>
    <w:rsid w:val="00C011FA"/>
    <w:rsid w:val="00C01846"/>
    <w:rsid w:val="00C04995"/>
    <w:rsid w:val="00C06445"/>
    <w:rsid w:val="00C06A70"/>
    <w:rsid w:val="00C07485"/>
    <w:rsid w:val="00C07543"/>
    <w:rsid w:val="00C11536"/>
    <w:rsid w:val="00C115B7"/>
    <w:rsid w:val="00C14636"/>
    <w:rsid w:val="00C14CD7"/>
    <w:rsid w:val="00C15455"/>
    <w:rsid w:val="00C16151"/>
    <w:rsid w:val="00C170EE"/>
    <w:rsid w:val="00C178B2"/>
    <w:rsid w:val="00C2061B"/>
    <w:rsid w:val="00C206EA"/>
    <w:rsid w:val="00C21428"/>
    <w:rsid w:val="00C2183B"/>
    <w:rsid w:val="00C2226C"/>
    <w:rsid w:val="00C222C7"/>
    <w:rsid w:val="00C224A4"/>
    <w:rsid w:val="00C23AEF"/>
    <w:rsid w:val="00C247DB"/>
    <w:rsid w:val="00C24E0B"/>
    <w:rsid w:val="00C254EA"/>
    <w:rsid w:val="00C25D23"/>
    <w:rsid w:val="00C26390"/>
    <w:rsid w:val="00C274FF"/>
    <w:rsid w:val="00C27EB0"/>
    <w:rsid w:val="00C30138"/>
    <w:rsid w:val="00C30619"/>
    <w:rsid w:val="00C30960"/>
    <w:rsid w:val="00C31AEB"/>
    <w:rsid w:val="00C32252"/>
    <w:rsid w:val="00C3243D"/>
    <w:rsid w:val="00C32702"/>
    <w:rsid w:val="00C32765"/>
    <w:rsid w:val="00C336DC"/>
    <w:rsid w:val="00C35853"/>
    <w:rsid w:val="00C36AFC"/>
    <w:rsid w:val="00C4099F"/>
    <w:rsid w:val="00C409DA"/>
    <w:rsid w:val="00C4113C"/>
    <w:rsid w:val="00C41177"/>
    <w:rsid w:val="00C43158"/>
    <w:rsid w:val="00C43623"/>
    <w:rsid w:val="00C43B90"/>
    <w:rsid w:val="00C43F78"/>
    <w:rsid w:val="00C469D3"/>
    <w:rsid w:val="00C50215"/>
    <w:rsid w:val="00C51BF9"/>
    <w:rsid w:val="00C51F86"/>
    <w:rsid w:val="00C52B96"/>
    <w:rsid w:val="00C53731"/>
    <w:rsid w:val="00C53742"/>
    <w:rsid w:val="00C53D0A"/>
    <w:rsid w:val="00C5527B"/>
    <w:rsid w:val="00C55656"/>
    <w:rsid w:val="00C55742"/>
    <w:rsid w:val="00C55BC8"/>
    <w:rsid w:val="00C55C8E"/>
    <w:rsid w:val="00C55E4F"/>
    <w:rsid w:val="00C56042"/>
    <w:rsid w:val="00C5679B"/>
    <w:rsid w:val="00C56BE0"/>
    <w:rsid w:val="00C57AF3"/>
    <w:rsid w:val="00C60706"/>
    <w:rsid w:val="00C616CA"/>
    <w:rsid w:val="00C61B6E"/>
    <w:rsid w:val="00C6261B"/>
    <w:rsid w:val="00C62A16"/>
    <w:rsid w:val="00C63FCE"/>
    <w:rsid w:val="00C6484B"/>
    <w:rsid w:val="00C65B40"/>
    <w:rsid w:val="00C6622B"/>
    <w:rsid w:val="00C676D9"/>
    <w:rsid w:val="00C67B58"/>
    <w:rsid w:val="00C67C1C"/>
    <w:rsid w:val="00C70F38"/>
    <w:rsid w:val="00C71025"/>
    <w:rsid w:val="00C71606"/>
    <w:rsid w:val="00C71C73"/>
    <w:rsid w:val="00C723F2"/>
    <w:rsid w:val="00C732C5"/>
    <w:rsid w:val="00C73AF2"/>
    <w:rsid w:val="00C73CDA"/>
    <w:rsid w:val="00C75486"/>
    <w:rsid w:val="00C760E2"/>
    <w:rsid w:val="00C77242"/>
    <w:rsid w:val="00C77CC3"/>
    <w:rsid w:val="00C77D23"/>
    <w:rsid w:val="00C81AB8"/>
    <w:rsid w:val="00C820C5"/>
    <w:rsid w:val="00C848A9"/>
    <w:rsid w:val="00C856D0"/>
    <w:rsid w:val="00C906C4"/>
    <w:rsid w:val="00C909E4"/>
    <w:rsid w:val="00C90E63"/>
    <w:rsid w:val="00C92E08"/>
    <w:rsid w:val="00C93315"/>
    <w:rsid w:val="00C936CD"/>
    <w:rsid w:val="00C93F7B"/>
    <w:rsid w:val="00C95922"/>
    <w:rsid w:val="00C9603D"/>
    <w:rsid w:val="00C9728C"/>
    <w:rsid w:val="00CA2565"/>
    <w:rsid w:val="00CA260D"/>
    <w:rsid w:val="00CA35D4"/>
    <w:rsid w:val="00CA3C86"/>
    <w:rsid w:val="00CA406B"/>
    <w:rsid w:val="00CA479D"/>
    <w:rsid w:val="00CA4A93"/>
    <w:rsid w:val="00CA4CD2"/>
    <w:rsid w:val="00CA4CEE"/>
    <w:rsid w:val="00CA4F5D"/>
    <w:rsid w:val="00CA6A57"/>
    <w:rsid w:val="00CA6D21"/>
    <w:rsid w:val="00CA7321"/>
    <w:rsid w:val="00CA7802"/>
    <w:rsid w:val="00CB33AD"/>
    <w:rsid w:val="00CB34AB"/>
    <w:rsid w:val="00CB50EB"/>
    <w:rsid w:val="00CB66CB"/>
    <w:rsid w:val="00CB6B2E"/>
    <w:rsid w:val="00CB7BBC"/>
    <w:rsid w:val="00CB7CEE"/>
    <w:rsid w:val="00CC08AA"/>
    <w:rsid w:val="00CC22B9"/>
    <w:rsid w:val="00CC4583"/>
    <w:rsid w:val="00CC5303"/>
    <w:rsid w:val="00CC588C"/>
    <w:rsid w:val="00CC657A"/>
    <w:rsid w:val="00CD0044"/>
    <w:rsid w:val="00CD199F"/>
    <w:rsid w:val="00CD2628"/>
    <w:rsid w:val="00CD281D"/>
    <w:rsid w:val="00CD4060"/>
    <w:rsid w:val="00CD41DD"/>
    <w:rsid w:val="00CD44F2"/>
    <w:rsid w:val="00CD4D07"/>
    <w:rsid w:val="00CD57BC"/>
    <w:rsid w:val="00CD5B74"/>
    <w:rsid w:val="00CD642F"/>
    <w:rsid w:val="00CD76DE"/>
    <w:rsid w:val="00CD7D2D"/>
    <w:rsid w:val="00CE009C"/>
    <w:rsid w:val="00CE00E6"/>
    <w:rsid w:val="00CE0D04"/>
    <w:rsid w:val="00CE3110"/>
    <w:rsid w:val="00CE4EE2"/>
    <w:rsid w:val="00CE5546"/>
    <w:rsid w:val="00CE6DE4"/>
    <w:rsid w:val="00CE6F21"/>
    <w:rsid w:val="00CE7E7A"/>
    <w:rsid w:val="00CF2ED0"/>
    <w:rsid w:val="00CF4407"/>
    <w:rsid w:val="00CF57ED"/>
    <w:rsid w:val="00CF5A3E"/>
    <w:rsid w:val="00CF6612"/>
    <w:rsid w:val="00CF68B1"/>
    <w:rsid w:val="00CF6E62"/>
    <w:rsid w:val="00CF74EA"/>
    <w:rsid w:val="00CF7845"/>
    <w:rsid w:val="00CF7A5F"/>
    <w:rsid w:val="00D01773"/>
    <w:rsid w:val="00D017EE"/>
    <w:rsid w:val="00D022F2"/>
    <w:rsid w:val="00D0559C"/>
    <w:rsid w:val="00D05CFA"/>
    <w:rsid w:val="00D0645D"/>
    <w:rsid w:val="00D0694F"/>
    <w:rsid w:val="00D06D3C"/>
    <w:rsid w:val="00D110A5"/>
    <w:rsid w:val="00D111F2"/>
    <w:rsid w:val="00D1179A"/>
    <w:rsid w:val="00D11E75"/>
    <w:rsid w:val="00D126CE"/>
    <w:rsid w:val="00D12C56"/>
    <w:rsid w:val="00D139AE"/>
    <w:rsid w:val="00D15CE5"/>
    <w:rsid w:val="00D166E8"/>
    <w:rsid w:val="00D1674E"/>
    <w:rsid w:val="00D1712B"/>
    <w:rsid w:val="00D2019A"/>
    <w:rsid w:val="00D20500"/>
    <w:rsid w:val="00D20F08"/>
    <w:rsid w:val="00D2126E"/>
    <w:rsid w:val="00D21A33"/>
    <w:rsid w:val="00D22095"/>
    <w:rsid w:val="00D22DE0"/>
    <w:rsid w:val="00D232FA"/>
    <w:rsid w:val="00D23C4B"/>
    <w:rsid w:val="00D2434A"/>
    <w:rsid w:val="00D253DC"/>
    <w:rsid w:val="00D260AB"/>
    <w:rsid w:val="00D26908"/>
    <w:rsid w:val="00D26D8A"/>
    <w:rsid w:val="00D27BBD"/>
    <w:rsid w:val="00D27C0F"/>
    <w:rsid w:val="00D30A3B"/>
    <w:rsid w:val="00D30B7A"/>
    <w:rsid w:val="00D30D48"/>
    <w:rsid w:val="00D312DC"/>
    <w:rsid w:val="00D31EAC"/>
    <w:rsid w:val="00D324FF"/>
    <w:rsid w:val="00D32574"/>
    <w:rsid w:val="00D32F46"/>
    <w:rsid w:val="00D33FB3"/>
    <w:rsid w:val="00D34009"/>
    <w:rsid w:val="00D34EE6"/>
    <w:rsid w:val="00D366B3"/>
    <w:rsid w:val="00D377FB"/>
    <w:rsid w:val="00D40003"/>
    <w:rsid w:val="00D42073"/>
    <w:rsid w:val="00D428EF"/>
    <w:rsid w:val="00D42FC5"/>
    <w:rsid w:val="00D431BE"/>
    <w:rsid w:val="00D4343C"/>
    <w:rsid w:val="00D43ED7"/>
    <w:rsid w:val="00D44BD5"/>
    <w:rsid w:val="00D45358"/>
    <w:rsid w:val="00D45AF8"/>
    <w:rsid w:val="00D46225"/>
    <w:rsid w:val="00D462F2"/>
    <w:rsid w:val="00D47227"/>
    <w:rsid w:val="00D478A4"/>
    <w:rsid w:val="00D47BDA"/>
    <w:rsid w:val="00D502F8"/>
    <w:rsid w:val="00D5088D"/>
    <w:rsid w:val="00D571CB"/>
    <w:rsid w:val="00D5781E"/>
    <w:rsid w:val="00D60566"/>
    <w:rsid w:val="00D608F0"/>
    <w:rsid w:val="00D60BC2"/>
    <w:rsid w:val="00D61DCB"/>
    <w:rsid w:val="00D62099"/>
    <w:rsid w:val="00D626B4"/>
    <w:rsid w:val="00D63F8C"/>
    <w:rsid w:val="00D64D9C"/>
    <w:rsid w:val="00D66207"/>
    <w:rsid w:val="00D67622"/>
    <w:rsid w:val="00D6779D"/>
    <w:rsid w:val="00D6787D"/>
    <w:rsid w:val="00D70075"/>
    <w:rsid w:val="00D7084F"/>
    <w:rsid w:val="00D711E9"/>
    <w:rsid w:val="00D75ADD"/>
    <w:rsid w:val="00D7769A"/>
    <w:rsid w:val="00D77AFF"/>
    <w:rsid w:val="00D80164"/>
    <w:rsid w:val="00D801F4"/>
    <w:rsid w:val="00D8034C"/>
    <w:rsid w:val="00D80721"/>
    <w:rsid w:val="00D808E6"/>
    <w:rsid w:val="00D80BA0"/>
    <w:rsid w:val="00D814C6"/>
    <w:rsid w:val="00D814D7"/>
    <w:rsid w:val="00D83EA5"/>
    <w:rsid w:val="00D846DD"/>
    <w:rsid w:val="00D84BEB"/>
    <w:rsid w:val="00D85172"/>
    <w:rsid w:val="00D85193"/>
    <w:rsid w:val="00D902FA"/>
    <w:rsid w:val="00D91DF9"/>
    <w:rsid w:val="00D92FF1"/>
    <w:rsid w:val="00D930CE"/>
    <w:rsid w:val="00D9362A"/>
    <w:rsid w:val="00D93D01"/>
    <w:rsid w:val="00D94329"/>
    <w:rsid w:val="00D9449C"/>
    <w:rsid w:val="00D95818"/>
    <w:rsid w:val="00D96729"/>
    <w:rsid w:val="00D96C08"/>
    <w:rsid w:val="00D9719C"/>
    <w:rsid w:val="00D97E6C"/>
    <w:rsid w:val="00DA03A9"/>
    <w:rsid w:val="00DA06C1"/>
    <w:rsid w:val="00DA159F"/>
    <w:rsid w:val="00DA2BEF"/>
    <w:rsid w:val="00DA34F5"/>
    <w:rsid w:val="00DA3A45"/>
    <w:rsid w:val="00DA5A55"/>
    <w:rsid w:val="00DA6415"/>
    <w:rsid w:val="00DA6726"/>
    <w:rsid w:val="00DA6A33"/>
    <w:rsid w:val="00DB0BDA"/>
    <w:rsid w:val="00DB0CCB"/>
    <w:rsid w:val="00DB1E7F"/>
    <w:rsid w:val="00DB23B4"/>
    <w:rsid w:val="00DB2DE8"/>
    <w:rsid w:val="00DB378D"/>
    <w:rsid w:val="00DB386F"/>
    <w:rsid w:val="00DB44A4"/>
    <w:rsid w:val="00DB49A9"/>
    <w:rsid w:val="00DB4A2F"/>
    <w:rsid w:val="00DB521C"/>
    <w:rsid w:val="00DB56CD"/>
    <w:rsid w:val="00DB5871"/>
    <w:rsid w:val="00DB5BFF"/>
    <w:rsid w:val="00DB6C17"/>
    <w:rsid w:val="00DB77F8"/>
    <w:rsid w:val="00DC0373"/>
    <w:rsid w:val="00DC1721"/>
    <w:rsid w:val="00DC17D7"/>
    <w:rsid w:val="00DC2092"/>
    <w:rsid w:val="00DC21C5"/>
    <w:rsid w:val="00DC2A05"/>
    <w:rsid w:val="00DC2F93"/>
    <w:rsid w:val="00DC40E8"/>
    <w:rsid w:val="00DC52AA"/>
    <w:rsid w:val="00DC5EB9"/>
    <w:rsid w:val="00DC5EE2"/>
    <w:rsid w:val="00DC69D0"/>
    <w:rsid w:val="00DC6BCA"/>
    <w:rsid w:val="00DD0F60"/>
    <w:rsid w:val="00DD1B70"/>
    <w:rsid w:val="00DD2F1D"/>
    <w:rsid w:val="00DD56F9"/>
    <w:rsid w:val="00DD5C2D"/>
    <w:rsid w:val="00DD5CC7"/>
    <w:rsid w:val="00DD5E64"/>
    <w:rsid w:val="00DD7A46"/>
    <w:rsid w:val="00DD7C02"/>
    <w:rsid w:val="00DE0085"/>
    <w:rsid w:val="00DE077B"/>
    <w:rsid w:val="00DE2372"/>
    <w:rsid w:val="00DE27C0"/>
    <w:rsid w:val="00DE30C9"/>
    <w:rsid w:val="00DE34D8"/>
    <w:rsid w:val="00DE46B6"/>
    <w:rsid w:val="00DE4B26"/>
    <w:rsid w:val="00DE4F0F"/>
    <w:rsid w:val="00DE6632"/>
    <w:rsid w:val="00DE6A0B"/>
    <w:rsid w:val="00DE6A7C"/>
    <w:rsid w:val="00DE7616"/>
    <w:rsid w:val="00DF0CFF"/>
    <w:rsid w:val="00DF2614"/>
    <w:rsid w:val="00DF2B16"/>
    <w:rsid w:val="00DF2B1C"/>
    <w:rsid w:val="00DF2C5F"/>
    <w:rsid w:val="00DF3507"/>
    <w:rsid w:val="00DF462F"/>
    <w:rsid w:val="00DF49E8"/>
    <w:rsid w:val="00DF4B42"/>
    <w:rsid w:val="00DF6F3B"/>
    <w:rsid w:val="00DF7F0B"/>
    <w:rsid w:val="00E01095"/>
    <w:rsid w:val="00E011E1"/>
    <w:rsid w:val="00E01299"/>
    <w:rsid w:val="00E01588"/>
    <w:rsid w:val="00E01AE6"/>
    <w:rsid w:val="00E0200F"/>
    <w:rsid w:val="00E02060"/>
    <w:rsid w:val="00E021C2"/>
    <w:rsid w:val="00E033A9"/>
    <w:rsid w:val="00E03D90"/>
    <w:rsid w:val="00E0401A"/>
    <w:rsid w:val="00E0578D"/>
    <w:rsid w:val="00E05D76"/>
    <w:rsid w:val="00E06F1B"/>
    <w:rsid w:val="00E100E6"/>
    <w:rsid w:val="00E10108"/>
    <w:rsid w:val="00E114EB"/>
    <w:rsid w:val="00E12B32"/>
    <w:rsid w:val="00E12C68"/>
    <w:rsid w:val="00E13694"/>
    <w:rsid w:val="00E13A75"/>
    <w:rsid w:val="00E13C8B"/>
    <w:rsid w:val="00E13E44"/>
    <w:rsid w:val="00E13E4C"/>
    <w:rsid w:val="00E14370"/>
    <w:rsid w:val="00E1454C"/>
    <w:rsid w:val="00E16BB2"/>
    <w:rsid w:val="00E16C08"/>
    <w:rsid w:val="00E17220"/>
    <w:rsid w:val="00E20592"/>
    <w:rsid w:val="00E2144E"/>
    <w:rsid w:val="00E217CA"/>
    <w:rsid w:val="00E2180C"/>
    <w:rsid w:val="00E226AC"/>
    <w:rsid w:val="00E2276F"/>
    <w:rsid w:val="00E22AD1"/>
    <w:rsid w:val="00E23731"/>
    <w:rsid w:val="00E23FEF"/>
    <w:rsid w:val="00E24B93"/>
    <w:rsid w:val="00E257F3"/>
    <w:rsid w:val="00E25933"/>
    <w:rsid w:val="00E26398"/>
    <w:rsid w:val="00E26CE5"/>
    <w:rsid w:val="00E27B59"/>
    <w:rsid w:val="00E316CA"/>
    <w:rsid w:val="00E31C51"/>
    <w:rsid w:val="00E321AE"/>
    <w:rsid w:val="00E330C4"/>
    <w:rsid w:val="00E33ABE"/>
    <w:rsid w:val="00E33BCE"/>
    <w:rsid w:val="00E36E17"/>
    <w:rsid w:val="00E36FED"/>
    <w:rsid w:val="00E37A03"/>
    <w:rsid w:val="00E40657"/>
    <w:rsid w:val="00E41602"/>
    <w:rsid w:val="00E4197F"/>
    <w:rsid w:val="00E4291D"/>
    <w:rsid w:val="00E43C2E"/>
    <w:rsid w:val="00E444E1"/>
    <w:rsid w:val="00E448DD"/>
    <w:rsid w:val="00E46052"/>
    <w:rsid w:val="00E4668A"/>
    <w:rsid w:val="00E46900"/>
    <w:rsid w:val="00E515B7"/>
    <w:rsid w:val="00E53C71"/>
    <w:rsid w:val="00E5405A"/>
    <w:rsid w:val="00E54296"/>
    <w:rsid w:val="00E542C6"/>
    <w:rsid w:val="00E5431C"/>
    <w:rsid w:val="00E55228"/>
    <w:rsid w:val="00E5633F"/>
    <w:rsid w:val="00E57D06"/>
    <w:rsid w:val="00E60F0A"/>
    <w:rsid w:val="00E610CA"/>
    <w:rsid w:val="00E620D4"/>
    <w:rsid w:val="00E622D2"/>
    <w:rsid w:val="00E62696"/>
    <w:rsid w:val="00E62AFE"/>
    <w:rsid w:val="00E63775"/>
    <w:rsid w:val="00E63CAF"/>
    <w:rsid w:val="00E63FE4"/>
    <w:rsid w:val="00E64ED7"/>
    <w:rsid w:val="00E6544F"/>
    <w:rsid w:val="00E65BA1"/>
    <w:rsid w:val="00E6642D"/>
    <w:rsid w:val="00E66CAA"/>
    <w:rsid w:val="00E70E7D"/>
    <w:rsid w:val="00E71629"/>
    <w:rsid w:val="00E729AF"/>
    <w:rsid w:val="00E744D7"/>
    <w:rsid w:val="00E76485"/>
    <w:rsid w:val="00E76A33"/>
    <w:rsid w:val="00E77235"/>
    <w:rsid w:val="00E819D5"/>
    <w:rsid w:val="00E81DB0"/>
    <w:rsid w:val="00E837D0"/>
    <w:rsid w:val="00E84219"/>
    <w:rsid w:val="00E84DA1"/>
    <w:rsid w:val="00E85495"/>
    <w:rsid w:val="00E8567B"/>
    <w:rsid w:val="00E858A1"/>
    <w:rsid w:val="00E867A5"/>
    <w:rsid w:val="00E871C5"/>
    <w:rsid w:val="00E873BA"/>
    <w:rsid w:val="00E90D0B"/>
    <w:rsid w:val="00E91239"/>
    <w:rsid w:val="00E91C78"/>
    <w:rsid w:val="00E92306"/>
    <w:rsid w:val="00E928D4"/>
    <w:rsid w:val="00E92BD1"/>
    <w:rsid w:val="00E93307"/>
    <w:rsid w:val="00E93A50"/>
    <w:rsid w:val="00E93D0D"/>
    <w:rsid w:val="00E93E27"/>
    <w:rsid w:val="00E94AD2"/>
    <w:rsid w:val="00E953BF"/>
    <w:rsid w:val="00E96199"/>
    <w:rsid w:val="00E963E2"/>
    <w:rsid w:val="00E96644"/>
    <w:rsid w:val="00E96A99"/>
    <w:rsid w:val="00EA0A31"/>
    <w:rsid w:val="00EA0C1F"/>
    <w:rsid w:val="00EA18FA"/>
    <w:rsid w:val="00EA24B9"/>
    <w:rsid w:val="00EA2C57"/>
    <w:rsid w:val="00EA2D77"/>
    <w:rsid w:val="00EA3701"/>
    <w:rsid w:val="00EA418A"/>
    <w:rsid w:val="00EA4888"/>
    <w:rsid w:val="00EA54C1"/>
    <w:rsid w:val="00EA5573"/>
    <w:rsid w:val="00EA57BC"/>
    <w:rsid w:val="00EA59A1"/>
    <w:rsid w:val="00EA6E18"/>
    <w:rsid w:val="00EB0B63"/>
    <w:rsid w:val="00EB140C"/>
    <w:rsid w:val="00EB1579"/>
    <w:rsid w:val="00EB1828"/>
    <w:rsid w:val="00EB1F11"/>
    <w:rsid w:val="00EB31D3"/>
    <w:rsid w:val="00EB3736"/>
    <w:rsid w:val="00EB3D65"/>
    <w:rsid w:val="00EB4CA1"/>
    <w:rsid w:val="00EB657C"/>
    <w:rsid w:val="00EB6A36"/>
    <w:rsid w:val="00EB6AAD"/>
    <w:rsid w:val="00EB6CF7"/>
    <w:rsid w:val="00EB74A7"/>
    <w:rsid w:val="00EC06AC"/>
    <w:rsid w:val="00EC14DA"/>
    <w:rsid w:val="00EC3AE2"/>
    <w:rsid w:val="00EC4026"/>
    <w:rsid w:val="00EC6B43"/>
    <w:rsid w:val="00EC7167"/>
    <w:rsid w:val="00EC72FA"/>
    <w:rsid w:val="00ED0559"/>
    <w:rsid w:val="00ED0CE3"/>
    <w:rsid w:val="00ED112B"/>
    <w:rsid w:val="00ED14E0"/>
    <w:rsid w:val="00ED2313"/>
    <w:rsid w:val="00ED29F9"/>
    <w:rsid w:val="00ED32B7"/>
    <w:rsid w:val="00ED44C1"/>
    <w:rsid w:val="00ED51E8"/>
    <w:rsid w:val="00ED574A"/>
    <w:rsid w:val="00ED5753"/>
    <w:rsid w:val="00ED73A3"/>
    <w:rsid w:val="00EE08A8"/>
    <w:rsid w:val="00EE10B0"/>
    <w:rsid w:val="00EE147F"/>
    <w:rsid w:val="00EE319E"/>
    <w:rsid w:val="00EE3FB8"/>
    <w:rsid w:val="00EE6709"/>
    <w:rsid w:val="00EE70AC"/>
    <w:rsid w:val="00EE7B2B"/>
    <w:rsid w:val="00EF1C9C"/>
    <w:rsid w:val="00EF1F1A"/>
    <w:rsid w:val="00EF2608"/>
    <w:rsid w:val="00EF57C3"/>
    <w:rsid w:val="00EF6167"/>
    <w:rsid w:val="00EF646D"/>
    <w:rsid w:val="00EF6BE9"/>
    <w:rsid w:val="00EF7115"/>
    <w:rsid w:val="00EF74CE"/>
    <w:rsid w:val="00F011B4"/>
    <w:rsid w:val="00F019E9"/>
    <w:rsid w:val="00F0229A"/>
    <w:rsid w:val="00F02940"/>
    <w:rsid w:val="00F02E49"/>
    <w:rsid w:val="00F03ED8"/>
    <w:rsid w:val="00F05898"/>
    <w:rsid w:val="00F065AE"/>
    <w:rsid w:val="00F075D9"/>
    <w:rsid w:val="00F10235"/>
    <w:rsid w:val="00F10FE9"/>
    <w:rsid w:val="00F12EB6"/>
    <w:rsid w:val="00F13897"/>
    <w:rsid w:val="00F13DA3"/>
    <w:rsid w:val="00F14F8C"/>
    <w:rsid w:val="00F15637"/>
    <w:rsid w:val="00F163D3"/>
    <w:rsid w:val="00F169BA"/>
    <w:rsid w:val="00F17643"/>
    <w:rsid w:val="00F17939"/>
    <w:rsid w:val="00F17B52"/>
    <w:rsid w:val="00F17C3F"/>
    <w:rsid w:val="00F220B1"/>
    <w:rsid w:val="00F224E5"/>
    <w:rsid w:val="00F23C51"/>
    <w:rsid w:val="00F23CF5"/>
    <w:rsid w:val="00F24A9A"/>
    <w:rsid w:val="00F26F6F"/>
    <w:rsid w:val="00F27871"/>
    <w:rsid w:val="00F27B4C"/>
    <w:rsid w:val="00F30C4E"/>
    <w:rsid w:val="00F31501"/>
    <w:rsid w:val="00F31CFF"/>
    <w:rsid w:val="00F33131"/>
    <w:rsid w:val="00F33B68"/>
    <w:rsid w:val="00F348C6"/>
    <w:rsid w:val="00F34A69"/>
    <w:rsid w:val="00F374A6"/>
    <w:rsid w:val="00F37ABC"/>
    <w:rsid w:val="00F4028C"/>
    <w:rsid w:val="00F40F44"/>
    <w:rsid w:val="00F410ED"/>
    <w:rsid w:val="00F42098"/>
    <w:rsid w:val="00F42416"/>
    <w:rsid w:val="00F4289B"/>
    <w:rsid w:val="00F43D64"/>
    <w:rsid w:val="00F44900"/>
    <w:rsid w:val="00F45419"/>
    <w:rsid w:val="00F469F7"/>
    <w:rsid w:val="00F47145"/>
    <w:rsid w:val="00F50691"/>
    <w:rsid w:val="00F508FD"/>
    <w:rsid w:val="00F50AA5"/>
    <w:rsid w:val="00F50DC4"/>
    <w:rsid w:val="00F514E3"/>
    <w:rsid w:val="00F51988"/>
    <w:rsid w:val="00F51E50"/>
    <w:rsid w:val="00F51EBB"/>
    <w:rsid w:val="00F5286C"/>
    <w:rsid w:val="00F53377"/>
    <w:rsid w:val="00F536EE"/>
    <w:rsid w:val="00F53F53"/>
    <w:rsid w:val="00F543C6"/>
    <w:rsid w:val="00F54769"/>
    <w:rsid w:val="00F54A58"/>
    <w:rsid w:val="00F54C8D"/>
    <w:rsid w:val="00F558E5"/>
    <w:rsid w:val="00F56483"/>
    <w:rsid w:val="00F57224"/>
    <w:rsid w:val="00F57C75"/>
    <w:rsid w:val="00F60BDF"/>
    <w:rsid w:val="00F6175F"/>
    <w:rsid w:val="00F61A5F"/>
    <w:rsid w:val="00F61D61"/>
    <w:rsid w:val="00F622BF"/>
    <w:rsid w:val="00F62990"/>
    <w:rsid w:val="00F641A7"/>
    <w:rsid w:val="00F650B9"/>
    <w:rsid w:val="00F65416"/>
    <w:rsid w:val="00F673BE"/>
    <w:rsid w:val="00F6759E"/>
    <w:rsid w:val="00F70C46"/>
    <w:rsid w:val="00F7116B"/>
    <w:rsid w:val="00F715AA"/>
    <w:rsid w:val="00F71668"/>
    <w:rsid w:val="00F71EAB"/>
    <w:rsid w:val="00F72E9E"/>
    <w:rsid w:val="00F73D1B"/>
    <w:rsid w:val="00F754D2"/>
    <w:rsid w:val="00F7557E"/>
    <w:rsid w:val="00F763A4"/>
    <w:rsid w:val="00F76427"/>
    <w:rsid w:val="00F77115"/>
    <w:rsid w:val="00F77583"/>
    <w:rsid w:val="00F8009D"/>
    <w:rsid w:val="00F80FB0"/>
    <w:rsid w:val="00F81219"/>
    <w:rsid w:val="00F813DD"/>
    <w:rsid w:val="00F816DB"/>
    <w:rsid w:val="00F81DE6"/>
    <w:rsid w:val="00F82374"/>
    <w:rsid w:val="00F830A6"/>
    <w:rsid w:val="00F83A0E"/>
    <w:rsid w:val="00F84790"/>
    <w:rsid w:val="00F84ABA"/>
    <w:rsid w:val="00F85CE8"/>
    <w:rsid w:val="00F85E35"/>
    <w:rsid w:val="00F85EFF"/>
    <w:rsid w:val="00F91282"/>
    <w:rsid w:val="00F91B7A"/>
    <w:rsid w:val="00F91CD5"/>
    <w:rsid w:val="00F925CD"/>
    <w:rsid w:val="00F931A5"/>
    <w:rsid w:val="00F97069"/>
    <w:rsid w:val="00F970C6"/>
    <w:rsid w:val="00F97246"/>
    <w:rsid w:val="00F97342"/>
    <w:rsid w:val="00FA0CCE"/>
    <w:rsid w:val="00FA0CFE"/>
    <w:rsid w:val="00FA1FA4"/>
    <w:rsid w:val="00FA2145"/>
    <w:rsid w:val="00FA3127"/>
    <w:rsid w:val="00FA34A0"/>
    <w:rsid w:val="00FA496E"/>
    <w:rsid w:val="00FA64CA"/>
    <w:rsid w:val="00FA6CB1"/>
    <w:rsid w:val="00FA77CE"/>
    <w:rsid w:val="00FB1E7C"/>
    <w:rsid w:val="00FB26B9"/>
    <w:rsid w:val="00FB453E"/>
    <w:rsid w:val="00FB53D1"/>
    <w:rsid w:val="00FC01A4"/>
    <w:rsid w:val="00FC1554"/>
    <w:rsid w:val="00FC1F65"/>
    <w:rsid w:val="00FC22F8"/>
    <w:rsid w:val="00FC23F1"/>
    <w:rsid w:val="00FC333E"/>
    <w:rsid w:val="00FC3A48"/>
    <w:rsid w:val="00FC4266"/>
    <w:rsid w:val="00FC4C71"/>
    <w:rsid w:val="00FC63FD"/>
    <w:rsid w:val="00FC70C6"/>
    <w:rsid w:val="00FC7C7F"/>
    <w:rsid w:val="00FD0636"/>
    <w:rsid w:val="00FD158E"/>
    <w:rsid w:val="00FD3D64"/>
    <w:rsid w:val="00FD3E0F"/>
    <w:rsid w:val="00FD59F0"/>
    <w:rsid w:val="00FE1922"/>
    <w:rsid w:val="00FE1D67"/>
    <w:rsid w:val="00FE2121"/>
    <w:rsid w:val="00FE2E6D"/>
    <w:rsid w:val="00FE3FDE"/>
    <w:rsid w:val="00FE46E9"/>
    <w:rsid w:val="00FE5115"/>
    <w:rsid w:val="00FE52EF"/>
    <w:rsid w:val="00FE6931"/>
    <w:rsid w:val="00FE6A1D"/>
    <w:rsid w:val="00FF07BF"/>
    <w:rsid w:val="00FF1EE8"/>
    <w:rsid w:val="00FF237B"/>
    <w:rsid w:val="00FF296C"/>
    <w:rsid w:val="00FF2B4C"/>
    <w:rsid w:val="00FF4E71"/>
    <w:rsid w:val="00FF5AE9"/>
    <w:rsid w:val="00FF6CD1"/>
    <w:rsid w:val="00FF7752"/>
    <w:rsid w:val="0A26150A"/>
    <w:rsid w:val="14768B4C"/>
    <w:rsid w:val="380E9676"/>
    <w:rsid w:val="41ECF4E0"/>
    <w:rsid w:val="4F6E965A"/>
    <w:rsid w:val="544CC643"/>
    <w:rsid w:val="59C3DDE8"/>
    <w:rsid w:val="6B420120"/>
    <w:rsid w:val="75791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CE73FAF"/>
  <w15:docId w15:val="{9CB4CB38-B8B6-4DE6-99F3-13DD66B41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660"/>
  </w:style>
  <w:style w:type="paragraph" w:styleId="Heading1">
    <w:name w:val="heading 1"/>
    <w:basedOn w:val="Normal"/>
    <w:next w:val="Normal"/>
    <w:link w:val="Heading1Char"/>
    <w:uiPriority w:val="9"/>
    <w:qFormat/>
    <w:rsid w:val="00E43C2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022F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D022F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022F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022F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022F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022F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022F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022F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rsid w:val="00E43C2E"/>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Header">
    <w:name w:val="header"/>
    <w:basedOn w:val="Normal"/>
    <w:link w:val="HeaderChar"/>
    <w:uiPriority w:val="99"/>
    <w:rsid w:val="00E43C2E"/>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rsid w:val="00E43C2E"/>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1"/>
    <w:qFormat/>
    <w:pPr>
      <w:ind w:left="720"/>
      <w:contextualSpacing/>
    </w:pPr>
  </w:style>
  <w:style w:type="character" w:styleId="CommentReference">
    <w:name w:val="annotation reference"/>
    <w:basedOn w:val="DefaultParagraphFont"/>
    <w:rsid w:val="00E43C2E"/>
    <w:rPr>
      <w:sz w:val="16"/>
      <w:szCs w:val="16"/>
    </w:rPr>
  </w:style>
  <w:style w:type="paragraph" w:styleId="CommentText">
    <w:name w:val="annotation text"/>
    <w:basedOn w:val="Normal"/>
    <w:link w:val="CommentTextChar1"/>
    <w:rsid w:val="00E43C2E"/>
    <w:pPr>
      <w:spacing w:line="240" w:lineRule="auto"/>
    </w:pPr>
    <w:rPr>
      <w:sz w:val="20"/>
      <w:szCs w:val="20"/>
    </w:rPr>
  </w:style>
  <w:style w:type="character" w:customStyle="1" w:styleId="CommentTextChar">
    <w:name w:val="Comment Text Char"/>
    <w:basedOn w:val="DefaultParagraphFont"/>
    <w:rPr>
      <w:sz w:val="20"/>
      <w:szCs w:val="20"/>
    </w:rPr>
  </w:style>
  <w:style w:type="character" w:customStyle="1" w:styleId="ListParagraphChar">
    <w:name w:val="List Paragraph Char"/>
    <w:basedOn w:val="DefaultParagraphFont"/>
  </w:style>
  <w:style w:type="paragraph" w:styleId="CommentSubject">
    <w:name w:val="annotation subject"/>
    <w:basedOn w:val="CommentText"/>
    <w:next w:val="CommentText"/>
    <w:link w:val="CommentSubjectChar"/>
    <w:uiPriority w:val="99"/>
    <w:rsid w:val="00E43C2E"/>
    <w:rPr>
      <w:b/>
      <w:bCs/>
    </w:rPr>
  </w:style>
  <w:style w:type="character" w:customStyle="1" w:styleId="CommentSubjectChar">
    <w:name w:val="Comment Subject Char"/>
    <w:basedOn w:val="CommentTextChar"/>
    <w:link w:val="CommentSubject"/>
    <w:uiPriority w:val="99"/>
    <w:rPr>
      <w:b/>
      <w:bCs/>
      <w:sz w:val="20"/>
      <w:szCs w:val="20"/>
    </w:rPr>
  </w:style>
  <w:style w:type="paragraph" w:styleId="Revision">
    <w:name w:val="Revision"/>
    <w:uiPriority w:val="99"/>
    <w:rsid w:val="00E43C2E"/>
    <w:pPr>
      <w:suppressAutoHyphens/>
      <w:spacing w:after="0" w:line="240" w:lineRule="auto"/>
    </w:pPr>
  </w:style>
  <w:style w:type="character" w:styleId="Hyperlink">
    <w:name w:val="Hyperlink"/>
    <w:basedOn w:val="DefaultParagraphFont"/>
    <w:uiPriority w:val="99"/>
    <w:unhideWhenUsed/>
    <w:rsid w:val="00251398"/>
    <w:rPr>
      <w:color w:val="0563C1" w:themeColor="hyperlink"/>
      <w:u w:val="single"/>
    </w:rPr>
  </w:style>
  <w:style w:type="character" w:customStyle="1" w:styleId="Mentionnonrsolue1">
    <w:name w:val="Mention non résolue1"/>
    <w:basedOn w:val="DefaultParagraphFont"/>
    <w:uiPriority w:val="99"/>
    <w:semiHidden/>
    <w:unhideWhenUsed/>
    <w:rsid w:val="00251398"/>
    <w:rPr>
      <w:color w:val="605E5C"/>
      <w:shd w:val="clear" w:color="auto" w:fill="E1DFDD"/>
    </w:rPr>
  </w:style>
  <w:style w:type="character" w:styleId="FollowedHyperlink">
    <w:name w:val="FollowedHyperlink"/>
    <w:basedOn w:val="DefaultParagraphFont"/>
    <w:uiPriority w:val="99"/>
    <w:semiHidden/>
    <w:unhideWhenUsed/>
    <w:rsid w:val="00E31C51"/>
    <w:rPr>
      <w:color w:val="954F72" w:themeColor="followedHyperlink"/>
      <w:u w:val="single"/>
    </w:rPr>
  </w:style>
  <w:style w:type="character" w:customStyle="1" w:styleId="CommentTextChar1">
    <w:name w:val="Comment Text Char1"/>
    <w:basedOn w:val="DefaultParagraphFont"/>
    <w:link w:val="CommentText"/>
    <w:rsid w:val="00BA6A4B"/>
    <w:rPr>
      <w:sz w:val="20"/>
      <w:szCs w:val="20"/>
    </w:rPr>
  </w:style>
  <w:style w:type="paragraph" w:styleId="NoSpacing">
    <w:name w:val="No Spacing"/>
    <w:uiPriority w:val="1"/>
    <w:qFormat/>
    <w:rsid w:val="00D022F2"/>
    <w:pPr>
      <w:spacing w:after="0" w:line="240" w:lineRule="auto"/>
    </w:pPr>
  </w:style>
  <w:style w:type="paragraph" w:styleId="IntenseQuote">
    <w:name w:val="Intense Quote"/>
    <w:basedOn w:val="Normal"/>
    <w:next w:val="Normal"/>
    <w:link w:val="IntenseQuoteChar"/>
    <w:uiPriority w:val="30"/>
    <w:qFormat/>
    <w:rsid w:val="00D022F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D022F2"/>
    <w:rPr>
      <w:rFonts w:asciiTheme="majorHAnsi" w:eastAsiaTheme="majorEastAsia" w:hAnsiTheme="majorHAnsi" w:cstheme="majorBidi"/>
      <w:color w:val="4472C4" w:themeColor="accent1"/>
      <w:sz w:val="28"/>
      <w:szCs w:val="28"/>
    </w:rPr>
  </w:style>
  <w:style w:type="character" w:customStyle="1" w:styleId="Heading2Char">
    <w:name w:val="Heading 2 Char"/>
    <w:basedOn w:val="DefaultParagraphFont"/>
    <w:link w:val="Heading2"/>
    <w:uiPriority w:val="9"/>
    <w:rsid w:val="00D022F2"/>
    <w:rPr>
      <w:rFonts w:asciiTheme="majorHAnsi" w:eastAsiaTheme="majorEastAsia" w:hAnsiTheme="majorHAnsi" w:cstheme="majorBidi"/>
      <w:color w:val="2F5496" w:themeColor="accent1" w:themeShade="BF"/>
      <w:sz w:val="28"/>
      <w:szCs w:val="28"/>
    </w:rPr>
  </w:style>
  <w:style w:type="character" w:customStyle="1" w:styleId="Heading1Char">
    <w:name w:val="Heading 1 Char"/>
    <w:basedOn w:val="DefaultParagraphFont"/>
    <w:link w:val="Heading1"/>
    <w:uiPriority w:val="9"/>
    <w:rsid w:val="00D022F2"/>
    <w:rPr>
      <w:rFonts w:asciiTheme="majorHAnsi" w:eastAsiaTheme="majorEastAsia" w:hAnsiTheme="majorHAnsi" w:cstheme="majorBidi"/>
      <w:color w:val="2F5496" w:themeColor="accent1" w:themeShade="BF"/>
      <w:sz w:val="36"/>
      <w:szCs w:val="36"/>
    </w:rPr>
  </w:style>
  <w:style w:type="character" w:customStyle="1" w:styleId="Heading3Char">
    <w:name w:val="Heading 3 Char"/>
    <w:basedOn w:val="DefaultParagraphFont"/>
    <w:link w:val="Heading3"/>
    <w:uiPriority w:val="9"/>
    <w:semiHidden/>
    <w:rsid w:val="00D022F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022F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022F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022F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022F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022F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022F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022F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022F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D022F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D022F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022F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022F2"/>
    <w:rPr>
      <w:b/>
      <w:bCs/>
    </w:rPr>
  </w:style>
  <w:style w:type="character" w:styleId="Emphasis">
    <w:name w:val="Emphasis"/>
    <w:basedOn w:val="DefaultParagraphFont"/>
    <w:uiPriority w:val="20"/>
    <w:qFormat/>
    <w:rsid w:val="00D022F2"/>
    <w:rPr>
      <w:i/>
      <w:iCs/>
    </w:rPr>
  </w:style>
  <w:style w:type="paragraph" w:styleId="Quote">
    <w:name w:val="Quote"/>
    <w:basedOn w:val="Normal"/>
    <w:next w:val="Normal"/>
    <w:link w:val="QuoteChar"/>
    <w:uiPriority w:val="29"/>
    <w:qFormat/>
    <w:rsid w:val="00D022F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022F2"/>
    <w:rPr>
      <w:i/>
      <w:iCs/>
    </w:rPr>
  </w:style>
  <w:style w:type="character" w:styleId="SubtleEmphasis">
    <w:name w:val="Subtle Emphasis"/>
    <w:basedOn w:val="DefaultParagraphFont"/>
    <w:uiPriority w:val="19"/>
    <w:qFormat/>
    <w:rsid w:val="00D022F2"/>
    <w:rPr>
      <w:i/>
      <w:iCs/>
      <w:color w:val="595959" w:themeColor="text1" w:themeTint="A6"/>
    </w:rPr>
  </w:style>
  <w:style w:type="character" w:styleId="IntenseEmphasis">
    <w:name w:val="Intense Emphasis"/>
    <w:basedOn w:val="DefaultParagraphFont"/>
    <w:uiPriority w:val="21"/>
    <w:qFormat/>
    <w:rsid w:val="00D022F2"/>
    <w:rPr>
      <w:b/>
      <w:bCs/>
      <w:i/>
      <w:iCs/>
    </w:rPr>
  </w:style>
  <w:style w:type="character" w:styleId="SubtleReference">
    <w:name w:val="Subtle Reference"/>
    <w:basedOn w:val="DefaultParagraphFont"/>
    <w:uiPriority w:val="31"/>
    <w:qFormat/>
    <w:rsid w:val="00D022F2"/>
    <w:rPr>
      <w:smallCaps/>
      <w:color w:val="404040" w:themeColor="text1" w:themeTint="BF"/>
    </w:rPr>
  </w:style>
  <w:style w:type="character" w:styleId="IntenseReference">
    <w:name w:val="Intense Reference"/>
    <w:basedOn w:val="DefaultParagraphFont"/>
    <w:uiPriority w:val="32"/>
    <w:qFormat/>
    <w:rsid w:val="00D022F2"/>
    <w:rPr>
      <w:b/>
      <w:bCs/>
      <w:smallCaps/>
      <w:u w:val="single"/>
    </w:rPr>
  </w:style>
  <w:style w:type="character" w:styleId="BookTitle">
    <w:name w:val="Book Title"/>
    <w:basedOn w:val="DefaultParagraphFont"/>
    <w:uiPriority w:val="33"/>
    <w:qFormat/>
    <w:rsid w:val="00D022F2"/>
    <w:rPr>
      <w:b/>
      <w:bCs/>
      <w:smallCaps/>
    </w:rPr>
  </w:style>
  <w:style w:type="paragraph" w:styleId="TOCHeading">
    <w:name w:val="TOC Heading"/>
    <w:basedOn w:val="Heading1"/>
    <w:next w:val="Normal"/>
    <w:uiPriority w:val="39"/>
    <w:semiHidden/>
    <w:unhideWhenUsed/>
    <w:qFormat/>
    <w:rsid w:val="00D022F2"/>
    <w:pPr>
      <w:outlineLvl w:val="9"/>
    </w:pPr>
  </w:style>
  <w:style w:type="paragraph" w:customStyle="1" w:styleId="BodyText1">
    <w:name w:val="Body Text1"/>
    <w:basedOn w:val="Normal"/>
    <w:rsid w:val="00020CE2"/>
    <w:pPr>
      <w:spacing w:after="160" w:line="300" w:lineRule="exact"/>
    </w:pPr>
    <w:rPr>
      <w:szCs w:val="20"/>
    </w:rPr>
  </w:style>
  <w:style w:type="paragraph" w:customStyle="1" w:styleId="bullets">
    <w:name w:val="bullets"/>
    <w:basedOn w:val="Normal"/>
    <w:rsid w:val="00020CE2"/>
    <w:pPr>
      <w:numPr>
        <w:numId w:val="1"/>
      </w:numPr>
      <w:spacing w:after="80" w:line="260" w:lineRule="exact"/>
    </w:pPr>
    <w:rPr>
      <w:szCs w:val="20"/>
    </w:rPr>
  </w:style>
  <w:style w:type="paragraph" w:customStyle="1" w:styleId="bullets-blank">
    <w:name w:val="bullets-blank"/>
    <w:basedOn w:val="Normal"/>
    <w:rsid w:val="00AB4168"/>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5F77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F7751"/>
  </w:style>
  <w:style w:type="character" w:customStyle="1" w:styleId="eop">
    <w:name w:val="eop"/>
    <w:basedOn w:val="DefaultParagraphFont"/>
    <w:rsid w:val="005F7751"/>
  </w:style>
  <w:style w:type="table" w:styleId="ListTable1Light">
    <w:name w:val="List Table 1 Light"/>
    <w:basedOn w:val="TableNormal"/>
    <w:uiPriority w:val="46"/>
    <w:rsid w:val="00704A02"/>
    <w:pPr>
      <w:spacing w:after="0" w:line="240" w:lineRule="auto"/>
    </w:pPr>
    <w:rPr>
      <w:rFonts w:eastAsiaTheme="minorHAns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641F3A"/>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641F3A"/>
    <w:rPr>
      <w:rFonts w:ascii="Carlito" w:eastAsia="Carlito" w:hAnsi="Carlito" w:cs="Carlito"/>
      <w:sz w:val="22"/>
      <w:szCs w:val="22"/>
    </w:rPr>
  </w:style>
  <w:style w:type="paragraph" w:customStyle="1" w:styleId="TableParagraph">
    <w:name w:val="Table Paragraph"/>
    <w:basedOn w:val="Normal"/>
    <w:uiPriority w:val="1"/>
    <w:qFormat/>
    <w:rsid w:val="00006DD3"/>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5B1792"/>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057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7829"/>
    <w:rPr>
      <w:rFonts w:ascii="Courier New" w:eastAsia="Times New Roman" w:hAnsi="Courier New" w:cs="Courier New"/>
      <w:sz w:val="20"/>
      <w:szCs w:val="20"/>
    </w:rPr>
  </w:style>
  <w:style w:type="character" w:customStyle="1" w:styleId="y2iqfc">
    <w:name w:val="y2iqfc"/>
    <w:basedOn w:val="DefaultParagraphFont"/>
    <w:rsid w:val="00057829"/>
  </w:style>
  <w:style w:type="character" w:customStyle="1" w:styleId="apple-converted-space">
    <w:name w:val="apple-converted-space"/>
    <w:basedOn w:val="DefaultParagraphFont"/>
    <w:rsid w:val="005B1B17"/>
  </w:style>
  <w:style w:type="character" w:customStyle="1" w:styleId="ListParagraphChar1">
    <w:name w:val="List Paragraph Char1"/>
    <w:basedOn w:val="DefaultParagraphFont"/>
    <w:link w:val="ListParagraph"/>
    <w:rsid w:val="002C7383"/>
  </w:style>
  <w:style w:type="character" w:customStyle="1" w:styleId="BalloonTextChar1">
    <w:name w:val="Balloon Text Char1"/>
    <w:basedOn w:val="DefaultParagraphFont"/>
    <w:link w:val="BalloonText"/>
    <w:uiPriority w:val="99"/>
    <w:rsid w:val="00E43C2E"/>
    <w:rPr>
      <w:rFonts w:ascii="Segoe UI" w:hAnsi="Segoe UI" w:cs="Segoe UI"/>
      <w:sz w:val="18"/>
      <w:szCs w:val="18"/>
    </w:rPr>
  </w:style>
  <w:style w:type="table" w:customStyle="1" w:styleId="ListTable1Light1">
    <w:name w:val="List Table 1 Light1"/>
    <w:basedOn w:val="TableNormal"/>
    <w:uiPriority w:val="46"/>
    <w:rsid w:val="00E43C2E"/>
    <w:pPr>
      <w:spacing w:after="0" w:line="240" w:lineRule="auto"/>
    </w:pPr>
    <w:rPr>
      <w:rFonts w:eastAsiaTheme="minorHAns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E43C2E"/>
    <w:pPr>
      <w:spacing w:before="100" w:beforeAutospacing="1" w:after="100" w:afterAutospacing="1" w:line="240" w:lineRule="auto"/>
    </w:pPr>
    <w:rPr>
      <w:rFonts w:ascii="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2866">
      <w:bodyDiv w:val="1"/>
      <w:marLeft w:val="0"/>
      <w:marRight w:val="0"/>
      <w:marTop w:val="0"/>
      <w:marBottom w:val="0"/>
      <w:divBdr>
        <w:top w:val="none" w:sz="0" w:space="0" w:color="auto"/>
        <w:left w:val="none" w:sz="0" w:space="0" w:color="auto"/>
        <w:bottom w:val="none" w:sz="0" w:space="0" w:color="auto"/>
        <w:right w:val="none" w:sz="0" w:space="0" w:color="auto"/>
      </w:divBdr>
    </w:div>
    <w:div w:id="90244534">
      <w:bodyDiv w:val="1"/>
      <w:marLeft w:val="0"/>
      <w:marRight w:val="0"/>
      <w:marTop w:val="0"/>
      <w:marBottom w:val="0"/>
      <w:divBdr>
        <w:top w:val="none" w:sz="0" w:space="0" w:color="auto"/>
        <w:left w:val="none" w:sz="0" w:space="0" w:color="auto"/>
        <w:bottom w:val="none" w:sz="0" w:space="0" w:color="auto"/>
        <w:right w:val="none" w:sz="0" w:space="0" w:color="auto"/>
      </w:divBdr>
    </w:div>
    <w:div w:id="100074425">
      <w:bodyDiv w:val="1"/>
      <w:marLeft w:val="0"/>
      <w:marRight w:val="0"/>
      <w:marTop w:val="0"/>
      <w:marBottom w:val="0"/>
      <w:divBdr>
        <w:top w:val="none" w:sz="0" w:space="0" w:color="auto"/>
        <w:left w:val="none" w:sz="0" w:space="0" w:color="auto"/>
        <w:bottom w:val="none" w:sz="0" w:space="0" w:color="auto"/>
        <w:right w:val="none" w:sz="0" w:space="0" w:color="auto"/>
      </w:divBdr>
    </w:div>
    <w:div w:id="156767637">
      <w:bodyDiv w:val="1"/>
      <w:marLeft w:val="0"/>
      <w:marRight w:val="0"/>
      <w:marTop w:val="0"/>
      <w:marBottom w:val="0"/>
      <w:divBdr>
        <w:top w:val="none" w:sz="0" w:space="0" w:color="auto"/>
        <w:left w:val="none" w:sz="0" w:space="0" w:color="auto"/>
        <w:bottom w:val="none" w:sz="0" w:space="0" w:color="auto"/>
        <w:right w:val="none" w:sz="0" w:space="0" w:color="auto"/>
      </w:divBdr>
    </w:div>
    <w:div w:id="158691445">
      <w:bodyDiv w:val="1"/>
      <w:marLeft w:val="0"/>
      <w:marRight w:val="0"/>
      <w:marTop w:val="0"/>
      <w:marBottom w:val="0"/>
      <w:divBdr>
        <w:top w:val="none" w:sz="0" w:space="0" w:color="auto"/>
        <w:left w:val="none" w:sz="0" w:space="0" w:color="auto"/>
        <w:bottom w:val="none" w:sz="0" w:space="0" w:color="auto"/>
        <w:right w:val="none" w:sz="0" w:space="0" w:color="auto"/>
      </w:divBdr>
    </w:div>
    <w:div w:id="196435322">
      <w:bodyDiv w:val="1"/>
      <w:marLeft w:val="0"/>
      <w:marRight w:val="0"/>
      <w:marTop w:val="0"/>
      <w:marBottom w:val="0"/>
      <w:divBdr>
        <w:top w:val="none" w:sz="0" w:space="0" w:color="auto"/>
        <w:left w:val="none" w:sz="0" w:space="0" w:color="auto"/>
        <w:bottom w:val="none" w:sz="0" w:space="0" w:color="auto"/>
        <w:right w:val="none" w:sz="0" w:space="0" w:color="auto"/>
      </w:divBdr>
    </w:div>
    <w:div w:id="211694284">
      <w:bodyDiv w:val="1"/>
      <w:marLeft w:val="0"/>
      <w:marRight w:val="0"/>
      <w:marTop w:val="0"/>
      <w:marBottom w:val="0"/>
      <w:divBdr>
        <w:top w:val="none" w:sz="0" w:space="0" w:color="auto"/>
        <w:left w:val="none" w:sz="0" w:space="0" w:color="auto"/>
        <w:bottom w:val="none" w:sz="0" w:space="0" w:color="auto"/>
        <w:right w:val="none" w:sz="0" w:space="0" w:color="auto"/>
      </w:divBdr>
    </w:div>
    <w:div w:id="280304808">
      <w:bodyDiv w:val="1"/>
      <w:marLeft w:val="0"/>
      <w:marRight w:val="0"/>
      <w:marTop w:val="0"/>
      <w:marBottom w:val="0"/>
      <w:divBdr>
        <w:top w:val="none" w:sz="0" w:space="0" w:color="auto"/>
        <w:left w:val="none" w:sz="0" w:space="0" w:color="auto"/>
        <w:bottom w:val="none" w:sz="0" w:space="0" w:color="auto"/>
        <w:right w:val="none" w:sz="0" w:space="0" w:color="auto"/>
      </w:divBdr>
    </w:div>
    <w:div w:id="306055311">
      <w:bodyDiv w:val="1"/>
      <w:marLeft w:val="0"/>
      <w:marRight w:val="0"/>
      <w:marTop w:val="0"/>
      <w:marBottom w:val="0"/>
      <w:divBdr>
        <w:top w:val="none" w:sz="0" w:space="0" w:color="auto"/>
        <w:left w:val="none" w:sz="0" w:space="0" w:color="auto"/>
        <w:bottom w:val="none" w:sz="0" w:space="0" w:color="auto"/>
        <w:right w:val="none" w:sz="0" w:space="0" w:color="auto"/>
      </w:divBdr>
    </w:div>
    <w:div w:id="326371107">
      <w:bodyDiv w:val="1"/>
      <w:marLeft w:val="0"/>
      <w:marRight w:val="0"/>
      <w:marTop w:val="0"/>
      <w:marBottom w:val="0"/>
      <w:divBdr>
        <w:top w:val="none" w:sz="0" w:space="0" w:color="auto"/>
        <w:left w:val="none" w:sz="0" w:space="0" w:color="auto"/>
        <w:bottom w:val="none" w:sz="0" w:space="0" w:color="auto"/>
        <w:right w:val="none" w:sz="0" w:space="0" w:color="auto"/>
      </w:divBdr>
    </w:div>
    <w:div w:id="370955464">
      <w:bodyDiv w:val="1"/>
      <w:marLeft w:val="0"/>
      <w:marRight w:val="0"/>
      <w:marTop w:val="0"/>
      <w:marBottom w:val="0"/>
      <w:divBdr>
        <w:top w:val="none" w:sz="0" w:space="0" w:color="auto"/>
        <w:left w:val="none" w:sz="0" w:space="0" w:color="auto"/>
        <w:bottom w:val="none" w:sz="0" w:space="0" w:color="auto"/>
        <w:right w:val="none" w:sz="0" w:space="0" w:color="auto"/>
      </w:divBdr>
    </w:div>
    <w:div w:id="417678002">
      <w:bodyDiv w:val="1"/>
      <w:marLeft w:val="0"/>
      <w:marRight w:val="0"/>
      <w:marTop w:val="0"/>
      <w:marBottom w:val="0"/>
      <w:divBdr>
        <w:top w:val="none" w:sz="0" w:space="0" w:color="auto"/>
        <w:left w:val="none" w:sz="0" w:space="0" w:color="auto"/>
        <w:bottom w:val="none" w:sz="0" w:space="0" w:color="auto"/>
        <w:right w:val="none" w:sz="0" w:space="0" w:color="auto"/>
      </w:divBdr>
      <w:divsChild>
        <w:div w:id="2126579701">
          <w:marLeft w:val="0"/>
          <w:marRight w:val="0"/>
          <w:marTop w:val="0"/>
          <w:marBottom w:val="0"/>
          <w:divBdr>
            <w:top w:val="none" w:sz="0" w:space="0" w:color="auto"/>
            <w:left w:val="none" w:sz="0" w:space="0" w:color="auto"/>
            <w:bottom w:val="none" w:sz="0" w:space="0" w:color="auto"/>
            <w:right w:val="none" w:sz="0" w:space="0" w:color="auto"/>
          </w:divBdr>
        </w:div>
        <w:div w:id="905141322">
          <w:marLeft w:val="0"/>
          <w:marRight w:val="0"/>
          <w:marTop w:val="0"/>
          <w:marBottom w:val="0"/>
          <w:divBdr>
            <w:top w:val="none" w:sz="0" w:space="0" w:color="auto"/>
            <w:left w:val="none" w:sz="0" w:space="0" w:color="auto"/>
            <w:bottom w:val="none" w:sz="0" w:space="0" w:color="auto"/>
            <w:right w:val="none" w:sz="0" w:space="0" w:color="auto"/>
          </w:divBdr>
        </w:div>
      </w:divsChild>
    </w:div>
    <w:div w:id="489297094">
      <w:bodyDiv w:val="1"/>
      <w:marLeft w:val="0"/>
      <w:marRight w:val="0"/>
      <w:marTop w:val="0"/>
      <w:marBottom w:val="0"/>
      <w:divBdr>
        <w:top w:val="none" w:sz="0" w:space="0" w:color="auto"/>
        <w:left w:val="none" w:sz="0" w:space="0" w:color="auto"/>
        <w:bottom w:val="none" w:sz="0" w:space="0" w:color="auto"/>
        <w:right w:val="none" w:sz="0" w:space="0" w:color="auto"/>
      </w:divBdr>
    </w:div>
    <w:div w:id="549918788">
      <w:bodyDiv w:val="1"/>
      <w:marLeft w:val="0"/>
      <w:marRight w:val="0"/>
      <w:marTop w:val="0"/>
      <w:marBottom w:val="0"/>
      <w:divBdr>
        <w:top w:val="none" w:sz="0" w:space="0" w:color="auto"/>
        <w:left w:val="none" w:sz="0" w:space="0" w:color="auto"/>
        <w:bottom w:val="none" w:sz="0" w:space="0" w:color="auto"/>
        <w:right w:val="none" w:sz="0" w:space="0" w:color="auto"/>
      </w:divBdr>
    </w:div>
    <w:div w:id="576324377">
      <w:bodyDiv w:val="1"/>
      <w:marLeft w:val="0"/>
      <w:marRight w:val="0"/>
      <w:marTop w:val="0"/>
      <w:marBottom w:val="0"/>
      <w:divBdr>
        <w:top w:val="none" w:sz="0" w:space="0" w:color="auto"/>
        <w:left w:val="none" w:sz="0" w:space="0" w:color="auto"/>
        <w:bottom w:val="none" w:sz="0" w:space="0" w:color="auto"/>
        <w:right w:val="none" w:sz="0" w:space="0" w:color="auto"/>
      </w:divBdr>
    </w:div>
    <w:div w:id="661615770">
      <w:bodyDiv w:val="1"/>
      <w:marLeft w:val="0"/>
      <w:marRight w:val="0"/>
      <w:marTop w:val="0"/>
      <w:marBottom w:val="0"/>
      <w:divBdr>
        <w:top w:val="none" w:sz="0" w:space="0" w:color="auto"/>
        <w:left w:val="none" w:sz="0" w:space="0" w:color="auto"/>
        <w:bottom w:val="none" w:sz="0" w:space="0" w:color="auto"/>
        <w:right w:val="none" w:sz="0" w:space="0" w:color="auto"/>
      </w:divBdr>
    </w:div>
    <w:div w:id="681778790">
      <w:bodyDiv w:val="1"/>
      <w:marLeft w:val="0"/>
      <w:marRight w:val="0"/>
      <w:marTop w:val="0"/>
      <w:marBottom w:val="0"/>
      <w:divBdr>
        <w:top w:val="none" w:sz="0" w:space="0" w:color="auto"/>
        <w:left w:val="none" w:sz="0" w:space="0" w:color="auto"/>
        <w:bottom w:val="none" w:sz="0" w:space="0" w:color="auto"/>
        <w:right w:val="none" w:sz="0" w:space="0" w:color="auto"/>
      </w:divBdr>
    </w:div>
    <w:div w:id="689523867">
      <w:bodyDiv w:val="1"/>
      <w:marLeft w:val="0"/>
      <w:marRight w:val="0"/>
      <w:marTop w:val="0"/>
      <w:marBottom w:val="0"/>
      <w:divBdr>
        <w:top w:val="none" w:sz="0" w:space="0" w:color="auto"/>
        <w:left w:val="none" w:sz="0" w:space="0" w:color="auto"/>
        <w:bottom w:val="none" w:sz="0" w:space="0" w:color="auto"/>
        <w:right w:val="none" w:sz="0" w:space="0" w:color="auto"/>
      </w:divBdr>
    </w:div>
    <w:div w:id="693000417">
      <w:bodyDiv w:val="1"/>
      <w:marLeft w:val="0"/>
      <w:marRight w:val="0"/>
      <w:marTop w:val="0"/>
      <w:marBottom w:val="0"/>
      <w:divBdr>
        <w:top w:val="none" w:sz="0" w:space="0" w:color="auto"/>
        <w:left w:val="none" w:sz="0" w:space="0" w:color="auto"/>
        <w:bottom w:val="none" w:sz="0" w:space="0" w:color="auto"/>
        <w:right w:val="none" w:sz="0" w:space="0" w:color="auto"/>
      </w:divBdr>
    </w:div>
    <w:div w:id="698698145">
      <w:bodyDiv w:val="1"/>
      <w:marLeft w:val="0"/>
      <w:marRight w:val="0"/>
      <w:marTop w:val="0"/>
      <w:marBottom w:val="0"/>
      <w:divBdr>
        <w:top w:val="none" w:sz="0" w:space="0" w:color="auto"/>
        <w:left w:val="none" w:sz="0" w:space="0" w:color="auto"/>
        <w:bottom w:val="none" w:sz="0" w:space="0" w:color="auto"/>
        <w:right w:val="none" w:sz="0" w:space="0" w:color="auto"/>
      </w:divBdr>
    </w:div>
    <w:div w:id="754013256">
      <w:bodyDiv w:val="1"/>
      <w:marLeft w:val="0"/>
      <w:marRight w:val="0"/>
      <w:marTop w:val="0"/>
      <w:marBottom w:val="0"/>
      <w:divBdr>
        <w:top w:val="none" w:sz="0" w:space="0" w:color="auto"/>
        <w:left w:val="none" w:sz="0" w:space="0" w:color="auto"/>
        <w:bottom w:val="none" w:sz="0" w:space="0" w:color="auto"/>
        <w:right w:val="none" w:sz="0" w:space="0" w:color="auto"/>
      </w:divBdr>
    </w:div>
    <w:div w:id="893275464">
      <w:bodyDiv w:val="1"/>
      <w:marLeft w:val="0"/>
      <w:marRight w:val="0"/>
      <w:marTop w:val="0"/>
      <w:marBottom w:val="0"/>
      <w:divBdr>
        <w:top w:val="none" w:sz="0" w:space="0" w:color="auto"/>
        <w:left w:val="none" w:sz="0" w:space="0" w:color="auto"/>
        <w:bottom w:val="none" w:sz="0" w:space="0" w:color="auto"/>
        <w:right w:val="none" w:sz="0" w:space="0" w:color="auto"/>
      </w:divBdr>
    </w:div>
    <w:div w:id="1008562794">
      <w:bodyDiv w:val="1"/>
      <w:marLeft w:val="0"/>
      <w:marRight w:val="0"/>
      <w:marTop w:val="0"/>
      <w:marBottom w:val="0"/>
      <w:divBdr>
        <w:top w:val="none" w:sz="0" w:space="0" w:color="auto"/>
        <w:left w:val="none" w:sz="0" w:space="0" w:color="auto"/>
        <w:bottom w:val="none" w:sz="0" w:space="0" w:color="auto"/>
        <w:right w:val="none" w:sz="0" w:space="0" w:color="auto"/>
      </w:divBdr>
    </w:div>
    <w:div w:id="1032879151">
      <w:bodyDiv w:val="1"/>
      <w:marLeft w:val="0"/>
      <w:marRight w:val="0"/>
      <w:marTop w:val="0"/>
      <w:marBottom w:val="0"/>
      <w:divBdr>
        <w:top w:val="none" w:sz="0" w:space="0" w:color="auto"/>
        <w:left w:val="none" w:sz="0" w:space="0" w:color="auto"/>
        <w:bottom w:val="none" w:sz="0" w:space="0" w:color="auto"/>
        <w:right w:val="none" w:sz="0" w:space="0" w:color="auto"/>
      </w:divBdr>
    </w:div>
    <w:div w:id="1054233391">
      <w:bodyDiv w:val="1"/>
      <w:marLeft w:val="0"/>
      <w:marRight w:val="0"/>
      <w:marTop w:val="0"/>
      <w:marBottom w:val="0"/>
      <w:divBdr>
        <w:top w:val="none" w:sz="0" w:space="0" w:color="auto"/>
        <w:left w:val="none" w:sz="0" w:space="0" w:color="auto"/>
        <w:bottom w:val="none" w:sz="0" w:space="0" w:color="auto"/>
        <w:right w:val="none" w:sz="0" w:space="0" w:color="auto"/>
      </w:divBdr>
    </w:div>
    <w:div w:id="1068117062">
      <w:bodyDiv w:val="1"/>
      <w:marLeft w:val="0"/>
      <w:marRight w:val="0"/>
      <w:marTop w:val="0"/>
      <w:marBottom w:val="0"/>
      <w:divBdr>
        <w:top w:val="none" w:sz="0" w:space="0" w:color="auto"/>
        <w:left w:val="none" w:sz="0" w:space="0" w:color="auto"/>
        <w:bottom w:val="none" w:sz="0" w:space="0" w:color="auto"/>
        <w:right w:val="none" w:sz="0" w:space="0" w:color="auto"/>
      </w:divBdr>
    </w:div>
    <w:div w:id="1074473252">
      <w:bodyDiv w:val="1"/>
      <w:marLeft w:val="0"/>
      <w:marRight w:val="0"/>
      <w:marTop w:val="0"/>
      <w:marBottom w:val="0"/>
      <w:divBdr>
        <w:top w:val="none" w:sz="0" w:space="0" w:color="auto"/>
        <w:left w:val="none" w:sz="0" w:space="0" w:color="auto"/>
        <w:bottom w:val="none" w:sz="0" w:space="0" w:color="auto"/>
        <w:right w:val="none" w:sz="0" w:space="0" w:color="auto"/>
      </w:divBdr>
    </w:div>
    <w:div w:id="1076782488">
      <w:bodyDiv w:val="1"/>
      <w:marLeft w:val="0"/>
      <w:marRight w:val="0"/>
      <w:marTop w:val="0"/>
      <w:marBottom w:val="0"/>
      <w:divBdr>
        <w:top w:val="none" w:sz="0" w:space="0" w:color="auto"/>
        <w:left w:val="none" w:sz="0" w:space="0" w:color="auto"/>
        <w:bottom w:val="none" w:sz="0" w:space="0" w:color="auto"/>
        <w:right w:val="none" w:sz="0" w:space="0" w:color="auto"/>
      </w:divBdr>
    </w:div>
    <w:div w:id="1123575165">
      <w:bodyDiv w:val="1"/>
      <w:marLeft w:val="0"/>
      <w:marRight w:val="0"/>
      <w:marTop w:val="0"/>
      <w:marBottom w:val="0"/>
      <w:divBdr>
        <w:top w:val="none" w:sz="0" w:space="0" w:color="auto"/>
        <w:left w:val="none" w:sz="0" w:space="0" w:color="auto"/>
        <w:bottom w:val="none" w:sz="0" w:space="0" w:color="auto"/>
        <w:right w:val="none" w:sz="0" w:space="0" w:color="auto"/>
      </w:divBdr>
    </w:div>
    <w:div w:id="1125662741">
      <w:bodyDiv w:val="1"/>
      <w:marLeft w:val="0"/>
      <w:marRight w:val="0"/>
      <w:marTop w:val="0"/>
      <w:marBottom w:val="0"/>
      <w:divBdr>
        <w:top w:val="none" w:sz="0" w:space="0" w:color="auto"/>
        <w:left w:val="none" w:sz="0" w:space="0" w:color="auto"/>
        <w:bottom w:val="none" w:sz="0" w:space="0" w:color="auto"/>
        <w:right w:val="none" w:sz="0" w:space="0" w:color="auto"/>
      </w:divBdr>
    </w:div>
    <w:div w:id="1131248539">
      <w:bodyDiv w:val="1"/>
      <w:marLeft w:val="0"/>
      <w:marRight w:val="0"/>
      <w:marTop w:val="0"/>
      <w:marBottom w:val="0"/>
      <w:divBdr>
        <w:top w:val="none" w:sz="0" w:space="0" w:color="auto"/>
        <w:left w:val="none" w:sz="0" w:space="0" w:color="auto"/>
        <w:bottom w:val="none" w:sz="0" w:space="0" w:color="auto"/>
        <w:right w:val="none" w:sz="0" w:space="0" w:color="auto"/>
      </w:divBdr>
    </w:div>
    <w:div w:id="1167984611">
      <w:bodyDiv w:val="1"/>
      <w:marLeft w:val="0"/>
      <w:marRight w:val="0"/>
      <w:marTop w:val="0"/>
      <w:marBottom w:val="0"/>
      <w:divBdr>
        <w:top w:val="none" w:sz="0" w:space="0" w:color="auto"/>
        <w:left w:val="none" w:sz="0" w:space="0" w:color="auto"/>
        <w:bottom w:val="none" w:sz="0" w:space="0" w:color="auto"/>
        <w:right w:val="none" w:sz="0" w:space="0" w:color="auto"/>
      </w:divBdr>
    </w:div>
    <w:div w:id="1274753235">
      <w:bodyDiv w:val="1"/>
      <w:marLeft w:val="0"/>
      <w:marRight w:val="0"/>
      <w:marTop w:val="0"/>
      <w:marBottom w:val="0"/>
      <w:divBdr>
        <w:top w:val="none" w:sz="0" w:space="0" w:color="auto"/>
        <w:left w:val="none" w:sz="0" w:space="0" w:color="auto"/>
        <w:bottom w:val="none" w:sz="0" w:space="0" w:color="auto"/>
        <w:right w:val="none" w:sz="0" w:space="0" w:color="auto"/>
      </w:divBdr>
    </w:div>
    <w:div w:id="1300454779">
      <w:bodyDiv w:val="1"/>
      <w:marLeft w:val="0"/>
      <w:marRight w:val="0"/>
      <w:marTop w:val="0"/>
      <w:marBottom w:val="0"/>
      <w:divBdr>
        <w:top w:val="none" w:sz="0" w:space="0" w:color="auto"/>
        <w:left w:val="none" w:sz="0" w:space="0" w:color="auto"/>
        <w:bottom w:val="none" w:sz="0" w:space="0" w:color="auto"/>
        <w:right w:val="none" w:sz="0" w:space="0" w:color="auto"/>
      </w:divBdr>
    </w:div>
    <w:div w:id="1372653662">
      <w:bodyDiv w:val="1"/>
      <w:marLeft w:val="0"/>
      <w:marRight w:val="0"/>
      <w:marTop w:val="0"/>
      <w:marBottom w:val="0"/>
      <w:divBdr>
        <w:top w:val="none" w:sz="0" w:space="0" w:color="auto"/>
        <w:left w:val="none" w:sz="0" w:space="0" w:color="auto"/>
        <w:bottom w:val="none" w:sz="0" w:space="0" w:color="auto"/>
        <w:right w:val="none" w:sz="0" w:space="0" w:color="auto"/>
      </w:divBdr>
    </w:div>
    <w:div w:id="1582786798">
      <w:bodyDiv w:val="1"/>
      <w:marLeft w:val="0"/>
      <w:marRight w:val="0"/>
      <w:marTop w:val="0"/>
      <w:marBottom w:val="0"/>
      <w:divBdr>
        <w:top w:val="none" w:sz="0" w:space="0" w:color="auto"/>
        <w:left w:val="none" w:sz="0" w:space="0" w:color="auto"/>
        <w:bottom w:val="none" w:sz="0" w:space="0" w:color="auto"/>
        <w:right w:val="none" w:sz="0" w:space="0" w:color="auto"/>
      </w:divBdr>
    </w:div>
    <w:div w:id="1589272778">
      <w:bodyDiv w:val="1"/>
      <w:marLeft w:val="0"/>
      <w:marRight w:val="0"/>
      <w:marTop w:val="0"/>
      <w:marBottom w:val="0"/>
      <w:divBdr>
        <w:top w:val="none" w:sz="0" w:space="0" w:color="auto"/>
        <w:left w:val="none" w:sz="0" w:space="0" w:color="auto"/>
        <w:bottom w:val="none" w:sz="0" w:space="0" w:color="auto"/>
        <w:right w:val="none" w:sz="0" w:space="0" w:color="auto"/>
      </w:divBdr>
    </w:div>
    <w:div w:id="1595626672">
      <w:bodyDiv w:val="1"/>
      <w:marLeft w:val="0"/>
      <w:marRight w:val="0"/>
      <w:marTop w:val="0"/>
      <w:marBottom w:val="0"/>
      <w:divBdr>
        <w:top w:val="none" w:sz="0" w:space="0" w:color="auto"/>
        <w:left w:val="none" w:sz="0" w:space="0" w:color="auto"/>
        <w:bottom w:val="none" w:sz="0" w:space="0" w:color="auto"/>
        <w:right w:val="none" w:sz="0" w:space="0" w:color="auto"/>
      </w:divBdr>
    </w:div>
    <w:div w:id="1656104475">
      <w:bodyDiv w:val="1"/>
      <w:marLeft w:val="0"/>
      <w:marRight w:val="0"/>
      <w:marTop w:val="0"/>
      <w:marBottom w:val="0"/>
      <w:divBdr>
        <w:top w:val="none" w:sz="0" w:space="0" w:color="auto"/>
        <w:left w:val="none" w:sz="0" w:space="0" w:color="auto"/>
        <w:bottom w:val="none" w:sz="0" w:space="0" w:color="auto"/>
        <w:right w:val="none" w:sz="0" w:space="0" w:color="auto"/>
      </w:divBdr>
    </w:div>
    <w:div w:id="1660307749">
      <w:bodyDiv w:val="1"/>
      <w:marLeft w:val="0"/>
      <w:marRight w:val="0"/>
      <w:marTop w:val="0"/>
      <w:marBottom w:val="0"/>
      <w:divBdr>
        <w:top w:val="none" w:sz="0" w:space="0" w:color="auto"/>
        <w:left w:val="none" w:sz="0" w:space="0" w:color="auto"/>
        <w:bottom w:val="none" w:sz="0" w:space="0" w:color="auto"/>
        <w:right w:val="none" w:sz="0" w:space="0" w:color="auto"/>
      </w:divBdr>
    </w:div>
    <w:div w:id="1668098584">
      <w:bodyDiv w:val="1"/>
      <w:marLeft w:val="0"/>
      <w:marRight w:val="0"/>
      <w:marTop w:val="0"/>
      <w:marBottom w:val="0"/>
      <w:divBdr>
        <w:top w:val="none" w:sz="0" w:space="0" w:color="auto"/>
        <w:left w:val="none" w:sz="0" w:space="0" w:color="auto"/>
        <w:bottom w:val="none" w:sz="0" w:space="0" w:color="auto"/>
        <w:right w:val="none" w:sz="0" w:space="0" w:color="auto"/>
      </w:divBdr>
    </w:div>
    <w:div w:id="1943148230">
      <w:bodyDiv w:val="1"/>
      <w:marLeft w:val="0"/>
      <w:marRight w:val="0"/>
      <w:marTop w:val="0"/>
      <w:marBottom w:val="0"/>
      <w:divBdr>
        <w:top w:val="none" w:sz="0" w:space="0" w:color="auto"/>
        <w:left w:val="none" w:sz="0" w:space="0" w:color="auto"/>
        <w:bottom w:val="none" w:sz="0" w:space="0" w:color="auto"/>
        <w:right w:val="none" w:sz="0" w:space="0" w:color="auto"/>
      </w:divBdr>
    </w:div>
    <w:div w:id="2058973203">
      <w:bodyDiv w:val="1"/>
      <w:marLeft w:val="0"/>
      <w:marRight w:val="0"/>
      <w:marTop w:val="0"/>
      <w:marBottom w:val="0"/>
      <w:divBdr>
        <w:top w:val="none" w:sz="0" w:space="0" w:color="auto"/>
        <w:left w:val="none" w:sz="0" w:space="0" w:color="auto"/>
        <w:bottom w:val="none" w:sz="0" w:space="0" w:color="auto"/>
        <w:right w:val="none" w:sz="0" w:space="0" w:color="auto"/>
      </w:divBdr>
    </w:div>
    <w:div w:id="2071465500">
      <w:bodyDiv w:val="1"/>
      <w:marLeft w:val="0"/>
      <w:marRight w:val="0"/>
      <w:marTop w:val="0"/>
      <w:marBottom w:val="0"/>
      <w:divBdr>
        <w:top w:val="none" w:sz="0" w:space="0" w:color="auto"/>
        <w:left w:val="none" w:sz="0" w:space="0" w:color="auto"/>
        <w:bottom w:val="none" w:sz="0" w:space="0" w:color="auto"/>
        <w:right w:val="none" w:sz="0" w:space="0" w:color="auto"/>
      </w:divBdr>
    </w:div>
    <w:div w:id="2081100030">
      <w:bodyDiv w:val="1"/>
      <w:marLeft w:val="0"/>
      <w:marRight w:val="0"/>
      <w:marTop w:val="0"/>
      <w:marBottom w:val="0"/>
      <w:divBdr>
        <w:top w:val="none" w:sz="0" w:space="0" w:color="auto"/>
        <w:left w:val="none" w:sz="0" w:space="0" w:color="auto"/>
        <w:bottom w:val="none" w:sz="0" w:space="0" w:color="auto"/>
        <w:right w:val="none" w:sz="0" w:space="0" w:color="auto"/>
      </w:divBdr>
    </w:div>
    <w:div w:id="2122647084">
      <w:bodyDiv w:val="1"/>
      <w:marLeft w:val="0"/>
      <w:marRight w:val="0"/>
      <w:marTop w:val="0"/>
      <w:marBottom w:val="0"/>
      <w:divBdr>
        <w:top w:val="none" w:sz="0" w:space="0" w:color="auto"/>
        <w:left w:val="none" w:sz="0" w:space="0" w:color="auto"/>
        <w:bottom w:val="none" w:sz="0" w:space="0" w:color="auto"/>
        <w:right w:val="none" w:sz="0" w:space="0" w:color="auto"/>
      </w:divBdr>
    </w:div>
    <w:div w:id="213432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a9fc6e1-06a3-4683-b12c-615b3ed9e799">
      <UserInfo>
        <DisplayName>Verella, Anne-Lyne</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9DA1C0-862F-4CB2-BC86-6B470A366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2DA15A-85AA-4EE7-9C57-9019B239BAB1}">
  <ds:schemaRefs>
    <ds:schemaRef ds:uri="http://schemas.microsoft.com/office/2006/metadata/properties"/>
    <ds:schemaRef ds:uri="http://schemas.microsoft.com/office/infopath/2007/PartnerControls"/>
    <ds:schemaRef ds:uri="ea9fc6e1-06a3-4683-b12c-615b3ed9e799"/>
  </ds:schemaRefs>
</ds:datastoreItem>
</file>

<file path=customXml/itemProps3.xml><?xml version="1.0" encoding="utf-8"?>
<ds:datastoreItem xmlns:ds="http://schemas.openxmlformats.org/officeDocument/2006/customXml" ds:itemID="{D1585887-2D67-AB43-BD29-582BA852CBA7}">
  <ds:schemaRefs>
    <ds:schemaRef ds:uri="http://schemas.openxmlformats.org/officeDocument/2006/bibliography"/>
  </ds:schemaRefs>
</ds:datastoreItem>
</file>

<file path=customXml/itemProps4.xml><?xml version="1.0" encoding="utf-8"?>
<ds:datastoreItem xmlns:ds="http://schemas.openxmlformats.org/officeDocument/2006/customXml" ds:itemID="{930BEBDA-3A46-4D77-BBAB-0739EA2C8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F2A917-346E-4884-BC89-5ADC6B091471}">
  <ds:schemaRefs>
    <ds:schemaRef ds:uri="http://schemas.microsoft.com/sharepoint/v3/contenttype/forms"/>
  </ds:schemaRefs>
</ds:datastoreItem>
</file>

<file path=customXml/itemProps6.xml><?xml version="1.0" encoding="utf-8"?>
<ds:datastoreItem xmlns:ds="http://schemas.openxmlformats.org/officeDocument/2006/customXml" ds:itemID="{4B6AC3CF-0C08-4670-ACBF-A87FD1DEF85F}">
  <ds:schemaRefs>
    <ds:schemaRef ds:uri="http://schemas.microsoft.com/sharepoint/v3/contenttype/forms"/>
  </ds:schemaRefs>
</ds:datastoreItem>
</file>

<file path=customXml/itemProps7.xml><?xml version="1.0" encoding="utf-8"?>
<ds:datastoreItem xmlns:ds="http://schemas.openxmlformats.org/officeDocument/2006/customXml" ds:itemID="{56C09B55-FBB0-41AC-9DA0-82F0DBE074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36</Words>
  <Characters>20160</Characters>
  <Application>Microsoft Office Word</Application>
  <DocSecurity>0</DocSecurity>
  <Lines>168</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ÉCHANTILLON D’ENQUÊTE CAP 2 : POPULATION GÉNÉRALE    (Version Spécifique à la RDC--LINGALA)</vt:lpstr>
      <vt:lpstr>ÉCHANTILLON D’ENQUÊTE CAP 2 : POPULATION GÉNÉRALE    (Version Spécifique à la RDC--LINGALA)</vt:lpstr>
    </vt:vector>
  </TitlesOfParts>
  <Company/>
  <LinksUpToDate>false</LinksUpToDate>
  <CharactersWithSpaces>2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QUÊTE 2 : POPULATION GÉNÉRALE  (VERSION SPECIFIQUE A LA RDC)</dc:title>
  <dc:subject/>
  <dc:creator>Craig, Christina (CDC/DDID/NCEZID)</dc:creator>
  <cp:keywords/>
  <dc:description/>
  <cp:lastModifiedBy>Earle-Richardson, Giulia (CDC/NCEZID/OD)</cp:lastModifiedBy>
  <cp:revision>2</cp:revision>
  <cp:lastPrinted>2022-05-16T18:35:00Z</cp:lastPrinted>
  <dcterms:created xsi:type="dcterms:W3CDTF">2024-02-29T00:31:00Z</dcterms:created>
  <dcterms:modified xsi:type="dcterms:W3CDTF">2024-02-2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02T21:01: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831d601-ca15-44f2-936e-e521a4c94de6</vt:lpwstr>
  </property>
  <property fmtid="{D5CDD505-2E9C-101B-9397-08002B2CF9AE}" pid="8" name="MSIP_Label_7b94a7b8-f06c-4dfe-bdcc-9b548fd58c31_ContentBits">
    <vt:lpwstr>0</vt:lpwstr>
  </property>
  <property fmtid="{D5CDD505-2E9C-101B-9397-08002B2CF9AE}" pid="9" name="ContentTypeId">
    <vt:lpwstr>0x0101003B0F27F1C621AD45BF9D53E2D245453F</vt:lpwstr>
  </property>
  <property fmtid="{D5CDD505-2E9C-101B-9397-08002B2CF9AE}" pid="10" name="MSIP_Label_8af03ff0-41c5-4c41-b55e-fabb8fae94be_Enabled">
    <vt:lpwstr>true</vt:lpwstr>
  </property>
  <property fmtid="{D5CDD505-2E9C-101B-9397-08002B2CF9AE}" pid="11" name="MSIP_Label_8af03ff0-41c5-4c41-b55e-fabb8fae94be_SetDate">
    <vt:lpwstr>2020-11-19T16:10:12Z</vt:lpwstr>
  </property>
  <property fmtid="{D5CDD505-2E9C-101B-9397-08002B2CF9AE}" pid="12" name="MSIP_Label_8af03ff0-41c5-4c41-b55e-fabb8fae94be_Method">
    <vt:lpwstr>Privileged</vt:lpwstr>
  </property>
  <property fmtid="{D5CDD505-2E9C-101B-9397-08002B2CF9AE}" pid="13" name="MSIP_Label_8af03ff0-41c5-4c41-b55e-fabb8fae94be_Name">
    <vt:lpwstr>8af03ff0-41c5-4c41-b55e-fabb8fae94be</vt:lpwstr>
  </property>
  <property fmtid="{D5CDD505-2E9C-101B-9397-08002B2CF9AE}" pid="14" name="MSIP_Label_8af03ff0-41c5-4c41-b55e-fabb8fae94be_SiteId">
    <vt:lpwstr>9ce70869-60db-44fd-abe8-d2767077fc8f</vt:lpwstr>
  </property>
  <property fmtid="{D5CDD505-2E9C-101B-9397-08002B2CF9AE}" pid="15" name="MSIP_Label_8af03ff0-41c5-4c41-b55e-fabb8fae94be_ActionId">
    <vt:lpwstr>dab419aa-cd2d-4ae5-a212-4a71e9d721e9</vt:lpwstr>
  </property>
  <property fmtid="{D5CDD505-2E9C-101B-9397-08002B2CF9AE}" pid="16" name="MSIP_Label_8af03ff0-41c5-4c41-b55e-fabb8fae94be_ContentBits">
    <vt:lpwstr>0</vt:lpwstr>
  </property>
</Properties>
</file>